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EF0D03" w14:textId="40C369A6" w:rsidR="00B42CC1" w:rsidRPr="001727F0" w:rsidRDefault="004A5765" w:rsidP="00BB2D31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  <w:r w:rsidRPr="001727F0">
        <w:rPr>
          <w:rFonts w:ascii="Times New Roman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2038083D" wp14:editId="68A64376">
                <wp:simplePos x="0" y="0"/>
                <wp:positionH relativeFrom="column">
                  <wp:posOffset>-561975</wp:posOffset>
                </wp:positionH>
                <wp:positionV relativeFrom="paragraph">
                  <wp:posOffset>-751548</wp:posOffset>
                </wp:positionV>
                <wp:extent cx="7646035" cy="10691495"/>
                <wp:effectExtent l="0" t="0" r="0" b="19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46035" cy="10691495"/>
                        </a:xfrm>
                        <a:prstGeom prst="rect">
                          <a:avLst/>
                        </a:prstGeom>
                        <a:solidFill>
                          <a:srgbClr val="D7CC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asvg="http://schemas.microsoft.com/office/drawing/2016/SVG/main" xmlns:pic="http://schemas.openxmlformats.org/drawingml/2006/picture" xmlns:a16="http://schemas.microsoft.com/office/drawing/2014/main" xmlns:a="http://schemas.openxmlformats.org/drawingml/2006/main">
            <w:pict>
              <v:rect id="Rectangle 23" style="position:absolute;margin-left:-44.25pt;margin-top:-59.2pt;width:602.05pt;height:841.8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d7ccb9" stroked="f" strokeweight="2pt" w14:anchorId="4C22C1E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"/>
            </w:pict>
          </mc:Fallback>
        </mc:AlternateContent>
      </w:r>
      <w:r w:rsidR="00205CC0" w:rsidRPr="001727F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95438E" wp14:editId="787CF196">
                <wp:simplePos x="0" y="0"/>
                <wp:positionH relativeFrom="column">
                  <wp:posOffset>3833787</wp:posOffset>
                </wp:positionH>
                <wp:positionV relativeFrom="paragraph">
                  <wp:posOffset>-1052195</wp:posOffset>
                </wp:positionV>
                <wp:extent cx="6155690" cy="2607310"/>
                <wp:effectExtent l="1202690" t="0" r="0" b="266700"/>
                <wp:wrapNone/>
                <wp:docPr id="36" name="Isosceles Tri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870111">
                          <a:off x="0" y="0"/>
                          <a:ext cx="6155690" cy="2607310"/>
                        </a:xfrm>
                        <a:prstGeom prst="triangle">
                          <a:avLst>
                            <a:gd name="adj" fmla="val 34689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asvg="http://schemas.microsoft.com/office/drawing/2016/SVG/main" xmlns:pic="http://schemas.openxmlformats.org/drawingml/2006/picture" xmlns:a16="http://schemas.microsoft.com/office/drawing/2014/main" xmlns:a="http://schemas.openxmlformats.org/drawingml/2006/main">
            <w:pict>
              <v:shapetype id="_x0000_t5" coordsize="21600,21600" o:spt="5" adj="10800" path="m@0,l,21600r21600,xe" w14:anchorId="5507144F">
                <v:stroke joinstyle="miter"/>
                <v:formulas>
                  <v:f eqn="val #0"/>
                  <v:f eqn="prod #0 1 2"/>
                  <v:f eqn="sum @1 10800 0"/>
                </v:formulas>
  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  <v:handles>
                  <v:h position="#0,topLeft" xrange="0,21600"/>
                </v:handles>
              </v:shapetype>
              <v:shape id="Isosceles Triangle 36" style="position:absolute;margin-left:301.85pt;margin-top:-82.85pt;width:484.7pt;height:205.3pt;rotation:4227193fd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d="f" strokeweight="2pt" type="#_x0000_t5" adj="74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"/>
            </w:pict>
          </mc:Fallback>
        </mc:AlternateContent>
      </w:r>
      <w:r w:rsidR="00B42CC1" w:rsidRPr="001727F0">
        <w:rPr>
          <w:rFonts w:ascii="Times New Roman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2A6D543" wp14:editId="3D076687">
                <wp:simplePos x="0" y="0"/>
                <wp:positionH relativeFrom="column">
                  <wp:posOffset>596900</wp:posOffset>
                </wp:positionH>
                <wp:positionV relativeFrom="paragraph">
                  <wp:posOffset>-4304030</wp:posOffset>
                </wp:positionV>
                <wp:extent cx="2384425" cy="4947920"/>
                <wp:effectExtent l="0" t="0" r="15875" b="17780"/>
                <wp:wrapNone/>
                <wp:docPr id="19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384425" cy="49479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svg="http://schemas.microsoft.com/office/drawing/2016/SVG/main" xmlns:a14="http://schemas.microsoft.com/office/drawing/2010/main">
            <w:pict>
              <v:line id="Straight Connector 19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white [3212]" strokeweight="1pt" from="47pt,-338.9pt" to="234.75pt,50.7pt" w14:anchorId="4121ABF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">
                <o:lock v:ext="edit" shapetype="f"/>
              </v:line>
            </w:pict>
          </mc:Fallback>
        </mc:AlternateContent>
      </w:r>
    </w:p>
    <w:p w14:paraId="117B3C78" w14:textId="5D3C75FA" w:rsidR="00B42CC1" w:rsidRPr="001727F0" w:rsidRDefault="00B42CC1" w:rsidP="00BB2D31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</w:p>
    <w:p w14:paraId="7DFD9F08" w14:textId="39675D23" w:rsidR="00B42CC1" w:rsidRPr="001727F0" w:rsidRDefault="00B42CC1" w:rsidP="00BB2D31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</w:p>
    <w:p w14:paraId="57A392A8" w14:textId="42DB670E" w:rsidR="00B42CC1" w:rsidRPr="001727F0" w:rsidRDefault="00F218C0" w:rsidP="00BB2D31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  <w:r w:rsidRPr="00F4326A">
        <w:rPr>
          <w:rFonts w:ascii="Montserrat ExtraBold" w:hAnsi="Montserrat ExtraBold"/>
          <w:noProof/>
          <w:color w:val="FFFFFF" w:themeColor="background1"/>
          <w:sz w:val="48"/>
          <w:szCs w:val="48"/>
        </w:rPr>
        <w:drawing>
          <wp:inline distT="0" distB="0" distL="0" distR="0" wp14:anchorId="4D4FFF11" wp14:editId="10F91E99">
            <wp:extent cx="2731058" cy="410845"/>
            <wp:effectExtent l="0" t="0" r="0" b="8255"/>
            <wp:docPr id="9127462" name="Graphic 9">
              <a:extLst xmlns:a="http://schemas.openxmlformats.org/drawingml/2006/main">
                <a:ext uri="{FF2B5EF4-FFF2-40B4-BE49-F238E27FC236}">
                  <a16:creationId xmlns:a16="http://schemas.microsoft.com/office/drawing/2014/main" id="{6C1CDF7C-CD43-5DCF-D86E-7156E8ADA1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9">
                      <a:extLst>
                        <a:ext uri="{FF2B5EF4-FFF2-40B4-BE49-F238E27FC236}">
                          <a16:creationId xmlns:a16="http://schemas.microsoft.com/office/drawing/2014/main" id="{6C1CDF7C-CD43-5DCF-D86E-7156E8ADA1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8927" cy="413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14BF7" w14:textId="5CA4937B" w:rsidR="00B42CC1" w:rsidRPr="001727F0" w:rsidRDefault="00B42CC1" w:rsidP="00BB2D31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</w:p>
    <w:p w14:paraId="10FEB4E7" w14:textId="2C28AF45" w:rsidR="00B42CC1" w:rsidRPr="001727F0" w:rsidRDefault="00B42CC1" w:rsidP="00BB2D31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22"/>
          <w:szCs w:val="22"/>
        </w:rPr>
      </w:pPr>
    </w:p>
    <w:p w14:paraId="083A463F" w14:textId="22F80EED" w:rsidR="00B42CC1" w:rsidRPr="001727F0" w:rsidRDefault="00B42CC1" w:rsidP="00B42CC1">
      <w:pPr>
        <w:pStyle w:val="Heading2"/>
        <w:spacing w:before="0" w:line="235" w:lineRule="auto"/>
        <w:ind w:right="0"/>
        <w:jc w:val="left"/>
        <w:rPr>
          <w:rFonts w:ascii="Montserrat ExtraBold" w:hAnsi="Montserrat ExtraBold"/>
          <w:color w:val="FFFFFF" w:themeColor="background1"/>
          <w:sz w:val="48"/>
          <w:szCs w:val="48"/>
        </w:rPr>
      </w:pPr>
    </w:p>
    <w:p w14:paraId="75C485E0" w14:textId="77777777" w:rsidR="00DC267C" w:rsidRDefault="00DC267C" w:rsidP="00DC267C">
      <w:pPr>
        <w:pStyle w:val="Heading2"/>
        <w:spacing w:before="0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  <w:r w:rsidRPr="00F726C9">
        <w:rPr>
          <w:rFonts w:ascii="Montserrat ExtraBold" w:hAnsi="Montserrat ExtraBold"/>
          <w:color w:val="FFFFFF" w:themeColor="background1"/>
          <w:sz w:val="48"/>
          <w:szCs w:val="48"/>
        </w:rPr>
        <w:t xml:space="preserve">ĐỐI THOẠI </w:t>
      </w:r>
      <w:r>
        <w:rPr>
          <w:rFonts w:ascii="Montserrat ExtraBold" w:hAnsi="Montserrat ExtraBold"/>
          <w:color w:val="FFFFFF" w:themeColor="background1"/>
          <w:sz w:val="48"/>
          <w:szCs w:val="48"/>
        </w:rPr>
        <w:t xml:space="preserve">VỀ </w:t>
      </w:r>
      <w:r w:rsidRPr="00F726C9">
        <w:rPr>
          <w:rFonts w:ascii="Montserrat ExtraBold" w:hAnsi="Montserrat ExtraBold"/>
          <w:color w:val="FFFFFF" w:themeColor="background1"/>
          <w:sz w:val="48"/>
          <w:szCs w:val="48"/>
        </w:rPr>
        <w:t xml:space="preserve">HIỆU SUẤT </w:t>
      </w:r>
    </w:p>
    <w:p w14:paraId="0F50E953" w14:textId="77777777" w:rsidR="00DC267C" w:rsidRDefault="00DC267C" w:rsidP="00DC267C">
      <w:pPr>
        <w:pStyle w:val="Heading2"/>
        <w:spacing w:before="0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  <w:r w:rsidRPr="00F726C9">
        <w:rPr>
          <w:rFonts w:ascii="Montserrat ExtraBold" w:hAnsi="Montserrat ExtraBold"/>
          <w:color w:val="FFFFFF" w:themeColor="background1"/>
          <w:sz w:val="48"/>
          <w:szCs w:val="48"/>
        </w:rPr>
        <w:t>&amp; PHÁT TRIỂN</w:t>
      </w:r>
    </w:p>
    <w:p w14:paraId="22FCDC8A" w14:textId="77777777" w:rsidR="00DC267C" w:rsidRDefault="00DC267C" w:rsidP="00DC267C">
      <w:pPr>
        <w:pStyle w:val="Heading2"/>
        <w:spacing w:before="0"/>
        <w:ind w:right="0"/>
        <w:jc w:val="center"/>
        <w:rPr>
          <w:rFonts w:ascii="Montserrat Light" w:hAnsi="Montserrat Light"/>
          <w:color w:val="040033"/>
          <w:sz w:val="40"/>
          <w:szCs w:val="40"/>
        </w:rPr>
      </w:pPr>
    </w:p>
    <w:p w14:paraId="60F81251" w14:textId="77777777" w:rsidR="005A3F53" w:rsidRPr="001727F0" w:rsidRDefault="005A3F53" w:rsidP="005A3F53">
      <w:pPr>
        <w:jc w:val="center"/>
      </w:pPr>
      <w:r w:rsidRPr="003F749E">
        <w:rPr>
          <w:rFonts w:ascii="Montserrat Light" w:hAnsi="Montserrat Light"/>
          <w:b/>
          <w:bCs/>
          <w:color w:val="040033"/>
          <w:sz w:val="40"/>
          <w:szCs w:val="40"/>
        </w:rPr>
        <w:t xml:space="preserve">TRƯỞNG </w:t>
      </w:r>
      <w:r>
        <w:rPr>
          <w:rFonts w:ascii="Montserrat Light" w:hAnsi="Montserrat Light"/>
          <w:b/>
          <w:bCs/>
          <w:color w:val="040033"/>
          <w:sz w:val="40"/>
          <w:szCs w:val="40"/>
        </w:rPr>
        <w:t>NHÓM</w:t>
      </w:r>
    </w:p>
    <w:p w14:paraId="48670E84" w14:textId="4C44ED55" w:rsidR="00B42CC1" w:rsidRPr="001727F0" w:rsidRDefault="00B42CC1"/>
    <w:tbl>
      <w:tblPr>
        <w:tblStyle w:val="TableGrid"/>
        <w:tblpPr w:leftFromText="141" w:rightFromText="141" w:vertAnchor="text" w:horzAnchor="margin" w:tblpXSpec="center" w:tblpY="562"/>
        <w:tblW w:w="10005" w:type="dxa"/>
        <w:tblBorders>
          <w:top w:val="single" w:sz="48" w:space="0" w:color="D7CCB9"/>
          <w:left w:val="single" w:sz="48" w:space="0" w:color="D7CCB9"/>
          <w:bottom w:val="single" w:sz="48" w:space="0" w:color="D7CCB9"/>
          <w:right w:val="single" w:sz="48" w:space="0" w:color="D7CCB9"/>
          <w:insideH w:val="single" w:sz="48" w:space="0" w:color="D7CCB9"/>
          <w:insideV w:val="single" w:sz="48" w:space="0" w:color="D7CCB9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476"/>
        <w:gridCol w:w="5529"/>
      </w:tblGrid>
      <w:tr w:rsidR="005A3F53" w:rsidRPr="001727F0" w14:paraId="0AADFF03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016428C2" w14:textId="5414D9A3" w:rsidR="005A3F53" w:rsidRPr="001727F0" w:rsidRDefault="005A3F53" w:rsidP="005A3F53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 w:rsidRPr="009128EC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 xml:space="preserve">HỌ VÀ TÊN </w:t>
            </w:r>
            <w:r w:rsidRPr="0008275F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 xml:space="preserve">HEARTIST® </w:t>
            </w:r>
          </w:p>
        </w:tc>
        <w:tc>
          <w:tcPr>
            <w:tcW w:w="5529" w:type="dxa"/>
            <w:shd w:val="clear" w:color="auto" w:fill="FFFFFF" w:themeFill="background1"/>
          </w:tcPr>
          <w:p w14:paraId="7A7C3945" w14:textId="3F880AC9" w:rsidR="005A3F53" w:rsidRPr="001727F0" w:rsidRDefault="005A3F53" w:rsidP="005A3F53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5A3F53" w:rsidRPr="001727F0" w14:paraId="6CA0A038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501CC72B" w14:textId="50580F84" w:rsidR="005A3F53" w:rsidRPr="001727F0" w:rsidRDefault="005A3F53" w:rsidP="005A3F53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>
              <w:rPr>
                <w:rFonts w:ascii="Montserrat SemiBold" w:hAnsi="Montserrat SemiBold"/>
                <w:b/>
                <w:bCs/>
                <w:color w:val="B2A99B"/>
                <w:spacing w:val="-2"/>
                <w:sz w:val="21"/>
                <w:szCs w:val="24"/>
              </w:rPr>
              <w:t>VỊ TRÍ</w:t>
            </w:r>
          </w:p>
        </w:tc>
        <w:tc>
          <w:tcPr>
            <w:tcW w:w="5529" w:type="dxa"/>
            <w:shd w:val="clear" w:color="auto" w:fill="FFFFFF" w:themeFill="background1"/>
          </w:tcPr>
          <w:p w14:paraId="7B11957C" w14:textId="16FA433B" w:rsidR="005A3F53" w:rsidRPr="001727F0" w:rsidRDefault="005A3F53" w:rsidP="005A3F53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  <w:r w:rsidRPr="0008275F">
              <w:rPr>
                <w:rFonts w:ascii="Montserrat Medium" w:hAnsi="Montserrat Medium"/>
                <w:color w:val="040033"/>
                <w:sz w:val="21"/>
                <w:szCs w:val="24"/>
              </w:rPr>
              <w:t xml:space="preserve"> </w:t>
            </w:r>
          </w:p>
        </w:tc>
      </w:tr>
      <w:tr w:rsidR="005A3F53" w:rsidRPr="001727F0" w14:paraId="5F17F8FF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692F6D04" w14:textId="7248D8B9" w:rsidR="005A3F53" w:rsidRPr="001727F0" w:rsidRDefault="005A3F53" w:rsidP="005A3F53">
            <w:pPr>
              <w:spacing w:before="200" w:after="200" w:line="235" w:lineRule="auto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 w:rsidRPr="009128EC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>NGÀY BẮT ĐẦU ĐẢM NHIỆM VỊ TRÍ HIỆN TẠI</w:t>
            </w:r>
          </w:p>
        </w:tc>
        <w:tc>
          <w:tcPr>
            <w:tcW w:w="5529" w:type="dxa"/>
            <w:shd w:val="clear" w:color="auto" w:fill="FFFFFF" w:themeFill="background1"/>
          </w:tcPr>
          <w:p w14:paraId="5B762937" w14:textId="4FEDDD4D" w:rsidR="005A3F53" w:rsidRPr="001727F0" w:rsidRDefault="005A3F53" w:rsidP="005A3F53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5A3F53" w:rsidRPr="001727F0" w14:paraId="000B415D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35B83C8F" w14:textId="2E8EA053" w:rsidR="005A3F53" w:rsidRPr="001727F0" w:rsidRDefault="005A3F53" w:rsidP="005A3F53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 xml:space="preserve">MÃ </w:t>
            </w:r>
            <w:r w:rsidRPr="0008275F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 xml:space="preserve">HEARTIST® </w:t>
            </w:r>
          </w:p>
        </w:tc>
        <w:tc>
          <w:tcPr>
            <w:tcW w:w="5529" w:type="dxa"/>
            <w:shd w:val="clear" w:color="auto" w:fill="FFFFFF" w:themeFill="background1"/>
          </w:tcPr>
          <w:p w14:paraId="77F7FF54" w14:textId="20BBBB0B" w:rsidR="005A3F53" w:rsidRPr="001727F0" w:rsidRDefault="005A3F53" w:rsidP="005A3F53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5A3F53" w:rsidRPr="001727F0" w14:paraId="0CD38868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4AD74C66" w14:textId="6C825BE5" w:rsidR="005A3F53" w:rsidRPr="001727F0" w:rsidRDefault="005A3F53" w:rsidP="005A3F53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 w:rsidRPr="009128EC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>NGÀY TRAO ĐỔI / ĐÁNH GIÁ</w:t>
            </w:r>
          </w:p>
        </w:tc>
        <w:tc>
          <w:tcPr>
            <w:tcW w:w="5529" w:type="dxa"/>
            <w:shd w:val="clear" w:color="auto" w:fill="FFFFFF" w:themeFill="background1"/>
          </w:tcPr>
          <w:p w14:paraId="409AC710" w14:textId="0DD101FA" w:rsidR="005A3F53" w:rsidRPr="001727F0" w:rsidRDefault="005A3F53" w:rsidP="005A3F53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5A3F53" w:rsidRPr="001727F0" w14:paraId="135502C8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2A24BE39" w14:textId="5259FCC9" w:rsidR="005A3F53" w:rsidRPr="001727F0" w:rsidRDefault="005A3F53" w:rsidP="005A3F53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 w:rsidRPr="009128EC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>TÊN NGƯỜI ĐÁNH GIÁ</w:t>
            </w:r>
          </w:p>
        </w:tc>
        <w:tc>
          <w:tcPr>
            <w:tcW w:w="5529" w:type="dxa"/>
            <w:shd w:val="clear" w:color="auto" w:fill="FFFFFF" w:themeFill="background1"/>
          </w:tcPr>
          <w:p w14:paraId="5EA24C46" w14:textId="7ADB8883" w:rsidR="005A3F53" w:rsidRPr="001727F0" w:rsidRDefault="005A3F53" w:rsidP="005A3F53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5A3F53" w:rsidRPr="001727F0" w14:paraId="7D77BDEB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3F5874F8" w14:textId="7A3DB032" w:rsidR="005A3F53" w:rsidRPr="001727F0" w:rsidRDefault="005A3F53" w:rsidP="005A3F53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>TÊN QUẢN LÝ</w:t>
            </w:r>
          </w:p>
        </w:tc>
        <w:tc>
          <w:tcPr>
            <w:tcW w:w="5529" w:type="dxa"/>
            <w:shd w:val="clear" w:color="auto" w:fill="FFFFFF" w:themeFill="background1"/>
          </w:tcPr>
          <w:p w14:paraId="3F8C1E6B" w14:textId="0A794960" w:rsidR="005A3F53" w:rsidRPr="001727F0" w:rsidRDefault="005A3F53" w:rsidP="005A3F53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5A3F53" w:rsidRPr="001727F0" w14:paraId="796CF9C5" w14:textId="77777777" w:rsidTr="00FF3A0F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75BDD269" w14:textId="5340AB11" w:rsidR="005A3F53" w:rsidRPr="001727F0" w:rsidRDefault="005A3F53" w:rsidP="005A3F53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 w:rsidRPr="009128EC">
              <w:rPr>
                <w:rFonts w:ascii="Montserrat SemiBold" w:hAnsi="Montserrat SemiBold"/>
                <w:b/>
                <w:bCs/>
                <w:color w:val="B2A99B"/>
                <w:spacing w:val="-2"/>
                <w:sz w:val="21"/>
                <w:szCs w:val="24"/>
              </w:rPr>
              <w:t>BỘ PHẬN / KHÁCH SẠN / ĐƠN VỊ</w:t>
            </w:r>
          </w:p>
        </w:tc>
        <w:tc>
          <w:tcPr>
            <w:tcW w:w="5529" w:type="dxa"/>
            <w:shd w:val="clear" w:color="auto" w:fill="FFFFFF" w:themeFill="background1"/>
          </w:tcPr>
          <w:p w14:paraId="0E3DF1AC" w14:textId="5CBECCCF" w:rsidR="005A3F53" w:rsidRPr="001727F0" w:rsidRDefault="005A3F53" w:rsidP="005A3F53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</w:tbl>
    <w:p w14:paraId="702ABE1D" w14:textId="2EF39237" w:rsidR="00B42CC1" w:rsidRPr="001727F0" w:rsidRDefault="00ED5542">
      <w:pPr>
        <w:rPr>
          <w:rFonts w:ascii="Times New Roman"/>
          <w:lang w:val="fr-FR"/>
        </w:rPr>
        <w:sectPr w:rsidR="00B42CC1" w:rsidRPr="001727F0" w:rsidSect="00B607DD">
          <w:headerReference w:type="even" r:id="rId13"/>
          <w:headerReference w:type="default" r:id="rId14"/>
          <w:footerReference w:type="default" r:id="rId15"/>
          <w:headerReference w:type="first" r:id="rId16"/>
          <w:pgSz w:w="11910" w:h="16840"/>
          <w:pgMar w:top="1134" w:right="851" w:bottom="1134" w:left="851" w:header="720" w:footer="431" w:gutter="0"/>
          <w:cols w:space="720"/>
          <w:docGrid w:linePitch="299"/>
        </w:sectPr>
      </w:pPr>
      <w:r w:rsidRPr="00ED5542">
        <w:rPr>
          <w:rFonts w:ascii="Times New Roman"/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704340" behindDoc="0" locked="0" layoutInCell="1" allowOverlap="1" wp14:anchorId="286026D7" wp14:editId="3C4D2A3F">
                <wp:simplePos x="0" y="0"/>
                <wp:positionH relativeFrom="margin">
                  <wp:posOffset>1351280</wp:posOffset>
                </wp:positionH>
                <wp:positionV relativeFrom="paragraph">
                  <wp:posOffset>5014595</wp:posOffset>
                </wp:positionV>
                <wp:extent cx="3952240" cy="434975"/>
                <wp:effectExtent l="0" t="0" r="0" b="31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2240" cy="434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F20C82" w14:textId="35B79FB0" w:rsidR="00ED5542" w:rsidRDefault="00ED5542">
                            <w:r w:rsidRPr="00ED5542">
                              <w:rPr>
                                <w:rFonts w:ascii="Times New Roman"/>
                                <w:noProof/>
                              </w:rPr>
                              <w:drawing>
                                <wp:inline distT="0" distB="0" distL="0" distR="0" wp14:anchorId="3A42A3F6" wp14:editId="3098D9DD">
                                  <wp:extent cx="3697357" cy="334378"/>
                                  <wp:effectExtent l="0" t="0" r="0" b="8890"/>
                                  <wp:docPr id="38" name="Graphic 3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4CED8DF-8641-D973-2B51-3B294B6126B1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8" name="Graphic 3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4CED8DF-8641-D973-2B51-3B294B6126B1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7" cstate="screen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97357" cy="33437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6026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6.4pt;margin-top:394.85pt;width:311.2pt;height:34.25pt;z-index:2517043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" filled="f" stroked="f">
                <v:textbox>
                  <w:txbxContent>
                    <w:p w14:paraId="70F20C82" w14:textId="35B79FB0" w:rsidR="00ED5542" w:rsidRDefault="00ED5542">
                      <w:r w:rsidRPr="00ED5542">
                        <w:rPr>
                          <w:rFonts w:ascii="Times New Roman"/>
                          <w:noProof/>
                        </w:rPr>
                        <w:drawing>
                          <wp:inline distT="0" distB="0" distL="0" distR="0" wp14:anchorId="3A42A3F6" wp14:editId="3098D9DD">
                            <wp:extent cx="3697357" cy="334378"/>
                            <wp:effectExtent l="0" t="0" r="0" b="8890"/>
                            <wp:docPr id="38" name="Graphic 3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4CED8DF-8641-D973-2B51-3B294B6126B1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8" name="Graphic 37">
                                      <a:extLst>
                                        <a:ext uri="{FF2B5EF4-FFF2-40B4-BE49-F238E27FC236}">
                                          <a16:creationId xmlns:a16="http://schemas.microsoft.com/office/drawing/2014/main" id="{94CED8DF-8641-D973-2B51-3B294B6126B1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7" cstate="screen">
                                      <a:extLst>
                                        <a:ext uri="{28A0092B-C50C-407E-A947-70E740481C1C}">
                                          <a14:useLocalDpi xmlns:a14="http://schemas.microsoft.com/office/drawing/2010/main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8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97357" cy="33437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70E83BD" w14:textId="61593657" w:rsidR="008E4A50" w:rsidRPr="001727F0" w:rsidRDefault="005A3F53" w:rsidP="000C3F50">
      <w:pPr>
        <w:pStyle w:val="BodyText"/>
        <w:spacing w:line="360" w:lineRule="auto"/>
        <w:rPr>
          <w:rFonts w:ascii="Montserrat Light" w:hAnsi="Montserrat Light"/>
          <w:color w:val="B2A99B"/>
          <w:sz w:val="22"/>
          <w:szCs w:val="22"/>
          <w:lang w:val="en-NZ"/>
        </w:rPr>
      </w:pPr>
      <w:r>
        <w:rPr>
          <w:rFonts w:ascii="Montserrat Light" w:hAnsi="Montserrat Light"/>
          <w:color w:val="B2A99B"/>
          <w:sz w:val="22"/>
          <w:szCs w:val="22"/>
          <w:lang w:val="en-NZ"/>
        </w:rPr>
        <w:lastRenderedPageBreak/>
        <w:t>PHẦN</w:t>
      </w:r>
      <w:r w:rsidR="008E4A50" w:rsidRPr="001727F0">
        <w:rPr>
          <w:rFonts w:ascii="Montserrat Light" w:hAnsi="Montserrat Light"/>
          <w:color w:val="B2A99B"/>
          <w:sz w:val="22"/>
          <w:szCs w:val="22"/>
          <w:lang w:val="en-NZ"/>
        </w:rPr>
        <w:t xml:space="preserve"> 1</w:t>
      </w:r>
    </w:p>
    <w:p w14:paraId="68B56205" w14:textId="31931B66" w:rsidR="008E4A50" w:rsidRPr="005A3F53" w:rsidRDefault="005A3F53" w:rsidP="005A3F53">
      <w:pPr>
        <w:pStyle w:val="ListParagraph"/>
        <w:numPr>
          <w:ilvl w:val="0"/>
          <w:numId w:val="5"/>
        </w:numPr>
        <w:spacing w:after="120" w:line="240" w:lineRule="auto"/>
        <w:ind w:left="425" w:hanging="357"/>
        <w:rPr>
          <w:rFonts w:ascii="Montserrat Light" w:hAnsi="Montserrat Light"/>
          <w:color w:val="040033"/>
          <w:lang w:val="en-NZ"/>
        </w:rPr>
      </w:pPr>
      <w:r w:rsidRPr="009128EC">
        <w:rPr>
          <w:rFonts w:ascii="Montserrat ExtraBold" w:hAnsi="Montserrat ExtraBold"/>
          <w:b/>
          <w:bCs/>
          <w:color w:val="040033"/>
          <w:sz w:val="24"/>
          <w:szCs w:val="24"/>
        </w:rPr>
        <w:t>TỔNG QUAN NĂM VỪA QUA</w:t>
      </w:r>
    </w:p>
    <w:p w14:paraId="10FFF8FB" w14:textId="219C758F" w:rsidR="5BB73AEE" w:rsidRPr="00687806" w:rsidRDefault="005A3F53" w:rsidP="00E950F9">
      <w:pPr>
        <w:jc w:val="both"/>
        <w:rPr>
          <w:rFonts w:ascii="Georgia" w:hAnsi="Georgia"/>
        </w:rPr>
      </w:pPr>
      <w:proofErr w:type="spellStart"/>
      <w:r w:rsidRPr="005A3F53">
        <w:rPr>
          <w:rFonts w:ascii="Georgia" w:hAnsi="Georgia"/>
          <w:color w:val="111031"/>
          <w:sz w:val="18"/>
          <w:szCs w:val="18"/>
        </w:rPr>
        <w:t>Cu</w:t>
      </w:r>
      <w:r w:rsidRPr="005A3F53">
        <w:rPr>
          <w:rFonts w:ascii="Cambria" w:hAnsi="Cambria" w:cs="Cambria"/>
          <w:color w:val="111031"/>
          <w:sz w:val="18"/>
          <w:szCs w:val="18"/>
        </w:rPr>
        <w:t>ộ</w:t>
      </w:r>
      <w:r w:rsidRPr="005A3F53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trao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</w:t>
      </w:r>
      <w:r w:rsidRPr="005A3F53">
        <w:rPr>
          <w:rFonts w:ascii="Cambria" w:hAnsi="Cambria" w:cs="Cambria"/>
          <w:color w:val="111031"/>
          <w:sz w:val="18"/>
          <w:szCs w:val="18"/>
        </w:rPr>
        <w:t>ổ</w:t>
      </w:r>
      <w:r w:rsidRPr="005A3F53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v</w:t>
      </w:r>
      <w:r w:rsidRPr="005A3F53">
        <w:rPr>
          <w:rFonts w:ascii="Cambria" w:hAnsi="Cambria" w:cs="Cambria"/>
          <w:color w:val="111031"/>
          <w:sz w:val="18"/>
          <w:szCs w:val="18"/>
        </w:rPr>
        <w:t>ề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hi</w:t>
      </w:r>
      <w:r w:rsidRPr="005A3F53">
        <w:rPr>
          <w:rFonts w:ascii="Cambria" w:hAnsi="Cambria" w:cs="Cambria"/>
          <w:color w:val="111031"/>
          <w:sz w:val="18"/>
          <w:szCs w:val="18"/>
        </w:rPr>
        <w:t>ệ</w:t>
      </w:r>
      <w:r w:rsidRPr="005A3F53">
        <w:rPr>
          <w:rFonts w:ascii="Georgia" w:hAnsi="Georgia"/>
          <w:color w:val="111031"/>
          <w:sz w:val="18"/>
          <w:szCs w:val="18"/>
        </w:rPr>
        <w:t>u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su</w:t>
      </w:r>
      <w:r w:rsidRPr="005A3F53">
        <w:rPr>
          <w:rFonts w:ascii="Cambria" w:hAnsi="Cambria" w:cs="Cambria"/>
          <w:color w:val="111031"/>
          <w:sz w:val="18"/>
          <w:szCs w:val="18"/>
        </w:rPr>
        <w:t>ấ</w:t>
      </w:r>
      <w:r w:rsidRPr="005A3F53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và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phát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tri</w:t>
      </w:r>
      <w:r w:rsidRPr="005A3F53">
        <w:rPr>
          <w:rFonts w:ascii="Cambria" w:hAnsi="Cambria" w:cs="Cambria"/>
          <w:color w:val="111031"/>
          <w:sz w:val="18"/>
          <w:szCs w:val="18"/>
        </w:rPr>
        <w:t>ể</w:t>
      </w:r>
      <w:r w:rsidRPr="005A3F53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</w:t>
      </w:r>
      <w:r w:rsidRPr="005A3F53">
        <w:rPr>
          <w:rFonts w:ascii="Cambria" w:hAnsi="Cambria" w:cs="Cambria"/>
          <w:color w:val="111031"/>
          <w:sz w:val="18"/>
          <w:szCs w:val="18"/>
        </w:rPr>
        <w:t>ượ</w:t>
      </w:r>
      <w:r w:rsidRPr="005A3F53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th</w:t>
      </w:r>
      <w:r w:rsidRPr="005A3F53">
        <w:rPr>
          <w:rFonts w:ascii="Cambria" w:hAnsi="Cambria" w:cs="Cambria"/>
          <w:color w:val="111031"/>
          <w:sz w:val="18"/>
          <w:szCs w:val="18"/>
        </w:rPr>
        <w:t>ự</w:t>
      </w:r>
      <w:r w:rsidRPr="005A3F53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hi</w:t>
      </w:r>
      <w:r w:rsidRPr="005A3F53">
        <w:rPr>
          <w:rFonts w:ascii="Cambria" w:hAnsi="Cambria" w:cs="Cambria"/>
          <w:color w:val="111031"/>
          <w:sz w:val="18"/>
          <w:szCs w:val="18"/>
        </w:rPr>
        <w:t>ệ</w:t>
      </w:r>
      <w:r w:rsidRPr="005A3F53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vào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cu</w:t>
      </w:r>
      <w:r w:rsidRPr="005A3F53">
        <w:rPr>
          <w:rFonts w:ascii="Cambria" w:hAnsi="Cambria" w:cs="Cambria"/>
          <w:color w:val="111031"/>
          <w:sz w:val="18"/>
          <w:szCs w:val="18"/>
        </w:rPr>
        <w:t>ố</w:t>
      </w:r>
      <w:r w:rsidRPr="005A3F53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năm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gi</w:t>
      </w:r>
      <w:r w:rsidRPr="005A3F53">
        <w:rPr>
          <w:rFonts w:ascii="Cambria" w:hAnsi="Cambria" w:cs="Cambria"/>
          <w:color w:val="111031"/>
          <w:sz w:val="18"/>
          <w:szCs w:val="18"/>
        </w:rPr>
        <w:t>ữ</w:t>
      </w:r>
      <w:r w:rsidRPr="005A3F53">
        <w:rPr>
          <w:rFonts w:ascii="Georgia" w:hAnsi="Georgia"/>
          <w:color w:val="111031"/>
          <w:sz w:val="18"/>
          <w:szCs w:val="18"/>
        </w:rPr>
        <w:t>a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Heartist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®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và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Qu</w:t>
      </w:r>
      <w:r w:rsidRPr="005A3F53">
        <w:rPr>
          <w:rFonts w:ascii="Cambria" w:hAnsi="Cambria" w:cs="Cambria"/>
          <w:color w:val="111031"/>
          <w:sz w:val="18"/>
          <w:szCs w:val="18"/>
        </w:rPr>
        <w:t>ả</w:t>
      </w:r>
      <w:r w:rsidRPr="005A3F53">
        <w:rPr>
          <w:rFonts w:ascii="Georgia" w:hAnsi="Georgia"/>
          <w:color w:val="111031"/>
          <w:sz w:val="18"/>
          <w:szCs w:val="18"/>
        </w:rPr>
        <w:t xml:space="preserve">n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lý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,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nh</w:t>
      </w:r>
      <w:r w:rsidRPr="005A3F53">
        <w:rPr>
          <w:rFonts w:ascii="Cambria" w:hAnsi="Cambria" w:cs="Cambria"/>
          <w:color w:val="111031"/>
          <w:sz w:val="18"/>
          <w:szCs w:val="18"/>
        </w:rPr>
        <w:t>ằ</w:t>
      </w:r>
      <w:r w:rsidRPr="005A3F53">
        <w:rPr>
          <w:rFonts w:ascii="Georgia" w:hAnsi="Georgia"/>
          <w:color w:val="111031"/>
          <w:sz w:val="18"/>
          <w:szCs w:val="18"/>
        </w:rPr>
        <w:t>m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cùng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nhìn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l</w:t>
      </w:r>
      <w:r w:rsidRPr="005A3F53">
        <w:rPr>
          <w:rFonts w:ascii="Cambria" w:hAnsi="Cambria" w:cs="Cambria"/>
          <w:color w:val="111031"/>
          <w:sz w:val="18"/>
          <w:szCs w:val="18"/>
        </w:rPr>
        <w:t>ạ</w:t>
      </w:r>
      <w:r w:rsidRPr="005A3F53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và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giá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năm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v</w:t>
      </w:r>
      <w:r w:rsidRPr="005A3F53">
        <w:rPr>
          <w:rFonts w:ascii="Cambria" w:hAnsi="Cambria" w:cs="Cambria"/>
          <w:color w:val="111031"/>
          <w:sz w:val="18"/>
          <w:szCs w:val="18"/>
        </w:rPr>
        <w:t>ừ</w:t>
      </w:r>
      <w:r w:rsidRPr="005A3F53">
        <w:rPr>
          <w:rFonts w:ascii="Georgia" w:hAnsi="Georgia"/>
          <w:color w:val="111031"/>
          <w:sz w:val="18"/>
          <w:szCs w:val="18"/>
        </w:rPr>
        <w:t>a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qua. Vui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lòng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</w:t>
      </w:r>
      <w:r w:rsidRPr="005A3F53">
        <w:rPr>
          <w:rFonts w:ascii="Cambria" w:hAnsi="Cambria" w:cs="Cambria"/>
          <w:color w:val="111031"/>
          <w:sz w:val="18"/>
          <w:szCs w:val="18"/>
        </w:rPr>
        <w:t>ả</w:t>
      </w:r>
      <w:r w:rsidRPr="005A3F53">
        <w:rPr>
          <w:rFonts w:ascii="Georgia" w:hAnsi="Georgia"/>
          <w:color w:val="111031"/>
          <w:sz w:val="18"/>
          <w:szCs w:val="18"/>
        </w:rPr>
        <w:t>m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b</w:t>
      </w:r>
      <w:r w:rsidRPr="005A3F53">
        <w:rPr>
          <w:rFonts w:ascii="Cambria" w:hAnsi="Cambria" w:cs="Cambria"/>
          <w:color w:val="111031"/>
          <w:sz w:val="18"/>
          <w:szCs w:val="18"/>
        </w:rPr>
        <w:t>ả</w:t>
      </w:r>
      <w:r w:rsidRPr="005A3F53">
        <w:rPr>
          <w:rFonts w:ascii="Georgia" w:hAnsi="Georgia"/>
          <w:color w:val="111031"/>
          <w:sz w:val="18"/>
          <w:szCs w:val="18"/>
        </w:rPr>
        <w:t>o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có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</w:t>
      </w:r>
      <w:r w:rsidRPr="005A3F53">
        <w:rPr>
          <w:rFonts w:ascii="Cambria" w:hAnsi="Cambria" w:cs="Cambria"/>
          <w:color w:val="111031"/>
          <w:sz w:val="18"/>
          <w:szCs w:val="18"/>
        </w:rPr>
        <w:t>ề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c</w:t>
      </w:r>
      <w:r w:rsidRPr="005A3F53">
        <w:rPr>
          <w:rFonts w:ascii="Cambria" w:hAnsi="Cambria" w:cs="Cambria"/>
          <w:color w:val="111031"/>
          <w:sz w:val="18"/>
          <w:szCs w:val="18"/>
        </w:rPr>
        <w:t>ậ</w:t>
      </w:r>
      <w:r w:rsidRPr="005A3F53">
        <w:rPr>
          <w:rFonts w:ascii="Georgia" w:hAnsi="Georgia"/>
          <w:color w:val="111031"/>
          <w:sz w:val="18"/>
          <w:szCs w:val="18"/>
        </w:rPr>
        <w:t>p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</w:t>
      </w:r>
      <w:r w:rsidRPr="005A3F53">
        <w:rPr>
          <w:rFonts w:ascii="Cambria" w:hAnsi="Cambria" w:cs="Cambria"/>
          <w:color w:val="111031"/>
          <w:sz w:val="18"/>
          <w:szCs w:val="18"/>
        </w:rPr>
        <w:t>ế</w:t>
      </w:r>
      <w:r w:rsidRPr="005A3F53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các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bu</w:t>
      </w:r>
      <w:r w:rsidRPr="005A3F53">
        <w:rPr>
          <w:rFonts w:ascii="Cambria" w:hAnsi="Cambria" w:cs="Cambria"/>
          <w:color w:val="111031"/>
          <w:sz w:val="18"/>
          <w:szCs w:val="18"/>
        </w:rPr>
        <w:t>ổ</w:t>
      </w:r>
      <w:r w:rsidRPr="005A3F53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trao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</w:t>
      </w:r>
      <w:r w:rsidRPr="005A3F53">
        <w:rPr>
          <w:rFonts w:ascii="Cambria" w:hAnsi="Cambria" w:cs="Cambria"/>
          <w:color w:val="111031"/>
          <w:sz w:val="18"/>
          <w:szCs w:val="18"/>
        </w:rPr>
        <w:t>ổ</w:t>
      </w:r>
      <w:r w:rsidRPr="005A3F53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</w:t>
      </w:r>
      <w:r w:rsidRPr="005A3F53">
        <w:rPr>
          <w:rFonts w:ascii="Cambria" w:hAnsi="Cambria" w:cs="Cambria"/>
          <w:color w:val="111031"/>
          <w:sz w:val="18"/>
          <w:szCs w:val="18"/>
        </w:rPr>
        <w:t>ị</w:t>
      </w:r>
      <w:r w:rsidRPr="005A3F53">
        <w:rPr>
          <w:rFonts w:ascii="Georgia" w:hAnsi="Georgia"/>
          <w:color w:val="111031"/>
          <w:sz w:val="18"/>
          <w:szCs w:val="18"/>
        </w:rPr>
        <w:t>nh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kỳ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(check-in)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ã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</w:t>
      </w:r>
      <w:r w:rsidRPr="005A3F53">
        <w:rPr>
          <w:rFonts w:ascii="Cambria" w:hAnsi="Cambria" w:cs="Cambria"/>
          <w:color w:val="111031"/>
          <w:sz w:val="18"/>
          <w:szCs w:val="18"/>
        </w:rPr>
        <w:t>ượ</w:t>
      </w:r>
      <w:r w:rsidRPr="005A3F53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th</w:t>
      </w:r>
      <w:r w:rsidRPr="005A3F53">
        <w:rPr>
          <w:rFonts w:ascii="Cambria" w:hAnsi="Cambria" w:cs="Cambria"/>
          <w:color w:val="111031"/>
          <w:sz w:val="18"/>
          <w:szCs w:val="18"/>
        </w:rPr>
        <w:t>ự</w:t>
      </w:r>
      <w:r w:rsidRPr="005A3F53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hi</w:t>
      </w:r>
      <w:r w:rsidRPr="005A3F53">
        <w:rPr>
          <w:rFonts w:ascii="Cambria" w:hAnsi="Cambria" w:cs="Cambria"/>
          <w:color w:val="111031"/>
          <w:sz w:val="18"/>
          <w:szCs w:val="18"/>
        </w:rPr>
        <w:t>ệ</w:t>
      </w:r>
      <w:r w:rsidRPr="005A3F53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trong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su</w:t>
      </w:r>
      <w:r w:rsidRPr="005A3F53">
        <w:rPr>
          <w:rFonts w:ascii="Cambria" w:hAnsi="Cambria" w:cs="Cambria"/>
          <w:color w:val="111031"/>
          <w:sz w:val="18"/>
          <w:szCs w:val="18"/>
        </w:rPr>
        <w:t>ố</w:t>
      </w:r>
      <w:r w:rsidRPr="005A3F53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năm</w:t>
      </w:r>
      <w:proofErr w:type="spellEnd"/>
      <w:r w:rsidR="00E950F9">
        <w:rPr>
          <w:rFonts w:ascii="Georgia" w:hAnsi="Georgia"/>
          <w:color w:val="111031"/>
          <w:sz w:val="18"/>
          <w:szCs w:val="18"/>
          <w:lang w:val="en-NZ"/>
        </w:rPr>
        <w:t>.</w:t>
      </w:r>
    </w:p>
    <w:tbl>
      <w:tblPr>
        <w:tblStyle w:val="TableGrid"/>
        <w:tblpPr w:leftFromText="141" w:rightFromText="141" w:vertAnchor="page" w:horzAnchor="margin" w:tblpY="2708"/>
        <w:tblW w:w="10201" w:type="dxa"/>
        <w:tblBorders>
          <w:top w:val="single" w:sz="4" w:space="0" w:color="A2998B"/>
          <w:left w:val="single" w:sz="4" w:space="0" w:color="A2998B"/>
          <w:bottom w:val="single" w:sz="4" w:space="0" w:color="A2998B"/>
          <w:right w:val="single" w:sz="4" w:space="0" w:color="A2998B"/>
          <w:insideH w:val="single" w:sz="4" w:space="0" w:color="A2998B"/>
          <w:insideV w:val="single" w:sz="4" w:space="0" w:color="A2998B"/>
        </w:tblBorders>
        <w:tblCellMar>
          <w:left w:w="284" w:type="dxa"/>
          <w:right w:w="227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123AE3" w:rsidRPr="001727F0" w14:paraId="1CBE1715" w14:textId="77777777" w:rsidTr="00C64177">
        <w:trPr>
          <w:trHeight w:val="2117"/>
        </w:trPr>
        <w:tc>
          <w:tcPr>
            <w:tcW w:w="3397" w:type="dxa"/>
            <w:shd w:val="clear" w:color="auto" w:fill="D8CEBC"/>
            <w:vAlign w:val="center"/>
          </w:tcPr>
          <w:p w14:paraId="6D3CD51D" w14:textId="62EBD5FE" w:rsidR="00123AE3" w:rsidRPr="004A5765" w:rsidRDefault="005A3F53" w:rsidP="00924C0E">
            <w:pPr>
              <w:pStyle w:val="BodyText"/>
              <w:spacing w:line="276" w:lineRule="auto"/>
              <w:rPr>
                <w:rFonts w:ascii="Georgia" w:hAnsi="Georgia"/>
                <w:i/>
                <w:iCs/>
                <w:color w:val="FFFFFF" w:themeColor="background1"/>
                <w:lang w:val="en-NZ"/>
              </w:rPr>
            </w:pPr>
            <w:r>
              <w:rPr>
                <w:rFonts w:ascii="Georgia" w:hAnsi="Georgia"/>
                <w:i/>
                <w:iCs/>
                <w:color w:val="000000" w:themeColor="text1"/>
              </w:rPr>
              <w:t>(Nh</w:t>
            </w:r>
            <w:r>
              <w:rPr>
                <w:rFonts w:ascii="Cambria" w:hAnsi="Cambria"/>
                <w:i/>
                <w:iCs/>
                <w:color w:val="000000" w:themeColor="text1"/>
              </w:rPr>
              <w:t xml:space="preserve">ững) </w:t>
            </w:r>
            <w:proofErr w:type="spellStart"/>
            <w:r>
              <w:rPr>
                <w:rFonts w:ascii="Cambria" w:hAnsi="Cambria"/>
                <w:i/>
                <w:iCs/>
                <w:color w:val="000000" w:themeColor="text1"/>
              </w:rPr>
              <w:t>t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hành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u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ào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trong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ăm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nay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mà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b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m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y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ự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hào?</w:t>
            </w:r>
          </w:p>
        </w:tc>
        <w:tc>
          <w:tcPr>
            <w:tcW w:w="6804" w:type="dxa"/>
            <w:vAlign w:val="center"/>
          </w:tcPr>
          <w:p w14:paraId="1A1D10B4" w14:textId="77777777" w:rsidR="00123AE3" w:rsidRDefault="00123AE3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44EE9DB9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6881C551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03D08D0E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4BA516DB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7145077C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40C96E80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62F4DE08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24DA5108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0BF2C33C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41A8A46C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2EBF2FF4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3C86AA64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5F247A53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51C8BB16" w14:textId="77777777" w:rsidR="00CB1D6A" w:rsidRPr="001727F0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</w:tc>
      </w:tr>
      <w:tr w:rsidR="00123AE3" w:rsidRPr="001727F0" w14:paraId="70AA71D7" w14:textId="77777777" w:rsidTr="00C64177">
        <w:trPr>
          <w:trHeight w:val="2261"/>
        </w:trPr>
        <w:tc>
          <w:tcPr>
            <w:tcW w:w="3397" w:type="dxa"/>
            <w:shd w:val="clear" w:color="auto" w:fill="D8CEBC"/>
            <w:vAlign w:val="center"/>
          </w:tcPr>
          <w:p w14:paraId="43883D2C" w14:textId="3542A6DF" w:rsidR="00123AE3" w:rsidRPr="001727F0" w:rsidRDefault="005A3F53" w:rsidP="00924C0E">
            <w:pPr>
              <w:pStyle w:val="BodyText"/>
              <w:spacing w:line="276" w:lineRule="auto"/>
              <w:rPr>
                <w:rFonts w:ascii="Montserrat SemiBold" w:hAnsi="Montserrat SemiBold"/>
                <w:b/>
                <w:bCs/>
                <w:color w:val="FFFFFF" w:themeColor="background1"/>
                <w:lang w:val="en-NZ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B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đã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g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ặ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p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r>
              <w:rPr>
                <w:rFonts w:ascii="Georgia" w:hAnsi="Georgia"/>
                <w:i/>
                <w:iCs/>
                <w:color w:val="000000" w:themeColor="text1"/>
              </w:rPr>
              <w:t>(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h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ữ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g</w:t>
            </w:r>
            <w:proofErr w:type="spellEnd"/>
            <w:r>
              <w:rPr>
                <w:rFonts w:ascii="Georgia" w:hAnsi="Georgia"/>
                <w:i/>
                <w:iCs/>
                <w:color w:val="000000" w:themeColor="text1"/>
              </w:rPr>
              <w:t>)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khó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r>
              <w:rPr>
                <w:rFonts w:ascii="Georgia" w:hAnsi="Georgia"/>
                <w:i/>
                <w:iCs/>
                <w:color w:val="000000" w:themeColor="text1"/>
              </w:rPr>
              <w:t>khan/</w:t>
            </w:r>
            <w:proofErr w:type="spellStart"/>
            <w:r>
              <w:rPr>
                <w:rFonts w:ascii="Georgia" w:hAnsi="Georgia"/>
                <w:i/>
                <w:iCs/>
                <w:color w:val="000000" w:themeColor="text1"/>
              </w:rPr>
              <w:t>thách</w:t>
            </w:r>
            <w:proofErr w:type="spellEnd"/>
            <w:r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>
              <w:rPr>
                <w:rFonts w:ascii="Georgia" w:hAnsi="Georgia"/>
                <w:i/>
                <w:iCs/>
                <w:color w:val="000000" w:themeColor="text1"/>
              </w:rPr>
              <w:t>th</w:t>
            </w:r>
            <w:r>
              <w:rPr>
                <w:rFonts w:ascii="Cambria" w:hAnsi="Cambria"/>
                <w:i/>
                <w:iCs/>
                <w:color w:val="000000" w:themeColor="text1"/>
              </w:rPr>
              <w:t>ức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ào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trong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ăm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qua?</w:t>
            </w:r>
          </w:p>
        </w:tc>
        <w:tc>
          <w:tcPr>
            <w:tcW w:w="6804" w:type="dxa"/>
            <w:vAlign w:val="center"/>
          </w:tcPr>
          <w:p w14:paraId="5CBA47C3" w14:textId="77777777" w:rsidR="00123AE3" w:rsidRDefault="00123AE3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07DBF5F6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32CF5562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695EA0FC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77F0485B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31731354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2DC3C1F8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22645856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00057D2A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1516C319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5C9F91D5" w14:textId="77777777" w:rsidR="00CB1D6A" w:rsidRPr="001727F0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</w:tc>
      </w:tr>
      <w:tr w:rsidR="00CB1D6A" w:rsidRPr="001727F0" w14:paraId="59DCE6C2" w14:textId="77777777" w:rsidTr="00C64177">
        <w:trPr>
          <w:trHeight w:val="2261"/>
        </w:trPr>
        <w:tc>
          <w:tcPr>
            <w:tcW w:w="3397" w:type="dxa"/>
            <w:shd w:val="clear" w:color="auto" w:fill="D8CEBC"/>
            <w:vAlign w:val="center"/>
          </w:tcPr>
          <w:p w14:paraId="116C55F3" w14:textId="1202E1EA" w:rsidR="00CB1D6A" w:rsidRPr="004A5765" w:rsidRDefault="005A3F53" w:rsidP="00924C0E">
            <w:pPr>
              <w:pStyle w:val="BodyText"/>
              <w:spacing w:line="276" w:lineRule="auto"/>
              <w:rPr>
                <w:rFonts w:ascii="Georgia" w:hAnsi="Georgia"/>
                <w:i/>
                <w:iCs/>
                <w:color w:val="FFFFFF" w:themeColor="background1"/>
              </w:rPr>
            </w:pP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Ý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ki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/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h</w:t>
            </w:r>
            <w:r w:rsidRPr="009128EC">
              <w:rPr>
                <w:rFonts w:ascii="Cambria" w:hAnsi="Cambria"/>
                <w:i/>
                <w:iCs/>
                <w:color w:val="000000" w:themeColor="text1"/>
              </w:rPr>
              <w:t>ận</w:t>
            </w:r>
            <w:proofErr w:type="spellEnd"/>
            <w:r w:rsidRPr="009128EC">
              <w:rPr>
                <w:rFonts w:ascii="Cambria" w:hAnsi="Cambr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Cambria" w:hAnsi="Cambria"/>
                <w:i/>
                <w:iCs/>
                <w:color w:val="000000" w:themeColor="text1"/>
              </w:rPr>
              <w:t>xét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khác</w:t>
            </w:r>
            <w:proofErr w:type="spellEnd"/>
            <w:r>
              <w:rPr>
                <w:rFonts w:ascii="Georgia" w:hAnsi="Georgia"/>
                <w:i/>
                <w:iCs/>
                <w:color w:val="000000" w:themeColor="text1"/>
              </w:rPr>
              <w:t>:</w:t>
            </w:r>
          </w:p>
        </w:tc>
        <w:tc>
          <w:tcPr>
            <w:tcW w:w="6804" w:type="dxa"/>
            <w:vAlign w:val="center"/>
          </w:tcPr>
          <w:p w14:paraId="0152DAE9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66753695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763067E2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4D1FB51F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0D2A7BD5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13DAE6E5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44038A56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  <w:p w14:paraId="0429FD09" w14:textId="77777777" w:rsidR="00CB1D6A" w:rsidRDefault="00CB1D6A" w:rsidP="00924C0E">
            <w:pPr>
              <w:pStyle w:val="BodyText"/>
              <w:spacing w:line="360" w:lineRule="auto"/>
              <w:rPr>
                <w:color w:val="040033"/>
                <w:szCs w:val="22"/>
                <w:lang w:val="en-NZ"/>
              </w:rPr>
            </w:pPr>
          </w:p>
        </w:tc>
      </w:tr>
    </w:tbl>
    <w:p w14:paraId="3E61252E" w14:textId="77777777" w:rsidR="00CE04E1" w:rsidRPr="00CE04E1" w:rsidRDefault="00CE04E1" w:rsidP="00CE04E1">
      <w:pPr>
        <w:pStyle w:val="BodyText"/>
        <w:spacing w:line="360" w:lineRule="auto"/>
        <w:rPr>
          <w:rFonts w:ascii="Montserrat Light" w:hAnsi="Montserrat Light"/>
          <w:color w:val="B2A99B"/>
          <w:sz w:val="22"/>
          <w:szCs w:val="22"/>
          <w:lang w:val="en-NZ"/>
        </w:rPr>
      </w:pPr>
    </w:p>
    <w:p w14:paraId="7AA23ADC" w14:textId="77777777" w:rsidR="00CB1D6A" w:rsidRDefault="00CB1D6A" w:rsidP="00CE04E1">
      <w:pPr>
        <w:pStyle w:val="BodyText"/>
        <w:spacing w:line="360" w:lineRule="auto"/>
        <w:rPr>
          <w:rFonts w:ascii="Montserrat Light" w:hAnsi="Montserrat Light"/>
          <w:color w:val="B2A99B"/>
          <w:sz w:val="22"/>
          <w:szCs w:val="22"/>
          <w:lang w:val="en-NZ"/>
        </w:rPr>
      </w:pPr>
    </w:p>
    <w:p w14:paraId="2FDC1DB8" w14:textId="2988BA84" w:rsidR="00CE04E1" w:rsidRPr="001727F0" w:rsidRDefault="005A3F53" w:rsidP="00CE04E1">
      <w:pPr>
        <w:pStyle w:val="BodyText"/>
        <w:spacing w:line="360" w:lineRule="auto"/>
        <w:rPr>
          <w:rFonts w:ascii="Montserrat Light" w:hAnsi="Montserrat Light"/>
          <w:color w:val="B2A99B"/>
          <w:sz w:val="22"/>
          <w:szCs w:val="22"/>
          <w:lang w:val="en-NZ"/>
        </w:rPr>
      </w:pPr>
      <w:r>
        <w:rPr>
          <w:rFonts w:ascii="Montserrat Light" w:hAnsi="Montserrat Light"/>
          <w:color w:val="B2A99B"/>
          <w:sz w:val="22"/>
          <w:szCs w:val="22"/>
          <w:lang w:val="en-NZ"/>
        </w:rPr>
        <w:lastRenderedPageBreak/>
        <w:t>PHẦN</w:t>
      </w:r>
      <w:r w:rsidR="00CE04E1" w:rsidRPr="001727F0">
        <w:rPr>
          <w:rFonts w:ascii="Montserrat Light" w:hAnsi="Montserrat Light"/>
          <w:color w:val="B2A99B"/>
          <w:sz w:val="22"/>
          <w:szCs w:val="22"/>
          <w:lang w:val="en-NZ"/>
        </w:rPr>
        <w:t xml:space="preserve"> </w:t>
      </w:r>
      <w:r w:rsidR="00CE04E1">
        <w:rPr>
          <w:rFonts w:ascii="Montserrat Light" w:hAnsi="Montserrat Light"/>
          <w:color w:val="B2A99B"/>
          <w:sz w:val="22"/>
          <w:szCs w:val="22"/>
          <w:lang w:val="en-NZ"/>
        </w:rPr>
        <w:t>2</w:t>
      </w:r>
    </w:p>
    <w:p w14:paraId="49513538" w14:textId="16839134" w:rsidR="00D5408A" w:rsidRPr="005A3F53" w:rsidRDefault="005A3F53" w:rsidP="005A3F53">
      <w:pPr>
        <w:pStyle w:val="BodyText"/>
        <w:numPr>
          <w:ilvl w:val="0"/>
          <w:numId w:val="26"/>
        </w:numPr>
        <w:spacing w:after="120"/>
        <w:rPr>
          <w:rFonts w:ascii="Montserrat Light" w:hAnsi="Montserrat Light"/>
          <w:color w:val="B2A99B"/>
          <w:sz w:val="22"/>
          <w:szCs w:val="22"/>
          <w:lang w:val="en-NZ"/>
        </w:rPr>
      </w:pPr>
      <w:r w:rsidRPr="009128EC">
        <w:rPr>
          <w:rFonts w:ascii="Montserrat ExtraBold" w:hAnsi="Montserrat ExtraBold"/>
          <w:b/>
          <w:bCs/>
          <w:color w:val="040033"/>
          <w:sz w:val="24"/>
          <w:szCs w:val="24"/>
        </w:rPr>
        <w:t>NĂNG LỰC HÀNH VI: KHUNG NĂNG LỰC LÃNH ĐẠ</w:t>
      </w:r>
      <w:r>
        <w:rPr>
          <w:rFonts w:ascii="Montserrat ExtraBold" w:hAnsi="Montserrat ExtraBold"/>
          <w:b/>
          <w:bCs/>
          <w:color w:val="040033"/>
          <w:sz w:val="24"/>
          <w:szCs w:val="24"/>
        </w:rPr>
        <w:t>O</w:t>
      </w:r>
    </w:p>
    <w:p w14:paraId="18D18D1A" w14:textId="057E8ACE" w:rsidR="005A3F53" w:rsidRDefault="005A3F53" w:rsidP="005A3F53">
      <w:pPr>
        <w:widowControl/>
        <w:autoSpaceDE/>
        <w:autoSpaceDN/>
        <w:spacing w:after="120"/>
        <w:jc w:val="both"/>
        <w:textAlignment w:val="center"/>
        <w:rPr>
          <w:rFonts w:ascii="Georgia" w:hAnsi="Georgia"/>
          <w:i/>
          <w:iCs/>
          <w:color w:val="111031"/>
          <w:sz w:val="18"/>
          <w:szCs w:val="18"/>
          <w:lang w:val="en-NZ"/>
        </w:rPr>
      </w:pPr>
      <w:bookmarkStart w:id="0" w:name="_Hlk179992075"/>
      <w:bookmarkStart w:id="1" w:name="_Hlk179800005"/>
      <w:proofErr w:type="spellStart"/>
      <w:r w:rsidRPr="005C149B">
        <w:rPr>
          <w:rFonts w:ascii="Georgia" w:hAnsi="Georgia"/>
          <w:color w:val="111031"/>
          <w:sz w:val="18"/>
          <w:szCs w:val="18"/>
        </w:rPr>
        <w:t>T</w:t>
      </w:r>
      <w:r w:rsidRPr="005C149B">
        <w:rPr>
          <w:rFonts w:ascii="Cambria" w:hAnsi="Cambria" w:cs="Cambria"/>
          <w:color w:val="111031"/>
          <w:sz w:val="18"/>
          <w:szCs w:val="18"/>
        </w:rPr>
        <w:t>ạ</w:t>
      </w:r>
      <w:r w:rsidRPr="005C149B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La Maison,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chúng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tôi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xác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đ</w:t>
      </w:r>
      <w:r w:rsidRPr="005C149B">
        <w:rPr>
          <w:rFonts w:ascii="Cambria" w:hAnsi="Cambria" w:cs="Cambria"/>
          <w:color w:val="111031"/>
          <w:sz w:val="18"/>
          <w:szCs w:val="18"/>
        </w:rPr>
        <w:t>ị</w:t>
      </w:r>
      <w:r w:rsidRPr="005C149B">
        <w:rPr>
          <w:rFonts w:ascii="Georgia" w:hAnsi="Georgia"/>
          <w:color w:val="111031"/>
          <w:sz w:val="18"/>
          <w:szCs w:val="18"/>
        </w:rPr>
        <w:t>nh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các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năng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l</w:t>
      </w:r>
      <w:r w:rsidRPr="005C149B">
        <w:rPr>
          <w:rFonts w:ascii="Cambria" w:hAnsi="Cambria" w:cs="Cambria"/>
          <w:color w:val="111031"/>
          <w:sz w:val="18"/>
          <w:szCs w:val="18"/>
        </w:rPr>
        <w:t>ự</w:t>
      </w:r>
      <w:r w:rsidRPr="005C149B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hành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vi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c</w:t>
      </w:r>
      <w:r w:rsidRPr="005C149B">
        <w:rPr>
          <w:rFonts w:ascii="Cambria" w:hAnsi="Cambria" w:cs="Cambria"/>
          <w:color w:val="111031"/>
          <w:sz w:val="18"/>
          <w:szCs w:val="18"/>
        </w:rPr>
        <w:t>ụ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th</w:t>
      </w:r>
      <w:r w:rsidRPr="005C149B">
        <w:rPr>
          <w:rFonts w:ascii="Cambria" w:hAnsi="Cambria" w:cs="Cambria"/>
          <w:color w:val="111031"/>
          <w:sz w:val="18"/>
          <w:szCs w:val="18"/>
        </w:rPr>
        <w:t>ể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nh</w:t>
      </w:r>
      <w:r w:rsidRPr="005C149B">
        <w:rPr>
          <w:rFonts w:ascii="Cambria" w:hAnsi="Cambria" w:cs="Cambria"/>
          <w:color w:val="111031"/>
          <w:sz w:val="18"/>
          <w:szCs w:val="18"/>
        </w:rPr>
        <w:t>ằ</w:t>
      </w:r>
      <w:r w:rsidRPr="005C149B">
        <w:rPr>
          <w:rFonts w:ascii="Georgia" w:hAnsi="Georgia"/>
          <w:color w:val="111031"/>
          <w:sz w:val="18"/>
          <w:szCs w:val="18"/>
        </w:rPr>
        <w:t>m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đ</w:t>
      </w:r>
      <w:r w:rsidRPr="005C149B">
        <w:rPr>
          <w:rFonts w:ascii="Cambria" w:hAnsi="Cambria" w:cs="Cambria"/>
          <w:color w:val="111031"/>
          <w:sz w:val="18"/>
          <w:szCs w:val="18"/>
        </w:rPr>
        <w:t>ị</w:t>
      </w:r>
      <w:r w:rsidRPr="005C149B">
        <w:rPr>
          <w:rFonts w:ascii="Georgia" w:hAnsi="Georgia"/>
          <w:color w:val="111031"/>
          <w:sz w:val="18"/>
          <w:szCs w:val="18"/>
        </w:rPr>
        <w:t>nh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nghĩa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th</w:t>
      </w:r>
      <w:r w:rsidRPr="005C149B">
        <w:rPr>
          <w:rFonts w:ascii="Cambria" w:hAnsi="Cambria" w:cs="Cambria"/>
          <w:color w:val="111031"/>
          <w:sz w:val="18"/>
          <w:szCs w:val="18"/>
        </w:rPr>
        <w:t>ế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nào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là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hi</w:t>
      </w:r>
      <w:r w:rsidRPr="005C149B">
        <w:rPr>
          <w:rFonts w:ascii="Cambria" w:hAnsi="Cambria" w:cs="Cambria"/>
          <w:color w:val="111031"/>
          <w:sz w:val="18"/>
          <w:szCs w:val="18"/>
        </w:rPr>
        <w:t>ệ</w:t>
      </w:r>
      <w:r w:rsidRPr="005C149B">
        <w:rPr>
          <w:rFonts w:ascii="Georgia" w:hAnsi="Georgia"/>
          <w:color w:val="111031"/>
          <w:sz w:val="18"/>
          <w:szCs w:val="18"/>
        </w:rPr>
        <w:t>u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su</w:t>
      </w:r>
      <w:r w:rsidRPr="005C149B">
        <w:rPr>
          <w:rFonts w:ascii="Cambria" w:hAnsi="Cambria" w:cs="Cambria"/>
          <w:color w:val="111031"/>
          <w:sz w:val="18"/>
          <w:szCs w:val="18"/>
        </w:rPr>
        <w:t>ấ</w:t>
      </w:r>
      <w:r w:rsidRPr="005C149B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làm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vi</w:t>
      </w:r>
      <w:r w:rsidRPr="005C149B">
        <w:rPr>
          <w:rFonts w:ascii="Cambria" w:hAnsi="Cambria" w:cs="Cambria"/>
          <w:color w:val="111031"/>
          <w:sz w:val="18"/>
          <w:szCs w:val="18"/>
        </w:rPr>
        <w:t>ệ</w:t>
      </w:r>
      <w:r w:rsidRPr="005C149B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thành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công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>.</w:t>
      </w:r>
      <w:r w:rsidRPr="005C149B">
        <w:rPr>
          <w:rFonts w:ascii="Georgia" w:hAnsi="Georgia"/>
          <w:color w:val="111031"/>
          <w:sz w:val="18"/>
          <w:szCs w:val="18"/>
        </w:rPr>
        <w:br/>
        <w:t xml:space="preserve">Vui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lòng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giá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t</w:t>
      </w:r>
      <w:r w:rsidRPr="005C149B">
        <w:rPr>
          <w:rFonts w:ascii="Cambria" w:hAnsi="Cambria" w:cs="Cambria"/>
          <w:color w:val="111031"/>
          <w:sz w:val="18"/>
          <w:szCs w:val="18"/>
        </w:rPr>
        <w:t>ừ</w:t>
      </w:r>
      <w:r w:rsidRPr="005C149B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năng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l</w:t>
      </w:r>
      <w:r w:rsidRPr="005C149B">
        <w:rPr>
          <w:rFonts w:ascii="Cambria" w:hAnsi="Cambria" w:cs="Cambria"/>
          <w:color w:val="111031"/>
          <w:sz w:val="18"/>
          <w:szCs w:val="18"/>
        </w:rPr>
        <w:t>ự</w:t>
      </w:r>
      <w:r w:rsidRPr="005C149B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theo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thang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giá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3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sao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,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d</w:t>
      </w:r>
      <w:r w:rsidRPr="005C149B">
        <w:rPr>
          <w:rFonts w:ascii="Cambria" w:hAnsi="Cambria" w:cs="Cambria"/>
          <w:color w:val="111031"/>
          <w:sz w:val="18"/>
          <w:szCs w:val="18"/>
        </w:rPr>
        <w:t>ự</w:t>
      </w:r>
      <w:r w:rsidRPr="005C149B">
        <w:rPr>
          <w:rFonts w:ascii="Georgia" w:hAnsi="Georgia"/>
          <w:color w:val="111031"/>
          <w:sz w:val="18"/>
          <w:szCs w:val="18"/>
        </w:rPr>
        <w:t>a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trên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nh</w:t>
      </w:r>
      <w:r w:rsidRPr="005C149B">
        <w:rPr>
          <w:rFonts w:ascii="Cambria" w:hAnsi="Cambria" w:cs="Cambria"/>
          <w:color w:val="111031"/>
          <w:sz w:val="18"/>
          <w:szCs w:val="18"/>
        </w:rPr>
        <w:t>ữ</w:t>
      </w:r>
      <w:r w:rsidRPr="005C149B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gì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đã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đ</w:t>
      </w:r>
      <w:r w:rsidRPr="005C149B">
        <w:rPr>
          <w:rFonts w:ascii="Cambria" w:hAnsi="Cambria" w:cs="Cambria"/>
          <w:color w:val="111031"/>
          <w:sz w:val="18"/>
          <w:szCs w:val="18"/>
        </w:rPr>
        <w:t>ượ</w:t>
      </w:r>
      <w:r w:rsidRPr="005C149B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th</w:t>
      </w:r>
      <w:r w:rsidRPr="005C149B">
        <w:rPr>
          <w:rFonts w:ascii="Cambria" w:hAnsi="Cambria" w:cs="Cambria"/>
          <w:color w:val="111031"/>
          <w:sz w:val="18"/>
          <w:szCs w:val="18"/>
        </w:rPr>
        <w:t>ể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hi</w:t>
      </w:r>
      <w:r w:rsidRPr="005C149B">
        <w:rPr>
          <w:rFonts w:ascii="Cambria" w:hAnsi="Cambria" w:cs="Cambria"/>
          <w:color w:val="111031"/>
          <w:sz w:val="18"/>
          <w:szCs w:val="18"/>
        </w:rPr>
        <w:t>ệ</w:t>
      </w:r>
      <w:r w:rsidRPr="005C149B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/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quan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sát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th</w:t>
      </w:r>
      <w:r w:rsidRPr="005C149B">
        <w:rPr>
          <w:rFonts w:ascii="Cambria" w:hAnsi="Cambria" w:cs="Cambria"/>
          <w:color w:val="111031"/>
          <w:sz w:val="18"/>
          <w:szCs w:val="18"/>
        </w:rPr>
        <w:t>ự</w:t>
      </w:r>
      <w:r w:rsidRPr="005C149B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C149B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C149B">
        <w:rPr>
          <w:rFonts w:ascii="Georgia" w:hAnsi="Georgia"/>
          <w:color w:val="111031"/>
          <w:sz w:val="18"/>
          <w:szCs w:val="18"/>
        </w:rPr>
        <w:t>t</w:t>
      </w:r>
      <w:r w:rsidRPr="005C149B">
        <w:rPr>
          <w:rFonts w:ascii="Cambria" w:hAnsi="Cambria" w:cs="Cambria"/>
          <w:color w:val="111031"/>
          <w:sz w:val="18"/>
          <w:szCs w:val="18"/>
        </w:rPr>
        <w:t>ế</w:t>
      </w:r>
      <w:proofErr w:type="spellEnd"/>
      <w:r w:rsidRPr="005C149B">
        <w:rPr>
          <w:rFonts w:ascii="Georgia" w:hAnsi="Georgia"/>
          <w:i/>
          <w:iCs/>
          <w:color w:val="111031"/>
          <w:sz w:val="18"/>
          <w:szCs w:val="18"/>
          <w:lang w:val="en-NZ"/>
        </w:rPr>
        <w:t>.</w:t>
      </w:r>
    </w:p>
    <w:p w14:paraId="537FDDCB" w14:textId="4798A762" w:rsidR="00F91E33" w:rsidRPr="005A3F53" w:rsidRDefault="005A3F53" w:rsidP="002E371D">
      <w:pPr>
        <w:widowControl/>
        <w:autoSpaceDE/>
        <w:autoSpaceDN/>
        <w:spacing w:after="120"/>
        <w:jc w:val="both"/>
        <w:textAlignment w:val="center"/>
        <w:rPr>
          <w:rFonts w:ascii="Georgia" w:hAnsi="Georgia"/>
          <w:color w:val="111031"/>
          <w:sz w:val="18"/>
          <w:szCs w:val="18"/>
          <w:lang w:val="en-NZ"/>
        </w:rPr>
      </w:pPr>
      <w:r w:rsidRPr="005A3F53">
        <w:rPr>
          <w:rFonts w:ascii="Georgia" w:hAnsi="Georgia"/>
          <w:color w:val="111031"/>
          <w:sz w:val="18"/>
          <w:szCs w:val="18"/>
        </w:rPr>
        <w:t>L</w:t>
      </w:r>
      <w:r w:rsidRPr="005A3F53">
        <w:rPr>
          <w:rFonts w:ascii="Cambria" w:hAnsi="Cambria" w:cs="Cambria"/>
          <w:color w:val="111031"/>
          <w:sz w:val="18"/>
          <w:szCs w:val="18"/>
        </w:rPr>
        <w:t>ư</w:t>
      </w:r>
      <w:r w:rsidRPr="005A3F53">
        <w:rPr>
          <w:rFonts w:ascii="Georgia" w:hAnsi="Georgia"/>
          <w:color w:val="111031"/>
          <w:sz w:val="18"/>
          <w:szCs w:val="18"/>
        </w:rPr>
        <w:t xml:space="preserve">u </w:t>
      </w:r>
      <w:r w:rsidRPr="005A3F53">
        <w:rPr>
          <w:rFonts w:ascii="Georgia" w:hAnsi="Georgia" w:cs="Georgia"/>
          <w:color w:val="111031"/>
          <w:sz w:val="18"/>
          <w:szCs w:val="18"/>
        </w:rPr>
        <w:t>ý</w:t>
      </w:r>
      <w:r w:rsidRPr="005A3F53">
        <w:rPr>
          <w:rFonts w:ascii="Georgia" w:hAnsi="Georgia"/>
          <w:color w:val="111031"/>
          <w:sz w:val="18"/>
          <w:szCs w:val="18"/>
        </w:rPr>
        <w:t xml:space="preserve">: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M</w:t>
      </w:r>
      <w:r w:rsidRPr="005A3F53">
        <w:rPr>
          <w:rFonts w:ascii="Cambria" w:hAnsi="Cambria" w:cs="Cambria"/>
          <w:color w:val="111031"/>
          <w:sz w:val="18"/>
          <w:szCs w:val="18"/>
        </w:rPr>
        <w:t>ỗ</w:t>
      </w:r>
      <w:r w:rsidRPr="005A3F53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năng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l</w:t>
      </w:r>
      <w:r w:rsidRPr="005A3F53">
        <w:rPr>
          <w:rFonts w:ascii="Cambria" w:hAnsi="Cambria" w:cs="Cambria"/>
          <w:color w:val="111031"/>
          <w:sz w:val="18"/>
          <w:szCs w:val="18"/>
        </w:rPr>
        <w:t>ự</w:t>
      </w:r>
      <w:r w:rsidRPr="005A3F53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ch</w:t>
      </w:r>
      <w:r w:rsidRPr="005A3F53">
        <w:rPr>
          <w:rFonts w:ascii="Cambria" w:hAnsi="Cambria" w:cs="Cambria"/>
          <w:color w:val="111031"/>
          <w:sz w:val="18"/>
          <w:szCs w:val="18"/>
        </w:rPr>
        <w:t>ỉ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c</w:t>
      </w:r>
      <w:r w:rsidRPr="005A3F53">
        <w:rPr>
          <w:rFonts w:ascii="Cambria" w:hAnsi="Cambria" w:cs="Cambria"/>
          <w:color w:val="111031"/>
          <w:sz w:val="18"/>
          <w:szCs w:val="18"/>
        </w:rPr>
        <w:t>ầ</w:t>
      </w:r>
      <w:r w:rsidRPr="005A3F53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ch</w:t>
      </w:r>
      <w:r w:rsidRPr="005A3F53">
        <w:rPr>
          <w:rFonts w:ascii="Cambria" w:hAnsi="Cambria" w:cs="Cambria"/>
          <w:color w:val="111031"/>
          <w:sz w:val="18"/>
          <w:szCs w:val="18"/>
        </w:rPr>
        <w:t>ọ</w:t>
      </w:r>
      <w:r w:rsidRPr="005A3F53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m</w:t>
      </w:r>
      <w:r w:rsidRPr="005A3F53">
        <w:rPr>
          <w:rFonts w:ascii="Cambria" w:hAnsi="Cambria" w:cs="Cambria"/>
          <w:color w:val="111031"/>
          <w:sz w:val="18"/>
          <w:szCs w:val="18"/>
        </w:rPr>
        <w:t>ộ</w:t>
      </w:r>
      <w:r w:rsidRPr="005A3F53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m</w:t>
      </w:r>
      <w:r w:rsidRPr="005A3F53">
        <w:rPr>
          <w:rFonts w:ascii="Cambria" w:hAnsi="Cambria" w:cs="Cambria"/>
          <w:color w:val="111031"/>
          <w:sz w:val="18"/>
          <w:szCs w:val="18"/>
        </w:rPr>
        <w:t>ứ</w:t>
      </w:r>
      <w:r w:rsidRPr="005A3F53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giá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;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các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hành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vi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</w:t>
      </w:r>
      <w:r w:rsidRPr="005A3F53">
        <w:rPr>
          <w:rFonts w:ascii="Cambria" w:hAnsi="Cambria" w:cs="Cambria"/>
          <w:color w:val="111031"/>
          <w:sz w:val="18"/>
          <w:szCs w:val="18"/>
        </w:rPr>
        <w:t>ượ</w:t>
      </w:r>
      <w:r w:rsidRPr="005A3F53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li</w:t>
      </w:r>
      <w:r w:rsidRPr="005A3F53">
        <w:rPr>
          <w:rFonts w:ascii="Cambria" w:hAnsi="Cambria" w:cs="Cambria"/>
          <w:color w:val="111031"/>
          <w:sz w:val="18"/>
          <w:szCs w:val="18"/>
        </w:rPr>
        <w:t>ệ</w:t>
      </w:r>
      <w:r w:rsidRPr="005A3F53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kê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ch</w:t>
      </w:r>
      <w:r w:rsidRPr="005A3F53">
        <w:rPr>
          <w:rFonts w:ascii="Cambria" w:hAnsi="Cambria" w:cs="Cambria"/>
          <w:color w:val="111031"/>
          <w:sz w:val="18"/>
          <w:szCs w:val="18"/>
        </w:rPr>
        <w:t>ỉ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mang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tính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</w:t>
      </w:r>
      <w:r w:rsidRPr="005A3F53">
        <w:rPr>
          <w:rFonts w:ascii="Cambria" w:hAnsi="Cambria" w:cs="Cambria"/>
          <w:color w:val="111031"/>
          <w:sz w:val="18"/>
          <w:szCs w:val="18"/>
        </w:rPr>
        <w:t>ị</w:t>
      </w:r>
      <w:r w:rsidRPr="005A3F53">
        <w:rPr>
          <w:rFonts w:ascii="Georgia" w:hAnsi="Georgia"/>
          <w:color w:val="111031"/>
          <w:sz w:val="18"/>
          <w:szCs w:val="18"/>
        </w:rPr>
        <w:t>nh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h</w:t>
      </w:r>
      <w:r w:rsidRPr="005A3F53">
        <w:rPr>
          <w:rFonts w:ascii="Cambria" w:hAnsi="Cambria" w:cs="Cambria"/>
          <w:color w:val="111031"/>
          <w:sz w:val="18"/>
          <w:szCs w:val="18"/>
        </w:rPr>
        <w:t>ướ</w:t>
      </w:r>
      <w:r w:rsidRPr="005A3F53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và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h</w:t>
      </w:r>
      <w:r w:rsidRPr="005A3F53">
        <w:rPr>
          <w:rFonts w:ascii="Cambria" w:hAnsi="Cambria" w:cs="Cambria"/>
          <w:color w:val="111031"/>
          <w:sz w:val="18"/>
          <w:szCs w:val="18"/>
        </w:rPr>
        <w:t>ỗ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tr</w:t>
      </w:r>
      <w:r w:rsidRPr="005A3F53">
        <w:rPr>
          <w:rFonts w:ascii="Cambria" w:hAnsi="Cambria" w:cs="Cambria"/>
          <w:color w:val="111031"/>
          <w:sz w:val="18"/>
          <w:szCs w:val="18"/>
        </w:rPr>
        <w:t>ợ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trao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</w:t>
      </w:r>
      <w:r w:rsidRPr="005A3F53">
        <w:rPr>
          <w:rFonts w:ascii="Cambria" w:hAnsi="Cambria" w:cs="Cambria"/>
          <w:color w:val="111031"/>
          <w:sz w:val="18"/>
          <w:szCs w:val="18"/>
        </w:rPr>
        <w:t>ổ</w:t>
      </w:r>
      <w:r w:rsidRPr="005A3F53">
        <w:rPr>
          <w:rFonts w:ascii="Georgia" w:hAnsi="Georgia"/>
          <w:color w:val="111031"/>
          <w:sz w:val="18"/>
          <w:szCs w:val="18"/>
        </w:rPr>
        <w:t>i</w:t>
      </w:r>
      <w:proofErr w:type="spellEnd"/>
      <w:r>
        <w:rPr>
          <w:rFonts w:ascii="Georgia" w:hAnsi="Georgia"/>
          <w:color w:val="111031"/>
          <w:sz w:val="18"/>
          <w:szCs w:val="18"/>
        </w:rPr>
        <w:t>.</w:t>
      </w:r>
    </w:p>
    <w:p w14:paraId="3CF1DEAD" w14:textId="22AFE994" w:rsidR="00F91E33" w:rsidRDefault="005A3F53" w:rsidP="002E371D">
      <w:pPr>
        <w:widowControl/>
        <w:autoSpaceDE/>
        <w:autoSpaceDN/>
        <w:spacing w:after="120"/>
        <w:jc w:val="both"/>
        <w:textAlignment w:val="center"/>
        <w:rPr>
          <w:rFonts w:ascii="Georgia" w:hAnsi="Georgia"/>
          <w:color w:val="111031"/>
          <w:sz w:val="18"/>
          <w:szCs w:val="18"/>
          <w:lang w:val="en-NZ"/>
        </w:rPr>
      </w:pPr>
      <w:proofErr w:type="spellStart"/>
      <w:r w:rsidRPr="005A3F53">
        <w:rPr>
          <w:rFonts w:ascii="Georgia" w:hAnsi="Georgia"/>
          <w:color w:val="111031"/>
          <w:sz w:val="18"/>
          <w:szCs w:val="18"/>
        </w:rPr>
        <w:t>Có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năm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(05)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năng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l</w:t>
      </w:r>
      <w:r w:rsidRPr="005A3F53">
        <w:rPr>
          <w:rFonts w:ascii="Cambria" w:hAnsi="Cambria" w:cs="Cambria"/>
          <w:color w:val="111031"/>
          <w:sz w:val="18"/>
          <w:szCs w:val="18"/>
        </w:rPr>
        <w:t>ự</w:t>
      </w:r>
      <w:r w:rsidRPr="005A3F53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c</w:t>
      </w:r>
      <w:r w:rsidRPr="005A3F53">
        <w:rPr>
          <w:rFonts w:ascii="Cambria" w:hAnsi="Cambria" w:cs="Cambria"/>
          <w:color w:val="111031"/>
          <w:sz w:val="18"/>
          <w:szCs w:val="18"/>
        </w:rPr>
        <w:t>ầ</w:t>
      </w:r>
      <w:r w:rsidRPr="005A3F53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giá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đ</w:t>
      </w:r>
      <w:r w:rsidRPr="005A3F53">
        <w:rPr>
          <w:rFonts w:ascii="Cambria" w:hAnsi="Cambria" w:cs="Cambria"/>
          <w:color w:val="111031"/>
          <w:sz w:val="18"/>
          <w:szCs w:val="18"/>
        </w:rPr>
        <w:t>ố</w:t>
      </w:r>
      <w:r w:rsidRPr="005A3F53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v</w:t>
      </w:r>
      <w:r w:rsidRPr="005A3F53">
        <w:rPr>
          <w:rFonts w:ascii="Cambria" w:hAnsi="Cambria" w:cs="Cambria"/>
          <w:color w:val="111031"/>
          <w:sz w:val="18"/>
          <w:szCs w:val="18"/>
        </w:rPr>
        <w:t>ớ</w:t>
      </w:r>
      <w:r w:rsidRPr="005A3F53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Tr</w:t>
      </w:r>
      <w:r w:rsidRPr="005A3F53">
        <w:rPr>
          <w:rFonts w:ascii="Cambria" w:hAnsi="Cambria"/>
          <w:color w:val="111031"/>
          <w:sz w:val="18"/>
          <w:szCs w:val="18"/>
          <w:lang w:val="vi-VN"/>
        </w:rPr>
        <w:t>ư</w:t>
      </w:r>
      <w:proofErr w:type="spellStart"/>
      <w:r w:rsidRPr="005A3F53">
        <w:rPr>
          <w:rFonts w:ascii="Cambria" w:hAnsi="Cambria"/>
          <w:color w:val="111031"/>
          <w:sz w:val="18"/>
          <w:szCs w:val="18"/>
        </w:rPr>
        <w:t>ởng</w:t>
      </w:r>
      <w:proofErr w:type="spellEnd"/>
      <w:r w:rsidRPr="005A3F53">
        <w:rPr>
          <w:rFonts w:ascii="Cambria" w:hAnsi="Cambr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Cambria" w:hAnsi="Cambria"/>
          <w:color w:val="111031"/>
          <w:sz w:val="18"/>
          <w:szCs w:val="18"/>
        </w:rPr>
        <w:t>nhóm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A3F53">
        <w:rPr>
          <w:rFonts w:ascii="Georgia" w:hAnsi="Georgia"/>
          <w:color w:val="111031"/>
          <w:sz w:val="18"/>
          <w:szCs w:val="18"/>
        </w:rPr>
        <w:t>t</w:t>
      </w:r>
      <w:r w:rsidRPr="005A3F53">
        <w:rPr>
          <w:rFonts w:ascii="Cambria" w:hAnsi="Cambria" w:cs="Cambria"/>
          <w:color w:val="111031"/>
          <w:sz w:val="18"/>
          <w:szCs w:val="18"/>
        </w:rPr>
        <w:t>ạ</w:t>
      </w:r>
      <w:r w:rsidRPr="005A3F53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5A3F53">
        <w:rPr>
          <w:rFonts w:ascii="Georgia" w:hAnsi="Georgia"/>
          <w:color w:val="111031"/>
          <w:sz w:val="18"/>
          <w:szCs w:val="18"/>
        </w:rPr>
        <w:t xml:space="preserve"> La Maison</w:t>
      </w:r>
      <w:r w:rsidR="00F91E33">
        <w:rPr>
          <w:rFonts w:ascii="Georgia" w:hAnsi="Georgia"/>
          <w:color w:val="111031"/>
          <w:sz w:val="18"/>
          <w:szCs w:val="18"/>
          <w:lang w:val="en-NZ"/>
        </w:rPr>
        <w:t>:</w:t>
      </w:r>
    </w:p>
    <w:tbl>
      <w:tblPr>
        <w:tblStyle w:val="TableGrid"/>
        <w:tblW w:w="10201" w:type="dxa"/>
        <w:shd w:val="clear" w:color="auto" w:fill="DDD9C3" w:themeFill="background2" w:themeFillShade="E6"/>
        <w:tblLook w:val="04A0" w:firstRow="1" w:lastRow="0" w:firstColumn="1" w:lastColumn="0" w:noHBand="0" w:noVBand="1"/>
      </w:tblPr>
      <w:tblGrid>
        <w:gridCol w:w="1838"/>
        <w:gridCol w:w="1985"/>
        <w:gridCol w:w="1984"/>
        <w:gridCol w:w="2410"/>
        <w:gridCol w:w="1984"/>
      </w:tblGrid>
      <w:tr w:rsidR="005A3F53" w:rsidRPr="00E950F9" w14:paraId="5203E2BC" w14:textId="0BC63D9E" w:rsidTr="00E950F9">
        <w:trPr>
          <w:trHeight w:val="455"/>
        </w:trPr>
        <w:tc>
          <w:tcPr>
            <w:tcW w:w="1838" w:type="dxa"/>
            <w:shd w:val="clear" w:color="auto" w:fill="DDD9C3" w:themeFill="background2" w:themeFillShade="E6"/>
          </w:tcPr>
          <w:p w14:paraId="2CEB9DA2" w14:textId="30445265" w:rsidR="005A3F53" w:rsidRPr="005A3F53" w:rsidRDefault="005A3F53" w:rsidP="005A3F53">
            <w:pPr>
              <w:widowControl/>
              <w:autoSpaceDE/>
              <w:autoSpaceDN/>
              <w:spacing w:after="120"/>
              <w:jc w:val="center"/>
              <w:textAlignment w:val="center"/>
              <w:rPr>
                <w:rFonts w:ascii="Cambria" w:hAnsi="Cambria"/>
                <w:color w:val="000000" w:themeColor="text1"/>
                <w:sz w:val="16"/>
                <w:szCs w:val="16"/>
                <w:lang w:val="en-NZ"/>
              </w:rPr>
            </w:pPr>
            <w:r>
              <w:rPr>
                <w:rFonts w:ascii="Georgia" w:hAnsi="Georgia"/>
                <w:color w:val="000000" w:themeColor="text1"/>
                <w:sz w:val="16"/>
                <w:szCs w:val="16"/>
                <w:lang w:val="en-NZ"/>
              </w:rPr>
              <w:t>THÁI Đ</w:t>
            </w:r>
            <w:r>
              <w:rPr>
                <w:rFonts w:ascii="Cambria" w:hAnsi="Cambria"/>
                <w:color w:val="000000" w:themeColor="text1"/>
                <w:sz w:val="16"/>
                <w:szCs w:val="16"/>
                <w:lang w:val="en-NZ"/>
              </w:rPr>
              <w:t>Ộ SANG TRỌNG</w:t>
            </w:r>
          </w:p>
        </w:tc>
        <w:tc>
          <w:tcPr>
            <w:tcW w:w="1985" w:type="dxa"/>
            <w:shd w:val="clear" w:color="auto" w:fill="DDD9C3" w:themeFill="background2" w:themeFillShade="E6"/>
          </w:tcPr>
          <w:p w14:paraId="660B13CF" w14:textId="6ADF3F99" w:rsidR="005A3F53" w:rsidRPr="00E950F9" w:rsidRDefault="005A3F53" w:rsidP="005A3F53">
            <w:pPr>
              <w:widowControl/>
              <w:autoSpaceDE/>
              <w:autoSpaceDN/>
              <w:spacing w:after="120"/>
              <w:jc w:val="center"/>
              <w:textAlignment w:val="center"/>
              <w:rPr>
                <w:rFonts w:ascii="Georgia" w:hAnsi="Georgia"/>
                <w:color w:val="000000" w:themeColor="text1"/>
                <w:sz w:val="16"/>
                <w:szCs w:val="16"/>
                <w:lang w:val="en-NZ"/>
              </w:rPr>
            </w:pPr>
            <w:r>
              <w:rPr>
                <w:rFonts w:ascii="Georgia" w:hAnsi="Georgia"/>
                <w:color w:val="000000" w:themeColor="text1"/>
                <w:sz w:val="16"/>
                <w:szCs w:val="16"/>
                <w:lang w:val="en-NZ"/>
              </w:rPr>
              <w:t>ĐAM MÊ &amp; T</w:t>
            </w: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Ự HÀO THƯƠNG HIỆU</w:t>
            </w:r>
          </w:p>
        </w:tc>
        <w:tc>
          <w:tcPr>
            <w:tcW w:w="1984" w:type="dxa"/>
            <w:shd w:val="clear" w:color="auto" w:fill="DDD9C3" w:themeFill="background2" w:themeFillShade="E6"/>
          </w:tcPr>
          <w:p w14:paraId="3757EB8C" w14:textId="278C692B" w:rsidR="005A3F53" w:rsidRPr="005A3F53" w:rsidRDefault="005A3F53" w:rsidP="005A3F53">
            <w:pPr>
              <w:widowControl/>
              <w:autoSpaceDE/>
              <w:autoSpaceDN/>
              <w:spacing w:after="120"/>
              <w:jc w:val="center"/>
              <w:textAlignment w:val="center"/>
              <w:rPr>
                <w:rFonts w:ascii="Cambria" w:hAnsi="Cambria"/>
                <w:color w:val="000000" w:themeColor="text1"/>
                <w:sz w:val="16"/>
                <w:szCs w:val="16"/>
                <w:lang w:val="en-NZ"/>
              </w:rPr>
            </w:pPr>
            <w:r>
              <w:rPr>
                <w:rFonts w:ascii="Georgia" w:hAnsi="Georgia"/>
                <w:color w:val="000000" w:themeColor="text1"/>
                <w:sz w:val="16"/>
                <w:szCs w:val="16"/>
                <w:lang w:val="en-NZ"/>
              </w:rPr>
              <w:t>THÚC Đ</w:t>
            </w:r>
            <w:r>
              <w:rPr>
                <w:rFonts w:ascii="Cambria" w:hAnsi="Cambria"/>
                <w:color w:val="000000" w:themeColor="text1"/>
                <w:sz w:val="16"/>
                <w:szCs w:val="16"/>
                <w:lang w:val="en-NZ"/>
              </w:rPr>
              <w:t>ẨY THÀNH CÔNG CỦA ĐỘI NHÓM</w:t>
            </w:r>
          </w:p>
        </w:tc>
        <w:tc>
          <w:tcPr>
            <w:tcW w:w="2410" w:type="dxa"/>
            <w:shd w:val="clear" w:color="auto" w:fill="DDD9C3" w:themeFill="background2" w:themeFillShade="E6"/>
          </w:tcPr>
          <w:p w14:paraId="471D8D8E" w14:textId="5FBAF1DF" w:rsidR="005A3F53" w:rsidRPr="005A3F53" w:rsidRDefault="005A3F53" w:rsidP="005A3F53">
            <w:pPr>
              <w:widowControl/>
              <w:autoSpaceDE/>
              <w:autoSpaceDN/>
              <w:spacing w:after="120"/>
              <w:jc w:val="center"/>
              <w:textAlignment w:val="center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Georgia" w:hAnsi="Georgia"/>
                <w:color w:val="000000" w:themeColor="text1"/>
                <w:sz w:val="16"/>
                <w:szCs w:val="16"/>
                <w:lang w:val="en-NZ"/>
              </w:rPr>
              <w:t>XÂY D</w:t>
            </w: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ỰNG VĂN HÓA THUỘC VỀ</w:t>
            </w:r>
          </w:p>
        </w:tc>
        <w:tc>
          <w:tcPr>
            <w:tcW w:w="1984" w:type="dxa"/>
            <w:shd w:val="clear" w:color="auto" w:fill="DDD9C3" w:themeFill="background2" w:themeFillShade="E6"/>
          </w:tcPr>
          <w:p w14:paraId="4F368EF8" w14:textId="1DF27865" w:rsidR="005A3F53" w:rsidRPr="00E950F9" w:rsidRDefault="005A3F53" w:rsidP="005A3F53">
            <w:pPr>
              <w:widowControl/>
              <w:autoSpaceDE/>
              <w:autoSpaceDN/>
              <w:spacing w:after="120"/>
              <w:jc w:val="center"/>
              <w:textAlignment w:val="center"/>
              <w:rPr>
                <w:rFonts w:ascii="Georgia" w:hAnsi="Georgia"/>
                <w:color w:val="000000" w:themeColor="text1"/>
                <w:sz w:val="16"/>
                <w:szCs w:val="16"/>
                <w:lang w:val="en-NZ"/>
              </w:rPr>
            </w:pPr>
            <w:r>
              <w:rPr>
                <w:rFonts w:ascii="Georgia" w:hAnsi="Georgia"/>
                <w:color w:val="000000" w:themeColor="text1"/>
                <w:sz w:val="16"/>
                <w:szCs w:val="16"/>
                <w:lang w:val="en-NZ"/>
              </w:rPr>
              <w:t>MANG L</w:t>
            </w:r>
            <w:r>
              <w:rPr>
                <w:rFonts w:ascii="Cambria" w:hAnsi="Cambria"/>
                <w:color w:val="000000" w:themeColor="text1"/>
                <w:sz w:val="16"/>
                <w:szCs w:val="16"/>
                <w:lang w:val="en-NZ"/>
              </w:rPr>
              <w:t>ẠI TRẢI NGHIỆM SANG TRỌNG CHO KHÁCH HÀNG</w:t>
            </w:r>
          </w:p>
        </w:tc>
      </w:tr>
    </w:tbl>
    <w:p w14:paraId="1F675399" w14:textId="77777777" w:rsidR="00F91E33" w:rsidRPr="00F91E33" w:rsidRDefault="00F91E33" w:rsidP="002E371D">
      <w:pPr>
        <w:widowControl/>
        <w:autoSpaceDE/>
        <w:autoSpaceDN/>
        <w:spacing w:after="120"/>
        <w:jc w:val="both"/>
        <w:textAlignment w:val="center"/>
        <w:rPr>
          <w:rFonts w:ascii="Georgia" w:hAnsi="Georgia"/>
          <w:color w:val="111031"/>
          <w:sz w:val="18"/>
          <w:szCs w:val="18"/>
          <w:lang w:val="en-NZ"/>
        </w:rPr>
      </w:pPr>
    </w:p>
    <w:tbl>
      <w:tblPr>
        <w:tblStyle w:val="TableGrid"/>
        <w:tblW w:w="10234" w:type="dxa"/>
        <w:tblInd w:w="-33" w:type="dxa"/>
        <w:tblBorders>
          <w:top w:val="single" w:sz="4" w:space="0" w:color="B2B2C6"/>
          <w:left w:val="single" w:sz="4" w:space="0" w:color="B2B2C6"/>
          <w:bottom w:val="single" w:sz="4" w:space="0" w:color="B2B2C6"/>
          <w:right w:val="single" w:sz="4" w:space="0" w:color="B2B2C6"/>
          <w:insideH w:val="single" w:sz="4" w:space="0" w:color="B2B2C6"/>
          <w:insideV w:val="single" w:sz="4" w:space="0" w:color="B2B2C6"/>
        </w:tblBorders>
        <w:tblCellMar>
          <w:left w:w="28" w:type="dxa"/>
          <w:right w:w="0" w:type="dxa"/>
        </w:tblCellMar>
        <w:tblLook w:val="04A0" w:firstRow="1" w:lastRow="0" w:firstColumn="1" w:lastColumn="0" w:noHBand="0" w:noVBand="1"/>
      </w:tblPr>
      <w:tblGrid>
        <w:gridCol w:w="28"/>
        <w:gridCol w:w="3828"/>
        <w:gridCol w:w="4252"/>
        <w:gridCol w:w="2098"/>
        <w:gridCol w:w="28"/>
      </w:tblGrid>
      <w:tr w:rsidR="005A3F53" w:rsidRPr="00F6137B" w14:paraId="0D2DC427" w14:textId="77777777" w:rsidTr="005A3F53">
        <w:trPr>
          <w:gridBefore w:val="1"/>
          <w:wBefore w:w="28" w:type="dxa"/>
          <w:trHeight w:val="473"/>
        </w:trPr>
        <w:tc>
          <w:tcPr>
            <w:tcW w:w="3828" w:type="dxa"/>
            <w:vMerge w:val="restart"/>
            <w:shd w:val="clear" w:color="auto" w:fill="75768C"/>
            <w:vAlign w:val="center"/>
          </w:tcPr>
          <w:p w14:paraId="0AF6C65A" w14:textId="77777777" w:rsidR="005A3F53" w:rsidRPr="00A90600" w:rsidRDefault="005A3F53" w:rsidP="005A3F53">
            <w:pPr>
              <w:pStyle w:val="TableParagraph"/>
              <w:spacing w:before="80" w:after="80"/>
              <w:ind w:left="170" w:right="170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bookmarkStart w:id="2" w:name="_Hlk168585865"/>
            <w:bookmarkEnd w:id="0"/>
            <w:bookmarkEnd w:id="1"/>
            <w:r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>NĂNG LỰC CHÍNH CẦN ĐÁNH GIÁ</w:t>
            </w:r>
          </w:p>
          <w:p w14:paraId="04CF9F47" w14:textId="38241614" w:rsidR="005A3F53" w:rsidRPr="00F6137B" w:rsidRDefault="005A3F53" w:rsidP="005A3F53">
            <w:pPr>
              <w:jc w:val="center"/>
              <w:rPr>
                <w:rFonts w:ascii="Montserrat Light" w:hAnsi="Montserrat Light"/>
                <w:color w:val="FFFFFF" w:themeColor="background1"/>
                <w:sz w:val="12"/>
                <w:szCs w:val="12"/>
                <w:lang w:val="en-NZ"/>
              </w:rPr>
            </w:pP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Mỗi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năng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lực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chính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được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cấu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thành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từ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các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hành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vi,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để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định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hướng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việc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đánh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giá</w:t>
            </w:r>
            <w:proofErr w:type="spellEnd"/>
            <w:r w:rsidRPr="00A90600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.</w:t>
            </w:r>
          </w:p>
        </w:tc>
        <w:tc>
          <w:tcPr>
            <w:tcW w:w="4252" w:type="dxa"/>
            <w:tcBorders>
              <w:bottom w:val="single" w:sz="4" w:space="0" w:color="B2B2C6"/>
            </w:tcBorders>
            <w:shd w:val="clear" w:color="auto" w:fill="75768C"/>
            <w:vAlign w:val="center"/>
          </w:tcPr>
          <w:p w14:paraId="2C1E1FAA" w14:textId="74FF85C8" w:rsidR="005A3F53" w:rsidRPr="00F6137B" w:rsidRDefault="005A3F53" w:rsidP="005A3F53">
            <w:pPr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 w:rsidRPr="00F87C90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 xml:space="preserve"> NHẬN XÉT CỦA HEARTIST® </w:t>
            </w:r>
          </w:p>
        </w:tc>
        <w:tc>
          <w:tcPr>
            <w:tcW w:w="2126" w:type="dxa"/>
            <w:gridSpan w:val="2"/>
            <w:vMerge w:val="restart"/>
            <w:shd w:val="clear" w:color="auto" w:fill="75768C"/>
            <w:vAlign w:val="center"/>
          </w:tcPr>
          <w:p w14:paraId="587BBB06" w14:textId="77777777" w:rsidR="005A3F53" w:rsidRPr="00A90600" w:rsidRDefault="005A3F53" w:rsidP="005A3F53">
            <w:pPr>
              <w:spacing w:after="40"/>
              <w:jc w:val="center"/>
              <w:rPr>
                <w:rFonts w:ascii="Montserrat Medium" w:hAnsi="Montserrat Medium"/>
                <w:color w:val="FFFFFF" w:themeColor="background1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FFFFFF" w:themeColor="background1"/>
                <w:sz w:val="18"/>
                <w:szCs w:val="18"/>
                <w:lang w:val="en-NZ"/>
              </w:rPr>
              <w:t xml:space="preserve">ĐÁNH GIÁ </w:t>
            </w:r>
            <w:r w:rsidRPr="00C8255B"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>&lt;</w:t>
            </w:r>
            <w:r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>khoanh</w:t>
            </w:r>
            <w:proofErr w:type="spellEnd"/>
            <w:r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>tròn</w:t>
            </w:r>
            <w:proofErr w:type="spellEnd"/>
            <w:r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>&gt;</w:t>
            </w:r>
          </w:p>
          <w:p w14:paraId="1DC2CD84" w14:textId="77777777" w:rsidR="005A3F53" w:rsidRPr="00A90600" w:rsidRDefault="005A3F53" w:rsidP="005A3F53">
            <w:pPr>
              <w:pStyle w:val="TableParagraph"/>
              <w:spacing w:line="276" w:lineRule="auto"/>
              <w:ind w:left="720" w:right="57" w:hanging="43"/>
              <w:jc w:val="both"/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</w:pPr>
            <w:r w:rsidRPr="00A90600"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39156" behindDoc="0" locked="0" layoutInCell="1" allowOverlap="1" wp14:anchorId="3F291139" wp14:editId="25869C0A">
                      <wp:simplePos x="0" y="0"/>
                      <wp:positionH relativeFrom="column">
                        <wp:posOffset>41275</wp:posOffset>
                      </wp:positionH>
                      <wp:positionV relativeFrom="paragraph">
                        <wp:posOffset>4445</wp:posOffset>
                      </wp:positionV>
                      <wp:extent cx="327660" cy="313055"/>
                      <wp:effectExtent l="0" t="0" r="2540" b="4445"/>
                      <wp:wrapNone/>
                      <wp:docPr id="1300699469" name="Groupe 130069946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27660" cy="313055"/>
                                <a:chOff x="0" y="0"/>
                                <a:chExt cx="327855" cy="313202"/>
                              </a:xfrm>
                            </wpg:grpSpPr>
                            <wpg:grpSp>
                              <wpg:cNvPr id="2" name="Groupe 5"/>
                              <wpg:cNvGrpSpPr/>
                              <wpg:grpSpPr>
                                <a:xfrm>
                                  <a:off x="0" y="0"/>
                                  <a:ext cx="320040" cy="7874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4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8" name="Groupe 6"/>
                              <wpg:cNvGrpSpPr/>
                              <wpg:grpSpPr>
                                <a:xfrm>
                                  <a:off x="7815" y="117231"/>
                                  <a:ext cx="320040" cy="7874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0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3" name="Groupe 7"/>
                              <wpg:cNvGrpSpPr/>
                              <wpg:grpSpPr>
                                <a:xfrm>
                                  <a:off x="7815" y="234462"/>
                                  <a:ext cx="320040" cy="7874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4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7B62DF7" id="Groupe 1300699469" o:spid="_x0000_s1026" style="position:absolute;margin-left:3.25pt;margin-top:.35pt;width:25.8pt;height:24.65pt;z-index:251739156;mso-width-relative:margin;mso-height-relative:margin" coordsize="327855,313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">
                      <v:group id="Groupe 5" o:spid="_x0000_s1027" style="position:absolute;width:320040;height:78740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    <v:shape id="Étoile à 5 branches 56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6" o:spid="_x0000_s1031" style="position:absolute;left:7815;top:117231;width:320040;height:78740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  <v:shape id="Étoile à 5 branches 567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7" o:spid="_x0000_s1035" style="position:absolute;left:7815;top:234462;width:320040;height:78740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<v:shape id="Étoile à 5 branches 571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  <w:proofErr w:type="spellStart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Hiếm</w:t>
            </w:r>
            <w:proofErr w:type="spellEnd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 xml:space="preserve"> </w:t>
            </w:r>
            <w:proofErr w:type="spellStart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khi</w:t>
            </w:r>
            <w:proofErr w:type="spellEnd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 xml:space="preserve"> </w:t>
            </w:r>
            <w:proofErr w:type="spellStart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thể</w:t>
            </w:r>
            <w:proofErr w:type="spellEnd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 xml:space="preserve"> </w:t>
            </w:r>
            <w:proofErr w:type="spellStart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hiện</w:t>
            </w:r>
            <w:proofErr w:type="spellEnd"/>
          </w:p>
          <w:p w14:paraId="55530FDA" w14:textId="77777777" w:rsidR="005A3F53" w:rsidRPr="00A90600" w:rsidRDefault="005A3F53" w:rsidP="005A3F53">
            <w:pPr>
              <w:pStyle w:val="TableParagraph"/>
              <w:spacing w:line="276" w:lineRule="auto"/>
              <w:ind w:left="720" w:hanging="43"/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</w:pPr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 xml:space="preserve">Thường </w:t>
            </w:r>
            <w:proofErr w:type="spellStart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xuyên</w:t>
            </w:r>
            <w:proofErr w:type="spellEnd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 xml:space="preserve"> </w:t>
            </w:r>
            <w:proofErr w:type="spellStart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thể</w:t>
            </w:r>
            <w:proofErr w:type="spellEnd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 xml:space="preserve"> </w:t>
            </w:r>
            <w:proofErr w:type="spellStart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hiện</w:t>
            </w:r>
            <w:proofErr w:type="spellEnd"/>
          </w:p>
          <w:p w14:paraId="01D6169A" w14:textId="6E94024C" w:rsidR="005A3F53" w:rsidRPr="00F6137B" w:rsidRDefault="005A3F53" w:rsidP="005A3F53">
            <w:pPr>
              <w:spacing w:line="276" w:lineRule="auto"/>
              <w:ind w:left="720"/>
              <w:jc w:val="both"/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  <w:proofErr w:type="spellStart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w:t>Luôn</w:t>
            </w:r>
            <w:proofErr w:type="spellEnd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w:t xml:space="preserve"> </w:t>
            </w:r>
            <w:proofErr w:type="spellStart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w:t>luôn</w:t>
            </w:r>
            <w:proofErr w:type="spellEnd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w:t xml:space="preserve"> </w:t>
            </w:r>
            <w:proofErr w:type="spellStart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w:t>thể</w:t>
            </w:r>
            <w:proofErr w:type="spellEnd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w:t xml:space="preserve"> </w:t>
            </w:r>
            <w:proofErr w:type="spellStart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w:t>hiện</w:t>
            </w:r>
            <w:proofErr w:type="spellEnd"/>
          </w:p>
        </w:tc>
      </w:tr>
      <w:bookmarkEnd w:id="2"/>
      <w:tr w:rsidR="005A3F53" w:rsidRPr="00F6137B" w14:paraId="109B2DC8" w14:textId="77777777" w:rsidTr="005A3F53">
        <w:trPr>
          <w:gridBefore w:val="1"/>
          <w:wBefore w:w="28" w:type="dxa"/>
          <w:trHeight w:val="473"/>
        </w:trPr>
        <w:tc>
          <w:tcPr>
            <w:tcW w:w="3828" w:type="dxa"/>
            <w:vMerge/>
            <w:vAlign w:val="center"/>
          </w:tcPr>
          <w:p w14:paraId="2FCAB41C" w14:textId="77777777" w:rsidR="005A3F53" w:rsidRPr="00F6137B" w:rsidRDefault="005A3F53" w:rsidP="005A3F53">
            <w:pPr>
              <w:pStyle w:val="TableParagraph"/>
              <w:spacing w:before="80" w:after="80"/>
              <w:ind w:left="170" w:right="170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</w:p>
        </w:tc>
        <w:tc>
          <w:tcPr>
            <w:tcW w:w="4252" w:type="dxa"/>
            <w:tcBorders>
              <w:top w:val="single" w:sz="4" w:space="0" w:color="B2B2C6"/>
              <w:bottom w:val="single" w:sz="4" w:space="0" w:color="B2B2C6"/>
            </w:tcBorders>
            <w:shd w:val="clear" w:color="auto" w:fill="75768C"/>
            <w:vAlign w:val="center"/>
          </w:tcPr>
          <w:p w14:paraId="0E6C5987" w14:textId="15876466" w:rsidR="005A3F53" w:rsidRPr="00F6137B" w:rsidRDefault="005A3F53" w:rsidP="005A3F53">
            <w:pPr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 w:rsidRPr="00F87C90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 xml:space="preserve">NHẬN XÉT CỦA QUẢN LÝ </w:t>
            </w:r>
          </w:p>
        </w:tc>
        <w:tc>
          <w:tcPr>
            <w:tcW w:w="2126" w:type="dxa"/>
            <w:gridSpan w:val="2"/>
            <w:vMerge/>
            <w:vAlign w:val="center"/>
          </w:tcPr>
          <w:p w14:paraId="6DB33F95" w14:textId="77777777" w:rsidR="005A3F53" w:rsidRPr="00F6137B" w:rsidRDefault="005A3F53" w:rsidP="005A3F53">
            <w:pPr>
              <w:jc w:val="center"/>
              <w:rPr>
                <w:rFonts w:ascii="Montserrat Medium" w:hAnsi="Montserrat Medium"/>
                <w:color w:val="FFFFFF" w:themeColor="background1"/>
                <w:sz w:val="18"/>
                <w:szCs w:val="18"/>
                <w:lang w:val="en-NZ"/>
              </w:rPr>
            </w:pPr>
          </w:p>
        </w:tc>
      </w:tr>
      <w:tr w:rsidR="005A3F53" w:rsidRPr="00F6137B" w14:paraId="02C702F8" w14:textId="77777777" w:rsidTr="005A3F53">
        <w:trPr>
          <w:gridBefore w:val="1"/>
          <w:wBefore w:w="28" w:type="dxa"/>
          <w:trHeight w:val="2789"/>
        </w:trPr>
        <w:tc>
          <w:tcPr>
            <w:tcW w:w="3828" w:type="dxa"/>
            <w:vMerge w:val="restart"/>
            <w:tcBorders>
              <w:bottom w:val="single" w:sz="2" w:space="0" w:color="DEE4F0"/>
              <w:right w:val="single" w:sz="4" w:space="0" w:color="B2B2C6"/>
            </w:tcBorders>
            <w:vAlign w:val="center"/>
          </w:tcPr>
          <w:p w14:paraId="57DD2679" w14:textId="77777777" w:rsidR="005A3F53" w:rsidRPr="009128EC" w:rsidRDefault="005A3F53" w:rsidP="005A3F53">
            <w:pPr>
              <w:tabs>
                <w:tab w:val="left" w:pos="519"/>
                <w:tab w:val="left" w:pos="520"/>
              </w:tabs>
              <w:spacing w:before="60" w:after="60"/>
              <w:ind w:left="113" w:right="113"/>
              <w:jc w:val="center"/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 xml:space="preserve">Thái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>đ</w:t>
            </w:r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ộ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 xml:space="preserve"> sang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trọng</w:t>
            </w:r>
            <w:proofErr w:type="spellEnd"/>
          </w:p>
          <w:p w14:paraId="5A19E7B1" w14:textId="77777777" w:rsidR="005A3F53" w:rsidRPr="009128EC" w:rsidRDefault="005A3F53" w:rsidP="005A3F53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S</w:t>
            </w:r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 xml:space="preserve">ự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>xuất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>sắc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>khiêm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>tốn</w:t>
            </w:r>
            <w:proofErr w:type="spellEnd"/>
          </w:p>
          <w:p w14:paraId="2EDA552E" w14:textId="77777777" w:rsidR="005A3F53" w:rsidRPr="009128EC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uô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ú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ừ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chi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o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ô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</w:p>
          <w:p w14:paraId="0902A46D" w14:textId="77777777" w:rsidR="005A3F53" w:rsidRPr="009128EC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iê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ì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o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êu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u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a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</w:p>
          <w:p w14:paraId="456A8D7D" w14:textId="77777777" w:rsidR="005A3F53" w:rsidRPr="009128EC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ó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“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á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íc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”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ỹ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ra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ô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gia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proofErr w:type="spellEnd"/>
          </w:p>
          <w:p w14:paraId="23C2CE7A" w14:textId="77777777" w:rsidR="005A3F53" w:rsidRPr="009128EC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Xem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ơ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â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ó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</w:p>
          <w:p w14:paraId="0377DE8A" w14:textId="77777777" w:rsidR="005A3F53" w:rsidRPr="009128EC" w:rsidRDefault="005A3F53" w:rsidP="005A3F53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Phong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thái</w:t>
            </w:r>
            <w:proofErr w:type="spellEnd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n</w:t>
            </w:r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ổi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bật</w:t>
            </w:r>
            <w:proofErr w:type="spellEnd"/>
          </w:p>
          <w:p w14:paraId="28A0FACC" w14:textId="77777777" w:rsidR="005A3F53" w:rsidRPr="009128EC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ó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ý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ử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u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uy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ở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íc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</w:t>
            </w:r>
            <w:proofErr w:type="spellEnd"/>
          </w:p>
          <w:p w14:paraId="42C23375" w14:textId="77777777" w:rsidR="005A3F53" w:rsidRPr="009128EC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â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à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ó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ì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ổ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ô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u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a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(savoir-faire)</w:t>
            </w:r>
          </w:p>
          <w:p w14:paraId="2F3CF70E" w14:textId="77777777" w:rsidR="005A3F53" w:rsidRPr="009128EC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in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áp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o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</w:p>
          <w:p w14:paraId="50DEAEF9" w14:textId="77777777" w:rsidR="005A3F53" w:rsidRPr="009128EC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uô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u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o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á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a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o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a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vi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giao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</w:t>
            </w:r>
            <w:proofErr w:type="spellEnd"/>
          </w:p>
          <w:p w14:paraId="09EB6CF6" w14:textId="77777777" w:rsidR="005A3F53" w:rsidRPr="00CF12FF" w:rsidRDefault="005A3F53" w:rsidP="005A3F53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EQ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cao</w:t>
            </w:r>
            <w:proofErr w:type="spellEnd"/>
          </w:p>
          <w:p w14:paraId="27BFDF6D" w14:textId="77777777" w:rsidR="005A3F53" w:rsidRPr="009128EC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ô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ú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(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ầ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9128EC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s</w:t>
            </w:r>
            <w:proofErr w:type="spellEnd"/>
            <w:r w:rsidRPr="009128EC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®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)</w:t>
            </w:r>
          </w:p>
          <w:p w14:paraId="06EB2C12" w14:textId="77777777" w:rsidR="005A3F53" w:rsidRPr="009128EC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oá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</w:t>
            </w:r>
            <w:proofErr w:type="spellEnd"/>
          </w:p>
          <w:p w14:paraId="23FA92B9" w14:textId="07066F5B" w:rsidR="005A3F53" w:rsidRPr="002F1CAD" w:rsidRDefault="005A3F53" w:rsidP="005A3F53">
            <w:p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Montserrat Light" w:hAnsi="Montserrat Light"/>
                <w:color w:val="404040" w:themeColor="text1" w:themeTint="BF"/>
                <w:sz w:val="14"/>
                <w:szCs w:val="14"/>
                <w:lang w:val="en-NZ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ỉ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vi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â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ù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òa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</w:p>
        </w:tc>
        <w:tc>
          <w:tcPr>
            <w:tcW w:w="4252" w:type="dxa"/>
            <w:tcBorders>
              <w:left w:val="single" w:sz="4" w:space="0" w:color="B2B2C6"/>
              <w:bottom w:val="single" w:sz="2" w:space="0" w:color="DEE4F0"/>
              <w:right w:val="single" w:sz="4" w:space="0" w:color="B2B2C6"/>
            </w:tcBorders>
          </w:tcPr>
          <w:p w14:paraId="3D1F558A" w14:textId="77777777" w:rsidR="005A3F53" w:rsidRPr="00F87C90" w:rsidRDefault="005A3F53" w:rsidP="005A3F53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</w:p>
          <w:p w14:paraId="5EDB93AE" w14:textId="7621769B" w:rsidR="005A3F53" w:rsidRPr="00F6137B" w:rsidRDefault="005A3F53" w:rsidP="005A3F53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&lt;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é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&gt;</w:t>
            </w:r>
          </w:p>
        </w:tc>
        <w:tc>
          <w:tcPr>
            <w:tcW w:w="2126" w:type="dxa"/>
            <w:gridSpan w:val="2"/>
            <w:vMerge w:val="restart"/>
            <w:tcBorders>
              <w:left w:val="single" w:sz="4" w:space="0" w:color="B2B2C6"/>
              <w:bottom w:val="single" w:sz="2" w:space="0" w:color="DEE4F0"/>
            </w:tcBorders>
          </w:tcPr>
          <w:p w14:paraId="368B0F81" w14:textId="77777777" w:rsidR="005A3F53" w:rsidRDefault="005A3F53" w:rsidP="005A3F53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67AF8D6F" w14:textId="77777777" w:rsidR="005A3F53" w:rsidRDefault="005A3F53" w:rsidP="005A3F53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12107985" w14:textId="77777777" w:rsidR="005A3F53" w:rsidRDefault="005A3F53" w:rsidP="005A3F53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173DA787" w14:textId="77777777" w:rsidR="005A3F53" w:rsidRDefault="005A3F53" w:rsidP="005A3F53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35D3985A" w14:textId="77777777" w:rsidR="005A3F53" w:rsidRDefault="005A3F53" w:rsidP="005A3F53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28BD5733" w14:textId="54D1DCCD" w:rsidR="005A3F53" w:rsidRPr="00F6137B" w:rsidRDefault="005A3F53" w:rsidP="005A3F53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  <w:r w:rsidRPr="00F6137B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51444" behindDoc="0" locked="0" layoutInCell="1" allowOverlap="1" wp14:anchorId="43DE6B0D" wp14:editId="46BDBC92">
                      <wp:simplePos x="0" y="0"/>
                      <wp:positionH relativeFrom="column">
                        <wp:posOffset>371964</wp:posOffset>
                      </wp:positionH>
                      <wp:positionV relativeFrom="paragraph">
                        <wp:posOffset>326623</wp:posOffset>
                      </wp:positionV>
                      <wp:extent cx="438785" cy="508635"/>
                      <wp:effectExtent l="0" t="0" r="5715" b="0"/>
                      <wp:wrapNone/>
                      <wp:docPr id="1272192880" name="Groupe 12721928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1272192881" name="Groupe 1272192881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272192882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83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chemeClr val="bg1">
                                      <a:lumMod val="85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84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chemeClr val="bg1">
                                      <a:lumMod val="85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272192885" name="Groupe 1272192885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272192886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87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88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chemeClr val="bg1">
                                      <a:lumMod val="85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272192889" name="Groupe 1272192889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272192890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91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92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400330E" id="Groupe 1272192880" o:spid="_x0000_s1026" style="position:absolute;margin-left:29.3pt;margin-top:25.7pt;width:34.55pt;height:40.05pt;z-index:251751444;mso-width-relative:margin;mso-height-relative:margin" coordsize="4886,6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">
                      <v:group id="Groupe 1272192881" o:spid="_x0000_s1027" style="position:absolute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">
                        <v:shape id="Étoile à 5 branches 56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" path="m,90470l82194,78493,118428,r36233,78493l236855,90470r-59801,60489l191620,236854,118428,195745,45235,236854,59801,150959,,90470xe" fillcolor="#d8d8d8 [2732]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" path="m,90470l82194,78493,118428,r36233,78493l236855,90470r-59801,60489l191620,236854,118428,195745,45235,236854,59801,150959,,90470xe" fillcolor="#d8d8d8 [2732]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272192885" o:spid="_x0000_s1031" style="position:absolute;top:2846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">
                        <v:shape id="Étoile à 5 branches 567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" path="m,90470l82194,78493,118428,r36233,78493l236855,90470r-59801,60489l191620,236854,118428,195745,45235,236854,59801,150959,,90470xe" fillcolor="#d8d8d8 [2732]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272192889" o:spid="_x0000_s1035" style="position:absolute;left:86;top:5348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">
                        <v:shape id="Étoile à 5 branches 571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5A3F53" w:rsidRPr="00F6137B" w14:paraId="706BC368" w14:textId="77777777" w:rsidTr="005A3F53">
        <w:trPr>
          <w:gridBefore w:val="1"/>
          <w:wBefore w:w="28" w:type="dxa"/>
          <w:trHeight w:val="941"/>
        </w:trPr>
        <w:tc>
          <w:tcPr>
            <w:tcW w:w="3828" w:type="dxa"/>
            <w:vMerge/>
            <w:vAlign w:val="center"/>
          </w:tcPr>
          <w:p w14:paraId="27C9837E" w14:textId="77777777" w:rsidR="005A3F53" w:rsidRPr="00F6137B" w:rsidRDefault="005A3F53" w:rsidP="005A3F53">
            <w:pPr>
              <w:tabs>
                <w:tab w:val="left" w:pos="519"/>
                <w:tab w:val="left" w:pos="520"/>
              </w:tabs>
              <w:ind w:left="113" w:right="113"/>
              <w:rPr>
                <w:rFonts w:ascii="Unna" w:eastAsiaTheme="majorEastAsia" w:hAnsi="Unna" w:cstheme="majorBidi"/>
                <w:i/>
                <w:iCs/>
                <w:color w:val="D8AC6F"/>
                <w:sz w:val="20"/>
                <w:szCs w:val="20"/>
                <w:lang w:val="en-NZ"/>
              </w:rPr>
            </w:pPr>
          </w:p>
        </w:tc>
        <w:tc>
          <w:tcPr>
            <w:tcW w:w="4252" w:type="dxa"/>
            <w:tcBorders>
              <w:top w:val="single" w:sz="2" w:space="0" w:color="DEE4F0"/>
              <w:left w:val="single" w:sz="2" w:space="0" w:color="DEE4F0"/>
              <w:bottom w:val="single" w:sz="4" w:space="0" w:color="B2B2C6"/>
              <w:right w:val="single" w:sz="2" w:space="0" w:color="DEE4F0"/>
            </w:tcBorders>
          </w:tcPr>
          <w:p w14:paraId="7CD01297" w14:textId="77777777" w:rsidR="005A3F53" w:rsidRPr="00F87C90" w:rsidRDefault="005A3F53" w:rsidP="005A3F53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</w:p>
          <w:p w14:paraId="78C6305F" w14:textId="5566157A" w:rsidR="005A3F53" w:rsidRPr="00F6137B" w:rsidRDefault="005A3F53" w:rsidP="005A3F53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&lt;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é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ý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&gt;</w:t>
            </w:r>
          </w:p>
        </w:tc>
        <w:tc>
          <w:tcPr>
            <w:tcW w:w="2126" w:type="dxa"/>
            <w:gridSpan w:val="2"/>
            <w:vMerge/>
          </w:tcPr>
          <w:p w14:paraId="663A94CF" w14:textId="77777777" w:rsidR="005A3F53" w:rsidRPr="00F6137B" w:rsidRDefault="005A3F53" w:rsidP="005A3F53">
            <w:pPr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</w:pPr>
          </w:p>
        </w:tc>
      </w:tr>
      <w:tr w:rsidR="005A3F53" w:rsidRPr="00F6137B" w14:paraId="2E421F78" w14:textId="77777777" w:rsidTr="005A3F53">
        <w:trPr>
          <w:gridBefore w:val="1"/>
          <w:wBefore w:w="28" w:type="dxa"/>
          <w:trHeight w:val="2741"/>
        </w:trPr>
        <w:tc>
          <w:tcPr>
            <w:tcW w:w="3828" w:type="dxa"/>
            <w:vMerge w:val="restart"/>
            <w:tcBorders>
              <w:bottom w:val="single" w:sz="2" w:space="0" w:color="DEE4F0"/>
              <w:right w:val="single" w:sz="4" w:space="0" w:color="B2B2C6"/>
            </w:tcBorders>
            <w:vAlign w:val="center"/>
          </w:tcPr>
          <w:p w14:paraId="294C5DBC" w14:textId="77777777" w:rsidR="005A3F53" w:rsidRPr="009128EC" w:rsidRDefault="005A3F53" w:rsidP="005A3F53">
            <w:pPr>
              <w:tabs>
                <w:tab w:val="left" w:pos="519"/>
                <w:tab w:val="left" w:pos="520"/>
              </w:tabs>
              <w:spacing w:before="60" w:after="60"/>
              <w:ind w:left="113" w:right="113"/>
              <w:jc w:val="center"/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</w:pPr>
            <w:proofErr w:type="spellStart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>Đam</w:t>
            </w:r>
            <w:proofErr w:type="spellEnd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 xml:space="preserve">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>mê</w:t>
            </w:r>
            <w:proofErr w:type="spellEnd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 xml:space="preserve"> &amp; T</w:t>
            </w:r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 xml:space="preserve">ự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>hào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>thương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>hiệu</w:t>
            </w:r>
            <w:proofErr w:type="spellEnd"/>
          </w:p>
          <w:p w14:paraId="71B4AE77" w14:textId="77777777" w:rsidR="005A3F53" w:rsidRPr="009128EC" w:rsidRDefault="005A3F53" w:rsidP="005A3F53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S</w:t>
            </w:r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ống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cùng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thương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hiệu</w:t>
            </w:r>
            <w:proofErr w:type="spellEnd"/>
          </w:p>
          <w:p w14:paraId="3B95FBC6" w14:textId="77777777" w:rsidR="005A3F53" w:rsidRPr="00583B7D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Am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uyê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ý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ê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u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riê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</w:p>
          <w:p w14:paraId="03E8AE2E" w14:textId="77777777" w:rsidR="005A3F53" w:rsidRPr="00583B7D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ẫ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ỗ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ợ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s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®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ú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DNA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vi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iê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an</w:t>
            </w:r>
            <w:proofErr w:type="spellEnd"/>
          </w:p>
          <w:p w14:paraId="106EC69F" w14:textId="77777777" w:rsidR="005A3F53" w:rsidRPr="00583B7D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ìn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ẫ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o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DNA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qua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83B7D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ày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</w:p>
          <w:p w14:paraId="04C6862D" w14:textId="77777777" w:rsidR="005A3F53" w:rsidRPr="00583B7D" w:rsidRDefault="005A3F53" w:rsidP="005A3F53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Yêu</w:t>
            </w:r>
            <w:proofErr w:type="spellEnd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th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vi-VN"/>
              </w:rPr>
              <w:t>ư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>ơng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>hiệu</w:t>
            </w:r>
            <w:proofErr w:type="spellEnd"/>
          </w:p>
          <w:p w14:paraId="4F16199B" w14:textId="77777777" w:rsidR="005A3F53" w:rsidRPr="00583B7D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uô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ó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í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;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ứ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</w:p>
          <w:p w14:paraId="1DE11E10" w14:textId="77777777" w:rsidR="005A3F53" w:rsidRPr="00583B7D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vi,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a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ô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ữ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ú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giá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DNA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</w:p>
          <w:p w14:paraId="604AFB9D" w14:textId="77777777" w:rsidR="005A3F53" w:rsidRPr="00583B7D" w:rsidRDefault="005A3F53" w:rsidP="005A3F53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a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ê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â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uy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ă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óa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lastRenderedPageBreak/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u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  <w:t>.</w:t>
            </w:r>
          </w:p>
          <w:p w14:paraId="37A3B1E4" w14:textId="77777777" w:rsidR="005A3F53" w:rsidRPr="00CF12FF" w:rsidRDefault="005A3F53" w:rsidP="005A3F53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  </w:t>
            </w:r>
            <w:proofErr w:type="spellStart"/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D</w:t>
            </w:r>
            <w:r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ẫ</w:t>
            </w:r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n</w:t>
            </w:r>
            <w:proofErr w:type="spellEnd"/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d</w:t>
            </w:r>
            <w:r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ắ</w:t>
            </w:r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t</w:t>
            </w:r>
            <w:proofErr w:type="spellEnd"/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th</w:t>
            </w:r>
            <w:r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ươ</w:t>
            </w:r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ng</w:t>
            </w:r>
            <w:proofErr w:type="spellEnd"/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hi</w:t>
            </w:r>
            <w:r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ệ</w:t>
            </w:r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u</w:t>
            </w:r>
            <w:proofErr w:type="spellEnd"/>
          </w:p>
          <w:p w14:paraId="0174FE99" w14:textId="77777777" w:rsidR="005A3F53" w:rsidRDefault="005A3F53" w:rsidP="005A3F53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oà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s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®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uô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án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á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giá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DNA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</w:p>
          <w:p w14:paraId="190892FF" w14:textId="4454BA1F" w:rsidR="005A3F53" w:rsidRPr="005A3F53" w:rsidRDefault="005A3F53" w:rsidP="005A3F53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g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ách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i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A3F53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á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</w:t>
            </w:r>
            <w:r w:rsidRPr="005A3F53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à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i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  <w:t>.</w:t>
            </w:r>
          </w:p>
        </w:tc>
        <w:tc>
          <w:tcPr>
            <w:tcW w:w="4252" w:type="dxa"/>
            <w:tcBorders>
              <w:left w:val="single" w:sz="4" w:space="0" w:color="B2B2C6"/>
              <w:bottom w:val="single" w:sz="2" w:space="0" w:color="DEE4F0"/>
              <w:right w:val="single" w:sz="4" w:space="0" w:color="B2B2C6"/>
            </w:tcBorders>
          </w:tcPr>
          <w:p w14:paraId="478E1FE1" w14:textId="77777777" w:rsidR="005A3F53" w:rsidRPr="00F87C90" w:rsidRDefault="005A3F53" w:rsidP="005A3F53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</w:p>
          <w:p w14:paraId="78FC0F02" w14:textId="3269DBB2" w:rsidR="005A3F53" w:rsidRPr="00F6137B" w:rsidRDefault="005A3F53" w:rsidP="005A3F53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&lt;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é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&gt;</w:t>
            </w:r>
          </w:p>
        </w:tc>
        <w:tc>
          <w:tcPr>
            <w:tcW w:w="2126" w:type="dxa"/>
            <w:gridSpan w:val="2"/>
            <w:vMerge w:val="restart"/>
            <w:tcBorders>
              <w:left w:val="single" w:sz="4" w:space="0" w:color="B2B2C6"/>
              <w:bottom w:val="single" w:sz="2" w:space="0" w:color="DEE4F0"/>
            </w:tcBorders>
          </w:tcPr>
          <w:p w14:paraId="132712FD" w14:textId="77777777" w:rsidR="005A3F53" w:rsidRDefault="005A3F53" w:rsidP="005A3F53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53250BB5" w14:textId="77777777" w:rsidR="005A3F53" w:rsidRDefault="005A3F53" w:rsidP="005A3F53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4196A591" w14:textId="77777777" w:rsidR="005A3F53" w:rsidRDefault="005A3F53" w:rsidP="005A3F53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3D8EFDED" w14:textId="77777777" w:rsidR="005A3F53" w:rsidRDefault="005A3F53" w:rsidP="005A3F53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744E401C" w14:textId="77777777" w:rsidR="005A3F53" w:rsidRDefault="005A3F53" w:rsidP="005A3F53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78D8BFC7" w14:textId="24AF4DF4" w:rsidR="005A3F53" w:rsidRPr="00F6137B" w:rsidRDefault="005A3F53" w:rsidP="005A3F53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  <w:r w:rsidRPr="00F6137B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53492" behindDoc="0" locked="0" layoutInCell="1" allowOverlap="1" wp14:anchorId="77F807A0" wp14:editId="0149761F">
                      <wp:simplePos x="0" y="0"/>
                      <wp:positionH relativeFrom="column">
                        <wp:posOffset>391160</wp:posOffset>
                      </wp:positionH>
                      <wp:positionV relativeFrom="paragraph">
                        <wp:posOffset>341022</wp:posOffset>
                      </wp:positionV>
                      <wp:extent cx="438785" cy="508635"/>
                      <wp:effectExtent l="0" t="0" r="5715" b="0"/>
                      <wp:wrapNone/>
                      <wp:docPr id="1272192894" name="Groupe 127219289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1272192895" name="Groupe 1272192895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64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5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6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67" name="Groupe 67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68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9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0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71" name="Groupe 71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72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3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4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539DBB2" id="Groupe 1272192894" o:spid="_x0000_s1026" style="position:absolute;margin-left:30.8pt;margin-top:26.85pt;width:34.55pt;height:40.05pt;z-index:251753492" coordsize="4886,6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">
                      <v:group id="Groupe 1272192895" o:spid="_x0000_s1027" style="position:absolute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">
                        <v:shape id="Étoile à 5 branches 56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67" o:spid="_x0000_s1031" style="position:absolute;top:2846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      <v:shape id="Étoile à 5 branches 567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71" o:spid="_x0000_s1035" style="position:absolute;left:86;top:5348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      <v:shape id="Étoile à 5 branches 571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5A3F53" w:rsidRPr="00F6137B" w14:paraId="45DD0E19" w14:textId="77777777" w:rsidTr="005A3F53">
        <w:trPr>
          <w:gridBefore w:val="1"/>
          <w:wBefore w:w="28" w:type="dxa"/>
          <w:trHeight w:val="1054"/>
        </w:trPr>
        <w:tc>
          <w:tcPr>
            <w:tcW w:w="3828" w:type="dxa"/>
            <w:vMerge/>
            <w:vAlign w:val="center"/>
          </w:tcPr>
          <w:p w14:paraId="39BE00E8" w14:textId="77777777" w:rsidR="005A3F53" w:rsidRPr="00F6137B" w:rsidRDefault="005A3F53" w:rsidP="005A3F53">
            <w:pPr>
              <w:tabs>
                <w:tab w:val="left" w:pos="519"/>
                <w:tab w:val="left" w:pos="520"/>
              </w:tabs>
              <w:ind w:left="113" w:right="113"/>
              <w:rPr>
                <w:rFonts w:ascii="Unna" w:eastAsiaTheme="majorEastAsia" w:hAnsi="Unna" w:cstheme="majorBidi"/>
                <w:i/>
                <w:iCs/>
                <w:color w:val="D8AC6F"/>
                <w:sz w:val="20"/>
                <w:szCs w:val="20"/>
                <w:lang w:val="en-NZ"/>
              </w:rPr>
            </w:pPr>
          </w:p>
        </w:tc>
        <w:tc>
          <w:tcPr>
            <w:tcW w:w="4252" w:type="dxa"/>
            <w:tcBorders>
              <w:top w:val="single" w:sz="2" w:space="0" w:color="DEE4F0"/>
              <w:left w:val="single" w:sz="2" w:space="0" w:color="DEE4F0"/>
              <w:bottom w:val="single" w:sz="4" w:space="0" w:color="B2B2C6"/>
              <w:right w:val="single" w:sz="2" w:space="0" w:color="DEE4F0"/>
            </w:tcBorders>
          </w:tcPr>
          <w:p w14:paraId="221E1727" w14:textId="77777777" w:rsidR="005A3F53" w:rsidRPr="00F87C90" w:rsidRDefault="005A3F53" w:rsidP="005A3F53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</w:p>
          <w:p w14:paraId="4935949B" w14:textId="776B04B0" w:rsidR="005A3F53" w:rsidRPr="00F6137B" w:rsidRDefault="005A3F53" w:rsidP="005A3F53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&lt;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é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ý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&gt;</w:t>
            </w:r>
          </w:p>
        </w:tc>
        <w:tc>
          <w:tcPr>
            <w:tcW w:w="2126" w:type="dxa"/>
            <w:gridSpan w:val="2"/>
            <w:vMerge/>
          </w:tcPr>
          <w:p w14:paraId="2792CD5C" w14:textId="77777777" w:rsidR="005A3F53" w:rsidRPr="00F6137B" w:rsidRDefault="005A3F53" w:rsidP="005A3F53">
            <w:pPr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</w:pPr>
          </w:p>
        </w:tc>
      </w:tr>
      <w:tr w:rsidR="003E1970" w:rsidRPr="00F6137B" w14:paraId="68400B2D" w14:textId="77777777" w:rsidTr="005A3F53">
        <w:trPr>
          <w:gridBefore w:val="1"/>
          <w:wBefore w:w="28" w:type="dxa"/>
          <w:trHeight w:val="1352"/>
        </w:trPr>
        <w:tc>
          <w:tcPr>
            <w:tcW w:w="3828" w:type="dxa"/>
            <w:vMerge w:val="restart"/>
            <w:tcBorders>
              <w:bottom w:val="single" w:sz="2" w:space="0" w:color="DEE4F0"/>
              <w:right w:val="single" w:sz="4" w:space="0" w:color="B2B2C6"/>
            </w:tcBorders>
            <w:vAlign w:val="center"/>
          </w:tcPr>
          <w:p w14:paraId="783DCDAB" w14:textId="5B3156B6" w:rsidR="003E1970" w:rsidRPr="005A3F53" w:rsidRDefault="003E1970" w:rsidP="003E1970">
            <w:pPr>
              <w:tabs>
                <w:tab w:val="left" w:pos="519"/>
                <w:tab w:val="left" w:pos="520"/>
              </w:tabs>
              <w:spacing w:before="60" w:after="60"/>
              <w:ind w:right="113"/>
              <w:jc w:val="center"/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</w:pPr>
            <w:proofErr w:type="spellStart"/>
            <w:r w:rsidRPr="005A3F53">
              <w:rPr>
                <w:rFonts w:ascii="Georgia" w:eastAsiaTheme="majorEastAsia" w:hAnsi="Georgia" w:cstheme="majorBidi"/>
                <w:color w:val="75768C"/>
                <w:sz w:val="18"/>
                <w:szCs w:val="18"/>
              </w:rPr>
              <w:t>Thúc</w:t>
            </w:r>
            <w:proofErr w:type="spellEnd"/>
            <w:r w:rsidRPr="005A3F53">
              <w:rPr>
                <w:rFonts w:ascii="Georgia" w:eastAsiaTheme="majorEastAsia" w:hAnsi="Georgia" w:cstheme="majorBidi"/>
                <w:color w:val="75768C"/>
                <w:sz w:val="18"/>
                <w:szCs w:val="18"/>
              </w:rPr>
              <w:t xml:space="preserve"> </w:t>
            </w:r>
            <w:proofErr w:type="spellStart"/>
            <w:r w:rsidRPr="005A3F53">
              <w:rPr>
                <w:rFonts w:ascii="Georgia" w:eastAsiaTheme="majorEastAsia" w:hAnsi="Georgia" w:cstheme="majorBidi"/>
                <w:color w:val="75768C"/>
                <w:sz w:val="18"/>
                <w:szCs w:val="18"/>
              </w:rPr>
              <w:t>đ</w:t>
            </w:r>
            <w:r w:rsidRPr="005A3F53">
              <w:rPr>
                <w:rFonts w:ascii="Cambria" w:eastAsiaTheme="majorEastAsia" w:hAnsi="Cambria" w:cs="Cambria"/>
                <w:color w:val="75768C"/>
                <w:sz w:val="18"/>
                <w:szCs w:val="18"/>
              </w:rPr>
              <w:t>ẩ</w:t>
            </w:r>
            <w:r w:rsidRPr="005A3F53">
              <w:rPr>
                <w:rFonts w:ascii="Georgia" w:eastAsiaTheme="majorEastAsia" w:hAnsi="Georgia" w:cstheme="majorBidi"/>
                <w:color w:val="75768C"/>
                <w:sz w:val="18"/>
                <w:szCs w:val="18"/>
              </w:rPr>
              <w:t>y</w:t>
            </w:r>
            <w:proofErr w:type="spellEnd"/>
            <w:r w:rsidRPr="005A3F53">
              <w:rPr>
                <w:rFonts w:ascii="Georgia" w:eastAsiaTheme="majorEastAsia" w:hAnsi="Georgia" w:cstheme="majorBidi"/>
                <w:color w:val="75768C"/>
                <w:sz w:val="18"/>
                <w:szCs w:val="18"/>
              </w:rPr>
              <w:t xml:space="preserve"> Thành </w:t>
            </w:r>
            <w:proofErr w:type="spellStart"/>
            <w:r w:rsidRPr="005A3F53">
              <w:rPr>
                <w:rFonts w:ascii="Georgia" w:eastAsiaTheme="majorEastAsia" w:hAnsi="Georgia" w:cstheme="majorBidi"/>
                <w:color w:val="75768C"/>
                <w:sz w:val="18"/>
                <w:szCs w:val="18"/>
              </w:rPr>
              <w:t>công</w:t>
            </w:r>
            <w:proofErr w:type="spellEnd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</w:rPr>
              <w:t>c</w:t>
            </w:r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>ủa</w:t>
            </w:r>
            <w:proofErr w:type="spellEnd"/>
            <w:r w:rsidRPr="00FE472B"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 xml:space="preserve">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>Đ</w:t>
            </w:r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ội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nhóm</w:t>
            </w:r>
            <w:proofErr w:type="spellEnd"/>
          </w:p>
          <w:p w14:paraId="7B0150DA" w14:textId="167AC46A" w:rsidR="003E1970" w:rsidRPr="00F91E33" w:rsidRDefault="003E1970" w:rsidP="003E1970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</w:t>
            </w:r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Đ</w:t>
            </w:r>
            <w:r w:rsidRPr="005A3F53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ạ</w:t>
            </w:r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t </w:t>
            </w:r>
            <w:proofErr w:type="spellStart"/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đ</w:t>
            </w:r>
            <w:r w:rsidRPr="005A3F53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ượ</w:t>
            </w:r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c</w:t>
            </w:r>
            <w:proofErr w:type="spellEnd"/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M</w:t>
            </w:r>
            <w:r w:rsidRPr="005A3F53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ụ</w:t>
            </w:r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c</w:t>
            </w:r>
            <w:proofErr w:type="spellEnd"/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tiêu</w:t>
            </w:r>
            <w:proofErr w:type="spellEnd"/>
            <w:r w:rsidRPr="00F91E33"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:</w:t>
            </w:r>
          </w:p>
          <w:p w14:paraId="6819FE08" w14:textId="69F6CB17" w:rsidR="003E1970" w:rsidRPr="005A3F53" w:rsidRDefault="003E1970" w:rsidP="003E1970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5A3F53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ó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h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ằ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ỉ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êu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ã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ra</w:t>
            </w:r>
            <w:proofErr w:type="spellEnd"/>
          </w:p>
          <w:p w14:paraId="72DD909A" w14:textId="48C6E11A" w:rsidR="003E1970" w:rsidRPr="005A3F53" w:rsidRDefault="003E1970" w:rsidP="003E1970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/>
              <w:ind w:right="113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át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i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ớ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o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ũ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êu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ung</w:t>
            </w:r>
            <w:proofErr w:type="spellEnd"/>
          </w:p>
          <w:p w14:paraId="2BBDA6EF" w14:textId="427C14C2" w:rsidR="003E1970" w:rsidRPr="00F91E33" w:rsidRDefault="003E1970" w:rsidP="003E1970">
            <w:p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Aptos" w:hAnsi="Aptos"/>
                <w:i/>
                <w:iCs/>
                <w:color w:val="404040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</w:t>
            </w:r>
            <w:proofErr w:type="spellStart"/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H</w:t>
            </w:r>
            <w:r w:rsidRPr="005A3F53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ợ</w:t>
            </w:r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p</w:t>
            </w:r>
            <w:proofErr w:type="spellEnd"/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tác</w:t>
            </w:r>
            <w:proofErr w:type="spellEnd"/>
          </w:p>
          <w:p w14:paraId="055D7847" w14:textId="63E266BB" w:rsidR="003E1970" w:rsidRPr="00711A8B" w:rsidRDefault="003E1970" w:rsidP="003E1970">
            <w:pPr>
              <w:pStyle w:val="ListParagraph"/>
              <w:numPr>
                <w:ilvl w:val="0"/>
                <w:numId w:val="18"/>
              </w:numPr>
              <w:tabs>
                <w:tab w:val="left" w:pos="396"/>
              </w:tabs>
              <w:spacing w:before="40" w:after="40" w:line="240" w:lineRule="auto"/>
              <w:ind w:right="113"/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</w:pP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Trao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o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u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y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êu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proofErr w:type="spellEnd"/>
          </w:p>
          <w:p w14:paraId="2BB17704" w14:textId="51278032" w:rsidR="003E1970" w:rsidRPr="00F91E33" w:rsidRDefault="003E1970" w:rsidP="003E1970">
            <w:p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</w:pPr>
            <w:proofErr w:type="spellStart"/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Gi</w:t>
            </w:r>
            <w:r w:rsidRPr="005A3F53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ả</w:t>
            </w:r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i</w:t>
            </w:r>
            <w:proofErr w:type="spellEnd"/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quy</w:t>
            </w:r>
            <w:r w:rsidRPr="005A3F53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ế</w:t>
            </w:r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t</w:t>
            </w:r>
            <w:proofErr w:type="spellEnd"/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v</w:t>
            </w:r>
            <w:r w:rsidRPr="005A3F53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ấ</w:t>
            </w:r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n</w:t>
            </w:r>
            <w:proofErr w:type="spellEnd"/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 w:rsidRPr="005A3F53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đ</w:t>
            </w:r>
            <w:r w:rsidRPr="005A3F53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ề</w:t>
            </w:r>
            <w:proofErr w:type="spellEnd"/>
          </w:p>
          <w:p w14:paraId="30DAEDDE" w14:textId="53371AAA" w:rsidR="003E1970" w:rsidRPr="00711A8B" w:rsidRDefault="003E1970" w:rsidP="003E1970">
            <w:pPr>
              <w:pStyle w:val="ListParagraph"/>
              <w:tabs>
                <w:tab w:val="left" w:pos="396"/>
              </w:tabs>
              <w:spacing w:before="40" w:after="40" w:line="240" w:lineRule="auto"/>
              <w:ind w:left="473" w:right="113" w:firstLine="0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</w:pP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ra</w:t>
            </w:r>
            <w:proofErr w:type="spellEnd"/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3E197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ữ</w:t>
            </w:r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y</w:t>
            </w:r>
            <w:r w:rsidRPr="003E197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3E197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proofErr w:type="spellEnd"/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úng</w:t>
            </w:r>
            <w:proofErr w:type="spellEnd"/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3E197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3E197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o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ân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ũ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ong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ình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u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ách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ứ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</w:p>
        </w:tc>
        <w:tc>
          <w:tcPr>
            <w:tcW w:w="4252" w:type="dxa"/>
            <w:tcBorders>
              <w:left w:val="single" w:sz="4" w:space="0" w:color="B2B2C6"/>
              <w:bottom w:val="single" w:sz="2" w:space="0" w:color="DEE4F0"/>
              <w:right w:val="single" w:sz="4" w:space="0" w:color="B2B2C6"/>
            </w:tcBorders>
          </w:tcPr>
          <w:p w14:paraId="102CAF05" w14:textId="77777777" w:rsidR="003E1970" w:rsidRPr="00F87C90" w:rsidRDefault="003E1970" w:rsidP="003E1970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</w:p>
          <w:p w14:paraId="59E41D56" w14:textId="1D431E0C" w:rsidR="003E1970" w:rsidRPr="00F6137B" w:rsidRDefault="003E1970" w:rsidP="003E1970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&lt;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é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&gt;</w:t>
            </w:r>
          </w:p>
        </w:tc>
        <w:tc>
          <w:tcPr>
            <w:tcW w:w="2126" w:type="dxa"/>
            <w:gridSpan w:val="2"/>
            <w:vMerge w:val="restart"/>
            <w:tcBorders>
              <w:left w:val="single" w:sz="4" w:space="0" w:color="B2B2C6"/>
              <w:bottom w:val="single" w:sz="2" w:space="0" w:color="DEE4F0"/>
            </w:tcBorders>
          </w:tcPr>
          <w:p w14:paraId="0BCB8EA6" w14:textId="77777777" w:rsidR="003E1970" w:rsidRDefault="003E1970" w:rsidP="003E1970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70CD4649" w14:textId="77777777" w:rsidR="003E1970" w:rsidRDefault="003E1970" w:rsidP="003E1970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1F465538" w14:textId="602B372C" w:rsidR="003E1970" w:rsidRPr="00F6137B" w:rsidRDefault="003E1970" w:rsidP="003E1970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  <w:r w:rsidRPr="00F6137B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69876" behindDoc="0" locked="0" layoutInCell="1" allowOverlap="1" wp14:anchorId="7A453370" wp14:editId="6156EA0E">
                      <wp:simplePos x="0" y="0"/>
                      <wp:positionH relativeFrom="column">
                        <wp:posOffset>309398</wp:posOffset>
                      </wp:positionH>
                      <wp:positionV relativeFrom="paragraph">
                        <wp:posOffset>170467</wp:posOffset>
                      </wp:positionV>
                      <wp:extent cx="438785" cy="508635"/>
                      <wp:effectExtent l="0" t="0" r="5715" b="0"/>
                      <wp:wrapNone/>
                      <wp:docPr id="75" name="Groupe 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76" name="Groupe 76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77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8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9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80" name="Groupe 80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81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4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5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86" name="Groupe 86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87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8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9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424FC5E" id="Groupe 75" o:spid="_x0000_s1026" style="position:absolute;margin-left:24.35pt;margin-top:13.4pt;width:34.55pt;height:40.05pt;z-index:251769876" coordsize="4886,6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">
                      <v:group id="Groupe 76" o:spid="_x0000_s1027" style="position:absolute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      <v:shape id="Étoile à 5 branches 56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80" o:spid="_x0000_s1031" style="position:absolute;top:2846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      <v:shape id="Étoile à 5 branches 567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86" o:spid="_x0000_s1035" style="position:absolute;left:86;top:5348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      <v:shape id="Étoile à 5 branches 571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3E1970" w:rsidRPr="00F6137B" w14:paraId="04DECD4B" w14:textId="77777777" w:rsidTr="005A3F53">
        <w:trPr>
          <w:gridBefore w:val="1"/>
          <w:wBefore w:w="28" w:type="dxa"/>
          <w:trHeight w:val="1133"/>
        </w:trPr>
        <w:tc>
          <w:tcPr>
            <w:tcW w:w="3828" w:type="dxa"/>
            <w:vMerge/>
            <w:vAlign w:val="center"/>
          </w:tcPr>
          <w:p w14:paraId="7BF9A246" w14:textId="77777777" w:rsidR="003E1970" w:rsidRPr="00F6137B" w:rsidRDefault="003E1970" w:rsidP="003E1970">
            <w:pPr>
              <w:tabs>
                <w:tab w:val="left" w:pos="519"/>
                <w:tab w:val="left" w:pos="520"/>
              </w:tabs>
              <w:ind w:left="116" w:right="113"/>
              <w:rPr>
                <w:rFonts w:ascii="Unna" w:eastAsiaTheme="majorEastAsia" w:hAnsi="Unna" w:cstheme="majorBidi"/>
                <w:i/>
                <w:iCs/>
                <w:color w:val="D8AC6F"/>
                <w:sz w:val="20"/>
                <w:szCs w:val="20"/>
                <w:lang w:val="en-NZ"/>
              </w:rPr>
            </w:pPr>
          </w:p>
        </w:tc>
        <w:tc>
          <w:tcPr>
            <w:tcW w:w="4252" w:type="dxa"/>
            <w:tcBorders>
              <w:top w:val="single" w:sz="2" w:space="0" w:color="DEE4F0"/>
              <w:left w:val="single" w:sz="2" w:space="0" w:color="DEE4F0"/>
              <w:bottom w:val="single" w:sz="4" w:space="0" w:color="B2B2C6"/>
              <w:right w:val="single" w:sz="2" w:space="0" w:color="DEE4F0"/>
            </w:tcBorders>
          </w:tcPr>
          <w:p w14:paraId="32E473EC" w14:textId="77777777" w:rsidR="003E1970" w:rsidRPr="00F87C90" w:rsidRDefault="003E1970" w:rsidP="003E1970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</w:p>
          <w:p w14:paraId="32D34AF8" w14:textId="013FFC1B" w:rsidR="003E1970" w:rsidRPr="00F6137B" w:rsidRDefault="003E1970" w:rsidP="003E1970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&lt;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é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ý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&gt;</w:t>
            </w:r>
          </w:p>
        </w:tc>
        <w:tc>
          <w:tcPr>
            <w:tcW w:w="2126" w:type="dxa"/>
            <w:gridSpan w:val="2"/>
            <w:vMerge/>
          </w:tcPr>
          <w:p w14:paraId="6EEFE987" w14:textId="77777777" w:rsidR="003E1970" w:rsidRPr="00F6137B" w:rsidRDefault="003E1970" w:rsidP="003E1970">
            <w:pPr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</w:pPr>
          </w:p>
        </w:tc>
      </w:tr>
      <w:tr w:rsidR="003E1970" w:rsidRPr="004E58A5" w14:paraId="6F6620DB" w14:textId="77777777" w:rsidTr="005A3F53">
        <w:trPr>
          <w:gridAfter w:val="1"/>
          <w:wAfter w:w="28" w:type="dxa"/>
          <w:trHeight w:val="1483"/>
        </w:trPr>
        <w:tc>
          <w:tcPr>
            <w:tcW w:w="3856" w:type="dxa"/>
            <w:gridSpan w:val="2"/>
            <w:vMerge w:val="restart"/>
            <w:tcBorders>
              <w:right w:val="single" w:sz="4" w:space="0" w:color="B2B2C6"/>
            </w:tcBorders>
            <w:vAlign w:val="center"/>
          </w:tcPr>
          <w:p w14:paraId="2B921D71" w14:textId="77777777" w:rsidR="003E1970" w:rsidRPr="00583B7D" w:rsidRDefault="003E1970" w:rsidP="003E1970">
            <w:pPr>
              <w:tabs>
                <w:tab w:val="left" w:pos="519"/>
                <w:tab w:val="left" w:pos="520"/>
              </w:tabs>
              <w:spacing w:before="40" w:after="40"/>
              <w:ind w:right="113"/>
              <w:jc w:val="center"/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</w:pPr>
            <w:proofErr w:type="spellStart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>Xây</w:t>
            </w:r>
            <w:proofErr w:type="spellEnd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 xml:space="preserve"> d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>ựng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>văn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>hóa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>thuộc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>về</w:t>
            </w:r>
            <w:proofErr w:type="spellEnd"/>
          </w:p>
          <w:p w14:paraId="1F8046BA" w14:textId="77777777" w:rsidR="003E1970" w:rsidRPr="00583B7D" w:rsidRDefault="003E1970" w:rsidP="003E1970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K</w:t>
            </w:r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ỹ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năng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lãnh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đạo</w:t>
            </w:r>
            <w:proofErr w:type="spellEnd"/>
          </w:p>
          <w:p w14:paraId="17261CC6" w14:textId="77777777" w:rsidR="003E1970" w:rsidRPr="00583B7D" w:rsidRDefault="003E1970" w:rsidP="003E1970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ây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n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o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ô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qua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o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uyê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s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®</w:t>
            </w:r>
          </w:p>
          <w:p w14:paraId="2C2A8B2F" w14:textId="77777777" w:rsidR="003E1970" w:rsidRPr="00583B7D" w:rsidRDefault="003E1970" w:rsidP="003E1970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a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â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â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àn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á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ứ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ỏ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e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ờ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ú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oà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s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  <w:t>®</w:t>
            </w:r>
          </w:p>
          <w:p w14:paraId="772A46D7" w14:textId="77777777" w:rsidR="003E1970" w:rsidRPr="00F91E33" w:rsidRDefault="003E1970" w:rsidP="003E1970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</w:t>
            </w:r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Giao </w:t>
            </w:r>
            <w:proofErr w:type="spellStart"/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ti</w:t>
            </w:r>
            <w:r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ế</w:t>
            </w:r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p</w:t>
            </w:r>
            <w:proofErr w:type="spellEnd"/>
          </w:p>
          <w:p w14:paraId="2BEC8BDC" w14:textId="77777777" w:rsidR="003E1970" w:rsidRPr="00583B7D" w:rsidRDefault="003E1970" w:rsidP="003E1970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ây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in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giao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ở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ở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in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s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®</w:t>
            </w:r>
          </w:p>
          <w:p w14:paraId="4F8C42EC" w14:textId="2CBE442D" w:rsidR="003E1970" w:rsidRPr="004A6A3F" w:rsidRDefault="003E1970" w:rsidP="003E1970">
            <w:p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Tôn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a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y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ă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óa</w:t>
            </w:r>
            <w:proofErr w:type="spellEnd"/>
            <w: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.</w:t>
            </w:r>
          </w:p>
        </w:tc>
        <w:tc>
          <w:tcPr>
            <w:tcW w:w="4252" w:type="dxa"/>
            <w:tcBorders>
              <w:left w:val="single" w:sz="4" w:space="0" w:color="B2B2C6"/>
              <w:bottom w:val="single" w:sz="4" w:space="0" w:color="DEE4F0"/>
              <w:right w:val="single" w:sz="4" w:space="0" w:color="B2B2C6"/>
            </w:tcBorders>
          </w:tcPr>
          <w:p w14:paraId="55A43EC7" w14:textId="77777777" w:rsidR="003E1970" w:rsidRPr="00F87C90" w:rsidRDefault="003E1970" w:rsidP="003E1970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</w:p>
          <w:p w14:paraId="52F036AB" w14:textId="190937D4" w:rsidR="003E1970" w:rsidRPr="00F6137B" w:rsidRDefault="003E1970" w:rsidP="003E1970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&lt;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é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&gt;</w:t>
            </w:r>
          </w:p>
        </w:tc>
        <w:tc>
          <w:tcPr>
            <w:tcW w:w="2098" w:type="dxa"/>
            <w:vMerge w:val="restart"/>
            <w:tcBorders>
              <w:left w:val="single" w:sz="4" w:space="0" w:color="B2B2C6"/>
            </w:tcBorders>
          </w:tcPr>
          <w:p w14:paraId="0F256C30" w14:textId="77777777" w:rsidR="003E1970" w:rsidRDefault="003E1970" w:rsidP="003E1970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014AE10F" w14:textId="77777777" w:rsidR="003E1970" w:rsidRDefault="003E1970" w:rsidP="003E1970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52C824E4" w14:textId="77777777" w:rsidR="003E1970" w:rsidRDefault="003E1970" w:rsidP="003E1970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</w:p>
          <w:p w14:paraId="646E1D47" w14:textId="30A8B22D" w:rsidR="003E1970" w:rsidRPr="004E58A5" w:rsidRDefault="003E1970" w:rsidP="003E1970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  <w:r w:rsidRPr="00F6137B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70900" behindDoc="0" locked="0" layoutInCell="1" allowOverlap="1" wp14:anchorId="037EE89F" wp14:editId="649B7665">
                      <wp:simplePos x="0" y="0"/>
                      <wp:positionH relativeFrom="column">
                        <wp:posOffset>330200</wp:posOffset>
                      </wp:positionH>
                      <wp:positionV relativeFrom="paragraph">
                        <wp:posOffset>56857</wp:posOffset>
                      </wp:positionV>
                      <wp:extent cx="438785" cy="508635"/>
                      <wp:effectExtent l="0" t="0" r="0" b="5715"/>
                      <wp:wrapNone/>
                      <wp:docPr id="90" name="Groupe 9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91" name="Groupe 91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92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3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4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95" name="Groupe 95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96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9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0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11" name="Groupe 111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12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3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4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FE02C89" id="Groupe 90" o:spid="_x0000_s1026" style="position:absolute;margin-left:26pt;margin-top:4.5pt;width:34.55pt;height:40.05pt;z-index:251770900" coordsize="4886,6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">
                      <v:group id="Groupe 91" o:spid="_x0000_s1027" style="position:absolute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      <v:shape id="Étoile à 5 branches 56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95" o:spid="_x0000_s1031" style="position:absolute;top:2846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      <v:shape id="Étoile à 5 branches 567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11" o:spid="_x0000_s1035" style="position:absolute;left:86;top:5348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">
                        <v:shape id="Étoile à 5 branches 571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3E1970" w:rsidRPr="004E58A5" w14:paraId="04715A1C" w14:textId="77777777" w:rsidTr="005A3F53">
        <w:trPr>
          <w:gridAfter w:val="1"/>
          <w:wAfter w:w="28" w:type="dxa"/>
          <w:trHeight w:val="1072"/>
        </w:trPr>
        <w:tc>
          <w:tcPr>
            <w:tcW w:w="3856" w:type="dxa"/>
            <w:gridSpan w:val="2"/>
            <w:vMerge/>
            <w:vAlign w:val="center"/>
          </w:tcPr>
          <w:p w14:paraId="3C075943" w14:textId="77777777" w:rsidR="003E1970" w:rsidRPr="004E58A5" w:rsidRDefault="003E1970" w:rsidP="003E1970">
            <w:pPr>
              <w:tabs>
                <w:tab w:val="left" w:pos="519"/>
                <w:tab w:val="left" w:pos="520"/>
              </w:tabs>
              <w:spacing w:before="40" w:after="40"/>
              <w:ind w:left="113" w:right="113"/>
              <w:jc w:val="center"/>
              <w:rPr>
                <w:rFonts w:ascii="Montserrat Medium" w:eastAsiaTheme="majorEastAsia" w:hAnsi="Montserrat Medium" w:cstheme="majorBidi"/>
                <w:color w:val="75768C"/>
                <w:sz w:val="18"/>
                <w:szCs w:val="18"/>
                <w:lang w:val="en-NZ"/>
              </w:rPr>
            </w:pPr>
          </w:p>
        </w:tc>
        <w:tc>
          <w:tcPr>
            <w:tcW w:w="4252" w:type="dxa"/>
            <w:tcBorders>
              <w:top w:val="single" w:sz="4" w:space="0" w:color="DEE4F0"/>
              <w:left w:val="single" w:sz="4" w:space="0" w:color="DEE4F0"/>
              <w:bottom w:val="single" w:sz="4" w:space="0" w:color="DEE4F0"/>
              <w:right w:val="single" w:sz="4" w:space="0" w:color="DEE4F0"/>
            </w:tcBorders>
          </w:tcPr>
          <w:p w14:paraId="11AF8A33" w14:textId="77777777" w:rsidR="003E1970" w:rsidRPr="00F87C90" w:rsidRDefault="003E1970" w:rsidP="003E1970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</w:p>
          <w:p w14:paraId="00F821CE" w14:textId="16557343" w:rsidR="003E1970" w:rsidRPr="004E58A5" w:rsidRDefault="003E1970" w:rsidP="003E1970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&lt;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é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ý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&gt;</w:t>
            </w:r>
          </w:p>
        </w:tc>
        <w:tc>
          <w:tcPr>
            <w:tcW w:w="2098" w:type="dxa"/>
            <w:vMerge/>
          </w:tcPr>
          <w:p w14:paraId="4A3593BB" w14:textId="77777777" w:rsidR="003E1970" w:rsidRPr="004E58A5" w:rsidRDefault="003E1970" w:rsidP="003E1970">
            <w:pPr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</w:pPr>
          </w:p>
        </w:tc>
      </w:tr>
      <w:tr w:rsidR="003E1970" w:rsidRPr="004E58A5" w14:paraId="2CCF3979" w14:textId="77777777" w:rsidTr="005A3F53">
        <w:trPr>
          <w:gridBefore w:val="1"/>
          <w:wBefore w:w="28" w:type="dxa"/>
          <w:trHeight w:val="1717"/>
        </w:trPr>
        <w:tc>
          <w:tcPr>
            <w:tcW w:w="3828" w:type="dxa"/>
            <w:vMerge w:val="restart"/>
            <w:tcBorders>
              <w:right w:val="single" w:sz="4" w:space="0" w:color="B2B2C6"/>
            </w:tcBorders>
            <w:vAlign w:val="center"/>
          </w:tcPr>
          <w:p w14:paraId="5AEE13A7" w14:textId="77777777" w:rsidR="003E1970" w:rsidRPr="00583B7D" w:rsidRDefault="003E1970" w:rsidP="003E1970">
            <w:pPr>
              <w:tabs>
                <w:tab w:val="left" w:pos="519"/>
                <w:tab w:val="left" w:pos="520"/>
              </w:tabs>
              <w:spacing w:before="60" w:after="60"/>
              <w:ind w:right="113"/>
              <w:jc w:val="center"/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 xml:space="preserve">Mang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>l</w:t>
            </w:r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ại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trải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nghiệm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 xml:space="preserve"> sang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trọng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cho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khách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hàng</w:t>
            </w:r>
            <w:proofErr w:type="spellEnd"/>
          </w:p>
          <w:p w14:paraId="7A74C64E" w14:textId="77777777" w:rsidR="003E1970" w:rsidRPr="00583B7D" w:rsidRDefault="003E1970" w:rsidP="003E1970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ìn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ẫ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g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gũ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an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ó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o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ày</w:t>
            </w:r>
            <w:proofErr w:type="spellEnd"/>
          </w:p>
          <w:p w14:paraId="6CE899F7" w14:textId="77777777" w:rsidR="003E1970" w:rsidRPr="00583B7D" w:rsidRDefault="003E1970" w:rsidP="003E1970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u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uy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ao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ổ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ày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ây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ũ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ứ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/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â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sang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âm</w:t>
            </w:r>
            <w:proofErr w:type="spellEnd"/>
          </w:p>
          <w:p w14:paraId="5F152C15" w14:textId="6EFAA435" w:rsidR="003E1970" w:rsidRDefault="003E1970" w:rsidP="003E1970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ẫ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i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i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â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óa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ù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riê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ừ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ang</w:t>
            </w:r>
          </w:p>
          <w:p w14:paraId="6AE47E5D" w14:textId="0606ED50" w:rsidR="003E1970" w:rsidRPr="005A3F53" w:rsidRDefault="003E1970" w:rsidP="003E1970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à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hi</w:t>
            </w:r>
            <w:r w:rsidRPr="005A3F53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5A3F53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hang.</w:t>
            </w:r>
          </w:p>
          <w:p w14:paraId="23E1F40C" w14:textId="07BE9721" w:rsidR="003E1970" w:rsidRPr="004A6A3F" w:rsidRDefault="003E1970" w:rsidP="003E1970">
            <w:p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6"/>
                <w:szCs w:val="16"/>
                <w:lang w:val="en-NZ"/>
              </w:rPr>
            </w:pPr>
          </w:p>
        </w:tc>
        <w:tc>
          <w:tcPr>
            <w:tcW w:w="4252" w:type="dxa"/>
            <w:tcBorders>
              <w:left w:val="single" w:sz="4" w:space="0" w:color="B2B2C6"/>
              <w:bottom w:val="single" w:sz="4" w:space="0" w:color="DEE4F0"/>
              <w:right w:val="single" w:sz="4" w:space="0" w:color="B2B2C6"/>
            </w:tcBorders>
          </w:tcPr>
          <w:p w14:paraId="397173BF" w14:textId="77777777" w:rsidR="003E1970" w:rsidRPr="00F87C90" w:rsidRDefault="003E1970" w:rsidP="003E1970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</w:p>
          <w:p w14:paraId="2E5C3751" w14:textId="5072409A" w:rsidR="003E1970" w:rsidRPr="00F6137B" w:rsidRDefault="003E1970" w:rsidP="003E1970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&lt;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é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&gt;</w:t>
            </w:r>
          </w:p>
        </w:tc>
        <w:tc>
          <w:tcPr>
            <w:tcW w:w="2126" w:type="dxa"/>
            <w:gridSpan w:val="2"/>
            <w:vMerge w:val="restart"/>
            <w:tcBorders>
              <w:left w:val="single" w:sz="4" w:space="0" w:color="B2B2C6"/>
            </w:tcBorders>
          </w:tcPr>
          <w:p w14:paraId="22C2F8CB" w14:textId="77777777" w:rsidR="003E1970" w:rsidRPr="004E58A5" w:rsidRDefault="003E1970" w:rsidP="003E1970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  <w:r w:rsidRPr="00F6137B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71924" behindDoc="0" locked="0" layoutInCell="1" allowOverlap="1" wp14:anchorId="0379C7F9" wp14:editId="396B9819">
                      <wp:simplePos x="0" y="0"/>
                      <wp:positionH relativeFrom="column">
                        <wp:posOffset>318356</wp:posOffset>
                      </wp:positionH>
                      <wp:positionV relativeFrom="paragraph">
                        <wp:posOffset>627077</wp:posOffset>
                      </wp:positionV>
                      <wp:extent cx="438785" cy="508635"/>
                      <wp:effectExtent l="0" t="0" r="0" b="5715"/>
                      <wp:wrapNone/>
                      <wp:docPr id="1497941049" name="Groupe 9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805675687" name="Groupe 91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282199766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69021468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74571544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441711887" name="Groupe 95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302766993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913741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29506641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660088340" name="Groupe 111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643708593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81628655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84180369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FA33FE0" id="Groupe 90" o:spid="_x0000_s1026" style="position:absolute;margin-left:25.05pt;margin-top:49.4pt;width:34.55pt;height:40.05pt;z-index:251771924" coordsize="4886,6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">
                      <v:group id="Groupe 91" o:spid="_x0000_s1027" style="position:absolute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">
                        <v:shape id="Étoile à 5 branches 56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95" o:spid="_x0000_s1031" style="position:absolute;top:2846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">
                        <v:shape id="Étoile à 5 branches 567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11" o:spid="_x0000_s1035" style="position:absolute;left:86;top:5348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">
                        <v:shape id="Étoile à 5 branches 571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3E1970" w:rsidRPr="004E58A5" w14:paraId="3731904E" w14:textId="77777777" w:rsidTr="005A3F53">
        <w:trPr>
          <w:gridBefore w:val="1"/>
          <w:wBefore w:w="28" w:type="dxa"/>
          <w:trHeight w:val="1220"/>
        </w:trPr>
        <w:tc>
          <w:tcPr>
            <w:tcW w:w="3828" w:type="dxa"/>
            <w:vMerge/>
            <w:vAlign w:val="center"/>
          </w:tcPr>
          <w:p w14:paraId="24DC9380" w14:textId="77777777" w:rsidR="003E1970" w:rsidRPr="004E58A5" w:rsidRDefault="003E1970" w:rsidP="003E1970">
            <w:pPr>
              <w:tabs>
                <w:tab w:val="left" w:pos="519"/>
                <w:tab w:val="left" w:pos="520"/>
              </w:tabs>
              <w:spacing w:before="40" w:after="40"/>
              <w:ind w:left="113" w:right="113"/>
              <w:jc w:val="center"/>
              <w:rPr>
                <w:rFonts w:ascii="Montserrat Medium" w:eastAsiaTheme="majorEastAsia" w:hAnsi="Montserrat Medium" w:cstheme="majorBidi"/>
                <w:color w:val="75768C"/>
                <w:sz w:val="18"/>
                <w:szCs w:val="18"/>
                <w:lang w:val="en-NZ"/>
              </w:rPr>
            </w:pPr>
          </w:p>
        </w:tc>
        <w:tc>
          <w:tcPr>
            <w:tcW w:w="4252" w:type="dxa"/>
            <w:tcBorders>
              <w:top w:val="single" w:sz="4" w:space="0" w:color="DEE4F0"/>
              <w:left w:val="single" w:sz="4" w:space="0" w:color="DEE4F0"/>
              <w:bottom w:val="single" w:sz="4" w:space="0" w:color="DEE4F0"/>
              <w:right w:val="single" w:sz="4" w:space="0" w:color="DEE4F0"/>
            </w:tcBorders>
          </w:tcPr>
          <w:p w14:paraId="4A252218" w14:textId="77777777" w:rsidR="003E1970" w:rsidRPr="00F87C90" w:rsidRDefault="003E1970" w:rsidP="003E1970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</w:p>
          <w:p w14:paraId="3D136659" w14:textId="0D99DDDF" w:rsidR="003E1970" w:rsidRPr="004E58A5" w:rsidRDefault="003E1970" w:rsidP="003E1970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&lt;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é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ý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&gt;</w:t>
            </w:r>
          </w:p>
        </w:tc>
        <w:tc>
          <w:tcPr>
            <w:tcW w:w="2126" w:type="dxa"/>
            <w:gridSpan w:val="2"/>
            <w:vMerge/>
          </w:tcPr>
          <w:p w14:paraId="2C4A3DCC" w14:textId="77777777" w:rsidR="003E1970" w:rsidRPr="004E58A5" w:rsidRDefault="003E1970" w:rsidP="003E1970">
            <w:pPr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</w:pPr>
          </w:p>
        </w:tc>
      </w:tr>
    </w:tbl>
    <w:p w14:paraId="65486DDE" w14:textId="77777777" w:rsidR="00E950F9" w:rsidRDefault="00E950F9" w:rsidP="0030003E">
      <w:pPr>
        <w:spacing w:before="120" w:line="276" w:lineRule="auto"/>
        <w:rPr>
          <w:rFonts w:ascii="Georgia" w:hAnsi="Georgia"/>
          <w:color w:val="111031"/>
          <w:sz w:val="18"/>
          <w:szCs w:val="18"/>
          <w:lang w:val="en-NZ"/>
        </w:rPr>
      </w:pPr>
    </w:p>
    <w:p w14:paraId="06AF2991" w14:textId="1431AF80" w:rsidR="00123AE3" w:rsidRPr="007B7875" w:rsidRDefault="005A3F53" w:rsidP="0030003E">
      <w:pPr>
        <w:spacing w:after="120" w:line="276" w:lineRule="auto"/>
        <w:rPr>
          <w:rFonts w:ascii="Georgia" w:hAnsi="Georgia"/>
          <w:color w:val="111031"/>
          <w:sz w:val="18"/>
          <w:szCs w:val="18"/>
          <w:lang w:val="en-NZ"/>
        </w:rPr>
      </w:pPr>
      <w:proofErr w:type="spellStart"/>
      <w:r w:rsidRPr="00583B7D">
        <w:rPr>
          <w:rFonts w:ascii="Georgia" w:hAnsi="Georgia"/>
          <w:color w:val="111031"/>
          <w:sz w:val="18"/>
          <w:szCs w:val="18"/>
        </w:rPr>
        <w:t>Chuy</w:t>
      </w:r>
      <w:r w:rsidRPr="00583B7D">
        <w:rPr>
          <w:rFonts w:ascii="Cambria" w:hAnsi="Cambria" w:cs="Cambria"/>
          <w:color w:val="111031"/>
          <w:sz w:val="18"/>
          <w:szCs w:val="18"/>
        </w:rPr>
        <w:t>ể</w:t>
      </w:r>
      <w:r w:rsidRPr="00583B7D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>
        <w:rPr>
          <w:rFonts w:ascii="Georgia" w:hAnsi="Georgia"/>
          <w:color w:val="111031"/>
          <w:sz w:val="18"/>
          <w:szCs w:val="18"/>
        </w:rPr>
        <w:t>đi</w:t>
      </w:r>
      <w:r>
        <w:rPr>
          <w:rFonts w:ascii="Cambria" w:hAnsi="Cambria"/>
          <w:color w:val="111031"/>
          <w:sz w:val="18"/>
          <w:szCs w:val="18"/>
        </w:rPr>
        <w:t>ểm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giá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t</w:t>
      </w:r>
      <w:r w:rsidRPr="00583B7D">
        <w:rPr>
          <w:rFonts w:ascii="Cambria" w:hAnsi="Cambria" w:cs="Cambria"/>
          <w:color w:val="111031"/>
          <w:sz w:val="18"/>
          <w:szCs w:val="18"/>
        </w:rPr>
        <w:t>ươ</w:t>
      </w:r>
      <w:r w:rsidRPr="00583B7D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Cambria" w:hAnsi="Cambria" w:cs="Cambria"/>
          <w:color w:val="111031"/>
          <w:sz w:val="18"/>
          <w:szCs w:val="18"/>
        </w:rPr>
        <w:t>ứ</w:t>
      </w:r>
      <w:r w:rsidRPr="00583B7D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vào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file Excel</w:t>
      </w:r>
      <w:r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>
        <w:rPr>
          <w:rFonts w:ascii="Georgia" w:hAnsi="Georgia"/>
          <w:color w:val="111031"/>
          <w:sz w:val="18"/>
          <w:szCs w:val="18"/>
        </w:rPr>
        <w:t>đã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đ</w:t>
      </w:r>
      <w:r w:rsidRPr="00625CD2">
        <w:rPr>
          <w:rFonts w:ascii="Cambria" w:hAnsi="Cambria" w:cs="Cambria"/>
          <w:color w:val="111031"/>
          <w:sz w:val="18"/>
          <w:szCs w:val="18"/>
        </w:rPr>
        <w:t>ượ</w:t>
      </w:r>
      <w:r w:rsidRPr="00625CD2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cung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c</w:t>
      </w:r>
      <w:r w:rsidRPr="00625CD2">
        <w:rPr>
          <w:rFonts w:ascii="Cambria" w:hAnsi="Cambria" w:cs="Cambria"/>
          <w:color w:val="111031"/>
          <w:sz w:val="18"/>
          <w:szCs w:val="18"/>
        </w:rPr>
        <w:t>ấ</w:t>
      </w:r>
      <w:r w:rsidRPr="00625CD2">
        <w:rPr>
          <w:rFonts w:ascii="Georgia" w:hAnsi="Georgia"/>
          <w:color w:val="111031"/>
          <w:sz w:val="18"/>
          <w:szCs w:val="18"/>
        </w:rPr>
        <w:t>p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>.</w:t>
      </w:r>
      <w:r w:rsidRPr="00625CD2">
        <w:rPr>
          <w:rFonts w:ascii="Georgia" w:hAnsi="Georgia"/>
          <w:color w:val="111031"/>
          <w:sz w:val="18"/>
          <w:szCs w:val="18"/>
        </w:rPr>
        <w:br/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H</w:t>
      </w:r>
      <w:r w:rsidRPr="00625CD2">
        <w:rPr>
          <w:rFonts w:ascii="Cambria" w:hAnsi="Cambria" w:cs="Cambria"/>
          <w:color w:val="111031"/>
          <w:sz w:val="18"/>
          <w:szCs w:val="18"/>
        </w:rPr>
        <w:t>ệ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th</w:t>
      </w:r>
      <w:r w:rsidRPr="00625CD2">
        <w:rPr>
          <w:rFonts w:ascii="Cambria" w:hAnsi="Cambria" w:cs="Cambria"/>
          <w:color w:val="111031"/>
          <w:sz w:val="18"/>
          <w:szCs w:val="18"/>
        </w:rPr>
        <w:t>ố</w:t>
      </w:r>
      <w:r w:rsidRPr="00625CD2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s</w:t>
      </w:r>
      <w:r w:rsidRPr="00625CD2">
        <w:rPr>
          <w:rFonts w:ascii="Cambria" w:hAnsi="Cambria" w:cs="Cambria"/>
          <w:color w:val="111031"/>
          <w:sz w:val="18"/>
          <w:szCs w:val="18"/>
        </w:rPr>
        <w:t>ẽ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t</w:t>
      </w:r>
      <w:r w:rsidRPr="00625CD2">
        <w:rPr>
          <w:rFonts w:ascii="Cambria" w:hAnsi="Cambria" w:cs="Cambria"/>
          <w:color w:val="111031"/>
          <w:sz w:val="18"/>
          <w:szCs w:val="18"/>
        </w:rPr>
        <w:t>ự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đ</w:t>
      </w:r>
      <w:r w:rsidRPr="00625CD2">
        <w:rPr>
          <w:rFonts w:ascii="Cambria" w:hAnsi="Cambria" w:cs="Cambria"/>
          <w:color w:val="111031"/>
          <w:sz w:val="18"/>
          <w:szCs w:val="18"/>
        </w:rPr>
        <w:t>ộ</w:t>
      </w:r>
      <w:r w:rsidRPr="00625CD2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tính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đi</w:t>
      </w:r>
      <w:r w:rsidRPr="00625CD2">
        <w:rPr>
          <w:rFonts w:ascii="Cambria" w:hAnsi="Cambria" w:cs="Cambria"/>
          <w:color w:val="111031"/>
          <w:sz w:val="18"/>
          <w:szCs w:val="18"/>
        </w:rPr>
        <w:t>ể</w:t>
      </w:r>
      <w:r w:rsidRPr="00625CD2">
        <w:rPr>
          <w:rFonts w:ascii="Georgia" w:hAnsi="Georgia"/>
          <w:color w:val="111031"/>
          <w:sz w:val="18"/>
          <w:szCs w:val="18"/>
        </w:rPr>
        <w:t>m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giá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t</w:t>
      </w:r>
      <w:r w:rsidRPr="00625CD2">
        <w:rPr>
          <w:rFonts w:ascii="Cambria" w:hAnsi="Cambria" w:cs="Cambria"/>
          <w:color w:val="111031"/>
          <w:sz w:val="18"/>
          <w:szCs w:val="18"/>
        </w:rPr>
        <w:t>ổ</w:t>
      </w:r>
      <w:r w:rsidRPr="00625CD2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th</w:t>
      </w:r>
      <w:r w:rsidRPr="00625CD2">
        <w:rPr>
          <w:rFonts w:ascii="Cambria" w:hAnsi="Cambria" w:cs="Cambria"/>
          <w:color w:val="111031"/>
          <w:sz w:val="18"/>
          <w:szCs w:val="18"/>
        </w:rPr>
        <w:t>ể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,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sau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đó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đi</w:t>
      </w:r>
      <w:r w:rsidRPr="00583B7D">
        <w:rPr>
          <w:rFonts w:ascii="Cambria" w:hAnsi="Cambria" w:cs="Cambria"/>
          <w:color w:val="111031"/>
          <w:sz w:val="18"/>
          <w:szCs w:val="18"/>
        </w:rPr>
        <w:t>ề</w:t>
      </w:r>
      <w:r w:rsidRPr="00583B7D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k</w:t>
      </w:r>
      <w:r w:rsidRPr="00583B7D">
        <w:rPr>
          <w:rFonts w:ascii="Cambria" w:hAnsi="Cambria" w:cs="Cambria"/>
          <w:color w:val="111031"/>
          <w:sz w:val="18"/>
          <w:szCs w:val="18"/>
        </w:rPr>
        <w:t>ế</w:t>
      </w:r>
      <w:r w:rsidRPr="00583B7D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qu</w:t>
      </w:r>
      <w:r w:rsidRPr="00583B7D">
        <w:rPr>
          <w:rFonts w:ascii="Cambria" w:hAnsi="Cambria" w:cs="Cambria"/>
          <w:color w:val="111031"/>
          <w:sz w:val="18"/>
          <w:szCs w:val="18"/>
        </w:rPr>
        <w:t>ả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vào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m</w:t>
      </w:r>
      <w:r w:rsidRPr="00583B7D">
        <w:rPr>
          <w:rFonts w:ascii="Cambria" w:hAnsi="Cambria" w:cs="Cambria"/>
          <w:color w:val="111031"/>
          <w:sz w:val="18"/>
          <w:szCs w:val="18"/>
        </w:rPr>
        <w:t>ụ</w:t>
      </w:r>
      <w:r w:rsidRPr="00583B7D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bên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d</w:t>
      </w:r>
      <w:r w:rsidRPr="00583B7D">
        <w:rPr>
          <w:rFonts w:ascii="Cambria" w:hAnsi="Cambria" w:cs="Cambria"/>
          <w:color w:val="111031"/>
          <w:sz w:val="18"/>
          <w:szCs w:val="18"/>
        </w:rPr>
        <w:t>ướ</w:t>
      </w:r>
      <w:r w:rsidRPr="00583B7D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="00830A5B" w:rsidRPr="007B7875">
        <w:rPr>
          <w:rFonts w:ascii="Georgia" w:hAnsi="Georgia"/>
          <w:color w:val="111031"/>
          <w:sz w:val="18"/>
          <w:szCs w:val="18"/>
          <w:lang w:val="en-NZ"/>
        </w:rPr>
        <w:t>:</w:t>
      </w:r>
    </w:p>
    <w:tbl>
      <w:tblPr>
        <w:tblStyle w:val="TableGrid"/>
        <w:tblW w:w="10206" w:type="dxa"/>
        <w:tblInd w:w="-5" w:type="dxa"/>
        <w:tblBorders>
          <w:top w:val="single" w:sz="4" w:space="0" w:color="B2B2C6"/>
          <w:left w:val="single" w:sz="4" w:space="0" w:color="B2B2C6"/>
          <w:bottom w:val="single" w:sz="4" w:space="0" w:color="B2B2C6"/>
          <w:right w:val="single" w:sz="4" w:space="0" w:color="B2B2C6"/>
          <w:insideH w:val="single" w:sz="4" w:space="0" w:color="B2B2C6"/>
          <w:insideV w:val="single" w:sz="4" w:space="0" w:color="B2B2C6"/>
        </w:tblBorders>
        <w:tblCellMar>
          <w:left w:w="28" w:type="dxa"/>
          <w:right w:w="0" w:type="dxa"/>
        </w:tblCellMar>
        <w:tblLook w:val="04A0" w:firstRow="1" w:lastRow="0" w:firstColumn="1" w:lastColumn="0" w:noHBand="0" w:noVBand="1"/>
      </w:tblPr>
      <w:tblGrid>
        <w:gridCol w:w="3828"/>
        <w:gridCol w:w="6378"/>
      </w:tblGrid>
      <w:tr w:rsidR="009409EC" w:rsidRPr="001727F0" w14:paraId="584317E6" w14:textId="77777777" w:rsidTr="0030003E">
        <w:trPr>
          <w:trHeight w:val="1248"/>
        </w:trPr>
        <w:tc>
          <w:tcPr>
            <w:tcW w:w="3828" w:type="dxa"/>
            <w:tcBorders>
              <w:top w:val="single" w:sz="18" w:space="0" w:color="75768C"/>
              <w:right w:val="single" w:sz="2" w:space="0" w:color="DEE4F0"/>
            </w:tcBorders>
            <w:shd w:val="clear" w:color="auto" w:fill="943634" w:themeFill="accent2" w:themeFillShade="BF"/>
            <w:vAlign w:val="center"/>
          </w:tcPr>
          <w:p w14:paraId="142EAE7C" w14:textId="08410B91" w:rsidR="009409EC" w:rsidRPr="001727F0" w:rsidRDefault="005A3F53" w:rsidP="009409EC">
            <w:pPr>
              <w:tabs>
                <w:tab w:val="left" w:pos="519"/>
                <w:tab w:val="left" w:pos="520"/>
              </w:tabs>
              <w:spacing w:before="60" w:after="60"/>
              <w:ind w:left="116" w:right="113"/>
              <w:jc w:val="center"/>
              <w:rPr>
                <w:rFonts w:ascii="Unna" w:eastAsiaTheme="majorEastAsia" w:hAnsi="Unna" w:cstheme="majorBidi"/>
                <w:i/>
                <w:iCs/>
                <w:color w:val="D8AC6F"/>
                <w:sz w:val="20"/>
                <w:szCs w:val="20"/>
                <w:lang w:val="en-NZ"/>
              </w:rPr>
            </w:pPr>
            <w:r w:rsidRPr="00583B7D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>ĐÁNH GIÁ NĂNG LỰC TỔNG THỂ</w:t>
            </w:r>
          </w:p>
        </w:tc>
        <w:tc>
          <w:tcPr>
            <w:tcW w:w="6378" w:type="dxa"/>
            <w:tcBorders>
              <w:top w:val="single" w:sz="18" w:space="0" w:color="75768C"/>
              <w:left w:val="single" w:sz="2" w:space="0" w:color="DEE4F0"/>
            </w:tcBorders>
            <w:vAlign w:val="center"/>
          </w:tcPr>
          <w:p w14:paraId="02B37E6D" w14:textId="77777777" w:rsidR="005A3F53" w:rsidRPr="0008275F" w:rsidRDefault="005A3F53" w:rsidP="005A3F53">
            <w:pPr>
              <w:pStyle w:val="TableParagraph"/>
              <w:spacing w:beforeLines="40" w:before="96" w:after="40" w:line="276" w:lineRule="auto"/>
              <w:ind w:left="170" w:right="1587"/>
              <w:jc w:val="right"/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  <w:lang w:val="en-NZ"/>
              </w:rPr>
            </w:pPr>
            <w:r w:rsidRPr="0008275F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55540" behindDoc="0" locked="0" layoutInCell="1" allowOverlap="1" wp14:anchorId="20A2D5CA" wp14:editId="21F07057">
                      <wp:simplePos x="0" y="0"/>
                      <wp:positionH relativeFrom="column">
                        <wp:posOffset>3223895</wp:posOffset>
                      </wp:positionH>
                      <wp:positionV relativeFrom="paragraph">
                        <wp:posOffset>53975</wp:posOffset>
                      </wp:positionV>
                      <wp:extent cx="438785" cy="508635"/>
                      <wp:effectExtent l="0" t="0" r="5715" b="0"/>
                      <wp:wrapNone/>
                      <wp:docPr id="1335817798" name="Group 133581779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1327935408" name="Groupe 1327935408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565770580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16695064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2" y="0"/>
                                    <a:ext cx="236854" cy="236854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89586557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306916822" name="Groupe 306916822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308256224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75733020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33192578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544561756" name="Groupe 544561756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060383078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079948139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936511364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0DC2609" id="Group 1335817798" o:spid="_x0000_s1026" style="position:absolute;margin-left:253.85pt;margin-top:4.25pt;width:34.55pt;height:40.05pt;z-index:251755540;mso-width-relative:margin;mso-height-relative:margin" coordsize="4886,6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">
                      <v:group id="Groupe 1327935408" o:spid="_x0000_s1027" style="position:absolute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">
                        <v:shape id="Étoile à 5 branches 56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o:spid="_x0000_s1029" style="position:absolute;left:2935;width:2368;height:2368;visibility:visible;mso-wrap-style:square;v-text-anchor:middle" coordsize="236854,23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" path="m,90470l82194,78493,118427,r36233,78493l236854,90470r-59801,60488l191619,236853,118427,195745,45235,236853,59801,150958,,90470xe" fillcolor="#d9d9d9" stroked="f" strokeweight="2pt">
                          <v:path arrowok="t" o:connecttype="custom" o:connectlocs="0,90470;82194,78493;118427,0;154660,78493;236854,90470;177053,150958;191619,236853;118427,195745;45235,236853;59801,150958;0,90470" o:connectangles="0,0,0,0,0,0,0,0,0,0,0"/>
                          <o:lock v:ext="edit" aspectratio="t"/>
                        </v:shape>
                        <v:shape id="Étoile à 5 branches 565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306916822" o:spid="_x0000_s1031" style="position:absolute;top:2846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">
                        <v:shape id="Étoile à 5 branches 567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544561756" o:spid="_x0000_s1035" style="position:absolute;left:86;top:5348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">
                        <v:shape id="Étoile à 5 branches 571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Một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số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năng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lực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chưa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được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thể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hiện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đầy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đủ</w:t>
            </w:r>
            <w:proofErr w:type="spellEnd"/>
          </w:p>
          <w:p w14:paraId="3B05C0B0" w14:textId="77777777" w:rsidR="005A3F53" w:rsidRPr="0008275F" w:rsidRDefault="005A3F53" w:rsidP="005A3F53">
            <w:pPr>
              <w:pStyle w:val="TableParagraph"/>
              <w:spacing w:beforeLines="40" w:before="96" w:after="40" w:line="276" w:lineRule="auto"/>
              <w:ind w:left="170" w:right="1587"/>
              <w:jc w:val="right"/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  <w:lang w:val="en-NZ"/>
              </w:rPr>
            </w:pP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Phần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lớn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hoặc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tất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cả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các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năng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lực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đã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được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thể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hiện</w:t>
            </w:r>
            <w:proofErr w:type="spellEnd"/>
            <w:r w:rsidRPr="0008275F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  <w:lang w:val="en-NZ"/>
              </w:rPr>
              <w:t>.</w:t>
            </w:r>
          </w:p>
          <w:p w14:paraId="3B8429C4" w14:textId="66BDF668" w:rsidR="009409EC" w:rsidRPr="001727F0" w:rsidRDefault="005A3F53" w:rsidP="005A3F53">
            <w:pPr>
              <w:pStyle w:val="TableParagraph"/>
              <w:spacing w:beforeLines="40" w:before="96" w:after="40" w:line="276" w:lineRule="auto"/>
              <w:ind w:left="170" w:right="1587"/>
              <w:jc w:val="right"/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  <w:lang w:val="en-NZ"/>
              </w:rPr>
            </w:pP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Là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hình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mẫu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tiêu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biểu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ở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tất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cả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các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năng</w:t>
            </w:r>
            <w:proofErr w:type="spellEnd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625CD2"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lực</w:t>
            </w:r>
            <w:proofErr w:type="spellEnd"/>
            <w:r>
              <w:rPr>
                <w:rFonts w:ascii="Montserrat Medium" w:hAnsi="Montserrat Medium"/>
                <w:color w:val="75768C"/>
                <w:spacing w:val="-4"/>
                <w:position w:val="3"/>
                <w:sz w:val="14"/>
                <w:szCs w:val="14"/>
              </w:rPr>
              <w:t>.</w:t>
            </w:r>
          </w:p>
        </w:tc>
      </w:tr>
    </w:tbl>
    <w:p w14:paraId="391772DB" w14:textId="77777777" w:rsidR="00E950F9" w:rsidRDefault="00E950F9" w:rsidP="00123AE3">
      <w:pPr>
        <w:pStyle w:val="BodyText"/>
        <w:rPr>
          <w:rFonts w:ascii="Montserrat Light" w:hAnsi="Montserrat Light"/>
          <w:color w:val="B2A99B"/>
          <w:sz w:val="22"/>
          <w:szCs w:val="22"/>
          <w:lang w:val="en-NZ"/>
        </w:rPr>
      </w:pPr>
    </w:p>
    <w:p w14:paraId="7B119E67" w14:textId="77777777" w:rsidR="00711A8B" w:rsidRPr="001727F0" w:rsidRDefault="00711A8B" w:rsidP="00123AE3">
      <w:pPr>
        <w:pStyle w:val="BodyText"/>
        <w:rPr>
          <w:rFonts w:ascii="Montserrat Light" w:hAnsi="Montserrat Light"/>
          <w:color w:val="B2A99B"/>
          <w:sz w:val="22"/>
          <w:szCs w:val="22"/>
          <w:lang w:val="en-NZ"/>
        </w:rPr>
      </w:pPr>
    </w:p>
    <w:p w14:paraId="27F33C49" w14:textId="77777777" w:rsidR="009452C9" w:rsidRDefault="009452C9">
      <w:pPr>
        <w:rPr>
          <w:rFonts w:ascii="Montserrat ExtraBold" w:hAnsi="Montserrat ExtraBold"/>
          <w:b/>
          <w:bCs/>
          <w:color w:val="040033"/>
          <w:sz w:val="24"/>
          <w:szCs w:val="24"/>
        </w:rPr>
      </w:pPr>
      <w:r>
        <w:rPr>
          <w:rFonts w:ascii="Montserrat ExtraBold" w:hAnsi="Montserrat ExtraBold"/>
          <w:b/>
          <w:bCs/>
          <w:color w:val="040033"/>
          <w:sz w:val="24"/>
          <w:szCs w:val="24"/>
        </w:rPr>
        <w:br w:type="page"/>
      </w:r>
    </w:p>
    <w:p w14:paraId="02A29D20" w14:textId="7B7739D9" w:rsidR="005A3F53" w:rsidRPr="0008275F" w:rsidRDefault="005A3F53" w:rsidP="005A3F53">
      <w:pPr>
        <w:pStyle w:val="BodyText"/>
        <w:numPr>
          <w:ilvl w:val="0"/>
          <w:numId w:val="26"/>
        </w:numPr>
        <w:spacing w:after="120"/>
        <w:rPr>
          <w:rFonts w:ascii="Montserrat Light" w:hAnsi="Montserrat Light"/>
          <w:color w:val="B2A99B"/>
          <w:sz w:val="22"/>
          <w:szCs w:val="22"/>
          <w:lang w:val="en-NZ"/>
        </w:rPr>
      </w:pPr>
      <w:r w:rsidRPr="00625CD2">
        <w:rPr>
          <w:rFonts w:ascii="Montserrat ExtraBold" w:hAnsi="Montserrat ExtraBold"/>
          <w:b/>
          <w:bCs/>
          <w:color w:val="040033"/>
          <w:sz w:val="24"/>
          <w:szCs w:val="24"/>
        </w:rPr>
        <w:lastRenderedPageBreak/>
        <w:t>MỤC TIÊU CỦA NĂM VỪA QUA</w:t>
      </w:r>
    </w:p>
    <w:p w14:paraId="424EF4D8" w14:textId="35E735C0" w:rsidR="000652BE" w:rsidRPr="0030111E" w:rsidRDefault="005A3F53" w:rsidP="005A3F53">
      <w:pPr>
        <w:pStyle w:val="BodyText"/>
        <w:spacing w:after="120" w:line="240" w:lineRule="exact"/>
        <w:rPr>
          <w:rFonts w:ascii="Georgia" w:hAnsi="Georgia"/>
          <w:color w:val="111031"/>
          <w:spacing w:val="-1"/>
          <w:sz w:val="18"/>
          <w:szCs w:val="18"/>
          <w:lang w:val="en-NZ"/>
        </w:rPr>
      </w:pPr>
      <w:r w:rsidRPr="00625CD2">
        <w:rPr>
          <w:rFonts w:ascii="Georgia" w:hAnsi="Georgia"/>
          <w:color w:val="111031"/>
          <w:sz w:val="18"/>
          <w:szCs w:val="18"/>
        </w:rPr>
        <w:t xml:space="preserve">Xem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l</w:t>
      </w:r>
      <w:r w:rsidRPr="00625CD2">
        <w:rPr>
          <w:rFonts w:ascii="Cambria" w:hAnsi="Cambria" w:cs="Cambria"/>
          <w:color w:val="111031"/>
          <w:sz w:val="18"/>
          <w:szCs w:val="18"/>
        </w:rPr>
        <w:t>ạ</w:t>
      </w:r>
      <w:r w:rsidRPr="00625CD2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các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m</w:t>
      </w:r>
      <w:r w:rsidRPr="00625CD2">
        <w:rPr>
          <w:rFonts w:ascii="Cambria" w:hAnsi="Cambria" w:cs="Cambria"/>
          <w:color w:val="111031"/>
          <w:sz w:val="18"/>
          <w:szCs w:val="18"/>
        </w:rPr>
        <w:t>ụ</w:t>
      </w:r>
      <w:r w:rsidRPr="00625CD2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tiêu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đã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đ</w:t>
      </w:r>
      <w:r w:rsidRPr="00625CD2">
        <w:rPr>
          <w:rFonts w:ascii="Cambria" w:hAnsi="Cambria" w:cs="Cambria"/>
          <w:color w:val="111031"/>
          <w:sz w:val="18"/>
          <w:szCs w:val="18"/>
        </w:rPr>
        <w:t>ượ</w:t>
      </w:r>
      <w:r w:rsidRPr="00625CD2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>
        <w:rPr>
          <w:rFonts w:ascii="Georgia" w:hAnsi="Georgia"/>
          <w:color w:val="111031"/>
          <w:sz w:val="18"/>
          <w:szCs w:val="18"/>
        </w:rPr>
        <w:t>đ</w:t>
      </w:r>
      <w:r>
        <w:rPr>
          <w:rFonts w:ascii="Cambria" w:hAnsi="Cambria"/>
          <w:color w:val="111031"/>
          <w:sz w:val="18"/>
          <w:szCs w:val="18"/>
        </w:rPr>
        <w:t>ặt</w:t>
      </w:r>
      <w:proofErr w:type="spellEnd"/>
      <w:r>
        <w:rPr>
          <w:rFonts w:ascii="Cambria" w:hAnsi="Cambria"/>
          <w:color w:val="111031"/>
          <w:sz w:val="18"/>
          <w:szCs w:val="18"/>
        </w:rPr>
        <w:t xml:space="preserve"> </w:t>
      </w:r>
      <w:proofErr w:type="spellStart"/>
      <w:r>
        <w:rPr>
          <w:rFonts w:ascii="Cambria" w:hAnsi="Cambria"/>
          <w:color w:val="111031"/>
          <w:sz w:val="18"/>
          <w:szCs w:val="18"/>
        </w:rPr>
        <w:t>ra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trong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kỳ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t</w:t>
      </w:r>
      <w:r w:rsidRPr="00625CD2">
        <w:rPr>
          <w:rFonts w:ascii="Cambria" w:hAnsi="Cambria" w:cs="Cambria"/>
          <w:color w:val="111031"/>
          <w:sz w:val="18"/>
          <w:szCs w:val="18"/>
        </w:rPr>
        <w:t>ổ</w:t>
      </w:r>
      <w:r w:rsidRPr="00625CD2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k</w:t>
      </w:r>
      <w:r w:rsidRPr="00625CD2">
        <w:rPr>
          <w:rFonts w:ascii="Cambria" w:hAnsi="Cambria" w:cs="Cambria"/>
          <w:color w:val="111031"/>
          <w:sz w:val="18"/>
          <w:szCs w:val="18"/>
        </w:rPr>
        <w:t>ế</w:t>
      </w:r>
      <w:r w:rsidRPr="00625CD2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cu</w:t>
      </w:r>
      <w:r w:rsidRPr="00625CD2">
        <w:rPr>
          <w:rFonts w:ascii="Cambria" w:hAnsi="Cambria" w:cs="Cambria"/>
          <w:color w:val="111031"/>
          <w:sz w:val="18"/>
          <w:szCs w:val="18"/>
        </w:rPr>
        <w:t>ố</w:t>
      </w:r>
      <w:r w:rsidRPr="00625CD2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năm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tr</w:t>
      </w:r>
      <w:r w:rsidRPr="00625CD2">
        <w:rPr>
          <w:rFonts w:ascii="Cambria" w:hAnsi="Cambria" w:cs="Cambria"/>
          <w:color w:val="111031"/>
          <w:sz w:val="18"/>
          <w:szCs w:val="18"/>
        </w:rPr>
        <w:t>ướ</w:t>
      </w:r>
      <w:r w:rsidRPr="00625CD2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và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giá</w:t>
      </w:r>
      <w:proofErr w:type="spellEnd"/>
      <w:r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>
        <w:rPr>
          <w:rFonts w:ascii="Georgia" w:hAnsi="Georgia"/>
          <w:color w:val="111031"/>
          <w:sz w:val="18"/>
          <w:szCs w:val="18"/>
        </w:rPr>
        <w:t>vào</w:t>
      </w:r>
      <w:proofErr w:type="spellEnd"/>
      <w:r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>
        <w:rPr>
          <w:rFonts w:ascii="Georgia" w:hAnsi="Georgia"/>
          <w:color w:val="111031"/>
          <w:sz w:val="18"/>
          <w:szCs w:val="18"/>
        </w:rPr>
        <w:t>b</w:t>
      </w:r>
      <w:r>
        <w:rPr>
          <w:rFonts w:ascii="Cambria" w:hAnsi="Cambria"/>
          <w:color w:val="111031"/>
          <w:sz w:val="18"/>
          <w:szCs w:val="18"/>
        </w:rPr>
        <w:t>ảng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d</w:t>
      </w:r>
      <w:r w:rsidRPr="00625CD2">
        <w:rPr>
          <w:rFonts w:ascii="Cambria" w:hAnsi="Cambria" w:cs="Cambria"/>
          <w:color w:val="111031"/>
          <w:sz w:val="18"/>
          <w:szCs w:val="18"/>
        </w:rPr>
        <w:t>ướ</w:t>
      </w:r>
      <w:r w:rsidRPr="00625CD2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đây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>.</w:t>
      </w:r>
    </w:p>
    <w:tbl>
      <w:tblPr>
        <w:tblStyle w:val="TableGrid"/>
        <w:tblpPr w:leftFromText="141" w:rightFromText="141" w:vertAnchor="text" w:tblpY="50"/>
        <w:tblW w:w="10206" w:type="dxa"/>
        <w:tblBorders>
          <w:top w:val="single" w:sz="4" w:space="0" w:color="91B2B5"/>
          <w:left w:val="single" w:sz="4" w:space="0" w:color="91B2B5"/>
          <w:bottom w:val="single" w:sz="4" w:space="0" w:color="91B2B5"/>
          <w:right w:val="single" w:sz="4" w:space="0" w:color="91B2B5"/>
          <w:insideH w:val="single" w:sz="4" w:space="0" w:color="91B2B5"/>
          <w:insideV w:val="single" w:sz="4" w:space="0" w:color="91B2B5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2552"/>
        <w:gridCol w:w="5098"/>
        <w:gridCol w:w="2556"/>
      </w:tblGrid>
      <w:tr w:rsidR="005A3F53" w:rsidRPr="001727F0" w14:paraId="3B1E57E5" w14:textId="77777777" w:rsidTr="00E950F9">
        <w:trPr>
          <w:trHeight w:val="1238"/>
        </w:trPr>
        <w:tc>
          <w:tcPr>
            <w:tcW w:w="2552" w:type="dxa"/>
            <w:shd w:val="clear" w:color="auto" w:fill="5D4A33"/>
            <w:vAlign w:val="center"/>
          </w:tcPr>
          <w:p w14:paraId="5D9B1700" w14:textId="77777777" w:rsidR="005A3F53" w:rsidRPr="0008275F" w:rsidRDefault="005A3F53" w:rsidP="005A3F53">
            <w:pPr>
              <w:pStyle w:val="TableParagraph"/>
              <w:spacing w:line="276" w:lineRule="auto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bookmarkStart w:id="3" w:name="_Hlk150853399"/>
            <w:r w:rsidRPr="00625CD2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>CÁC MỤC TIÊU</w:t>
            </w:r>
          </w:p>
          <w:p w14:paraId="21CE37D7" w14:textId="77777777" w:rsidR="005A3F53" w:rsidRPr="0008275F" w:rsidRDefault="005A3F53" w:rsidP="005A3F53">
            <w:pPr>
              <w:pStyle w:val="TableParagraph"/>
              <w:spacing w:line="276" w:lineRule="auto"/>
              <w:jc w:val="center"/>
              <w:rPr>
                <w:i/>
                <w:color w:val="FFFFFF" w:themeColor="background1"/>
                <w:sz w:val="6"/>
                <w:szCs w:val="6"/>
                <w:lang w:val="en-NZ"/>
              </w:rPr>
            </w:pPr>
          </w:p>
          <w:p w14:paraId="54929E65" w14:textId="7F40F6FD" w:rsidR="005A3F53" w:rsidRPr="001727F0" w:rsidRDefault="005A3F53" w:rsidP="005A3F53">
            <w:pPr>
              <w:pStyle w:val="TableParagraph"/>
              <w:spacing w:line="276" w:lineRule="auto"/>
              <w:jc w:val="center"/>
              <w:rPr>
                <w:i/>
                <w:color w:val="FFFFFF" w:themeColor="background1"/>
                <w:sz w:val="13"/>
                <w:szCs w:val="13"/>
                <w:lang w:val="en-NZ"/>
              </w:rPr>
            </w:pPr>
            <w:proofErr w:type="spellStart"/>
            <w:r w:rsidRPr="00625CD2">
              <w:rPr>
                <w:i/>
                <w:color w:val="FFFFFF" w:themeColor="background1"/>
                <w:sz w:val="13"/>
                <w:szCs w:val="13"/>
              </w:rPr>
              <w:t>Phân</w:t>
            </w:r>
            <w:proofErr w:type="spellEnd"/>
            <w:r w:rsidRPr="00625CD2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625CD2">
              <w:rPr>
                <w:i/>
                <w:color w:val="FFFFFF" w:themeColor="background1"/>
                <w:sz w:val="13"/>
                <w:szCs w:val="13"/>
              </w:rPr>
              <w:t>bổ</w:t>
            </w:r>
            <w:proofErr w:type="spellEnd"/>
            <w:r w:rsidRPr="00625CD2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625CD2">
              <w:rPr>
                <w:i/>
                <w:color w:val="FFFFFF" w:themeColor="background1"/>
                <w:sz w:val="13"/>
                <w:szCs w:val="13"/>
              </w:rPr>
              <w:t>tỷ</w:t>
            </w:r>
            <w:proofErr w:type="spellEnd"/>
            <w:r w:rsidRPr="00625CD2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625CD2">
              <w:rPr>
                <w:i/>
                <w:color w:val="FFFFFF" w:themeColor="background1"/>
                <w:sz w:val="13"/>
                <w:szCs w:val="13"/>
              </w:rPr>
              <w:t>lệ</w:t>
            </w:r>
            <w:proofErr w:type="spellEnd"/>
            <w:r w:rsidRPr="00625CD2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625CD2">
              <w:rPr>
                <w:i/>
                <w:color w:val="FFFFFF" w:themeColor="background1"/>
                <w:sz w:val="13"/>
                <w:szCs w:val="13"/>
              </w:rPr>
              <w:t>phần</w:t>
            </w:r>
            <w:proofErr w:type="spellEnd"/>
            <w:r w:rsidRPr="00625CD2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625CD2">
              <w:rPr>
                <w:i/>
                <w:color w:val="FFFFFF" w:themeColor="background1"/>
                <w:sz w:val="13"/>
                <w:szCs w:val="13"/>
              </w:rPr>
              <w:t>trăm</w:t>
            </w:r>
            <w:proofErr w:type="spellEnd"/>
            <w:r w:rsidRPr="00625CD2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625CD2">
              <w:rPr>
                <w:i/>
                <w:color w:val="FFFFFF" w:themeColor="background1"/>
                <w:sz w:val="13"/>
                <w:szCs w:val="13"/>
              </w:rPr>
              <w:t>cho</w:t>
            </w:r>
            <w:proofErr w:type="spellEnd"/>
            <w:r w:rsidRPr="00625CD2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625CD2">
              <w:rPr>
                <w:i/>
                <w:color w:val="FFFFFF" w:themeColor="background1"/>
                <w:sz w:val="13"/>
                <w:szCs w:val="13"/>
              </w:rPr>
              <w:t>từng</w:t>
            </w:r>
            <w:proofErr w:type="spellEnd"/>
            <w:r w:rsidRPr="00625CD2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625CD2">
              <w:rPr>
                <w:i/>
                <w:color w:val="FFFFFF" w:themeColor="background1"/>
                <w:sz w:val="13"/>
                <w:szCs w:val="13"/>
              </w:rPr>
              <w:t>mục</w:t>
            </w:r>
            <w:proofErr w:type="spellEnd"/>
            <w:r w:rsidRPr="00625CD2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625CD2">
              <w:rPr>
                <w:i/>
                <w:color w:val="FFFFFF" w:themeColor="background1"/>
                <w:sz w:val="13"/>
                <w:szCs w:val="13"/>
              </w:rPr>
              <w:t>tiêu</w:t>
            </w:r>
            <w:proofErr w:type="spellEnd"/>
            <w:r w:rsidRPr="00625CD2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r w:rsidRPr="00625CD2">
              <w:rPr>
                <w:b/>
                <w:bCs/>
                <w:i/>
                <w:color w:val="FFFFFF" w:themeColor="background1"/>
                <w:sz w:val="13"/>
                <w:szCs w:val="13"/>
              </w:rPr>
              <w:t>(</w:t>
            </w:r>
            <w:proofErr w:type="spellStart"/>
            <w:r w:rsidRPr="00625CD2">
              <w:rPr>
                <w:b/>
                <w:bCs/>
                <w:i/>
                <w:color w:val="FFFFFF" w:themeColor="background1"/>
                <w:sz w:val="13"/>
                <w:szCs w:val="13"/>
              </w:rPr>
              <w:t>tổng</w:t>
            </w:r>
            <w:proofErr w:type="spellEnd"/>
            <w:r w:rsidRPr="00625CD2">
              <w:rPr>
                <w:b/>
                <w:bCs/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625CD2">
              <w:rPr>
                <w:b/>
                <w:bCs/>
                <w:i/>
                <w:color w:val="FFFFFF" w:themeColor="background1"/>
                <w:sz w:val="13"/>
                <w:szCs w:val="13"/>
              </w:rPr>
              <w:t>cộng</w:t>
            </w:r>
            <w:proofErr w:type="spellEnd"/>
            <w:r w:rsidRPr="00625CD2">
              <w:rPr>
                <w:b/>
                <w:bCs/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625CD2">
              <w:rPr>
                <w:b/>
                <w:bCs/>
                <w:i/>
                <w:color w:val="FFFFFF" w:themeColor="background1"/>
                <w:sz w:val="13"/>
                <w:szCs w:val="13"/>
              </w:rPr>
              <w:t>là</w:t>
            </w:r>
            <w:proofErr w:type="spellEnd"/>
            <w:r w:rsidRPr="00625CD2">
              <w:rPr>
                <w:b/>
                <w:bCs/>
                <w:i/>
                <w:color w:val="FFFFFF" w:themeColor="background1"/>
                <w:sz w:val="13"/>
                <w:szCs w:val="13"/>
              </w:rPr>
              <w:t xml:space="preserve"> 100%)</w:t>
            </w:r>
          </w:p>
        </w:tc>
        <w:tc>
          <w:tcPr>
            <w:tcW w:w="5098" w:type="dxa"/>
            <w:shd w:val="clear" w:color="auto" w:fill="5D4A33"/>
            <w:vAlign w:val="center"/>
          </w:tcPr>
          <w:p w14:paraId="17D374F7" w14:textId="726D2EFD" w:rsidR="005A3F53" w:rsidRPr="001727F0" w:rsidRDefault="005A3F53" w:rsidP="005A3F53">
            <w:pPr>
              <w:pStyle w:val="TableParagraph"/>
              <w:spacing w:line="360" w:lineRule="auto"/>
              <w:ind w:left="283" w:right="283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  <w:lang w:val="en-NZ"/>
              </w:rPr>
            </w:pPr>
            <w:r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>NHẬN XÉT</w:t>
            </w:r>
          </w:p>
        </w:tc>
        <w:tc>
          <w:tcPr>
            <w:tcW w:w="2556" w:type="dxa"/>
            <w:shd w:val="clear" w:color="auto" w:fill="5D4A33"/>
            <w:vAlign w:val="center"/>
          </w:tcPr>
          <w:p w14:paraId="501808FD" w14:textId="77777777" w:rsidR="005A3F53" w:rsidRPr="0008275F" w:rsidRDefault="005A3F53" w:rsidP="005A3F53">
            <w:pPr>
              <w:pStyle w:val="TableParagraph"/>
              <w:spacing w:line="360" w:lineRule="auto"/>
              <w:ind w:left="283" w:right="283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 xml:space="preserve">ĐÁNH GIÁ </w:t>
            </w:r>
            <w:r w:rsidRPr="00C8255B"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>&lt;</w:t>
            </w:r>
            <w:proofErr w:type="spellStart"/>
            <w:r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>khoanh</w:t>
            </w:r>
            <w:proofErr w:type="spellEnd"/>
            <w:r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>tròn</w:t>
            </w:r>
            <w:proofErr w:type="spellEnd"/>
            <w:r>
              <w:rPr>
                <w:rFonts w:ascii="Montserrat Medium" w:hAnsi="Montserrat Medium"/>
                <w:i/>
                <w:iCs/>
                <w:color w:val="FFFFFF" w:themeColor="background1"/>
                <w:sz w:val="12"/>
                <w:szCs w:val="12"/>
                <w:lang w:val="en-NZ"/>
              </w:rPr>
              <w:t>&gt;</w:t>
            </w:r>
          </w:p>
          <w:p w14:paraId="451DAF6C" w14:textId="77777777" w:rsidR="005A3F53" w:rsidRPr="0008275F" w:rsidRDefault="005A3F53" w:rsidP="005A3F53">
            <w:pPr>
              <w:pStyle w:val="TableParagraph"/>
              <w:spacing w:line="360" w:lineRule="auto"/>
              <w:ind w:left="907" w:right="57"/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</w:pPr>
            <w:r w:rsidRPr="0008275F"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3"/>
                <w:szCs w:val="13"/>
                <w:lang w:val="fr-FR"/>
              </w:rPr>
              <mc:AlternateContent>
                <mc:Choice Requires="wpg">
                  <w:drawing>
                    <wp:anchor distT="0" distB="0" distL="114300" distR="114300" simplePos="0" relativeHeight="251757588" behindDoc="0" locked="0" layoutInCell="1" allowOverlap="1" wp14:anchorId="0ECAF04A" wp14:editId="1A70FF88">
                      <wp:simplePos x="0" y="0"/>
                      <wp:positionH relativeFrom="leftMargin">
                        <wp:posOffset>224155</wp:posOffset>
                      </wp:positionH>
                      <wp:positionV relativeFrom="paragraph">
                        <wp:posOffset>16510</wp:posOffset>
                      </wp:positionV>
                      <wp:extent cx="310515" cy="361950"/>
                      <wp:effectExtent l="0" t="0" r="0" b="6350"/>
                      <wp:wrapNone/>
                      <wp:docPr id="376981262" name="Group 3769812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10515" cy="361950"/>
                                <a:chOff x="0" y="0"/>
                                <a:chExt cx="664077" cy="837481"/>
                              </a:xfrm>
                            </wpg:grpSpPr>
                            <wpg:grpSp>
                              <wpg:cNvPr id="82" name="Groupe 82"/>
                              <wpg:cNvGrpSpPr/>
                              <wpg:grpSpPr>
                                <a:xfrm>
                                  <a:off x="8626" y="0"/>
                                  <a:ext cx="655451" cy="191044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83" name="Étoile à 5 branches 8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12" name="Étoile à 5 branches 51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13" name="Étoile à 5 branches 51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514" name="Groupe 514"/>
                              <wpg:cNvGrpSpPr/>
                              <wpg:grpSpPr>
                                <a:xfrm>
                                  <a:off x="0" y="301925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515" name="Étoile à 5 branches 51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16" name="Étoile à 5 branches 516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17" name="Étoile à 5 branches 51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518" name="Groupe 518"/>
                              <wpg:cNvGrpSpPr/>
                              <wpg:grpSpPr>
                                <a:xfrm>
                                  <a:off x="0" y="646981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519" name="Étoile à 5 branches 51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20" name="Étoile à 5 branches 520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21" name="Étoile à 5 branches 52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C7698F4" id="Group 376981262" o:spid="_x0000_s1026" style="position:absolute;margin-left:17.65pt;margin-top:1.3pt;width:24.45pt;height:28.5pt;z-index:251757588;mso-position-horizontal-relative:left-margin-area;mso-width-relative:margin;mso-height-relative:margin" coordsize="6640,8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">
                      <v:group id="Groupe 82" o:spid="_x0000_s1027" style="position:absolute;left:86;width:6554;height:1910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      <v:shape id="Étoile à 5 branches 8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2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" path="m,90470l82194,78493,118428,r36233,78493l236855,90470r-59801,60489l191620,236854,118428,195745,45235,236854,59801,150959,,90470xe" fillcolor="#568a90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3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" path="m,90470l82194,78493,118428,r36233,78493l236855,90470r-59801,60489l191620,236854,118428,195745,45235,236854,59801,150959,,90470xe" fillcolor="#568a90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514" o:spid="_x0000_s1031" style="position:absolute;top:3019;width:6553;height:1905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aab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RzOH3TDgCcn0HAAD//wMAUEsBAi0AFAAGAAgAAAAhANvh9svuAAAAhQEAABMAAAAAAAAA&#10;AAAAAAAAAAAAAFtDb250ZW50X1R5cGVzXS54bWxQSwECLQAUAAYACAAAACEAWvQsW78AAAAVAQAA&#10;CwAAAAAAAAAAAAAAAAAfAQAAX3JlbHMvLnJlbHNQSwECLQAUAAYACAAAACEAqqmmm8YAAADcAAAA&#10;DwAAAAAAAAAAAAAAAAAHAgAAZHJzL2Rvd25yZXYueG1sUEsFBgAAAAADAAMAtwAAAPoCAAAAAA==&#10;">
                        <v:shape id="Étoile à 5 branches 515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6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7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" path="m,90470l82194,78493,118428,r36233,78493l236855,90470r-59801,60489l191620,236854,118428,195745,45235,236854,59801,150959,,90470xe" fillcolor="#568a90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518" o:spid="_x0000_s1035" style="position:absolute;top:6469;width:6553;height:1905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">
                        <v:shape id="Étoile à 5 branches 519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20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21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w10:wrap anchorx="margin"/>
                    </v:group>
                  </w:pict>
                </mc:Fallback>
              </mc:AlternateContent>
            </w:r>
            <w:proofErr w:type="spellStart"/>
            <w:r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>Chưa</w:t>
            </w:r>
            <w:proofErr w:type="spellEnd"/>
            <w:r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 xml:space="preserve"> </w:t>
            </w:r>
            <w:proofErr w:type="spellStart"/>
            <w:r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>đạt</w:t>
            </w:r>
            <w:proofErr w:type="spellEnd"/>
            <w:r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 xml:space="preserve"> </w:t>
            </w:r>
            <w:proofErr w:type="spellStart"/>
            <w:r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>được</w:t>
            </w:r>
            <w:proofErr w:type="spellEnd"/>
          </w:p>
          <w:p w14:paraId="1EDF9016" w14:textId="77777777" w:rsidR="005A3F53" w:rsidRPr="0008275F" w:rsidRDefault="005A3F53" w:rsidP="005A3F53">
            <w:pPr>
              <w:pStyle w:val="TableParagraph"/>
              <w:spacing w:line="360" w:lineRule="auto"/>
              <w:ind w:left="907" w:right="57"/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</w:pPr>
            <w:r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 xml:space="preserve">Đạt </w:t>
            </w:r>
            <w:proofErr w:type="spellStart"/>
            <w:r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>được</w:t>
            </w:r>
            <w:proofErr w:type="spellEnd"/>
          </w:p>
          <w:p w14:paraId="541B6C80" w14:textId="01A76B45" w:rsidR="005A3F53" w:rsidRPr="001727F0" w:rsidRDefault="005A3F53" w:rsidP="005A3F53">
            <w:pPr>
              <w:pStyle w:val="TableParagraph"/>
              <w:spacing w:line="480" w:lineRule="auto"/>
              <w:ind w:left="907" w:right="57"/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</w:pPr>
            <w:r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 xml:space="preserve">Đạt </w:t>
            </w:r>
            <w:proofErr w:type="spellStart"/>
            <w:r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>vượt</w:t>
            </w:r>
            <w:proofErr w:type="spellEnd"/>
            <w:r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 xml:space="preserve"> </w:t>
            </w:r>
            <w:proofErr w:type="spellStart"/>
            <w:r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>chỉ</w:t>
            </w:r>
            <w:proofErr w:type="spellEnd"/>
            <w:r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 xml:space="preserve"> </w:t>
            </w:r>
            <w:proofErr w:type="spellStart"/>
            <w:r>
              <w:rPr>
                <w:bCs/>
                <w:iCs/>
                <w:color w:val="FFFFFF" w:themeColor="background1"/>
                <w:spacing w:val="-4"/>
                <w:position w:val="3"/>
                <w:sz w:val="13"/>
                <w:szCs w:val="13"/>
              </w:rPr>
              <w:t>tiêu</w:t>
            </w:r>
            <w:proofErr w:type="spellEnd"/>
          </w:p>
        </w:tc>
      </w:tr>
      <w:tr w:rsidR="005A3F53" w:rsidRPr="001727F0" w14:paraId="31E4AE09" w14:textId="77777777" w:rsidTr="00E950F9">
        <w:trPr>
          <w:trHeight w:val="884"/>
        </w:trPr>
        <w:tc>
          <w:tcPr>
            <w:tcW w:w="2552" w:type="dxa"/>
          </w:tcPr>
          <w:p w14:paraId="161ECD87" w14:textId="6F4BB679" w:rsidR="005A3F53" w:rsidRPr="001727F0" w:rsidRDefault="005A3F53" w:rsidP="005A3F53">
            <w:pPr>
              <w:jc w:val="center"/>
              <w:rPr>
                <w:rFonts w:ascii="Montserrat Light" w:hAnsi="Montserrat Light"/>
                <w:i/>
                <w:iCs/>
                <w:color w:val="25626A"/>
                <w:spacing w:val="-1"/>
                <w:sz w:val="16"/>
                <w:szCs w:val="16"/>
                <w:lang w:val="en-NZ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MỤC TIÊU PHÁT TRIỂN CÁ NHÂN</w:t>
            </w: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 xml:space="preserve"> </w:t>
            </w: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(</w:t>
            </w:r>
            <w:proofErr w:type="spellStart"/>
            <w:r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>không</w:t>
            </w:r>
            <w:proofErr w:type="spellEnd"/>
            <w:r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>bắt</w:t>
            </w:r>
            <w:proofErr w:type="spellEnd"/>
            <w:r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>buộc</w:t>
            </w:r>
            <w:proofErr w:type="spellEnd"/>
            <w:r w:rsidRPr="0008275F"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>)</w:t>
            </w:r>
          </w:p>
        </w:tc>
        <w:tc>
          <w:tcPr>
            <w:tcW w:w="5098" w:type="dxa"/>
          </w:tcPr>
          <w:p w14:paraId="36BF65A5" w14:textId="62B6E5E4" w:rsidR="005A3F53" w:rsidRPr="001727F0" w:rsidRDefault="005A3F53" w:rsidP="005A3F53">
            <w:pPr>
              <w:rPr>
                <w:bCs/>
                <w:iCs/>
                <w:noProof/>
                <w:color w:val="040033"/>
                <w:spacing w:val="-4"/>
                <w:position w:val="3"/>
                <w:sz w:val="18"/>
                <w:szCs w:val="18"/>
                <w:lang w:val="en-NZ"/>
              </w:rPr>
            </w:pPr>
          </w:p>
        </w:tc>
        <w:tc>
          <w:tcPr>
            <w:tcW w:w="2556" w:type="dxa"/>
          </w:tcPr>
          <w:p w14:paraId="67AB4E38" w14:textId="4F9413B3" w:rsidR="005A3F53" w:rsidRPr="001727F0" w:rsidRDefault="005A3F53" w:rsidP="005A3F53">
            <w:pPr>
              <w:rPr>
                <w:rFonts w:ascii="Montserrat Light" w:hAnsi="Montserrat Light"/>
                <w:i/>
                <w:iCs/>
                <w:color w:val="595959" w:themeColor="text1" w:themeTint="A6"/>
                <w:spacing w:val="-1"/>
                <w:sz w:val="18"/>
                <w:szCs w:val="18"/>
                <w:lang w:val="en-NZ"/>
              </w:rPr>
            </w:pPr>
            <w:r w:rsidRPr="00F6137B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59636" behindDoc="0" locked="0" layoutInCell="1" allowOverlap="1" wp14:anchorId="50255938" wp14:editId="6D9CE9CE">
                      <wp:simplePos x="0" y="0"/>
                      <wp:positionH relativeFrom="column">
                        <wp:posOffset>514985</wp:posOffset>
                      </wp:positionH>
                      <wp:positionV relativeFrom="paragraph">
                        <wp:posOffset>23412</wp:posOffset>
                      </wp:positionV>
                      <wp:extent cx="438785" cy="508635"/>
                      <wp:effectExtent l="0" t="0" r="0" b="5715"/>
                      <wp:wrapNone/>
                      <wp:docPr id="1922939906" name="Groupe 9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822556355" name="Groupe 91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63989952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26565559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02908262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103305503" name="Groupe 95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117369434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15748494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82690513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585709592" name="Groupe 111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648357880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96650507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970225851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7317DEB" id="Groupe 90" o:spid="_x0000_s1026" style="position:absolute;margin-left:40.55pt;margin-top:1.85pt;width:34.55pt;height:40.05pt;z-index:251759636" coordsize="4886,6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">
                      <v:group id="Groupe 91" o:spid="_x0000_s1027" style="position:absolute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">
                        <v:shape id="Étoile à 5 branches 56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95" o:spid="_x0000_s1031" style="position:absolute;top:2846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">
                        <v:shape id="Étoile à 5 branches 567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11" o:spid="_x0000_s1035" style="position:absolute;left:86;top:5348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">
                        <v:shape id="Étoile à 5 branches 571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5A3F53" w:rsidRPr="001727F0" w14:paraId="47B2705F" w14:textId="77777777" w:rsidTr="00E950F9">
        <w:trPr>
          <w:trHeight w:val="1061"/>
        </w:trPr>
        <w:tc>
          <w:tcPr>
            <w:tcW w:w="2552" w:type="dxa"/>
          </w:tcPr>
          <w:p w14:paraId="2CF55421" w14:textId="611CF5C5" w:rsidR="005A3F53" w:rsidRPr="001727F0" w:rsidRDefault="005A3F53" w:rsidP="005A3F53">
            <w:pPr>
              <w:jc w:val="center"/>
              <w:rPr>
                <w:rFonts w:ascii="Montserrat Light" w:hAnsi="Montserrat Light"/>
                <w:i/>
                <w:iCs/>
                <w:color w:val="595959" w:themeColor="text1" w:themeTint="A6"/>
                <w:spacing w:val="-1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MỤC TIÊU 1</w:t>
            </w:r>
          </w:p>
        </w:tc>
        <w:tc>
          <w:tcPr>
            <w:tcW w:w="5098" w:type="dxa"/>
          </w:tcPr>
          <w:p w14:paraId="5AA94D0E" w14:textId="4EBE633E" w:rsidR="005A3F53" w:rsidRPr="001727F0" w:rsidRDefault="005A3F53" w:rsidP="005A3F53">
            <w:pPr>
              <w:rPr>
                <w:bCs/>
                <w:iCs/>
                <w:noProof/>
                <w:color w:val="040033"/>
                <w:spacing w:val="-4"/>
                <w:position w:val="3"/>
                <w:sz w:val="18"/>
                <w:szCs w:val="18"/>
                <w:lang w:val="en-NZ"/>
              </w:rPr>
            </w:pPr>
          </w:p>
        </w:tc>
        <w:tc>
          <w:tcPr>
            <w:tcW w:w="2556" w:type="dxa"/>
          </w:tcPr>
          <w:p w14:paraId="2BFDEE79" w14:textId="4CBF9140" w:rsidR="005A3F53" w:rsidRPr="001727F0" w:rsidRDefault="005A3F53" w:rsidP="005A3F53">
            <w:pPr>
              <w:rPr>
                <w:rFonts w:ascii="Montserrat Light" w:hAnsi="Montserrat Light"/>
                <w:i/>
                <w:iCs/>
                <w:color w:val="595959" w:themeColor="text1" w:themeTint="A6"/>
                <w:spacing w:val="-1"/>
                <w:sz w:val="18"/>
                <w:szCs w:val="18"/>
                <w:lang w:val="en-NZ"/>
              </w:rPr>
            </w:pPr>
            <w:r w:rsidRPr="00F6137B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61684" behindDoc="0" locked="0" layoutInCell="1" allowOverlap="1" wp14:anchorId="62EA7CE0" wp14:editId="4F3A3CED">
                      <wp:simplePos x="0" y="0"/>
                      <wp:positionH relativeFrom="column">
                        <wp:posOffset>514543</wp:posOffset>
                      </wp:positionH>
                      <wp:positionV relativeFrom="paragraph">
                        <wp:posOffset>73329</wp:posOffset>
                      </wp:positionV>
                      <wp:extent cx="438785" cy="508635"/>
                      <wp:effectExtent l="0" t="0" r="0" b="5715"/>
                      <wp:wrapNone/>
                      <wp:docPr id="1316207303" name="Groupe 9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499288381" name="Groupe 91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265735940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784143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32248829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134303328" name="Groupe 95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656604536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784336043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07071829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762023607" name="Groupe 111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705332876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47997060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30540858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AD09E00" id="Groupe 90" o:spid="_x0000_s1026" style="position:absolute;margin-left:40.5pt;margin-top:5.75pt;width:34.55pt;height:40.05pt;z-index:251761684;mso-width-relative:margin;mso-height-relative:margin" coordsize="4886,6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">
                      <v:group id="Groupe 91" o:spid="_x0000_s1027" style="position:absolute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">
                        <v:shape id="Étoile à 5 branches 56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95" o:spid="_x0000_s1031" style="position:absolute;top:2846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">
                        <v:shape id="Étoile à 5 branches 567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11" o:spid="_x0000_s1035" style="position:absolute;left:86;top:5348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">
                        <v:shape id="Étoile à 5 branches 571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5A3F53" w:rsidRPr="001727F0" w14:paraId="365C4E3C" w14:textId="77777777" w:rsidTr="00E950F9">
        <w:trPr>
          <w:trHeight w:val="1071"/>
        </w:trPr>
        <w:tc>
          <w:tcPr>
            <w:tcW w:w="2552" w:type="dxa"/>
          </w:tcPr>
          <w:p w14:paraId="238DD33E" w14:textId="2F0769A7" w:rsidR="005A3F53" w:rsidRPr="001727F0" w:rsidRDefault="005A3F53" w:rsidP="005A3F53">
            <w:pPr>
              <w:jc w:val="center"/>
              <w:rPr>
                <w:rFonts w:ascii="Montserrat Medium" w:hAnsi="Montserrat Medium"/>
                <w:color w:val="595959" w:themeColor="text1" w:themeTint="A6"/>
                <w:spacing w:val="-4"/>
                <w:position w:val="3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MỤC TIÊU 2</w:t>
            </w:r>
          </w:p>
        </w:tc>
        <w:tc>
          <w:tcPr>
            <w:tcW w:w="5098" w:type="dxa"/>
          </w:tcPr>
          <w:p w14:paraId="12EDA620" w14:textId="128928E0" w:rsidR="005A3F53" w:rsidRPr="001727F0" w:rsidRDefault="005A3F53" w:rsidP="005A3F53">
            <w:pPr>
              <w:rPr>
                <w:bCs/>
                <w:iCs/>
                <w:noProof/>
                <w:color w:val="040033"/>
                <w:spacing w:val="-4"/>
                <w:position w:val="3"/>
                <w:sz w:val="18"/>
                <w:szCs w:val="18"/>
                <w:lang w:val="en-NZ"/>
              </w:rPr>
            </w:pPr>
          </w:p>
        </w:tc>
        <w:tc>
          <w:tcPr>
            <w:tcW w:w="2556" w:type="dxa"/>
          </w:tcPr>
          <w:p w14:paraId="420AE0BB" w14:textId="6E25F655" w:rsidR="005A3F53" w:rsidRPr="001727F0" w:rsidRDefault="005A3F53" w:rsidP="005A3F53">
            <w:pPr>
              <w:rPr>
                <w:rFonts w:ascii="Montserrat Light" w:hAnsi="Montserrat Light"/>
                <w:i/>
                <w:iCs/>
                <w:color w:val="595959" w:themeColor="text1" w:themeTint="A6"/>
                <w:spacing w:val="-1"/>
                <w:sz w:val="18"/>
                <w:szCs w:val="18"/>
                <w:lang w:val="en-NZ"/>
              </w:rPr>
            </w:pPr>
            <w:r w:rsidRPr="00F6137B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60660" behindDoc="0" locked="0" layoutInCell="1" allowOverlap="1" wp14:anchorId="6155F45C" wp14:editId="2D0F14F8">
                      <wp:simplePos x="0" y="0"/>
                      <wp:positionH relativeFrom="column">
                        <wp:posOffset>515565</wp:posOffset>
                      </wp:positionH>
                      <wp:positionV relativeFrom="paragraph">
                        <wp:posOffset>74709</wp:posOffset>
                      </wp:positionV>
                      <wp:extent cx="438785" cy="508635"/>
                      <wp:effectExtent l="0" t="0" r="0" b="5715"/>
                      <wp:wrapNone/>
                      <wp:docPr id="168623406" name="Groupe 9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189664016" name="Groupe 91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139784071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91457201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70449842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822380857" name="Groupe 95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287164720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48015319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60830976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502906610" name="Groupe 111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679259726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85373982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97029841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60CA9E9" id="Groupe 90" o:spid="_x0000_s1026" style="position:absolute;margin-left:40.6pt;margin-top:5.9pt;width:34.55pt;height:40.05pt;z-index:251760660" coordsize="4886,6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">
                      <v:group id="Groupe 91" o:spid="_x0000_s1027" style="position:absolute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">
                        <v:shape id="Étoile à 5 branches 56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95" o:spid="_x0000_s1031" style="position:absolute;top:2846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">
                        <v:shape id="Étoile à 5 branches 567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11" o:spid="_x0000_s1035" style="position:absolute;left:86;top:5348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">
                        <v:shape id="Étoile à 5 branches 571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5A3F53" w:rsidRPr="001727F0" w14:paraId="2344D841" w14:textId="77777777" w:rsidTr="00E950F9">
        <w:trPr>
          <w:trHeight w:val="932"/>
        </w:trPr>
        <w:tc>
          <w:tcPr>
            <w:tcW w:w="2552" w:type="dxa"/>
            <w:tcBorders>
              <w:bottom w:val="single" w:sz="4" w:space="0" w:color="91B2B5"/>
            </w:tcBorders>
          </w:tcPr>
          <w:p w14:paraId="3527A23C" w14:textId="5F7023E0" w:rsidR="005A3F53" w:rsidRPr="001727F0" w:rsidRDefault="005A3F53" w:rsidP="005A3F53">
            <w:pPr>
              <w:jc w:val="center"/>
              <w:rPr>
                <w:rFonts w:ascii="Montserrat Medium" w:hAnsi="Montserrat Medium"/>
                <w:color w:val="25626A"/>
                <w:spacing w:val="-4"/>
                <w:position w:val="3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 xml:space="preserve">MỤC TIÊU </w:t>
            </w:r>
          </w:p>
        </w:tc>
        <w:tc>
          <w:tcPr>
            <w:tcW w:w="5098" w:type="dxa"/>
            <w:tcBorders>
              <w:bottom w:val="single" w:sz="4" w:space="0" w:color="91B2B5"/>
            </w:tcBorders>
          </w:tcPr>
          <w:p w14:paraId="4C87A19A" w14:textId="14F3F19C" w:rsidR="005A3F53" w:rsidRPr="001727F0" w:rsidRDefault="005A3F53" w:rsidP="005A3F53">
            <w:pPr>
              <w:rPr>
                <w:bCs/>
                <w:iCs/>
                <w:noProof/>
                <w:color w:val="040033"/>
                <w:spacing w:val="-4"/>
                <w:position w:val="3"/>
                <w:sz w:val="18"/>
                <w:szCs w:val="18"/>
                <w:lang w:val="en-NZ"/>
              </w:rPr>
            </w:pPr>
          </w:p>
        </w:tc>
        <w:tc>
          <w:tcPr>
            <w:tcW w:w="2556" w:type="dxa"/>
            <w:tcBorders>
              <w:bottom w:val="single" w:sz="4" w:space="0" w:color="91B2B5"/>
            </w:tcBorders>
          </w:tcPr>
          <w:p w14:paraId="0A4F6791" w14:textId="264FE2AC" w:rsidR="005A3F53" w:rsidRPr="001727F0" w:rsidRDefault="005A3F53" w:rsidP="005A3F53">
            <w:pPr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8"/>
                <w:szCs w:val="18"/>
                <w:lang w:val="en-NZ"/>
              </w:rPr>
            </w:pPr>
            <w:r w:rsidRPr="00F6137B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62708" behindDoc="0" locked="0" layoutInCell="1" allowOverlap="1" wp14:anchorId="1BC87807" wp14:editId="537B64AA">
                      <wp:simplePos x="0" y="0"/>
                      <wp:positionH relativeFrom="column">
                        <wp:posOffset>522288</wp:posOffset>
                      </wp:positionH>
                      <wp:positionV relativeFrom="paragraph">
                        <wp:posOffset>71368</wp:posOffset>
                      </wp:positionV>
                      <wp:extent cx="438785" cy="508635"/>
                      <wp:effectExtent l="0" t="0" r="0" b="5715"/>
                      <wp:wrapNone/>
                      <wp:docPr id="1817620569" name="Groupe 9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1513948961" name="Groupe 91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008538078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54784770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18464645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855154353" name="Groupe 95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252861650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012747077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88815126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025044166" name="Groupe 111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98940657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029103596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136765729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290E990" id="Groupe 90" o:spid="_x0000_s1026" style="position:absolute;margin-left:41.15pt;margin-top:5.6pt;width:34.55pt;height:40.05pt;z-index:251762708;mso-width-relative:margin;mso-height-relative:margin" coordsize="4886,6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">
                      <v:group id="Groupe 91" o:spid="_x0000_s1027" style="position:absolute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">
                        <v:shape id="Étoile à 5 branches 56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95" o:spid="_x0000_s1031" style="position:absolute;top:2846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">
                        <v:shape id="Étoile à 5 branches 567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11" o:spid="_x0000_s1035" style="position:absolute;left:86;top:5348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">
                        <v:shape id="Étoile à 5 branches 571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5A3F53" w:rsidRPr="001727F0" w14:paraId="2FBE301C" w14:textId="77777777" w:rsidTr="00E950F9">
        <w:trPr>
          <w:trHeight w:val="1053"/>
        </w:trPr>
        <w:tc>
          <w:tcPr>
            <w:tcW w:w="2552" w:type="dxa"/>
            <w:tcBorders>
              <w:bottom w:val="single" w:sz="18" w:space="0" w:color="24626A"/>
            </w:tcBorders>
          </w:tcPr>
          <w:p w14:paraId="23290065" w14:textId="6C1D2FD9" w:rsidR="005A3F53" w:rsidRPr="001727F0" w:rsidRDefault="005A3F53" w:rsidP="005A3F53">
            <w:pPr>
              <w:jc w:val="center"/>
              <w:rPr>
                <w:rFonts w:ascii="Montserrat Medium" w:hAnsi="Montserrat Medium"/>
                <w:color w:val="25626A"/>
                <w:spacing w:val="-4"/>
                <w:position w:val="3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 xml:space="preserve">MỤC TIÊU 4 </w:t>
            </w: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(</w:t>
            </w:r>
            <w:proofErr w:type="spellStart"/>
            <w:r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>không</w:t>
            </w:r>
            <w:proofErr w:type="spellEnd"/>
            <w:r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>bắt</w:t>
            </w:r>
            <w:proofErr w:type="spellEnd"/>
            <w:r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>buộc</w:t>
            </w:r>
            <w:proofErr w:type="spellEnd"/>
            <w:r w:rsidRPr="0008275F">
              <w:rPr>
                <w:rFonts w:ascii="Montserrat Medium" w:hAnsi="Montserrat Medium"/>
                <w:i/>
                <w:iCs/>
                <w:color w:val="25626A"/>
                <w:spacing w:val="-4"/>
                <w:position w:val="3"/>
                <w:sz w:val="14"/>
                <w:szCs w:val="14"/>
                <w:lang w:val="en-NZ"/>
              </w:rPr>
              <w:t>)</w:t>
            </w:r>
          </w:p>
        </w:tc>
        <w:tc>
          <w:tcPr>
            <w:tcW w:w="5098" w:type="dxa"/>
            <w:tcBorders>
              <w:bottom w:val="single" w:sz="18" w:space="0" w:color="24626A"/>
            </w:tcBorders>
          </w:tcPr>
          <w:p w14:paraId="7700E0CE" w14:textId="41312D79" w:rsidR="005A3F53" w:rsidRPr="001727F0" w:rsidRDefault="005A3F53" w:rsidP="005A3F53">
            <w:pPr>
              <w:rPr>
                <w:bCs/>
                <w:iCs/>
                <w:noProof/>
                <w:color w:val="040033"/>
                <w:spacing w:val="-4"/>
                <w:position w:val="3"/>
                <w:sz w:val="18"/>
                <w:szCs w:val="18"/>
                <w:lang w:val="en-NZ"/>
              </w:rPr>
            </w:pPr>
          </w:p>
        </w:tc>
        <w:tc>
          <w:tcPr>
            <w:tcW w:w="2556" w:type="dxa"/>
            <w:tcBorders>
              <w:bottom w:val="single" w:sz="18" w:space="0" w:color="24626A"/>
            </w:tcBorders>
          </w:tcPr>
          <w:p w14:paraId="77BD2EED" w14:textId="510F2104" w:rsidR="005A3F53" w:rsidRPr="001727F0" w:rsidRDefault="005A3F53" w:rsidP="005A3F53">
            <w:pPr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8"/>
                <w:szCs w:val="18"/>
                <w:lang w:val="en-NZ"/>
              </w:rPr>
            </w:pPr>
            <w:r w:rsidRPr="00F6137B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63732" behindDoc="0" locked="0" layoutInCell="1" allowOverlap="1" wp14:anchorId="5AF98FCB" wp14:editId="61148359">
                      <wp:simplePos x="0" y="0"/>
                      <wp:positionH relativeFrom="column">
                        <wp:posOffset>522218</wp:posOffset>
                      </wp:positionH>
                      <wp:positionV relativeFrom="paragraph">
                        <wp:posOffset>76200</wp:posOffset>
                      </wp:positionV>
                      <wp:extent cx="438785" cy="508635"/>
                      <wp:effectExtent l="0" t="0" r="0" b="5715"/>
                      <wp:wrapNone/>
                      <wp:docPr id="1335213961" name="Groupe 9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1356546295" name="Groupe 91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916620655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06892388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77706995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188822582" name="Groupe 95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667126134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03686378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51108446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610427418" name="Groupe 111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505788750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19346808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008909576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667C539" id="Groupe 90" o:spid="_x0000_s1026" style="position:absolute;margin-left:41.1pt;margin-top:6pt;width:34.55pt;height:40.05pt;z-index:251763732;mso-width-relative:margin;mso-height-relative:margin" coordsize="4886,6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">
                      <v:group id="Groupe 91" o:spid="_x0000_s1027" style="position:absolute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">
                        <v:shape id="Étoile à 5 branches 56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95" o:spid="_x0000_s1031" style="position:absolute;top:2846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">
                        <v:shape id="Étoile à 5 branches 567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11" o:spid="_x0000_s1035" style="position:absolute;left:86;top:5348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">
                        <v:shape id="Étoile à 5 branches 571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</w:tbl>
    <w:p w14:paraId="78487282" w14:textId="50BF42F0" w:rsidR="00830A5B" w:rsidRPr="0030111E" w:rsidRDefault="005A3F53" w:rsidP="00D45227">
      <w:pPr>
        <w:spacing w:before="120"/>
        <w:rPr>
          <w:rFonts w:ascii="Georgia" w:hAnsi="Georgia"/>
          <w:color w:val="111031"/>
          <w:sz w:val="18"/>
          <w:szCs w:val="18"/>
          <w:lang w:val="en-NZ"/>
        </w:rPr>
      </w:pPr>
      <w:proofErr w:type="spellStart"/>
      <w:r w:rsidRPr="00583B7D">
        <w:rPr>
          <w:rFonts w:ascii="Georgia" w:hAnsi="Georgia"/>
          <w:color w:val="111031"/>
          <w:sz w:val="18"/>
          <w:szCs w:val="18"/>
        </w:rPr>
        <w:t>Chuy</w:t>
      </w:r>
      <w:r w:rsidRPr="00583B7D">
        <w:rPr>
          <w:rFonts w:ascii="Cambria" w:hAnsi="Cambria" w:cs="Cambria"/>
          <w:color w:val="111031"/>
          <w:sz w:val="18"/>
          <w:szCs w:val="18"/>
        </w:rPr>
        <w:t>ể</w:t>
      </w:r>
      <w:r w:rsidRPr="00583B7D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>
        <w:rPr>
          <w:rFonts w:ascii="Georgia" w:hAnsi="Georgia"/>
          <w:color w:val="111031"/>
          <w:sz w:val="18"/>
          <w:szCs w:val="18"/>
        </w:rPr>
        <w:t>đi</w:t>
      </w:r>
      <w:r>
        <w:rPr>
          <w:rFonts w:ascii="Cambria" w:hAnsi="Cambria"/>
          <w:color w:val="111031"/>
          <w:sz w:val="18"/>
          <w:szCs w:val="18"/>
        </w:rPr>
        <w:t>ểm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giá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t</w:t>
      </w:r>
      <w:r w:rsidRPr="00583B7D">
        <w:rPr>
          <w:rFonts w:ascii="Cambria" w:hAnsi="Cambria" w:cs="Cambria"/>
          <w:color w:val="111031"/>
          <w:sz w:val="18"/>
          <w:szCs w:val="18"/>
        </w:rPr>
        <w:t>ươ</w:t>
      </w:r>
      <w:r w:rsidRPr="00583B7D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Cambria" w:hAnsi="Cambria" w:cs="Cambria"/>
          <w:color w:val="111031"/>
          <w:sz w:val="18"/>
          <w:szCs w:val="18"/>
        </w:rPr>
        <w:t>ứ</w:t>
      </w:r>
      <w:r w:rsidRPr="00583B7D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vào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file Excel </w:t>
      </w:r>
      <w:proofErr w:type="spellStart"/>
      <w:r>
        <w:rPr>
          <w:rFonts w:ascii="Georgia" w:hAnsi="Georgia"/>
          <w:color w:val="111031"/>
          <w:sz w:val="18"/>
          <w:szCs w:val="18"/>
        </w:rPr>
        <w:t>đã</w:t>
      </w:r>
      <w:proofErr w:type="spellEnd"/>
      <w:r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đ</w:t>
      </w:r>
      <w:r w:rsidRPr="00625CD2">
        <w:rPr>
          <w:rFonts w:ascii="Cambria" w:hAnsi="Cambria" w:cs="Cambria"/>
          <w:color w:val="111031"/>
          <w:sz w:val="18"/>
          <w:szCs w:val="18"/>
        </w:rPr>
        <w:t>ượ</w:t>
      </w:r>
      <w:r w:rsidRPr="00625CD2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cung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c</w:t>
      </w:r>
      <w:r w:rsidRPr="00625CD2">
        <w:rPr>
          <w:rFonts w:ascii="Cambria" w:hAnsi="Cambria" w:cs="Cambria"/>
          <w:color w:val="111031"/>
          <w:sz w:val="18"/>
          <w:szCs w:val="18"/>
        </w:rPr>
        <w:t>ấ</w:t>
      </w:r>
      <w:r w:rsidRPr="00625CD2">
        <w:rPr>
          <w:rFonts w:ascii="Georgia" w:hAnsi="Georgia"/>
          <w:color w:val="111031"/>
          <w:sz w:val="18"/>
          <w:szCs w:val="18"/>
        </w:rPr>
        <w:t>p</w:t>
      </w:r>
      <w:proofErr w:type="spellEnd"/>
      <w:r w:rsidR="00830A5B" w:rsidRPr="0030111E">
        <w:rPr>
          <w:rFonts w:ascii="Georgia" w:hAnsi="Georgia"/>
          <w:color w:val="111031"/>
          <w:sz w:val="18"/>
          <w:szCs w:val="18"/>
          <w:lang w:val="en-NZ"/>
        </w:rPr>
        <w:t xml:space="preserve">. </w:t>
      </w:r>
    </w:p>
    <w:p w14:paraId="763440CB" w14:textId="77777777" w:rsidR="005A3F53" w:rsidRPr="00625CD2" w:rsidRDefault="005A3F53" w:rsidP="005A3F53">
      <w:pPr>
        <w:spacing w:after="120"/>
        <w:rPr>
          <w:color w:val="111031"/>
          <w:sz w:val="18"/>
          <w:szCs w:val="18"/>
          <w:lang w:val="en-NZ"/>
        </w:rPr>
      </w:pPr>
      <w:proofErr w:type="spellStart"/>
      <w:r w:rsidRPr="00583B7D">
        <w:rPr>
          <w:rFonts w:ascii="Georgia" w:hAnsi="Georgia"/>
          <w:color w:val="111031"/>
          <w:sz w:val="18"/>
          <w:szCs w:val="18"/>
        </w:rPr>
        <w:t>H</w:t>
      </w:r>
      <w:r w:rsidRPr="00583B7D">
        <w:rPr>
          <w:rFonts w:ascii="Cambria" w:hAnsi="Cambria" w:cs="Cambria"/>
          <w:color w:val="111031"/>
          <w:sz w:val="18"/>
          <w:szCs w:val="18"/>
        </w:rPr>
        <w:t>ệ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th</w:t>
      </w:r>
      <w:r w:rsidRPr="00583B7D">
        <w:rPr>
          <w:rFonts w:ascii="Cambria" w:hAnsi="Cambria" w:cs="Cambria"/>
          <w:color w:val="111031"/>
          <w:sz w:val="18"/>
          <w:szCs w:val="18"/>
        </w:rPr>
        <w:t>ố</w:t>
      </w:r>
      <w:r w:rsidRPr="00583B7D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s</w:t>
      </w:r>
      <w:r w:rsidRPr="00583B7D">
        <w:rPr>
          <w:rFonts w:ascii="Cambria" w:hAnsi="Cambria" w:cs="Cambria"/>
          <w:color w:val="111031"/>
          <w:sz w:val="18"/>
          <w:szCs w:val="18"/>
        </w:rPr>
        <w:t>ẽ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t</w:t>
      </w:r>
      <w:r w:rsidRPr="00583B7D">
        <w:rPr>
          <w:rFonts w:ascii="Cambria" w:hAnsi="Cambria" w:cs="Cambria"/>
          <w:color w:val="111031"/>
          <w:sz w:val="18"/>
          <w:szCs w:val="18"/>
        </w:rPr>
        <w:t>ự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đ</w:t>
      </w:r>
      <w:r w:rsidRPr="00583B7D">
        <w:rPr>
          <w:rFonts w:ascii="Cambria" w:hAnsi="Cambria" w:cs="Cambria"/>
          <w:color w:val="111031"/>
          <w:sz w:val="18"/>
          <w:szCs w:val="18"/>
        </w:rPr>
        <w:t>ộ</w:t>
      </w:r>
      <w:r w:rsidRPr="00583B7D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tính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đi</w:t>
      </w:r>
      <w:r w:rsidRPr="00625CD2">
        <w:rPr>
          <w:rFonts w:ascii="Cambria" w:hAnsi="Cambria" w:cs="Cambria"/>
          <w:color w:val="111031"/>
          <w:sz w:val="18"/>
          <w:szCs w:val="18"/>
        </w:rPr>
        <w:t>ể</w:t>
      </w:r>
      <w:r w:rsidRPr="00625CD2">
        <w:rPr>
          <w:rFonts w:ascii="Georgia" w:hAnsi="Georgia"/>
          <w:color w:val="111031"/>
          <w:sz w:val="18"/>
          <w:szCs w:val="18"/>
        </w:rPr>
        <w:t>m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giá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t</w:t>
      </w:r>
      <w:r w:rsidRPr="00625CD2">
        <w:rPr>
          <w:rFonts w:ascii="Cambria" w:hAnsi="Cambria" w:cs="Cambria"/>
          <w:color w:val="111031"/>
          <w:sz w:val="18"/>
          <w:szCs w:val="18"/>
        </w:rPr>
        <w:t>ổ</w:t>
      </w:r>
      <w:r w:rsidRPr="00625CD2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625CD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625CD2">
        <w:rPr>
          <w:rFonts w:ascii="Georgia" w:hAnsi="Georgia"/>
          <w:color w:val="111031"/>
          <w:sz w:val="18"/>
          <w:szCs w:val="18"/>
        </w:rPr>
        <w:t>th</w:t>
      </w:r>
      <w:r w:rsidRPr="00625CD2">
        <w:rPr>
          <w:rFonts w:ascii="Cambria" w:hAnsi="Cambria" w:cs="Cambria"/>
          <w:color w:val="111031"/>
          <w:sz w:val="18"/>
          <w:szCs w:val="18"/>
        </w:rPr>
        <w:t>ể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,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sau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đó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đi</w:t>
      </w:r>
      <w:r w:rsidRPr="00583B7D">
        <w:rPr>
          <w:rFonts w:ascii="Cambria" w:hAnsi="Cambria" w:cs="Cambria"/>
          <w:color w:val="111031"/>
          <w:sz w:val="18"/>
          <w:szCs w:val="18"/>
        </w:rPr>
        <w:t>ề</w:t>
      </w:r>
      <w:r w:rsidRPr="00583B7D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k</w:t>
      </w:r>
      <w:r w:rsidRPr="00583B7D">
        <w:rPr>
          <w:rFonts w:ascii="Cambria" w:hAnsi="Cambria" w:cs="Cambria"/>
          <w:color w:val="111031"/>
          <w:sz w:val="18"/>
          <w:szCs w:val="18"/>
        </w:rPr>
        <w:t>ế</w:t>
      </w:r>
      <w:r w:rsidRPr="00583B7D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qu</w:t>
      </w:r>
      <w:r w:rsidRPr="00583B7D">
        <w:rPr>
          <w:rFonts w:ascii="Cambria" w:hAnsi="Cambria" w:cs="Cambria"/>
          <w:color w:val="111031"/>
          <w:sz w:val="18"/>
          <w:szCs w:val="18"/>
        </w:rPr>
        <w:t>ả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vào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m</w:t>
      </w:r>
      <w:r w:rsidRPr="00583B7D">
        <w:rPr>
          <w:rFonts w:ascii="Cambria" w:hAnsi="Cambria" w:cs="Cambria"/>
          <w:color w:val="111031"/>
          <w:sz w:val="18"/>
          <w:szCs w:val="18"/>
        </w:rPr>
        <w:t>ụ</w:t>
      </w:r>
      <w:r w:rsidRPr="00583B7D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bên</w:t>
      </w:r>
      <w:proofErr w:type="spellEnd"/>
      <w:r w:rsidRPr="00583B7D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583B7D">
        <w:rPr>
          <w:rFonts w:ascii="Georgia" w:hAnsi="Georgia"/>
          <w:color w:val="111031"/>
          <w:sz w:val="18"/>
          <w:szCs w:val="18"/>
        </w:rPr>
        <w:t>d</w:t>
      </w:r>
      <w:r w:rsidRPr="00583B7D">
        <w:rPr>
          <w:rFonts w:ascii="Cambria" w:hAnsi="Cambria" w:cs="Cambria"/>
          <w:color w:val="111031"/>
          <w:sz w:val="18"/>
          <w:szCs w:val="18"/>
        </w:rPr>
        <w:t>ướ</w:t>
      </w:r>
      <w:r w:rsidRPr="00583B7D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E81C50">
        <w:rPr>
          <w:rFonts w:ascii="Georgia" w:hAnsi="Georgia"/>
          <w:color w:val="111031"/>
          <w:sz w:val="18"/>
          <w:szCs w:val="18"/>
          <w:lang w:val="en-NZ"/>
        </w:rPr>
        <w:t>:</w:t>
      </w:r>
    </w:p>
    <w:tbl>
      <w:tblPr>
        <w:tblStyle w:val="TableGrid"/>
        <w:tblpPr w:leftFromText="141" w:rightFromText="141" w:vertAnchor="text" w:tblpY="35"/>
        <w:tblW w:w="10206" w:type="dxa"/>
        <w:tblBorders>
          <w:top w:val="single" w:sz="4" w:space="0" w:color="91B2B5"/>
          <w:left w:val="single" w:sz="4" w:space="0" w:color="91B2B5"/>
          <w:bottom w:val="single" w:sz="4" w:space="0" w:color="91B2B5"/>
          <w:right w:val="single" w:sz="4" w:space="0" w:color="91B2B5"/>
          <w:insideH w:val="single" w:sz="4" w:space="0" w:color="91B2B5"/>
          <w:insideV w:val="single" w:sz="4" w:space="0" w:color="91B2B5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3823"/>
        <w:gridCol w:w="6383"/>
      </w:tblGrid>
      <w:tr w:rsidR="005A3F53" w:rsidRPr="001727F0" w14:paraId="00EBC663" w14:textId="77777777" w:rsidTr="0030003E">
        <w:trPr>
          <w:trHeight w:val="1061"/>
        </w:trPr>
        <w:tc>
          <w:tcPr>
            <w:tcW w:w="3823" w:type="dxa"/>
            <w:tcBorders>
              <w:top w:val="single" w:sz="18" w:space="0" w:color="24626A"/>
            </w:tcBorders>
            <w:shd w:val="clear" w:color="auto" w:fill="943634" w:themeFill="accent2" w:themeFillShade="BF"/>
            <w:vAlign w:val="center"/>
          </w:tcPr>
          <w:p w14:paraId="2E487F4F" w14:textId="19D7150E" w:rsidR="005A3F53" w:rsidRPr="001727F0" w:rsidRDefault="005A3F53" w:rsidP="005A3F53">
            <w:pPr>
              <w:jc w:val="center"/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</w:pPr>
            <w:r w:rsidRPr="00625CD2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>ĐÁNH GIÁ MỨC ĐỘ HOÀN THÀNH MỤC TIÊU TỔNG THỂ</w:t>
            </w:r>
          </w:p>
        </w:tc>
        <w:tc>
          <w:tcPr>
            <w:tcW w:w="6383" w:type="dxa"/>
            <w:tcBorders>
              <w:top w:val="single" w:sz="18" w:space="0" w:color="24626A"/>
            </w:tcBorders>
            <w:vAlign w:val="center"/>
          </w:tcPr>
          <w:p w14:paraId="62952EB0" w14:textId="77777777" w:rsidR="005A3F53" w:rsidRPr="0008275F" w:rsidRDefault="005A3F53" w:rsidP="005A3F53">
            <w:pPr>
              <w:pStyle w:val="TableParagraph"/>
              <w:spacing w:before="40" w:after="40"/>
              <w:ind w:left="737" w:right="1587"/>
              <w:jc w:val="right"/>
              <w:rPr>
                <w:rFonts w:ascii="Montserrat Medium" w:hAnsi="Montserrat Medium"/>
                <w:color w:val="040032"/>
                <w:spacing w:val="-4"/>
                <w:position w:val="3"/>
                <w:sz w:val="15"/>
                <w:szCs w:val="15"/>
                <w:lang w:val="en-NZ"/>
              </w:rPr>
            </w:pPr>
            <w:r w:rsidRPr="0008275F"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8"/>
                <w:szCs w:val="1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65780" behindDoc="0" locked="0" layoutInCell="1" allowOverlap="1" wp14:anchorId="6E6BB1C0" wp14:editId="6082F68C">
                      <wp:simplePos x="0" y="0"/>
                      <wp:positionH relativeFrom="leftMargin">
                        <wp:posOffset>3115310</wp:posOffset>
                      </wp:positionH>
                      <wp:positionV relativeFrom="paragraph">
                        <wp:posOffset>44450</wp:posOffset>
                      </wp:positionV>
                      <wp:extent cx="351155" cy="389255"/>
                      <wp:effectExtent l="0" t="0" r="4445" b="4445"/>
                      <wp:wrapNone/>
                      <wp:docPr id="960097872" name="Group 9600978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1155" cy="389255"/>
                                <a:chOff x="0" y="0"/>
                                <a:chExt cx="664077" cy="837481"/>
                              </a:xfrm>
                            </wpg:grpSpPr>
                            <wpg:grpSp>
                              <wpg:cNvPr id="1891234743" name="Groupe 1891234743"/>
                              <wpg:cNvGrpSpPr/>
                              <wpg:grpSpPr>
                                <a:xfrm>
                                  <a:off x="8626" y="0"/>
                                  <a:ext cx="655451" cy="191044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888247682" name="Étoile à 5 branches 8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11088926" name="Étoile à 5 branches 51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07165360" name="Étoile à 5 branches 51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136735242" name="Groupe 2136735242"/>
                              <wpg:cNvGrpSpPr/>
                              <wpg:grpSpPr>
                                <a:xfrm>
                                  <a:off x="0" y="301925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97668700" name="Étoile à 5 branches 51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9879129" name="Étoile à 5 branches 516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40047051" name="Étoile à 5 branches 51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568A90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625450897" name="Groupe 1625450897"/>
                              <wpg:cNvGrpSpPr/>
                              <wpg:grpSpPr>
                                <a:xfrm>
                                  <a:off x="0" y="646981"/>
                                  <a:ext cx="655320" cy="1905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628626051" name="Étoile à 5 branches 51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21888696" name="Étoile à 5 branches 520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41024374" name="Étoile à 5 branches 52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53BC839" id="Group 960097872" o:spid="_x0000_s1026" style="position:absolute;margin-left:245.3pt;margin-top:3.5pt;width:27.65pt;height:30.65pt;z-index:251765780;mso-position-horizontal-relative:left-margin-area;mso-width-relative:margin;mso-height-relative:margin" coordsize="6640,8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">
                      <v:group id="Groupe 1891234743" o:spid="_x0000_s1027" style="position:absolute;left:86;width:6554;height:1910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">
                        <v:shape id="Étoile à 5 branches 8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2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" path="m,90470l82194,78493,118428,r36233,78493l236855,90470r-59801,60489l191620,236854,118428,195745,45235,236854,59801,150959,,90470xe" fillcolor="#568a90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3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" path="m,90470l82194,78493,118428,r36233,78493l236855,90470r-59801,60489l191620,236854,118428,195745,45235,236854,59801,150959,,90470xe" fillcolor="#568a90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2136735242" o:spid="_x0000_s1031" style="position:absolute;top:3019;width:6553;height:1905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">
                        <v:shape id="Étoile à 5 branches 515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16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17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" path="m,90470l82194,78493,118428,r36233,78493l236855,90470r-59801,60489l191620,236854,118428,195745,45235,236854,59801,150959,,90470xe" fillcolor="#568a90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625450897" o:spid="_x0000_s1035" style="position:absolute;top:6469;width:6553;height:1905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">
                        <v:shape id="Étoile à 5 branches 519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20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21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w10:wrap anchorx="margin"/>
                    </v:group>
                  </w:pict>
                </mc:Fallback>
              </mc:AlternateConten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Chưa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đạt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một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phần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hoặc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toàn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bộ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các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mục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tiêu</w:t>
            </w:r>
            <w:proofErr w:type="spellEnd"/>
          </w:p>
          <w:p w14:paraId="102D012A" w14:textId="77777777" w:rsidR="005A3F53" w:rsidRPr="0008275F" w:rsidRDefault="005A3F53" w:rsidP="005A3F53">
            <w:pPr>
              <w:pStyle w:val="TableParagraph"/>
              <w:spacing w:before="40" w:after="40"/>
              <w:ind w:left="737" w:right="1587"/>
              <w:jc w:val="right"/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  <w:lang w:val="en-NZ"/>
              </w:rPr>
            </w:pPr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Đạt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phần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lớn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hoặc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toàn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bộ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các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mục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tiêu</w:t>
            </w:r>
            <w:proofErr w:type="spellEnd"/>
          </w:p>
          <w:p w14:paraId="4A10C895" w14:textId="299258F7" w:rsidR="005A3F53" w:rsidRPr="001727F0" w:rsidRDefault="005A3F53" w:rsidP="005A3F53">
            <w:pPr>
              <w:pStyle w:val="TableParagraph"/>
              <w:spacing w:beforeLines="40" w:before="96" w:after="40" w:line="276" w:lineRule="auto"/>
              <w:ind w:right="1587"/>
              <w:jc w:val="right"/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</w:pP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Vượt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tất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cả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các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mục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tiêu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đã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đề</w:t>
            </w:r>
            <w:proofErr w:type="spellEnd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25626A"/>
                <w:spacing w:val="-4"/>
                <w:position w:val="3"/>
                <w:sz w:val="15"/>
                <w:szCs w:val="15"/>
              </w:rPr>
              <w:t>ra</w:t>
            </w:r>
            <w:proofErr w:type="spellEnd"/>
          </w:p>
        </w:tc>
      </w:tr>
      <w:bookmarkEnd w:id="3"/>
    </w:tbl>
    <w:p w14:paraId="57000C6D" w14:textId="77777777" w:rsidR="003B63F7" w:rsidRPr="001727F0" w:rsidRDefault="003B63F7" w:rsidP="00046D1B">
      <w:pPr>
        <w:widowControl/>
        <w:autoSpaceDE/>
        <w:autoSpaceDN/>
        <w:spacing w:line="276" w:lineRule="auto"/>
        <w:textAlignment w:val="center"/>
        <w:rPr>
          <w:rFonts w:ascii="Montserrat ExtraBold" w:hAnsi="Montserrat ExtraBold"/>
          <w:b/>
          <w:bCs/>
          <w:color w:val="040033"/>
          <w:sz w:val="18"/>
          <w:szCs w:val="18"/>
          <w:lang w:val="en-NZ"/>
        </w:rPr>
      </w:pPr>
    </w:p>
    <w:p w14:paraId="6471AED7" w14:textId="37C51DB9" w:rsidR="0083266E" w:rsidRPr="005A3F53" w:rsidRDefault="00E01A62" w:rsidP="005A3F53">
      <w:pPr>
        <w:pStyle w:val="ListParagraph"/>
        <w:widowControl/>
        <w:numPr>
          <w:ilvl w:val="0"/>
          <w:numId w:val="26"/>
        </w:numPr>
        <w:autoSpaceDE/>
        <w:autoSpaceDN/>
        <w:spacing w:after="120"/>
        <w:textAlignment w:val="center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  <w:r w:rsidRPr="00E01A62">
        <w:rPr>
          <w:rFonts w:ascii="Montserrat ExtraBold" w:hAnsi="Montserrat ExtraBold"/>
          <w:b/>
          <w:bCs/>
          <w:color w:val="040033"/>
          <w:sz w:val="24"/>
          <w:szCs w:val="24"/>
        </w:rPr>
        <w:t>ĐÁNH GIÁ HIỆU SUẤT TỔNG THỂ (OPR</w:t>
      </w:r>
      <w:r w:rsidR="0030003E" w:rsidRPr="005A3F53"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  <w:t>)</w:t>
      </w:r>
    </w:p>
    <w:p w14:paraId="5BE2C94D" w14:textId="699E59A6" w:rsidR="00E01A62" w:rsidRPr="00E01A62" w:rsidRDefault="00E01A62" w:rsidP="00E01A62">
      <w:pPr>
        <w:widowControl/>
        <w:autoSpaceDE/>
        <w:autoSpaceDN/>
        <w:spacing w:line="276" w:lineRule="auto"/>
        <w:textAlignment w:val="center"/>
        <w:rPr>
          <w:rFonts w:ascii="Georgia" w:hAnsi="Georgia"/>
          <w:color w:val="111031"/>
          <w:sz w:val="18"/>
          <w:szCs w:val="18"/>
        </w:rPr>
      </w:pPr>
      <w:proofErr w:type="spellStart"/>
      <w:r w:rsidRPr="00E01A62">
        <w:rPr>
          <w:rFonts w:ascii="Georgia" w:hAnsi="Georgia"/>
          <w:color w:val="111031"/>
          <w:sz w:val="18"/>
          <w:szCs w:val="18"/>
        </w:rPr>
        <w:t>X</w:t>
      </w:r>
      <w:r w:rsidRPr="00E01A62">
        <w:rPr>
          <w:rFonts w:ascii="Cambria" w:hAnsi="Cambria" w:cs="Cambria"/>
          <w:color w:val="111031"/>
          <w:sz w:val="18"/>
          <w:szCs w:val="18"/>
        </w:rPr>
        <w:t>ế</w:t>
      </w:r>
      <w:r w:rsidRPr="00E01A62">
        <w:rPr>
          <w:rFonts w:ascii="Georgia" w:hAnsi="Georgia"/>
          <w:color w:val="111031"/>
          <w:sz w:val="18"/>
          <w:szCs w:val="18"/>
        </w:rPr>
        <w:t>p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lo</w:t>
      </w:r>
      <w:r w:rsidRPr="00E01A62">
        <w:rPr>
          <w:rFonts w:ascii="Cambria" w:hAnsi="Cambria" w:cs="Cambria"/>
          <w:color w:val="111031"/>
          <w:sz w:val="18"/>
          <w:szCs w:val="18"/>
        </w:rPr>
        <w:t>ạ</w:t>
      </w:r>
      <w:r w:rsidRPr="00E01A62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hi</w:t>
      </w:r>
      <w:r w:rsidRPr="00E01A62">
        <w:rPr>
          <w:rFonts w:ascii="Cambria" w:hAnsi="Cambria" w:cs="Cambria"/>
          <w:color w:val="111031"/>
          <w:sz w:val="18"/>
          <w:szCs w:val="18"/>
        </w:rPr>
        <w:t>ệ</w:t>
      </w:r>
      <w:r w:rsidRPr="00E01A62">
        <w:rPr>
          <w:rFonts w:ascii="Georgia" w:hAnsi="Georgia"/>
          <w:color w:val="111031"/>
          <w:sz w:val="18"/>
          <w:szCs w:val="18"/>
        </w:rPr>
        <w:t>u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su</w:t>
      </w:r>
      <w:r w:rsidRPr="00E01A62">
        <w:rPr>
          <w:rFonts w:ascii="Cambria" w:hAnsi="Cambria" w:cs="Cambria"/>
          <w:color w:val="111031"/>
          <w:sz w:val="18"/>
          <w:szCs w:val="18"/>
        </w:rPr>
        <w:t>ấ</w:t>
      </w:r>
      <w:r w:rsidRPr="00E01A62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t</w:t>
      </w:r>
      <w:r w:rsidRPr="00E01A62">
        <w:rPr>
          <w:rFonts w:ascii="Cambria" w:hAnsi="Cambria" w:cs="Cambria"/>
          <w:color w:val="111031"/>
          <w:sz w:val="18"/>
          <w:szCs w:val="18"/>
        </w:rPr>
        <w:t>ổ</w:t>
      </w:r>
      <w:r w:rsidRPr="00E01A62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th</w:t>
      </w:r>
      <w:r w:rsidRPr="00E01A62">
        <w:rPr>
          <w:rFonts w:ascii="Cambria" w:hAnsi="Cambria" w:cs="Cambria"/>
          <w:color w:val="111031"/>
          <w:sz w:val="18"/>
          <w:szCs w:val="18"/>
        </w:rPr>
        <w:t>ể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=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giá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năng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l</w:t>
      </w:r>
      <w:r w:rsidRPr="00E01A62">
        <w:rPr>
          <w:rFonts w:ascii="Cambria" w:hAnsi="Cambria" w:cs="Cambria"/>
          <w:color w:val="111031"/>
          <w:sz w:val="18"/>
          <w:szCs w:val="18"/>
        </w:rPr>
        <w:t>ự</w:t>
      </w:r>
      <w:r w:rsidRPr="00E01A62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hành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vi (50%) +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giá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m</w:t>
      </w:r>
      <w:r w:rsidRPr="00E01A62">
        <w:rPr>
          <w:rFonts w:ascii="Cambria" w:hAnsi="Cambria" w:cs="Cambria"/>
          <w:color w:val="111031"/>
          <w:sz w:val="18"/>
          <w:szCs w:val="18"/>
        </w:rPr>
        <w:t>ứ</w:t>
      </w:r>
      <w:r w:rsidRPr="00E01A62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đ</w:t>
      </w:r>
      <w:r w:rsidRPr="00E01A62">
        <w:rPr>
          <w:rFonts w:ascii="Cambria" w:hAnsi="Cambria" w:cs="Cambria"/>
          <w:color w:val="111031"/>
          <w:sz w:val="18"/>
          <w:szCs w:val="18"/>
        </w:rPr>
        <w:t>ộ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hoàn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thành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m</w:t>
      </w:r>
      <w:r w:rsidRPr="00E01A62">
        <w:rPr>
          <w:rFonts w:ascii="Cambria" w:hAnsi="Cambria" w:cs="Cambria"/>
          <w:color w:val="111031"/>
          <w:sz w:val="18"/>
          <w:szCs w:val="18"/>
        </w:rPr>
        <w:t>ụ</w:t>
      </w:r>
      <w:r w:rsidRPr="00E01A62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tiêu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(50%).</w:t>
      </w:r>
    </w:p>
    <w:p w14:paraId="6C22F96D" w14:textId="4E7CE3D4" w:rsidR="004C6C36" w:rsidRPr="00E01A62" w:rsidRDefault="00E01A62" w:rsidP="00E01A62">
      <w:pPr>
        <w:widowControl/>
        <w:autoSpaceDE/>
        <w:autoSpaceDN/>
        <w:spacing w:line="276" w:lineRule="auto"/>
        <w:textAlignment w:val="center"/>
        <w:rPr>
          <w:rFonts w:ascii="Georgia" w:hAnsi="Georgia"/>
          <w:color w:val="111031"/>
          <w:sz w:val="18"/>
          <w:szCs w:val="18"/>
        </w:rPr>
      </w:pPr>
      <w:proofErr w:type="spellStart"/>
      <w:r w:rsidRPr="00E01A62">
        <w:rPr>
          <w:rFonts w:ascii="Georgia" w:hAnsi="Georgia"/>
          <w:color w:val="111031"/>
          <w:sz w:val="18"/>
          <w:szCs w:val="18"/>
        </w:rPr>
        <w:t>K</w:t>
      </w:r>
      <w:r w:rsidRPr="00E01A62">
        <w:rPr>
          <w:rFonts w:ascii="Cambria" w:hAnsi="Cambria" w:cs="Cambria"/>
          <w:color w:val="111031"/>
          <w:sz w:val="18"/>
          <w:szCs w:val="18"/>
        </w:rPr>
        <w:t>ế</w:t>
      </w:r>
      <w:r w:rsidRPr="00E01A62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qu</w:t>
      </w:r>
      <w:r w:rsidRPr="00E01A62">
        <w:rPr>
          <w:rFonts w:ascii="Cambria" w:hAnsi="Cambria" w:cs="Cambria"/>
          <w:color w:val="111031"/>
          <w:sz w:val="18"/>
          <w:szCs w:val="18"/>
        </w:rPr>
        <w:t>ả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giá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t</w:t>
      </w:r>
      <w:r w:rsidRPr="00E01A62">
        <w:rPr>
          <w:rFonts w:ascii="Cambria" w:hAnsi="Cambria" w:cs="Cambria"/>
          <w:color w:val="111031"/>
          <w:sz w:val="18"/>
          <w:szCs w:val="18"/>
        </w:rPr>
        <w:t>ổ</w:t>
      </w:r>
      <w:r w:rsidRPr="00E01A62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th</w:t>
      </w:r>
      <w:r w:rsidRPr="00E01A62">
        <w:rPr>
          <w:rFonts w:ascii="Cambria" w:hAnsi="Cambria" w:cs="Cambria"/>
          <w:color w:val="111031"/>
          <w:sz w:val="18"/>
          <w:szCs w:val="18"/>
        </w:rPr>
        <w:t>ể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s</w:t>
      </w:r>
      <w:r w:rsidRPr="00E01A62">
        <w:rPr>
          <w:rFonts w:ascii="Cambria" w:hAnsi="Cambria" w:cs="Cambria"/>
          <w:color w:val="111031"/>
          <w:sz w:val="18"/>
          <w:szCs w:val="18"/>
        </w:rPr>
        <w:t>ẽ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đ</w:t>
      </w:r>
      <w:r w:rsidRPr="00E01A62">
        <w:rPr>
          <w:rFonts w:ascii="Cambria" w:hAnsi="Cambria" w:cs="Cambria"/>
          <w:color w:val="111031"/>
          <w:sz w:val="18"/>
          <w:szCs w:val="18"/>
        </w:rPr>
        <w:t>ượ</w:t>
      </w:r>
      <w:r w:rsidRPr="00E01A62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xác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đ</w:t>
      </w:r>
      <w:r w:rsidRPr="00E01A62">
        <w:rPr>
          <w:rFonts w:ascii="Cambria" w:hAnsi="Cambria" w:cs="Cambria"/>
          <w:color w:val="111031"/>
          <w:sz w:val="18"/>
          <w:szCs w:val="18"/>
        </w:rPr>
        <w:t>ị</w:t>
      </w:r>
      <w:r w:rsidRPr="00E01A62">
        <w:rPr>
          <w:rFonts w:ascii="Georgia" w:hAnsi="Georgia"/>
          <w:color w:val="111031"/>
          <w:sz w:val="18"/>
          <w:szCs w:val="18"/>
        </w:rPr>
        <w:t>nh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trong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file Excel OPR.</w:t>
      </w:r>
      <w:r w:rsidRPr="00E01A62">
        <w:rPr>
          <w:rFonts w:ascii="Georgia" w:hAnsi="Georgia"/>
          <w:color w:val="111031"/>
          <w:sz w:val="18"/>
          <w:szCs w:val="18"/>
        </w:rPr>
        <w:br/>
        <w:t xml:space="preserve">Vui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lòng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khoanh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tròn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ho</w:t>
      </w:r>
      <w:r w:rsidRPr="00E01A62">
        <w:rPr>
          <w:rFonts w:ascii="Cambria" w:hAnsi="Cambria" w:cs="Cambria"/>
          <w:color w:val="111031"/>
          <w:sz w:val="18"/>
          <w:szCs w:val="18"/>
        </w:rPr>
        <w:t>ặ</w:t>
      </w:r>
      <w:r w:rsidRPr="00E01A62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tô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n</w:t>
      </w:r>
      <w:r w:rsidRPr="00E01A62">
        <w:rPr>
          <w:rFonts w:ascii="Cambria" w:hAnsi="Cambria" w:cs="Cambria"/>
          <w:color w:val="111031"/>
          <w:sz w:val="18"/>
          <w:szCs w:val="18"/>
        </w:rPr>
        <w:t>ổ</w:t>
      </w:r>
      <w:r w:rsidRPr="00E01A62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n</w:t>
      </w:r>
      <w:r w:rsidRPr="00E01A62">
        <w:rPr>
          <w:rFonts w:ascii="Cambria" w:hAnsi="Cambria" w:cs="Cambria"/>
          <w:color w:val="111031"/>
          <w:sz w:val="18"/>
          <w:szCs w:val="18"/>
        </w:rPr>
        <w:t>ộ</w:t>
      </w:r>
      <w:r w:rsidRPr="00E01A62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dung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phù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h</w:t>
      </w:r>
      <w:r w:rsidRPr="00E01A62">
        <w:rPr>
          <w:rFonts w:ascii="Cambria" w:hAnsi="Cambria" w:cs="Cambria"/>
          <w:color w:val="111031"/>
          <w:sz w:val="18"/>
          <w:szCs w:val="18"/>
        </w:rPr>
        <w:t>ợ</w:t>
      </w:r>
      <w:r w:rsidRPr="00E01A62">
        <w:rPr>
          <w:rFonts w:ascii="Georgia" w:hAnsi="Georgia"/>
          <w:color w:val="111031"/>
          <w:sz w:val="18"/>
          <w:szCs w:val="18"/>
        </w:rPr>
        <w:t>p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đ</w:t>
      </w:r>
      <w:r w:rsidRPr="00E01A62">
        <w:rPr>
          <w:rFonts w:ascii="Cambria" w:hAnsi="Cambria" w:cs="Cambria"/>
          <w:color w:val="111031"/>
          <w:sz w:val="18"/>
          <w:szCs w:val="18"/>
        </w:rPr>
        <w:t>ể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xác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đ</w:t>
      </w:r>
      <w:r w:rsidRPr="00E01A62">
        <w:rPr>
          <w:rFonts w:ascii="Cambria" w:hAnsi="Cambria" w:cs="Cambria"/>
          <w:color w:val="111031"/>
          <w:sz w:val="18"/>
          <w:szCs w:val="18"/>
        </w:rPr>
        <w:t>ị</w:t>
      </w:r>
      <w:r w:rsidRPr="00E01A62">
        <w:rPr>
          <w:rFonts w:ascii="Georgia" w:hAnsi="Georgia"/>
          <w:color w:val="111031"/>
          <w:sz w:val="18"/>
          <w:szCs w:val="18"/>
        </w:rPr>
        <w:t>nh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m</w:t>
      </w:r>
      <w:r w:rsidRPr="00E01A62">
        <w:rPr>
          <w:rFonts w:ascii="Cambria" w:hAnsi="Cambria" w:cs="Cambria"/>
          <w:color w:val="111031"/>
          <w:sz w:val="18"/>
          <w:szCs w:val="18"/>
        </w:rPr>
        <w:t>ứ</w:t>
      </w:r>
      <w:r w:rsidRPr="00E01A62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giá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hi</w:t>
      </w:r>
      <w:r w:rsidRPr="00E01A62">
        <w:rPr>
          <w:rFonts w:ascii="Cambria" w:hAnsi="Cambria" w:cs="Cambria"/>
          <w:color w:val="111031"/>
          <w:sz w:val="18"/>
          <w:szCs w:val="18"/>
        </w:rPr>
        <w:t>ệ</w:t>
      </w:r>
      <w:r w:rsidRPr="00E01A62">
        <w:rPr>
          <w:rFonts w:ascii="Georgia" w:hAnsi="Georgia"/>
          <w:color w:val="111031"/>
          <w:sz w:val="18"/>
          <w:szCs w:val="18"/>
        </w:rPr>
        <w:t>u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su</w:t>
      </w:r>
      <w:r w:rsidRPr="00E01A62">
        <w:rPr>
          <w:rFonts w:ascii="Cambria" w:hAnsi="Cambria" w:cs="Cambria"/>
          <w:color w:val="111031"/>
          <w:sz w:val="18"/>
          <w:szCs w:val="18"/>
        </w:rPr>
        <w:t>ấ</w:t>
      </w:r>
      <w:r w:rsidRPr="00E01A62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cho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E01A62">
        <w:rPr>
          <w:rFonts w:ascii="Georgia" w:hAnsi="Georgia"/>
          <w:color w:val="111031"/>
          <w:sz w:val="18"/>
          <w:szCs w:val="18"/>
        </w:rPr>
        <w:t>năm</w:t>
      </w:r>
      <w:proofErr w:type="spellEnd"/>
      <w:r w:rsidRPr="00E01A62">
        <w:rPr>
          <w:rFonts w:ascii="Georgia" w:hAnsi="Georgia"/>
          <w:color w:val="111031"/>
          <w:sz w:val="18"/>
          <w:szCs w:val="18"/>
        </w:rPr>
        <w:t>.</w:t>
      </w:r>
    </w:p>
    <w:tbl>
      <w:tblPr>
        <w:tblStyle w:val="TableGrid"/>
        <w:tblpPr w:leftFromText="141" w:rightFromText="141" w:vertAnchor="text" w:horzAnchor="margin" w:tblpY="92"/>
        <w:tblW w:w="10203" w:type="dxa"/>
        <w:tblBorders>
          <w:top w:val="single" w:sz="4" w:space="0" w:color="E1A38F"/>
          <w:left w:val="single" w:sz="4" w:space="0" w:color="E1A38F"/>
          <w:bottom w:val="single" w:sz="4" w:space="0" w:color="E1A38F"/>
          <w:right w:val="single" w:sz="4" w:space="0" w:color="E1A38F"/>
          <w:insideH w:val="single" w:sz="4" w:space="0" w:color="E1A38F"/>
          <w:insideV w:val="single" w:sz="4" w:space="0" w:color="E1A38F"/>
        </w:tblBorders>
        <w:tblLook w:val="04A0" w:firstRow="1" w:lastRow="0" w:firstColumn="1" w:lastColumn="0" w:noHBand="0" w:noVBand="1"/>
      </w:tblPr>
      <w:tblGrid>
        <w:gridCol w:w="3258"/>
        <w:gridCol w:w="2046"/>
        <w:gridCol w:w="1356"/>
        <w:gridCol w:w="3543"/>
      </w:tblGrid>
      <w:tr w:rsidR="00E01A62" w:rsidRPr="004E58A5" w14:paraId="33A3AA67" w14:textId="77777777" w:rsidTr="00C61C48">
        <w:trPr>
          <w:trHeight w:val="419"/>
        </w:trPr>
        <w:tc>
          <w:tcPr>
            <w:tcW w:w="3258" w:type="dxa"/>
            <w:tcBorders>
              <w:top w:val="single" w:sz="2" w:space="0" w:color="B04964"/>
              <w:left w:val="single" w:sz="2" w:space="0" w:color="B04964"/>
              <w:bottom w:val="single" w:sz="2" w:space="0" w:color="E5BDC7"/>
              <w:right w:val="single" w:sz="2" w:space="0" w:color="B04964"/>
            </w:tcBorders>
            <w:shd w:val="clear" w:color="auto" w:fill="84152F"/>
            <w:vAlign w:val="center"/>
          </w:tcPr>
          <w:p w14:paraId="0EDDD346" w14:textId="36A90509" w:rsidR="00E01A62" w:rsidRPr="004E58A5" w:rsidRDefault="00E01A62" w:rsidP="00E01A62">
            <w:pPr>
              <w:pStyle w:val="TableParagraph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>HIỆU SUẤT ĐANG PHÁT TRIỂN</w:t>
            </w:r>
          </w:p>
        </w:tc>
        <w:tc>
          <w:tcPr>
            <w:tcW w:w="3402" w:type="dxa"/>
            <w:gridSpan w:val="2"/>
            <w:tcBorders>
              <w:top w:val="single" w:sz="2" w:space="0" w:color="B04964"/>
              <w:left w:val="single" w:sz="2" w:space="0" w:color="B04964"/>
              <w:bottom w:val="single" w:sz="2" w:space="0" w:color="E5BDC7"/>
              <w:right w:val="single" w:sz="2" w:space="0" w:color="B04964"/>
            </w:tcBorders>
            <w:shd w:val="clear" w:color="auto" w:fill="84152F"/>
            <w:vAlign w:val="center"/>
          </w:tcPr>
          <w:p w14:paraId="6EFED654" w14:textId="10BBAC2A" w:rsidR="00E01A62" w:rsidRPr="004E58A5" w:rsidRDefault="00E01A62" w:rsidP="00E01A62">
            <w:pPr>
              <w:pStyle w:val="TableParagraph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</w:pPr>
            <w:r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  <w:t>HIỆU SUẤT ĐẠT ĐỦ</w:t>
            </w:r>
          </w:p>
        </w:tc>
        <w:tc>
          <w:tcPr>
            <w:tcW w:w="3543" w:type="dxa"/>
            <w:tcBorders>
              <w:top w:val="single" w:sz="2" w:space="0" w:color="B04964"/>
              <w:left w:val="single" w:sz="2" w:space="0" w:color="B04964"/>
              <w:bottom w:val="single" w:sz="2" w:space="0" w:color="E5BDC7"/>
              <w:right w:val="single" w:sz="2" w:space="0" w:color="B04964"/>
            </w:tcBorders>
            <w:shd w:val="clear" w:color="auto" w:fill="84152F"/>
            <w:vAlign w:val="center"/>
          </w:tcPr>
          <w:p w14:paraId="417153AB" w14:textId="4A863409" w:rsidR="00E01A62" w:rsidRPr="004E58A5" w:rsidRDefault="00E01A62" w:rsidP="00E01A62">
            <w:pPr>
              <w:pStyle w:val="TableParagraph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</w:pPr>
            <w:r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  <w:t>HIỆU SUẤT VƯỢT TRỘI</w:t>
            </w:r>
          </w:p>
        </w:tc>
      </w:tr>
      <w:tr w:rsidR="00E01A62" w:rsidRPr="004E58A5" w14:paraId="659A3F3B" w14:textId="77777777" w:rsidTr="00AD6DBC">
        <w:trPr>
          <w:trHeight w:val="1136"/>
        </w:trPr>
        <w:tc>
          <w:tcPr>
            <w:tcW w:w="3258" w:type="dxa"/>
            <w:tcBorders>
              <w:top w:val="nil"/>
            </w:tcBorders>
            <w:vAlign w:val="center"/>
          </w:tcPr>
          <w:p w14:paraId="5B55AA3F" w14:textId="6D522D11" w:rsidR="00E01A62" w:rsidRPr="004E58A5" w:rsidRDefault="00E01A62" w:rsidP="00E01A62">
            <w:pPr>
              <w:pStyle w:val="TableParagraph"/>
              <w:spacing w:line="235" w:lineRule="auto"/>
              <w:ind w:right="138"/>
              <w:rPr>
                <w:rFonts w:ascii="Montserrat Medium" w:hAnsi="Montserrat Medium"/>
                <w:color w:val="404040"/>
                <w:spacing w:val="-4"/>
                <w:position w:val="3"/>
                <w:sz w:val="14"/>
                <w:szCs w:val="14"/>
                <w:lang w:val="en-NZ"/>
              </w:rPr>
            </w:pP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Nhân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sự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này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hiện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chưa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áp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ứng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ầy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ủ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kỳ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vọng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của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vai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trò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ang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ảm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nhiệm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.</w:t>
            </w:r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br/>
              <w:t xml:space="preserve">Hiệu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suất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chưa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ổn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ịnh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và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còn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nhiều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dư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ịa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ể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cải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thiện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.</w:t>
            </w:r>
          </w:p>
        </w:tc>
        <w:tc>
          <w:tcPr>
            <w:tcW w:w="3402" w:type="dxa"/>
            <w:gridSpan w:val="2"/>
            <w:tcBorders>
              <w:top w:val="nil"/>
            </w:tcBorders>
            <w:vAlign w:val="center"/>
          </w:tcPr>
          <w:p w14:paraId="007109F5" w14:textId="512818EB" w:rsidR="00E01A62" w:rsidRPr="004E58A5" w:rsidRDefault="00E01A62" w:rsidP="00E01A62">
            <w:pPr>
              <w:pStyle w:val="TableParagraph"/>
              <w:spacing w:line="235" w:lineRule="auto"/>
              <w:ind w:right="138"/>
              <w:rPr>
                <w:rFonts w:ascii="Montserrat Light" w:hAnsi="Montserrat Light"/>
                <w:color w:val="404040"/>
                <w:sz w:val="14"/>
                <w:szCs w:val="14"/>
                <w:lang w:val="en-NZ"/>
              </w:rPr>
            </w:pP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Nhân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sự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này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ã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có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óng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góp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ổn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ịnh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và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có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giá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trị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trong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suốt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năm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.</w:t>
            </w:r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br/>
              <w:t xml:space="preserve">Hiệu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suất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làm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việc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áp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ứng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úng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yêu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cầu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của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vị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trí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hiện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tại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.</w:t>
            </w:r>
          </w:p>
        </w:tc>
        <w:tc>
          <w:tcPr>
            <w:tcW w:w="3543" w:type="dxa"/>
            <w:tcBorders>
              <w:top w:val="single" w:sz="2" w:space="0" w:color="E5BDC7"/>
              <w:left w:val="single" w:sz="2" w:space="0" w:color="E5BDC7"/>
              <w:bottom w:val="single" w:sz="2" w:space="0" w:color="E5BDC7"/>
              <w:right w:val="single" w:sz="2" w:space="0" w:color="E5BDC7"/>
            </w:tcBorders>
            <w:vAlign w:val="center"/>
          </w:tcPr>
          <w:p w14:paraId="55958EF5" w14:textId="57C2941C" w:rsidR="00E01A62" w:rsidRPr="004E58A5" w:rsidRDefault="00E01A62" w:rsidP="00E01A62">
            <w:pPr>
              <w:pStyle w:val="TableParagraph"/>
              <w:spacing w:line="235" w:lineRule="auto"/>
              <w:ind w:left="118" w:right="327"/>
              <w:rPr>
                <w:rFonts w:ascii="Montserrat Light" w:hAnsi="Montserrat Light"/>
                <w:color w:val="404040"/>
                <w:sz w:val="14"/>
                <w:szCs w:val="14"/>
                <w:lang w:val="en-NZ"/>
              </w:rPr>
            </w:pP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Nhân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sự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này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thường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xuyên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vượt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kỳ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vọng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trong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năm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.</w:t>
            </w:r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br/>
              <w:t xml:space="preserve">Hiệu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suất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thể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hiện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mức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ộ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thành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tích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cao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luôn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vượt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mong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ợi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cả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về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kết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quả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công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việc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lẫn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năng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lực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lãnh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đạo</w:t>
            </w:r>
            <w:proofErr w:type="spellEnd"/>
            <w:r w:rsidRPr="00F759CA">
              <w:rPr>
                <w:rFonts w:ascii="Montserrat Light" w:hAnsi="Montserrat Light"/>
                <w:color w:val="404040"/>
                <w:sz w:val="14"/>
                <w:szCs w:val="14"/>
              </w:rPr>
              <w:t>.</w:t>
            </w:r>
          </w:p>
        </w:tc>
      </w:tr>
      <w:tr w:rsidR="00E01A62" w:rsidRPr="004E58A5" w14:paraId="0D3BECC5" w14:textId="77777777" w:rsidTr="00C61C48">
        <w:trPr>
          <w:trHeight w:val="418"/>
        </w:trPr>
        <w:tc>
          <w:tcPr>
            <w:tcW w:w="5304" w:type="dxa"/>
            <w:gridSpan w:val="2"/>
            <w:tcBorders>
              <w:bottom w:val="nil"/>
            </w:tcBorders>
            <w:shd w:val="clear" w:color="auto" w:fill="84152F"/>
            <w:vAlign w:val="center"/>
          </w:tcPr>
          <w:p w14:paraId="6978A415" w14:textId="2AA645AE" w:rsidR="00E01A62" w:rsidRPr="004E58A5" w:rsidRDefault="00E01A62" w:rsidP="00E01A62">
            <w:pPr>
              <w:pStyle w:val="TableParagraph"/>
              <w:ind w:right="283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 xml:space="preserve">NHẬN XÉT </w:t>
            </w:r>
            <w:r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>TÓM TẮT</w:t>
            </w: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 xml:space="preserve"> TỪ</w:t>
            </w:r>
            <w:r w:rsidRPr="00172FD0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  <w:t xml:space="preserve"> HEARTIST®</w:t>
            </w: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 xml:space="preserve"> ĐƯỢC ĐÁNH GIÁ</w:t>
            </w:r>
            <w:r w:rsidRPr="00172FD0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  <w:lang w:val="en-NZ"/>
              </w:rPr>
              <w:t xml:space="preserve"> </w:t>
            </w:r>
          </w:p>
        </w:tc>
        <w:tc>
          <w:tcPr>
            <w:tcW w:w="4899" w:type="dxa"/>
            <w:gridSpan w:val="2"/>
            <w:tcBorders>
              <w:bottom w:val="nil"/>
            </w:tcBorders>
            <w:shd w:val="clear" w:color="auto" w:fill="84152F"/>
            <w:vAlign w:val="center"/>
          </w:tcPr>
          <w:p w14:paraId="543B97D0" w14:textId="74CA6DD4" w:rsidR="00E01A62" w:rsidRPr="004E58A5" w:rsidRDefault="00E01A62" w:rsidP="00E01A62">
            <w:pPr>
              <w:pStyle w:val="TableParagraph"/>
              <w:jc w:val="center"/>
              <w:rPr>
                <w:rFonts w:ascii="Montserrat ExtraBold" w:hAnsi="Montserrat ExtraBold"/>
                <w:b/>
                <w:bCs/>
                <w:color w:val="040033"/>
                <w:sz w:val="16"/>
                <w:szCs w:val="16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 xml:space="preserve">NHẬN XÉT </w:t>
            </w:r>
            <w:r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>TÓM TẮT</w:t>
            </w: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 xml:space="preserve"> TỪ</w:t>
            </w:r>
            <w:r w:rsidRPr="00F759CA">
              <w:t xml:space="preserve"> </w:t>
            </w: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>QUẢN LÝ</w:t>
            </w:r>
            <w:r>
              <w:rPr>
                <w:rFonts w:ascii="Montserrat Medium" w:hAnsi="Montserrat Medium"/>
                <w:color w:val="FFFFFF"/>
                <w:spacing w:val="-4"/>
                <w:position w:val="3"/>
                <w:sz w:val="15"/>
                <w:szCs w:val="15"/>
              </w:rPr>
              <w:t xml:space="preserve"> ĐÁNH GIÁ</w:t>
            </w:r>
          </w:p>
        </w:tc>
      </w:tr>
      <w:tr w:rsidR="00301013" w:rsidRPr="004E58A5" w14:paraId="48BDC711" w14:textId="77777777" w:rsidTr="00DD3B96">
        <w:trPr>
          <w:trHeight w:val="1271"/>
        </w:trPr>
        <w:tc>
          <w:tcPr>
            <w:tcW w:w="5304" w:type="dxa"/>
            <w:gridSpan w:val="2"/>
            <w:tcBorders>
              <w:top w:val="single" w:sz="2" w:space="0" w:color="E5BDC7"/>
              <w:left w:val="single" w:sz="2" w:space="0" w:color="E5BDC7"/>
              <w:bottom w:val="single" w:sz="2" w:space="0" w:color="E5BDC7"/>
              <w:right w:val="single" w:sz="2" w:space="0" w:color="E5BDC7"/>
            </w:tcBorders>
            <w:vAlign w:val="center"/>
          </w:tcPr>
          <w:p w14:paraId="4EF6EBC0" w14:textId="77777777" w:rsidR="00301013" w:rsidRPr="004E58A5" w:rsidRDefault="00301013" w:rsidP="00AD6DBC">
            <w:pPr>
              <w:pStyle w:val="BodyText"/>
              <w:spacing w:before="6"/>
              <w:rPr>
                <w:rFonts w:ascii="Montserrat Light" w:hAnsi="Montserrat Light"/>
                <w:color w:val="040033"/>
                <w:lang w:val="en-NZ"/>
              </w:rPr>
            </w:pPr>
          </w:p>
        </w:tc>
        <w:tc>
          <w:tcPr>
            <w:tcW w:w="4899" w:type="dxa"/>
            <w:gridSpan w:val="2"/>
            <w:tcBorders>
              <w:top w:val="single" w:sz="2" w:space="0" w:color="E5BDC7"/>
              <w:left w:val="single" w:sz="2" w:space="0" w:color="E5BDC7"/>
              <w:bottom w:val="single" w:sz="2" w:space="0" w:color="E5BDC7"/>
              <w:right w:val="single" w:sz="2" w:space="0" w:color="E5BDC7"/>
            </w:tcBorders>
            <w:vAlign w:val="center"/>
          </w:tcPr>
          <w:p w14:paraId="71BF08B4" w14:textId="77777777" w:rsidR="00301013" w:rsidRPr="004E58A5" w:rsidRDefault="00301013" w:rsidP="00C61C48">
            <w:pPr>
              <w:pStyle w:val="BodyText"/>
              <w:spacing w:before="6"/>
              <w:jc w:val="center"/>
              <w:rPr>
                <w:rFonts w:ascii="Montserrat Light" w:hAnsi="Montserrat Light"/>
                <w:color w:val="040033"/>
                <w:lang w:val="en-NZ"/>
              </w:rPr>
            </w:pPr>
          </w:p>
        </w:tc>
      </w:tr>
    </w:tbl>
    <w:p w14:paraId="7EA1ED21" w14:textId="77777777" w:rsidR="009452C9" w:rsidRPr="009452C9" w:rsidRDefault="009452C9" w:rsidP="009452C9">
      <w:pPr>
        <w:pStyle w:val="BodyText"/>
        <w:spacing w:after="120"/>
        <w:ind w:left="720"/>
        <w:rPr>
          <w:rFonts w:ascii="Georgia" w:hAnsi="Georgia"/>
          <w:color w:val="111031"/>
          <w:sz w:val="18"/>
          <w:szCs w:val="18"/>
          <w:lang w:val="en-NZ"/>
        </w:rPr>
      </w:pPr>
    </w:p>
    <w:p w14:paraId="0FF52AAE" w14:textId="21E58EBF" w:rsidR="007F1556" w:rsidRPr="003B63F7" w:rsidRDefault="00E01A62" w:rsidP="005A3F53">
      <w:pPr>
        <w:pStyle w:val="BodyText"/>
        <w:numPr>
          <w:ilvl w:val="0"/>
          <w:numId w:val="26"/>
        </w:numPr>
        <w:spacing w:after="120"/>
        <w:rPr>
          <w:rFonts w:ascii="Georgia" w:hAnsi="Georgia"/>
          <w:color w:val="111031"/>
          <w:sz w:val="18"/>
          <w:szCs w:val="18"/>
          <w:lang w:val="en-NZ"/>
        </w:rPr>
      </w:pPr>
      <w:r w:rsidRPr="00E01A62">
        <w:rPr>
          <w:rFonts w:ascii="Montserrat ExtraBold" w:hAnsi="Montserrat ExtraBold"/>
          <w:b/>
          <w:bCs/>
          <w:color w:val="040033"/>
          <w:sz w:val="24"/>
          <w:szCs w:val="24"/>
        </w:rPr>
        <w:lastRenderedPageBreak/>
        <w:t>KẾ HOẠCH PHÁT TRIỂN CÁ NHÂN CHO NĂM TỚI</w:t>
      </w:r>
    </w:p>
    <w:p w14:paraId="4F145D46" w14:textId="6ECE571E" w:rsidR="00E01A62" w:rsidRPr="00F759CA" w:rsidRDefault="00E01A62" w:rsidP="00A3582F">
      <w:pPr>
        <w:pStyle w:val="BodyText"/>
        <w:numPr>
          <w:ilvl w:val="0"/>
          <w:numId w:val="9"/>
        </w:numPr>
        <w:spacing w:before="6"/>
        <w:rPr>
          <w:rFonts w:ascii="Georgia" w:hAnsi="Georgia"/>
          <w:color w:val="111031"/>
          <w:sz w:val="18"/>
          <w:szCs w:val="18"/>
        </w:rPr>
      </w:pPr>
      <w:r w:rsidRPr="00F759CA">
        <w:rPr>
          <w:rFonts w:ascii="Georgia" w:hAnsi="Georgia"/>
          <w:color w:val="111031"/>
          <w:sz w:val="18"/>
          <w:szCs w:val="18"/>
        </w:rPr>
        <w:t xml:space="preserve">Xem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xét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và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giá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các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ho</w:t>
      </w:r>
      <w:r w:rsidRPr="00F759CA">
        <w:rPr>
          <w:rFonts w:ascii="Cambria" w:hAnsi="Cambria" w:cs="Cambria"/>
          <w:color w:val="111031"/>
          <w:sz w:val="18"/>
          <w:szCs w:val="18"/>
        </w:rPr>
        <w:t>ạ</w:t>
      </w:r>
      <w:r w:rsidRPr="00F759CA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đ</w:t>
      </w:r>
      <w:r w:rsidRPr="00F759CA">
        <w:rPr>
          <w:rFonts w:ascii="Cambria" w:hAnsi="Cambria" w:cs="Cambria"/>
          <w:color w:val="111031"/>
          <w:sz w:val="18"/>
          <w:szCs w:val="18"/>
        </w:rPr>
        <w:t>ộ</w:t>
      </w:r>
      <w:r w:rsidRPr="00F759CA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phát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tri</w:t>
      </w:r>
      <w:r w:rsidRPr="00F759CA">
        <w:rPr>
          <w:rFonts w:ascii="Cambria" w:hAnsi="Cambria" w:cs="Cambria"/>
          <w:color w:val="111031"/>
          <w:sz w:val="18"/>
          <w:szCs w:val="18"/>
        </w:rPr>
        <w:t>ể</w:t>
      </w:r>
      <w:r w:rsidRPr="00F759CA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cá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nhân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c</w:t>
      </w:r>
      <w:r w:rsidRPr="00F759CA">
        <w:rPr>
          <w:rFonts w:ascii="Cambria" w:hAnsi="Cambria" w:cs="Cambria"/>
          <w:color w:val="111031"/>
          <w:sz w:val="18"/>
          <w:szCs w:val="18"/>
        </w:rPr>
        <w:t>ủ</w:t>
      </w:r>
      <w:r w:rsidRPr="00F759CA">
        <w:rPr>
          <w:rFonts w:ascii="Georgia" w:hAnsi="Georgia"/>
          <w:color w:val="111031"/>
          <w:sz w:val="18"/>
          <w:szCs w:val="18"/>
        </w:rPr>
        <w:t>a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năm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tr</w:t>
      </w:r>
      <w:r w:rsidRPr="00F759CA">
        <w:rPr>
          <w:rFonts w:ascii="Cambria" w:hAnsi="Cambria" w:cs="Cambria"/>
          <w:color w:val="111031"/>
          <w:sz w:val="18"/>
          <w:szCs w:val="18"/>
        </w:rPr>
        <w:t>ướ</w:t>
      </w:r>
      <w:r w:rsidRPr="00F759CA">
        <w:rPr>
          <w:rFonts w:ascii="Georgia" w:hAnsi="Georgia"/>
          <w:color w:val="111031"/>
          <w:sz w:val="18"/>
          <w:szCs w:val="18"/>
        </w:rPr>
        <w:t>c</w:t>
      </w:r>
      <w:proofErr w:type="spellEnd"/>
    </w:p>
    <w:p w14:paraId="5B4B303A" w14:textId="77777777" w:rsidR="00E01A62" w:rsidRPr="00F759CA" w:rsidRDefault="00E01A62" w:rsidP="00A3582F">
      <w:pPr>
        <w:pStyle w:val="BodyText"/>
        <w:numPr>
          <w:ilvl w:val="0"/>
          <w:numId w:val="9"/>
        </w:numPr>
        <w:spacing w:before="6"/>
        <w:rPr>
          <w:rFonts w:ascii="Georgia" w:hAnsi="Georgia"/>
          <w:color w:val="111031"/>
          <w:sz w:val="18"/>
          <w:szCs w:val="18"/>
        </w:rPr>
      </w:pPr>
      <w:proofErr w:type="spellStart"/>
      <w:r w:rsidRPr="00F759CA">
        <w:rPr>
          <w:rFonts w:ascii="Georgia" w:hAnsi="Georgia"/>
          <w:color w:val="111031"/>
          <w:sz w:val="18"/>
          <w:szCs w:val="18"/>
        </w:rPr>
        <w:t>Thi</w:t>
      </w:r>
      <w:r w:rsidRPr="00F759CA">
        <w:rPr>
          <w:rFonts w:ascii="Cambria" w:hAnsi="Cambria" w:cs="Cambria"/>
          <w:color w:val="111031"/>
          <w:sz w:val="18"/>
          <w:szCs w:val="18"/>
        </w:rPr>
        <w:t>ế</w:t>
      </w:r>
      <w:r w:rsidRPr="00F759CA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l</w:t>
      </w:r>
      <w:r w:rsidRPr="00F759CA">
        <w:rPr>
          <w:rFonts w:ascii="Cambria" w:hAnsi="Cambria" w:cs="Cambria"/>
          <w:color w:val="111031"/>
          <w:sz w:val="18"/>
          <w:szCs w:val="18"/>
        </w:rPr>
        <w:t>ậ</w:t>
      </w:r>
      <w:r w:rsidRPr="00F759CA">
        <w:rPr>
          <w:rFonts w:ascii="Georgia" w:hAnsi="Georgia"/>
          <w:color w:val="111031"/>
          <w:sz w:val="18"/>
          <w:szCs w:val="18"/>
        </w:rPr>
        <w:t>p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các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ho</w:t>
      </w:r>
      <w:r w:rsidRPr="00F759CA">
        <w:rPr>
          <w:rFonts w:ascii="Cambria" w:hAnsi="Cambria" w:cs="Cambria"/>
          <w:color w:val="111031"/>
          <w:sz w:val="18"/>
          <w:szCs w:val="18"/>
        </w:rPr>
        <w:t>ạ</w:t>
      </w:r>
      <w:r w:rsidRPr="00F759CA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đ</w:t>
      </w:r>
      <w:r w:rsidRPr="00F759CA">
        <w:rPr>
          <w:rFonts w:ascii="Cambria" w:hAnsi="Cambria" w:cs="Cambria"/>
          <w:color w:val="111031"/>
          <w:sz w:val="18"/>
          <w:szCs w:val="18"/>
        </w:rPr>
        <w:t>ộ</w:t>
      </w:r>
      <w:r w:rsidRPr="00F759CA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phát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tri</w:t>
      </w:r>
      <w:r w:rsidRPr="00F759CA">
        <w:rPr>
          <w:rFonts w:ascii="Cambria" w:hAnsi="Cambria" w:cs="Cambria"/>
          <w:color w:val="111031"/>
          <w:sz w:val="18"/>
          <w:szCs w:val="18"/>
        </w:rPr>
        <w:t>ể</w:t>
      </w:r>
      <w:r w:rsidRPr="00F759CA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cho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năm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t</w:t>
      </w:r>
      <w:r w:rsidRPr="00F759CA">
        <w:rPr>
          <w:rFonts w:ascii="Cambria" w:hAnsi="Cambria" w:cs="Cambria"/>
          <w:color w:val="111031"/>
          <w:sz w:val="18"/>
          <w:szCs w:val="18"/>
        </w:rPr>
        <w:t>ớ</w:t>
      </w:r>
      <w:r w:rsidRPr="00F759CA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trong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bu</w:t>
      </w:r>
      <w:r w:rsidRPr="00F759CA">
        <w:rPr>
          <w:rFonts w:ascii="Cambria" w:hAnsi="Cambria" w:cs="Cambria"/>
          <w:color w:val="111031"/>
          <w:sz w:val="18"/>
          <w:szCs w:val="18"/>
        </w:rPr>
        <w:t>ổ</w:t>
      </w:r>
      <w:r w:rsidRPr="00F759CA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t</w:t>
      </w:r>
      <w:r w:rsidRPr="00F759CA">
        <w:rPr>
          <w:rFonts w:ascii="Cambria" w:hAnsi="Cambria" w:cs="Cambria"/>
          <w:color w:val="111031"/>
          <w:sz w:val="18"/>
          <w:szCs w:val="18"/>
        </w:rPr>
        <w:t>ổ</w:t>
      </w:r>
      <w:r w:rsidRPr="00F759CA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k</w:t>
      </w:r>
      <w:r w:rsidRPr="00F759CA">
        <w:rPr>
          <w:rFonts w:ascii="Cambria" w:hAnsi="Cambria" w:cs="Cambria"/>
          <w:color w:val="111031"/>
          <w:sz w:val="18"/>
          <w:szCs w:val="18"/>
        </w:rPr>
        <w:t>ế</w:t>
      </w:r>
      <w:r w:rsidRPr="00F759CA">
        <w:rPr>
          <w:rFonts w:ascii="Georgia" w:hAnsi="Georgia"/>
          <w:color w:val="111031"/>
          <w:sz w:val="18"/>
          <w:szCs w:val="18"/>
        </w:rPr>
        <w:t>t</w:t>
      </w:r>
      <w:proofErr w:type="spellEnd"/>
    </w:p>
    <w:p w14:paraId="6E860D30" w14:textId="77777777" w:rsidR="00E01A62" w:rsidRPr="00F759CA" w:rsidRDefault="00E01A62" w:rsidP="00A3582F">
      <w:pPr>
        <w:pStyle w:val="BodyText"/>
        <w:numPr>
          <w:ilvl w:val="0"/>
          <w:numId w:val="9"/>
        </w:numPr>
        <w:spacing w:before="6"/>
        <w:rPr>
          <w:rFonts w:ascii="Georgia" w:hAnsi="Georgia"/>
          <w:color w:val="111031"/>
          <w:sz w:val="18"/>
          <w:szCs w:val="18"/>
        </w:rPr>
      </w:pPr>
      <w:proofErr w:type="spellStart"/>
      <w:r w:rsidRPr="00F759CA">
        <w:rPr>
          <w:rFonts w:ascii="Georgia" w:hAnsi="Georgia"/>
          <w:color w:val="111031"/>
          <w:sz w:val="18"/>
          <w:szCs w:val="18"/>
        </w:rPr>
        <w:t>Đ</w:t>
      </w:r>
      <w:r w:rsidRPr="00F759CA">
        <w:rPr>
          <w:rFonts w:ascii="Cambria" w:hAnsi="Cambria" w:cs="Cambria"/>
          <w:color w:val="111031"/>
          <w:sz w:val="18"/>
          <w:szCs w:val="18"/>
        </w:rPr>
        <w:t>ả</w:t>
      </w:r>
      <w:r w:rsidRPr="00F759CA">
        <w:rPr>
          <w:rFonts w:ascii="Georgia" w:hAnsi="Georgia"/>
          <w:color w:val="111031"/>
          <w:sz w:val="18"/>
          <w:szCs w:val="18"/>
        </w:rPr>
        <w:t>m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b</w:t>
      </w:r>
      <w:r w:rsidRPr="00F759CA">
        <w:rPr>
          <w:rFonts w:ascii="Cambria" w:hAnsi="Cambria" w:cs="Cambria"/>
          <w:color w:val="111031"/>
          <w:sz w:val="18"/>
          <w:szCs w:val="18"/>
        </w:rPr>
        <w:t>ả</w:t>
      </w:r>
      <w:r w:rsidRPr="00F759CA">
        <w:rPr>
          <w:rFonts w:ascii="Georgia" w:hAnsi="Georgia"/>
          <w:color w:val="111031"/>
          <w:sz w:val="18"/>
          <w:szCs w:val="18"/>
        </w:rPr>
        <w:t>o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chuy</w:t>
      </w:r>
      <w:r w:rsidRPr="00F759CA">
        <w:rPr>
          <w:rFonts w:ascii="Cambria" w:hAnsi="Cambria" w:cs="Cambria"/>
          <w:color w:val="111031"/>
          <w:sz w:val="18"/>
          <w:szCs w:val="18"/>
        </w:rPr>
        <w:t>ể</w:t>
      </w:r>
      <w:r w:rsidRPr="00F759CA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hóa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ph</w:t>
      </w:r>
      <w:r w:rsidRPr="00F759CA">
        <w:rPr>
          <w:rFonts w:ascii="Cambria" w:hAnsi="Cambria" w:cs="Cambria"/>
          <w:color w:val="111031"/>
          <w:sz w:val="18"/>
          <w:szCs w:val="18"/>
        </w:rPr>
        <w:t>ả</w:t>
      </w:r>
      <w:r w:rsidRPr="00F759CA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h</w:t>
      </w:r>
      <w:r w:rsidRPr="00F759CA">
        <w:rPr>
          <w:rFonts w:ascii="Cambria" w:hAnsi="Cambria" w:cs="Cambria"/>
          <w:color w:val="111031"/>
          <w:sz w:val="18"/>
          <w:szCs w:val="18"/>
        </w:rPr>
        <w:t>ồ</w:t>
      </w:r>
      <w:r w:rsidRPr="00F759CA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thành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b/>
          <w:bCs/>
          <w:color w:val="111031"/>
          <w:sz w:val="18"/>
          <w:szCs w:val="18"/>
        </w:rPr>
        <w:t>k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ế</w:t>
      </w:r>
      <w:proofErr w:type="spellEnd"/>
      <w:r w:rsidRPr="00F759CA">
        <w:rPr>
          <w:rFonts w:ascii="Georgia" w:hAnsi="Georgia"/>
          <w:b/>
          <w:bCs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b/>
          <w:bCs/>
          <w:color w:val="111031"/>
          <w:sz w:val="18"/>
          <w:szCs w:val="18"/>
        </w:rPr>
        <w:t>ho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ạ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>ch</w:t>
      </w:r>
      <w:proofErr w:type="spellEnd"/>
      <w:r w:rsidRPr="00F759CA">
        <w:rPr>
          <w:rFonts w:ascii="Georgia" w:hAnsi="Georgia"/>
          <w:b/>
          <w:bCs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b/>
          <w:bCs/>
          <w:color w:val="111031"/>
          <w:sz w:val="18"/>
          <w:szCs w:val="18"/>
        </w:rPr>
        <w:t>hành</w:t>
      </w:r>
      <w:proofErr w:type="spellEnd"/>
      <w:r w:rsidRPr="00F759CA">
        <w:rPr>
          <w:rFonts w:ascii="Georgia" w:hAnsi="Georgia"/>
          <w:b/>
          <w:bCs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b/>
          <w:bCs/>
          <w:color w:val="111031"/>
          <w:sz w:val="18"/>
          <w:szCs w:val="18"/>
        </w:rPr>
        <w:t>đ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ộ</w:t>
      </w:r>
      <w:r w:rsidRPr="00F759CA">
        <w:rPr>
          <w:rFonts w:ascii="Georgia" w:hAnsi="Georgia"/>
          <w:b/>
          <w:bCs/>
          <w:color w:val="111031"/>
          <w:sz w:val="18"/>
          <w:szCs w:val="18"/>
        </w:rPr>
        <w:t>ng</w:t>
      </w:r>
      <w:proofErr w:type="spellEnd"/>
      <w:r w:rsidRPr="00F759CA">
        <w:rPr>
          <w:rFonts w:ascii="Georgia" w:hAnsi="Georgia"/>
          <w:b/>
          <w:bCs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b/>
          <w:bCs/>
          <w:color w:val="111031"/>
          <w:sz w:val="18"/>
          <w:szCs w:val="18"/>
        </w:rPr>
        <w:t>c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ụ</w:t>
      </w:r>
      <w:proofErr w:type="spellEnd"/>
      <w:r w:rsidRPr="00F759CA">
        <w:rPr>
          <w:rFonts w:ascii="Georgia" w:hAnsi="Georgia"/>
          <w:b/>
          <w:bCs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b/>
          <w:bCs/>
          <w:color w:val="111031"/>
          <w:sz w:val="18"/>
          <w:szCs w:val="18"/>
        </w:rPr>
        <w:t>th</w:t>
      </w:r>
      <w:r w:rsidRPr="00F759CA">
        <w:rPr>
          <w:rFonts w:ascii="Cambria" w:hAnsi="Cambria" w:cs="Cambria"/>
          <w:b/>
          <w:bCs/>
          <w:color w:val="111031"/>
          <w:sz w:val="18"/>
          <w:szCs w:val="18"/>
        </w:rPr>
        <w:t>ể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nh</w:t>
      </w:r>
      <w:r w:rsidRPr="00F759CA">
        <w:rPr>
          <w:rFonts w:ascii="Cambria" w:hAnsi="Cambria" w:cs="Cambria"/>
          <w:color w:val="111031"/>
          <w:sz w:val="18"/>
          <w:szCs w:val="18"/>
        </w:rPr>
        <w:t>ằ</w:t>
      </w:r>
      <w:r w:rsidRPr="00F759CA">
        <w:rPr>
          <w:rFonts w:ascii="Georgia" w:hAnsi="Georgia"/>
          <w:color w:val="111031"/>
          <w:sz w:val="18"/>
          <w:szCs w:val="18"/>
        </w:rPr>
        <w:t>m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phát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tri</w:t>
      </w:r>
      <w:r w:rsidRPr="00F759CA">
        <w:rPr>
          <w:rFonts w:ascii="Cambria" w:hAnsi="Cambria" w:cs="Cambria"/>
          <w:color w:val="111031"/>
          <w:sz w:val="18"/>
          <w:szCs w:val="18"/>
        </w:rPr>
        <w:t>ể</w:t>
      </w:r>
      <w:r w:rsidRPr="00F759CA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r w:rsidRPr="00F759CA">
        <w:rPr>
          <w:rFonts w:ascii="Cambria" w:hAnsi="Cambria" w:cs="Cambria"/>
          <w:color w:val="111031"/>
          <w:sz w:val="18"/>
          <w:szCs w:val="18"/>
        </w:rPr>
        <w:t>ở</w:t>
      </w:r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vai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trò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hi</w:t>
      </w:r>
      <w:r w:rsidRPr="00F759CA">
        <w:rPr>
          <w:rFonts w:ascii="Cambria" w:hAnsi="Cambria" w:cs="Cambria"/>
          <w:color w:val="111031"/>
          <w:sz w:val="18"/>
          <w:szCs w:val="18"/>
        </w:rPr>
        <w:t>ệ</w:t>
      </w:r>
      <w:r w:rsidRPr="00F759CA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t</w:t>
      </w:r>
      <w:r w:rsidRPr="00F759CA">
        <w:rPr>
          <w:rFonts w:ascii="Cambria" w:hAnsi="Cambria" w:cs="Cambria"/>
          <w:color w:val="111031"/>
          <w:sz w:val="18"/>
          <w:szCs w:val="18"/>
        </w:rPr>
        <w:t>ạ</w:t>
      </w:r>
      <w:r w:rsidRPr="00F759CA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ho</w:t>
      </w:r>
      <w:r w:rsidRPr="00F759CA">
        <w:rPr>
          <w:rFonts w:ascii="Cambria" w:hAnsi="Cambria" w:cs="Cambria"/>
          <w:color w:val="111031"/>
          <w:sz w:val="18"/>
          <w:szCs w:val="18"/>
        </w:rPr>
        <w:t>ặ</w:t>
      </w:r>
      <w:r w:rsidRPr="00F759CA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chu</w:t>
      </w:r>
      <w:r w:rsidRPr="00F759CA">
        <w:rPr>
          <w:rFonts w:ascii="Cambria" w:hAnsi="Cambria" w:cs="Cambria"/>
          <w:color w:val="111031"/>
          <w:sz w:val="18"/>
          <w:szCs w:val="18"/>
        </w:rPr>
        <w:t>ẩ</w:t>
      </w:r>
      <w:r w:rsidRPr="00F759CA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b</w:t>
      </w:r>
      <w:r w:rsidRPr="00F759CA">
        <w:rPr>
          <w:rFonts w:ascii="Cambria" w:hAnsi="Cambria" w:cs="Cambria"/>
          <w:color w:val="111031"/>
          <w:sz w:val="18"/>
          <w:szCs w:val="18"/>
        </w:rPr>
        <w:t>ị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cho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vai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trò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t</w:t>
      </w:r>
      <w:r w:rsidRPr="00F759CA">
        <w:rPr>
          <w:rFonts w:ascii="Cambria" w:hAnsi="Cambria" w:cs="Cambria"/>
          <w:color w:val="111031"/>
          <w:sz w:val="18"/>
          <w:szCs w:val="18"/>
        </w:rPr>
        <w:t>ươ</w:t>
      </w:r>
      <w:r w:rsidRPr="00F759CA">
        <w:rPr>
          <w:rFonts w:ascii="Georgia" w:hAnsi="Georgia"/>
          <w:color w:val="111031"/>
          <w:sz w:val="18"/>
          <w:szCs w:val="18"/>
        </w:rPr>
        <w:t>ng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lai</w:t>
      </w:r>
    </w:p>
    <w:p w14:paraId="27B4EEC3" w14:textId="67701F3C" w:rsidR="00E01A62" w:rsidRDefault="00E01A62" w:rsidP="00E01A62">
      <w:pPr>
        <w:pStyle w:val="BodyText"/>
        <w:numPr>
          <w:ilvl w:val="0"/>
          <w:numId w:val="9"/>
        </w:numPr>
        <w:spacing w:before="6"/>
        <w:rPr>
          <w:rFonts w:ascii="Georgia" w:hAnsi="Georgia"/>
          <w:color w:val="111031"/>
          <w:sz w:val="18"/>
          <w:szCs w:val="18"/>
        </w:rPr>
      </w:pPr>
      <w:r w:rsidRPr="00F759CA">
        <w:rPr>
          <w:rFonts w:ascii="Georgia" w:hAnsi="Georgia"/>
          <w:color w:val="111031"/>
          <w:sz w:val="18"/>
          <w:szCs w:val="18"/>
        </w:rPr>
        <w:t xml:space="preserve">Theo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dõi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ti</w:t>
      </w:r>
      <w:r w:rsidRPr="00F759CA">
        <w:rPr>
          <w:rFonts w:ascii="Cambria" w:hAnsi="Cambria" w:cs="Cambria"/>
          <w:color w:val="111031"/>
          <w:sz w:val="18"/>
          <w:szCs w:val="18"/>
        </w:rPr>
        <w:t>ế</w:t>
      </w:r>
      <w:r w:rsidRPr="00F759CA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đ</w:t>
      </w:r>
      <w:r w:rsidRPr="00F759CA">
        <w:rPr>
          <w:rFonts w:ascii="Cambria" w:hAnsi="Cambria" w:cs="Cambria"/>
          <w:color w:val="111031"/>
          <w:sz w:val="18"/>
          <w:szCs w:val="18"/>
        </w:rPr>
        <w:t>ộ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phát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tri</w:t>
      </w:r>
      <w:r w:rsidRPr="00F759CA">
        <w:rPr>
          <w:rFonts w:ascii="Cambria" w:hAnsi="Cambria" w:cs="Cambria"/>
          <w:color w:val="111031"/>
          <w:sz w:val="18"/>
          <w:szCs w:val="18"/>
        </w:rPr>
        <w:t>ể</w:t>
      </w:r>
      <w:r w:rsidRPr="00F759CA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trong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su</w:t>
      </w:r>
      <w:r w:rsidRPr="00F759CA">
        <w:rPr>
          <w:rFonts w:ascii="Cambria" w:hAnsi="Cambria" w:cs="Cambria"/>
          <w:color w:val="111031"/>
          <w:sz w:val="18"/>
          <w:szCs w:val="18"/>
        </w:rPr>
        <w:t>ố</w:t>
      </w:r>
      <w:r w:rsidRPr="00F759CA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F759CA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F759CA">
        <w:rPr>
          <w:rFonts w:ascii="Georgia" w:hAnsi="Georgia"/>
          <w:color w:val="111031"/>
          <w:sz w:val="18"/>
          <w:szCs w:val="18"/>
        </w:rPr>
        <w:t>nă</w:t>
      </w:r>
      <w:r w:rsidR="009452C9">
        <w:rPr>
          <w:rFonts w:ascii="Georgia" w:hAnsi="Georgia"/>
          <w:color w:val="111031"/>
          <w:sz w:val="18"/>
          <w:szCs w:val="18"/>
        </w:rPr>
        <w:t>m</w:t>
      </w:r>
      <w:proofErr w:type="spellEnd"/>
    </w:p>
    <w:p w14:paraId="516AB40C" w14:textId="77777777" w:rsidR="009452C9" w:rsidRPr="00F759CA" w:rsidRDefault="009452C9" w:rsidP="009452C9">
      <w:pPr>
        <w:pStyle w:val="BodyText"/>
        <w:spacing w:before="6"/>
        <w:ind w:left="720"/>
        <w:rPr>
          <w:rFonts w:ascii="Georgia" w:hAnsi="Georgia"/>
          <w:color w:val="111031"/>
          <w:sz w:val="18"/>
          <w:szCs w:val="18"/>
        </w:rPr>
      </w:pPr>
    </w:p>
    <w:tbl>
      <w:tblPr>
        <w:tblStyle w:val="TableGrid"/>
        <w:tblW w:w="10201" w:type="dxa"/>
        <w:tblBorders>
          <w:top w:val="single" w:sz="8" w:space="0" w:color="ECDBD0"/>
          <w:left w:val="single" w:sz="8" w:space="0" w:color="ECDBD0"/>
          <w:bottom w:val="single" w:sz="8" w:space="0" w:color="ECDBD0"/>
          <w:right w:val="single" w:sz="8" w:space="0" w:color="ECDBD0"/>
          <w:insideH w:val="single" w:sz="8" w:space="0" w:color="ECDBD0"/>
          <w:insideV w:val="single" w:sz="8" w:space="0" w:color="ECDBD0"/>
        </w:tblBorders>
        <w:tblLook w:val="04A0" w:firstRow="1" w:lastRow="0" w:firstColumn="1" w:lastColumn="0" w:noHBand="0" w:noVBand="1"/>
      </w:tblPr>
      <w:tblGrid>
        <w:gridCol w:w="2547"/>
        <w:gridCol w:w="2126"/>
        <w:gridCol w:w="3402"/>
        <w:gridCol w:w="2126"/>
      </w:tblGrid>
      <w:tr w:rsidR="00E01A62" w:rsidRPr="001727F0" w14:paraId="4A0B652C" w14:textId="77777777" w:rsidTr="006F7D3C">
        <w:trPr>
          <w:trHeight w:val="1569"/>
        </w:trPr>
        <w:tc>
          <w:tcPr>
            <w:tcW w:w="2547" w:type="dxa"/>
            <w:shd w:val="clear" w:color="auto" w:fill="CC4C3B"/>
            <w:vAlign w:val="center"/>
          </w:tcPr>
          <w:p w14:paraId="1F66664C" w14:textId="1E3E1D58" w:rsidR="00E01A62" w:rsidRPr="001727F0" w:rsidRDefault="00E01A62" w:rsidP="00E01A62">
            <w:pPr>
              <w:ind w:left="113" w:right="113"/>
              <w:jc w:val="center"/>
              <w:textAlignment w:val="baseline"/>
              <w:rPr>
                <w:rFonts w:ascii="Montserrat ExtraBold" w:hAnsi="Montserrat ExtraBold"/>
                <w:b/>
                <w:bCs/>
                <w:color w:val="040033"/>
                <w:sz w:val="24"/>
                <w:szCs w:val="24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>NĂNG LỰC CẦN CẢI THIỆN</w:t>
            </w:r>
          </w:p>
        </w:tc>
        <w:tc>
          <w:tcPr>
            <w:tcW w:w="2126" w:type="dxa"/>
            <w:shd w:val="clear" w:color="auto" w:fill="CC4C3B"/>
            <w:vAlign w:val="center"/>
          </w:tcPr>
          <w:p w14:paraId="366F45AE" w14:textId="0B508177" w:rsidR="00E01A62" w:rsidRPr="001727F0" w:rsidRDefault="00E01A62" w:rsidP="00E01A62">
            <w:pPr>
              <w:ind w:left="113" w:right="113"/>
              <w:jc w:val="center"/>
              <w:textAlignment w:val="baseline"/>
              <w:rPr>
                <w:rFonts w:ascii="Montserrat ExtraBold" w:hAnsi="Montserrat ExtraBold"/>
                <w:b/>
                <w:bCs/>
                <w:color w:val="040033"/>
                <w:sz w:val="24"/>
                <w:szCs w:val="24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>KẾT QUẢ MONG MUỐN</w:t>
            </w:r>
          </w:p>
        </w:tc>
        <w:tc>
          <w:tcPr>
            <w:tcW w:w="3402" w:type="dxa"/>
            <w:shd w:val="clear" w:color="auto" w:fill="CC4C3B"/>
            <w:vAlign w:val="center"/>
          </w:tcPr>
          <w:p w14:paraId="0E37DE8D" w14:textId="77777777" w:rsidR="00E01A62" w:rsidRDefault="00E01A62" w:rsidP="00E01A62">
            <w:pPr>
              <w:pStyle w:val="TableParagraph"/>
              <w:spacing w:before="97" w:line="235" w:lineRule="auto"/>
              <w:ind w:left="113" w:right="113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>HOẠT ĐỘNG PHÁT TRIỂN &amp; HỖ TRỢ TỪ QUẢN LÝ</w:t>
            </w: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 xml:space="preserve"> </w:t>
            </w:r>
          </w:p>
          <w:p w14:paraId="1C89D797" w14:textId="106171B6" w:rsidR="00E01A62" w:rsidRPr="001727F0" w:rsidRDefault="00E01A62" w:rsidP="00E01A62">
            <w:pPr>
              <w:pStyle w:val="TableParagraph"/>
              <w:spacing w:before="97" w:line="235" w:lineRule="auto"/>
              <w:ind w:left="113" w:right="113"/>
              <w:jc w:val="center"/>
              <w:rPr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Ví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dụ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: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đào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tạo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chéo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,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trải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nghiệm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công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việc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đa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vị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trí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,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dự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án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, coaching/mentoring,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hoặc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các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khóa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học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chính</w:t>
            </w:r>
            <w:proofErr w:type="spellEnd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color w:val="FFFFFF"/>
                <w:spacing w:val="-4"/>
                <w:position w:val="3"/>
                <w:sz w:val="14"/>
                <w:szCs w:val="14"/>
              </w:rPr>
              <w:t>quy</w:t>
            </w:r>
            <w:proofErr w:type="spellEnd"/>
          </w:p>
        </w:tc>
        <w:tc>
          <w:tcPr>
            <w:tcW w:w="2126" w:type="dxa"/>
            <w:shd w:val="clear" w:color="auto" w:fill="CC4C3B"/>
            <w:vAlign w:val="center"/>
          </w:tcPr>
          <w:p w14:paraId="6F206D3B" w14:textId="037F678B" w:rsidR="00E01A62" w:rsidRPr="001727F0" w:rsidRDefault="00E01A62" w:rsidP="00E01A62">
            <w:pPr>
              <w:pStyle w:val="TableParagraph"/>
              <w:spacing w:before="1"/>
              <w:ind w:left="113" w:right="113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>THỜI GIAN / CỘT MỐC</w:t>
            </w:r>
            <w:r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</w:p>
        </w:tc>
      </w:tr>
      <w:tr w:rsidR="003B63F7" w:rsidRPr="001727F0" w14:paraId="0A98A1F7" w14:textId="77777777" w:rsidTr="006F7D3C">
        <w:trPr>
          <w:trHeight w:val="1701"/>
        </w:trPr>
        <w:tc>
          <w:tcPr>
            <w:tcW w:w="2547" w:type="dxa"/>
          </w:tcPr>
          <w:p w14:paraId="323522D3" w14:textId="77777777" w:rsidR="003B63F7" w:rsidRPr="001727F0" w:rsidRDefault="003B63F7" w:rsidP="006F7D3C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26" w:type="dxa"/>
          </w:tcPr>
          <w:p w14:paraId="3B85CA53" w14:textId="77777777" w:rsidR="003B63F7" w:rsidRPr="001727F0" w:rsidRDefault="003B63F7" w:rsidP="006F7D3C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3402" w:type="dxa"/>
          </w:tcPr>
          <w:p w14:paraId="16AFAB8B" w14:textId="77777777" w:rsidR="003B63F7" w:rsidRPr="001727F0" w:rsidRDefault="003B63F7" w:rsidP="006F7D3C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26" w:type="dxa"/>
          </w:tcPr>
          <w:p w14:paraId="6C54C1B8" w14:textId="77777777" w:rsidR="003B63F7" w:rsidRPr="001727F0" w:rsidRDefault="003B63F7" w:rsidP="006F7D3C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</w:tr>
      <w:tr w:rsidR="003B63F7" w:rsidRPr="001727F0" w14:paraId="5DB254F1" w14:textId="77777777" w:rsidTr="006F7D3C">
        <w:trPr>
          <w:trHeight w:val="1701"/>
        </w:trPr>
        <w:tc>
          <w:tcPr>
            <w:tcW w:w="2547" w:type="dxa"/>
          </w:tcPr>
          <w:p w14:paraId="1C8A266C" w14:textId="77777777" w:rsidR="003B63F7" w:rsidRPr="001727F0" w:rsidRDefault="003B63F7" w:rsidP="006F7D3C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26" w:type="dxa"/>
          </w:tcPr>
          <w:p w14:paraId="7AF0BEB8" w14:textId="77777777" w:rsidR="003B63F7" w:rsidRPr="001727F0" w:rsidRDefault="003B63F7" w:rsidP="006F7D3C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3402" w:type="dxa"/>
          </w:tcPr>
          <w:p w14:paraId="00D18F9C" w14:textId="77777777" w:rsidR="003B63F7" w:rsidRPr="001727F0" w:rsidRDefault="003B63F7" w:rsidP="006F7D3C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26" w:type="dxa"/>
          </w:tcPr>
          <w:p w14:paraId="027F0368" w14:textId="77777777" w:rsidR="003B63F7" w:rsidRPr="001727F0" w:rsidRDefault="003B63F7" w:rsidP="006F7D3C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</w:tr>
      <w:tr w:rsidR="003B63F7" w:rsidRPr="001727F0" w14:paraId="5B4D303A" w14:textId="77777777" w:rsidTr="006F7D3C">
        <w:trPr>
          <w:trHeight w:val="1415"/>
        </w:trPr>
        <w:tc>
          <w:tcPr>
            <w:tcW w:w="2547" w:type="dxa"/>
          </w:tcPr>
          <w:p w14:paraId="1D7194AE" w14:textId="77777777" w:rsidR="003B63F7" w:rsidRPr="001727F0" w:rsidRDefault="003B63F7" w:rsidP="006F7D3C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26" w:type="dxa"/>
          </w:tcPr>
          <w:p w14:paraId="29618A63" w14:textId="77777777" w:rsidR="003B63F7" w:rsidRPr="001727F0" w:rsidRDefault="003B63F7" w:rsidP="006F7D3C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3402" w:type="dxa"/>
          </w:tcPr>
          <w:p w14:paraId="1E06D421" w14:textId="77777777" w:rsidR="003B63F7" w:rsidRPr="001727F0" w:rsidRDefault="003B63F7" w:rsidP="006F7D3C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26" w:type="dxa"/>
          </w:tcPr>
          <w:p w14:paraId="0704B981" w14:textId="77777777" w:rsidR="003B63F7" w:rsidRPr="001727F0" w:rsidRDefault="003B63F7" w:rsidP="006F7D3C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</w:tr>
    </w:tbl>
    <w:p w14:paraId="73390A80" w14:textId="60FF3AE4" w:rsidR="00501B7F" w:rsidRPr="001727F0" w:rsidRDefault="00501B7F" w:rsidP="00196F82">
      <w:pPr>
        <w:pStyle w:val="BodyText"/>
        <w:rPr>
          <w:rFonts w:ascii="Montserrat Medium" w:hAnsi="Montserrat Medium"/>
          <w:b/>
          <w:bCs/>
          <w:color w:val="040033"/>
          <w:sz w:val="28"/>
          <w:szCs w:val="28"/>
          <w:lang w:val="en-NZ"/>
        </w:rPr>
      </w:pPr>
    </w:p>
    <w:p w14:paraId="4C7D66BC" w14:textId="6B50850D" w:rsidR="00475FC3" w:rsidRPr="001727F0" w:rsidRDefault="00E01A62" w:rsidP="000C3F50">
      <w:pPr>
        <w:pStyle w:val="BodyText"/>
        <w:spacing w:line="360" w:lineRule="auto"/>
        <w:rPr>
          <w:rFonts w:ascii="Montserrat Light" w:hAnsi="Montserrat Light"/>
          <w:color w:val="B2A99B"/>
          <w:sz w:val="22"/>
          <w:szCs w:val="22"/>
          <w:lang w:val="en-NZ"/>
        </w:rPr>
      </w:pPr>
      <w:bookmarkStart w:id="4" w:name="_Hlk150950430"/>
      <w:r>
        <w:rPr>
          <w:rFonts w:ascii="Montserrat Light" w:hAnsi="Montserrat Light"/>
          <w:color w:val="B2A99B"/>
          <w:sz w:val="22"/>
          <w:szCs w:val="22"/>
          <w:lang w:val="en-NZ"/>
        </w:rPr>
        <w:t>PHẦN</w:t>
      </w:r>
      <w:r w:rsidR="00FC7D11" w:rsidRPr="001727F0">
        <w:rPr>
          <w:rFonts w:ascii="Montserrat Light" w:hAnsi="Montserrat Light"/>
          <w:color w:val="B2A99B"/>
          <w:sz w:val="22"/>
          <w:szCs w:val="22"/>
          <w:lang w:val="en-NZ"/>
        </w:rPr>
        <w:t xml:space="preserve"> </w:t>
      </w:r>
      <w:r w:rsidR="00C91549">
        <w:rPr>
          <w:rFonts w:ascii="Montserrat Light" w:hAnsi="Montserrat Light"/>
          <w:color w:val="B2A99B"/>
          <w:sz w:val="22"/>
          <w:szCs w:val="22"/>
          <w:lang w:val="en-NZ"/>
        </w:rPr>
        <w:t>3</w:t>
      </w:r>
    </w:p>
    <w:p w14:paraId="05AD5B6C" w14:textId="77777777" w:rsidR="00E01A62" w:rsidRPr="001727F0" w:rsidRDefault="00E01A62" w:rsidP="00E01A62">
      <w:pPr>
        <w:pStyle w:val="ListParagraph"/>
        <w:numPr>
          <w:ilvl w:val="0"/>
          <w:numId w:val="4"/>
        </w:numPr>
        <w:spacing w:after="120" w:line="240" w:lineRule="auto"/>
        <w:ind w:left="425" w:hanging="357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  <w:bookmarkStart w:id="5" w:name="_Hlk218589728"/>
      <w:r w:rsidRPr="00F759CA">
        <w:rPr>
          <w:rFonts w:ascii="Montserrat ExtraBold" w:hAnsi="Montserrat ExtraBold"/>
          <w:b/>
          <w:bCs/>
          <w:color w:val="040033"/>
          <w:sz w:val="24"/>
          <w:szCs w:val="24"/>
        </w:rPr>
        <w:t>PHÁT TRIỂN SỰ NGHIỆP &amp; CƠ HỘI LUÂN CHUYỂ</w:t>
      </w:r>
      <w:r>
        <w:rPr>
          <w:rFonts w:ascii="Montserrat ExtraBold" w:hAnsi="Montserrat ExtraBold"/>
          <w:b/>
          <w:bCs/>
          <w:color w:val="040033"/>
          <w:sz w:val="24"/>
          <w:szCs w:val="24"/>
        </w:rPr>
        <w:t>N</w:t>
      </w:r>
      <w:bookmarkEnd w:id="5"/>
    </w:p>
    <w:p w14:paraId="5B95E040" w14:textId="23C5F72E" w:rsidR="00FC7D11" w:rsidRPr="001727F0" w:rsidRDefault="00AB4981" w:rsidP="00BD4BA1">
      <w:pPr>
        <w:spacing w:after="120"/>
        <w:ind w:right="57"/>
        <w:rPr>
          <w:color w:val="111031"/>
          <w:sz w:val="18"/>
          <w:szCs w:val="20"/>
          <w:lang w:val="en-NZ"/>
        </w:rPr>
      </w:pPr>
      <w:r w:rsidRPr="00CF7408">
        <w:rPr>
          <w:rFonts w:ascii="Unna" w:hAnsi="Unna"/>
          <w:color w:val="111031"/>
          <w:sz w:val="18"/>
          <w:szCs w:val="20"/>
          <w:lang w:val="en-NZ"/>
        </w:rPr>
        <w:t xml:space="preserve">Trao </w:t>
      </w:r>
      <w:proofErr w:type="spellStart"/>
      <w:r w:rsidRPr="00CF7408">
        <w:rPr>
          <w:rFonts w:ascii="Unna" w:hAnsi="Unna"/>
          <w:color w:val="111031"/>
          <w:sz w:val="18"/>
          <w:szCs w:val="20"/>
          <w:lang w:val="en-NZ"/>
        </w:rPr>
        <w:t>đổi</w:t>
      </w:r>
      <w:proofErr w:type="spellEnd"/>
      <w:r w:rsidRPr="00CF7408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CF7408">
        <w:rPr>
          <w:rFonts w:ascii="Unna" w:hAnsi="Unna"/>
          <w:color w:val="111031"/>
          <w:sz w:val="18"/>
          <w:szCs w:val="20"/>
          <w:lang w:val="en-NZ"/>
        </w:rPr>
        <w:t>với</w:t>
      </w:r>
      <w:proofErr w:type="spellEnd"/>
      <w:r w:rsidRPr="00CF7408">
        <w:rPr>
          <w:rFonts w:ascii="Unna" w:hAnsi="Unna"/>
          <w:color w:val="111031"/>
          <w:sz w:val="18"/>
          <w:szCs w:val="20"/>
          <w:lang w:val="en-NZ"/>
        </w:rPr>
        <w:t xml:space="preserve"> Quản </w:t>
      </w:r>
      <w:proofErr w:type="spellStart"/>
      <w:r w:rsidRPr="00CF7408">
        <w:rPr>
          <w:rFonts w:ascii="Unna" w:hAnsi="Unna"/>
          <w:color w:val="111031"/>
          <w:sz w:val="18"/>
          <w:szCs w:val="20"/>
          <w:lang w:val="en-NZ"/>
        </w:rPr>
        <w:t>lý</w:t>
      </w:r>
      <w:proofErr w:type="spellEnd"/>
      <w:r w:rsidRPr="00CF7408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CF7408">
        <w:rPr>
          <w:rFonts w:ascii="Unna" w:hAnsi="Unna"/>
          <w:color w:val="111031"/>
          <w:sz w:val="18"/>
          <w:szCs w:val="20"/>
          <w:lang w:val="en-NZ"/>
        </w:rPr>
        <w:t>về</w:t>
      </w:r>
      <w:proofErr w:type="spellEnd"/>
      <w:r w:rsidRPr="00CF7408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CF7408">
        <w:rPr>
          <w:rFonts w:ascii="Unna" w:hAnsi="Unna"/>
          <w:color w:val="111031"/>
          <w:sz w:val="18"/>
          <w:szCs w:val="20"/>
          <w:lang w:val="en-NZ"/>
        </w:rPr>
        <w:t>mục</w:t>
      </w:r>
      <w:proofErr w:type="spellEnd"/>
      <w:r w:rsidRPr="00CF7408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CF7408">
        <w:rPr>
          <w:rFonts w:ascii="Unna" w:hAnsi="Unna"/>
          <w:color w:val="111031"/>
          <w:sz w:val="18"/>
          <w:szCs w:val="20"/>
          <w:lang w:val="en-NZ"/>
        </w:rPr>
        <w:t>tiêu</w:t>
      </w:r>
      <w:proofErr w:type="spellEnd"/>
      <w:r w:rsidRPr="00CF7408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CF7408">
        <w:rPr>
          <w:rFonts w:ascii="Unna" w:hAnsi="Unna"/>
          <w:color w:val="111031"/>
          <w:sz w:val="18"/>
          <w:szCs w:val="20"/>
          <w:lang w:val="en-NZ"/>
        </w:rPr>
        <w:t>và</w:t>
      </w:r>
      <w:proofErr w:type="spellEnd"/>
      <w:r w:rsidRPr="00CF7408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CF7408">
        <w:rPr>
          <w:rFonts w:ascii="Unna" w:hAnsi="Unna"/>
          <w:color w:val="111031"/>
          <w:sz w:val="18"/>
          <w:szCs w:val="20"/>
          <w:lang w:val="en-NZ"/>
        </w:rPr>
        <w:t>định</w:t>
      </w:r>
      <w:proofErr w:type="spellEnd"/>
      <w:r w:rsidRPr="00CF7408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CF7408">
        <w:rPr>
          <w:rFonts w:ascii="Unna" w:hAnsi="Unna"/>
          <w:color w:val="111031"/>
          <w:sz w:val="18"/>
          <w:szCs w:val="20"/>
          <w:lang w:val="en-NZ"/>
        </w:rPr>
        <w:t>hướng</w:t>
      </w:r>
      <w:proofErr w:type="spellEnd"/>
      <w:r w:rsidRPr="00CF7408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CF7408">
        <w:rPr>
          <w:rFonts w:ascii="Unna" w:hAnsi="Unna"/>
          <w:color w:val="111031"/>
          <w:sz w:val="18"/>
          <w:szCs w:val="20"/>
          <w:lang w:val="en-NZ"/>
        </w:rPr>
        <w:t>nghề</w:t>
      </w:r>
      <w:proofErr w:type="spellEnd"/>
      <w:r w:rsidRPr="00CF7408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CF7408">
        <w:rPr>
          <w:rFonts w:ascii="Unna" w:hAnsi="Unna"/>
          <w:color w:val="111031"/>
          <w:sz w:val="18"/>
          <w:szCs w:val="20"/>
          <w:lang w:val="en-NZ"/>
        </w:rPr>
        <w:t>nghiệp</w:t>
      </w:r>
      <w:proofErr w:type="spellEnd"/>
      <w:r w:rsidRPr="00CF7408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CF7408">
        <w:rPr>
          <w:rFonts w:ascii="Unna" w:hAnsi="Unna"/>
          <w:color w:val="111031"/>
          <w:sz w:val="18"/>
          <w:szCs w:val="20"/>
          <w:lang w:val="en-NZ"/>
        </w:rPr>
        <w:t>của</w:t>
      </w:r>
      <w:proofErr w:type="spellEnd"/>
      <w:r w:rsidRPr="00CF7408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CF7408">
        <w:rPr>
          <w:rFonts w:ascii="Unna" w:hAnsi="Unna"/>
          <w:color w:val="111031"/>
          <w:sz w:val="18"/>
          <w:szCs w:val="20"/>
          <w:lang w:val="en-NZ"/>
        </w:rPr>
        <w:t>bạn</w:t>
      </w:r>
      <w:proofErr w:type="spellEnd"/>
    </w:p>
    <w:tbl>
      <w:tblPr>
        <w:tblStyle w:val="TableGrid"/>
        <w:tblW w:w="10227" w:type="dxa"/>
        <w:tblInd w:w="-5" w:type="dxa"/>
        <w:tblBorders>
          <w:top w:val="single" w:sz="8" w:space="0" w:color="040032"/>
          <w:left w:val="single" w:sz="8" w:space="0" w:color="040032"/>
          <w:bottom w:val="single" w:sz="8" w:space="0" w:color="040032"/>
          <w:right w:val="single" w:sz="8" w:space="0" w:color="040032"/>
          <w:insideH w:val="single" w:sz="4" w:space="0" w:color="B2B2C6"/>
          <w:insideV w:val="single" w:sz="4" w:space="0" w:color="B2B2C6"/>
        </w:tblBorders>
        <w:tblLayout w:type="fixed"/>
        <w:tblLook w:val="04A0" w:firstRow="1" w:lastRow="0" w:firstColumn="1" w:lastColumn="0" w:noHBand="0" w:noVBand="1"/>
      </w:tblPr>
      <w:tblGrid>
        <w:gridCol w:w="2379"/>
        <w:gridCol w:w="7848"/>
      </w:tblGrid>
      <w:tr w:rsidR="00AB4981" w:rsidRPr="001727F0" w14:paraId="30E0DA54" w14:textId="77777777" w:rsidTr="00A3582F">
        <w:trPr>
          <w:trHeight w:val="625"/>
        </w:trPr>
        <w:tc>
          <w:tcPr>
            <w:tcW w:w="2379" w:type="dxa"/>
            <w:shd w:val="clear" w:color="auto" w:fill="040032"/>
            <w:vAlign w:val="center"/>
          </w:tcPr>
          <w:p w14:paraId="7412E554" w14:textId="77777777" w:rsidR="00AB4981" w:rsidRPr="001727F0" w:rsidRDefault="00AB4981" w:rsidP="00A3582F">
            <w:pPr>
              <w:jc w:val="center"/>
              <w:rPr>
                <w:rFonts w:ascii="Montserrat Medium" w:hAnsi="Montserrat Medium"/>
                <w:lang w:val="en-NZ"/>
              </w:rPr>
            </w:pPr>
            <w:r w:rsidRPr="00F759CA">
              <w:rPr>
                <w:rFonts w:ascii="Montserrat Medium" w:hAnsi="Montserrat Medium"/>
                <w:sz w:val="16"/>
                <w:szCs w:val="16"/>
              </w:rPr>
              <w:t>VỊ TRÍ MONG MUỐN TIẾP THEO</w:t>
            </w:r>
          </w:p>
        </w:tc>
        <w:tc>
          <w:tcPr>
            <w:tcW w:w="7848" w:type="dxa"/>
            <w:vAlign w:val="center"/>
          </w:tcPr>
          <w:p w14:paraId="13F4C972" w14:textId="77777777" w:rsidR="00AB4981" w:rsidRPr="001727F0" w:rsidRDefault="00AB4981" w:rsidP="00A3582F">
            <w:pPr>
              <w:rPr>
                <w:lang w:val="en-NZ"/>
              </w:rPr>
            </w:pPr>
          </w:p>
        </w:tc>
      </w:tr>
      <w:tr w:rsidR="00AB4981" w:rsidRPr="001727F0" w14:paraId="71D362B6" w14:textId="77777777" w:rsidTr="00A3582F">
        <w:trPr>
          <w:trHeight w:val="625"/>
        </w:trPr>
        <w:tc>
          <w:tcPr>
            <w:tcW w:w="2379" w:type="dxa"/>
            <w:shd w:val="clear" w:color="auto" w:fill="040032"/>
            <w:vAlign w:val="center"/>
          </w:tcPr>
          <w:p w14:paraId="3D24A008" w14:textId="77777777" w:rsidR="00AB4981" w:rsidRDefault="00AB4981" w:rsidP="00A3582F">
            <w:pPr>
              <w:jc w:val="center"/>
              <w:rPr>
                <w:rFonts w:ascii="Montserrat Medium" w:hAnsi="Montserrat Medium"/>
                <w:sz w:val="16"/>
                <w:szCs w:val="16"/>
                <w:lang w:val="en-NZ"/>
              </w:rPr>
            </w:pPr>
            <w:r w:rsidRPr="00F759CA">
              <w:rPr>
                <w:rFonts w:ascii="Montserrat Medium" w:hAnsi="Montserrat Medium"/>
                <w:sz w:val="16"/>
                <w:szCs w:val="16"/>
              </w:rPr>
              <w:t xml:space="preserve">MỤC TIÊU NGHỀ NGHIỆP </w:t>
            </w:r>
            <w:r>
              <w:rPr>
                <w:rFonts w:ascii="Montserrat Medium" w:hAnsi="Montserrat Medium"/>
                <w:sz w:val="16"/>
                <w:szCs w:val="16"/>
              </w:rPr>
              <w:t>(</w:t>
            </w:r>
            <w:r w:rsidRPr="00F759CA">
              <w:rPr>
                <w:rFonts w:ascii="Montserrat Medium" w:hAnsi="Montserrat Medium"/>
                <w:sz w:val="16"/>
                <w:szCs w:val="16"/>
              </w:rPr>
              <w:t>TRUNG &amp; DÀI HẠN</w:t>
            </w:r>
            <w:r>
              <w:rPr>
                <w:rFonts w:ascii="Montserrat Medium" w:hAnsi="Montserrat Medium"/>
                <w:sz w:val="16"/>
                <w:szCs w:val="16"/>
              </w:rPr>
              <w:t>)</w:t>
            </w:r>
          </w:p>
        </w:tc>
        <w:tc>
          <w:tcPr>
            <w:tcW w:w="7848" w:type="dxa"/>
            <w:vAlign w:val="center"/>
          </w:tcPr>
          <w:p w14:paraId="411C32BD" w14:textId="77777777" w:rsidR="00AB4981" w:rsidRPr="001727F0" w:rsidRDefault="00AB4981" w:rsidP="00A3582F">
            <w:pPr>
              <w:rPr>
                <w:lang w:val="en-NZ"/>
              </w:rPr>
            </w:pPr>
          </w:p>
        </w:tc>
      </w:tr>
    </w:tbl>
    <w:tbl>
      <w:tblPr>
        <w:tblStyle w:val="TableGrid"/>
        <w:tblpPr w:leftFromText="141" w:rightFromText="141" w:vertAnchor="text" w:horzAnchor="margin" w:tblpY="158"/>
        <w:tblW w:w="10201" w:type="dxa"/>
        <w:tblBorders>
          <w:top w:val="single" w:sz="8" w:space="0" w:color="040032"/>
          <w:left w:val="single" w:sz="8" w:space="0" w:color="040032"/>
          <w:bottom w:val="single" w:sz="8" w:space="0" w:color="040032"/>
          <w:right w:val="single" w:sz="8" w:space="0" w:color="040032"/>
          <w:insideH w:val="single" w:sz="4" w:space="0" w:color="B2B2C6"/>
          <w:insideV w:val="single" w:sz="4" w:space="0" w:color="B2B2C6"/>
        </w:tblBorders>
        <w:tblLook w:val="04A0" w:firstRow="1" w:lastRow="0" w:firstColumn="1" w:lastColumn="0" w:noHBand="0" w:noVBand="1"/>
      </w:tblPr>
      <w:tblGrid>
        <w:gridCol w:w="3114"/>
        <w:gridCol w:w="3544"/>
        <w:gridCol w:w="3543"/>
      </w:tblGrid>
      <w:tr w:rsidR="00AB4981" w:rsidRPr="001727F0" w14:paraId="4C5AF83C" w14:textId="77777777" w:rsidTr="00A3582F">
        <w:trPr>
          <w:trHeight w:val="284"/>
        </w:trPr>
        <w:tc>
          <w:tcPr>
            <w:tcW w:w="3114" w:type="dxa"/>
            <w:vMerge w:val="restart"/>
            <w:shd w:val="clear" w:color="auto" w:fill="040032"/>
            <w:vAlign w:val="center"/>
          </w:tcPr>
          <w:p w14:paraId="557EC917" w14:textId="77777777" w:rsidR="00AB4981" w:rsidRPr="001727F0" w:rsidRDefault="00AB4981" w:rsidP="00A3582F">
            <w:pPr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  <w:lang w:val="en-NZ"/>
              </w:rPr>
            </w:pPr>
            <w:r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</w:rPr>
              <w:t>SỰ</w:t>
            </w: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</w:rPr>
              <w:t xml:space="preserve"> LUÂN CHUYỂN</w:t>
            </w:r>
          </w:p>
        </w:tc>
        <w:tc>
          <w:tcPr>
            <w:tcW w:w="3544" w:type="dxa"/>
            <w:vAlign w:val="center"/>
          </w:tcPr>
          <w:p w14:paraId="7BF563A0" w14:textId="77777777" w:rsidR="00AB4981" w:rsidRPr="001727F0" w:rsidRDefault="00AB4981" w:rsidP="00A3582F">
            <w:pP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Mong </w:t>
            </w:r>
            <w:proofErr w:type="spellStart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muốn</w:t>
            </w:r>
            <w:proofErr w:type="spellEnd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luân</w:t>
            </w:r>
            <w:proofErr w:type="spellEnd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chuyển</w:t>
            </w:r>
            <w:proofErr w:type="spellEnd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hay </w:t>
            </w:r>
            <w:proofErr w:type="spellStart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không</w:t>
            </w:r>
            <w:proofErr w:type="spellEnd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?</w:t>
            </w:r>
          </w:p>
        </w:tc>
        <w:tc>
          <w:tcPr>
            <w:tcW w:w="3543" w:type="dxa"/>
          </w:tcPr>
          <w:p w14:paraId="0FFBDD06" w14:textId="77777777" w:rsidR="00AB4981" w:rsidRPr="001727F0" w:rsidRDefault="00AB4981" w:rsidP="00A3582F">
            <w:pPr>
              <w:rPr>
                <w:sz w:val="18"/>
                <w:szCs w:val="18"/>
                <w:lang w:val="en-NZ"/>
              </w:rPr>
            </w:pPr>
            <w:proofErr w:type="spellStart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Có</w:t>
            </w:r>
            <w:proofErr w:type="spellEnd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/ </w:t>
            </w:r>
            <w:proofErr w:type="spellStart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Không</w:t>
            </w:r>
            <w:proofErr w:type="spellEnd"/>
          </w:p>
        </w:tc>
      </w:tr>
      <w:tr w:rsidR="00AB4981" w:rsidRPr="001727F0" w14:paraId="65AB3C1F" w14:textId="77777777" w:rsidTr="00A3582F">
        <w:trPr>
          <w:trHeight w:val="398"/>
        </w:trPr>
        <w:tc>
          <w:tcPr>
            <w:tcW w:w="3114" w:type="dxa"/>
            <w:vMerge/>
            <w:shd w:val="clear" w:color="auto" w:fill="040032"/>
          </w:tcPr>
          <w:p w14:paraId="58F1F375" w14:textId="77777777" w:rsidR="00AB4981" w:rsidRPr="001727F0" w:rsidRDefault="00AB4981" w:rsidP="00A3582F">
            <w:pPr>
              <w:rPr>
                <w:rFonts w:ascii="Montserrat Medium" w:hAnsi="Montserrat Medium"/>
                <w:sz w:val="14"/>
                <w:szCs w:val="14"/>
                <w:lang w:val="en-NZ"/>
              </w:rPr>
            </w:pPr>
          </w:p>
        </w:tc>
        <w:tc>
          <w:tcPr>
            <w:tcW w:w="3544" w:type="dxa"/>
            <w:vAlign w:val="center"/>
          </w:tcPr>
          <w:p w14:paraId="5515AB4A" w14:textId="77777777" w:rsidR="00AB4981" w:rsidRPr="001727F0" w:rsidRDefault="00AB4981" w:rsidP="00A3582F">
            <w:pP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Nếu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có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vui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lòng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ghi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rõ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CF7408">
              <w:rPr>
                <w:rFonts w:ascii="Montserrat Medium" w:hAnsi="Montserrat Medium"/>
                <w:color w:val="404040"/>
                <w:sz w:val="14"/>
                <w:szCs w:val="14"/>
              </w:rPr>
              <w:t>địa</w:t>
            </w:r>
            <w:proofErr w:type="spellEnd"/>
            <w:r w:rsidRPr="00CF7408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CF7408">
              <w:rPr>
                <w:rFonts w:ascii="Montserrat Medium" w:hAnsi="Montserrat Medium"/>
                <w:color w:val="404040"/>
                <w:sz w:val="14"/>
                <w:szCs w:val="14"/>
              </w:rPr>
              <w:t>điểm</w:t>
            </w:r>
            <w:proofErr w:type="spellEnd"/>
            <w:r w:rsidRPr="00CF7408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CF7408">
              <w:rPr>
                <w:rFonts w:ascii="Montserrat Medium" w:hAnsi="Montserrat Medium"/>
                <w:color w:val="404040"/>
                <w:sz w:val="14"/>
                <w:szCs w:val="14"/>
              </w:rPr>
              <w:t>mong</w:t>
            </w:r>
            <w:proofErr w:type="spellEnd"/>
            <w:r w:rsidRPr="00CF7408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CF7408">
              <w:rPr>
                <w:rFonts w:ascii="Montserrat Medium" w:hAnsi="Montserrat Medium"/>
                <w:color w:val="404040"/>
                <w:sz w:val="14"/>
                <w:szCs w:val="14"/>
              </w:rPr>
              <w:t>muốn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</w:t>
            </w:r>
            <w:r w:rsidRPr="001727F0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</w:t>
            </w:r>
          </w:p>
        </w:tc>
        <w:tc>
          <w:tcPr>
            <w:tcW w:w="3543" w:type="dxa"/>
          </w:tcPr>
          <w:p w14:paraId="3B592347" w14:textId="77777777" w:rsidR="00AB4981" w:rsidRPr="001727F0" w:rsidRDefault="00AB4981" w:rsidP="00A3582F">
            <w:pPr>
              <w:rPr>
                <w:sz w:val="18"/>
                <w:szCs w:val="18"/>
                <w:lang w:val="en-NZ"/>
              </w:rPr>
            </w:pPr>
          </w:p>
        </w:tc>
      </w:tr>
      <w:tr w:rsidR="00AB4981" w:rsidRPr="001727F0" w14:paraId="2F5E75BA" w14:textId="77777777" w:rsidTr="00A3582F">
        <w:trPr>
          <w:trHeight w:val="535"/>
        </w:trPr>
        <w:tc>
          <w:tcPr>
            <w:tcW w:w="3114" w:type="dxa"/>
            <w:vMerge/>
            <w:shd w:val="clear" w:color="auto" w:fill="040032"/>
          </w:tcPr>
          <w:p w14:paraId="752E6F97" w14:textId="77777777" w:rsidR="00AB4981" w:rsidRPr="001727F0" w:rsidRDefault="00AB4981" w:rsidP="00A3582F">
            <w:pPr>
              <w:rPr>
                <w:rFonts w:ascii="Montserrat Medium" w:hAnsi="Montserrat Medium"/>
                <w:sz w:val="14"/>
                <w:szCs w:val="14"/>
                <w:lang w:val="en-NZ"/>
              </w:rPr>
            </w:pPr>
          </w:p>
        </w:tc>
        <w:tc>
          <w:tcPr>
            <w:tcW w:w="3544" w:type="dxa"/>
            <w:vAlign w:val="center"/>
          </w:tcPr>
          <w:p w14:paraId="117BD723" w14:textId="77777777" w:rsidR="00AB4981" w:rsidRPr="001727F0" w:rsidRDefault="00AB4981" w:rsidP="00A3582F">
            <w:pP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Trình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độ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ngôn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ngữ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(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viết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/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nói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)</w:t>
            </w:r>
          </w:p>
        </w:tc>
        <w:tc>
          <w:tcPr>
            <w:tcW w:w="3543" w:type="dxa"/>
            <w:vAlign w:val="center"/>
          </w:tcPr>
          <w:p w14:paraId="56F9271D" w14:textId="77777777" w:rsidR="00AB4981" w:rsidRPr="001727F0" w:rsidRDefault="00AB4981" w:rsidP="00A3582F">
            <w:pPr>
              <w:rPr>
                <w:sz w:val="18"/>
                <w:szCs w:val="18"/>
                <w:lang w:val="en-NZ"/>
              </w:rPr>
            </w:pPr>
          </w:p>
        </w:tc>
      </w:tr>
    </w:tbl>
    <w:p w14:paraId="61717E72" w14:textId="77777777" w:rsidR="00474349" w:rsidRPr="001727F0" w:rsidRDefault="00474349" w:rsidP="00196F82">
      <w:pPr>
        <w:pStyle w:val="BodyText"/>
        <w:rPr>
          <w:rFonts w:ascii="Montserrat Medium" w:hAnsi="Montserrat Medium"/>
          <w:b/>
          <w:bCs/>
          <w:color w:val="040033"/>
          <w:sz w:val="6"/>
          <w:szCs w:val="6"/>
          <w:lang w:val="en-NZ"/>
        </w:rPr>
      </w:pPr>
    </w:p>
    <w:bookmarkEnd w:id="4"/>
    <w:p w14:paraId="5AD6DD58" w14:textId="162593A2" w:rsidR="00473AEC" w:rsidRDefault="00473AEC" w:rsidP="00474349">
      <w:pPr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</w:p>
    <w:tbl>
      <w:tblPr>
        <w:tblStyle w:val="TableGrid"/>
        <w:tblpPr w:leftFromText="141" w:rightFromText="141" w:vertAnchor="page" w:horzAnchor="margin" w:tblpY="13703"/>
        <w:tblOverlap w:val="never"/>
        <w:tblW w:w="10201" w:type="dxa"/>
        <w:tblBorders>
          <w:top w:val="single" w:sz="8" w:space="0" w:color="040032"/>
          <w:left w:val="single" w:sz="8" w:space="0" w:color="040032"/>
          <w:bottom w:val="single" w:sz="8" w:space="0" w:color="040032"/>
          <w:right w:val="single" w:sz="8" w:space="0" w:color="040032"/>
          <w:insideH w:val="single" w:sz="4" w:space="0" w:color="B2B2C6"/>
          <w:insideV w:val="single" w:sz="4" w:space="0" w:color="B2B2C6"/>
        </w:tblBorders>
        <w:tblLook w:val="04A0" w:firstRow="1" w:lastRow="0" w:firstColumn="1" w:lastColumn="0" w:noHBand="0" w:noVBand="1"/>
      </w:tblPr>
      <w:tblGrid>
        <w:gridCol w:w="3114"/>
        <w:gridCol w:w="3544"/>
        <w:gridCol w:w="3543"/>
      </w:tblGrid>
      <w:tr w:rsidR="00AB4981" w:rsidRPr="001727F0" w14:paraId="302CAEDF" w14:textId="77777777" w:rsidTr="00E950F9">
        <w:trPr>
          <w:trHeight w:val="284"/>
        </w:trPr>
        <w:tc>
          <w:tcPr>
            <w:tcW w:w="3114" w:type="dxa"/>
            <w:vMerge w:val="restart"/>
            <w:shd w:val="clear" w:color="auto" w:fill="040032"/>
            <w:vAlign w:val="center"/>
          </w:tcPr>
          <w:p w14:paraId="6A67F54F" w14:textId="0DE9995D" w:rsidR="00AB4981" w:rsidRPr="001727F0" w:rsidRDefault="00AB4981" w:rsidP="00AB4981">
            <w:pPr>
              <w:spacing w:before="40" w:after="40"/>
              <w:jc w:val="center"/>
              <w:rPr>
                <w:rFonts w:ascii="Montserrat Medium" w:hAnsi="Montserrat Medium"/>
                <w:sz w:val="14"/>
                <w:szCs w:val="14"/>
                <w:lang w:val="en-NZ"/>
              </w:rPr>
            </w:pPr>
            <w:r w:rsidRPr="00F759CA"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</w:rPr>
              <w:t>MỨC ĐỘ SẴN SÀNG</w:t>
            </w:r>
            <w:r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</w:rPr>
              <w:t xml:space="preserve"> (</w:t>
            </w:r>
            <w:proofErr w:type="spellStart"/>
            <w:r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</w:rPr>
              <w:t>cho</w:t>
            </w:r>
            <w:proofErr w:type="spellEnd"/>
            <w:r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</w:rPr>
              <w:t>vị</w:t>
            </w:r>
            <w:proofErr w:type="spellEnd"/>
            <w:r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</w:rPr>
              <w:t>trí</w:t>
            </w:r>
            <w:proofErr w:type="spellEnd"/>
            <w:r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</w:rPr>
              <w:t>mới</w:t>
            </w:r>
            <w:proofErr w:type="spellEnd"/>
            <w:r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</w:rPr>
              <w:t>)</w:t>
            </w:r>
          </w:p>
        </w:tc>
        <w:tc>
          <w:tcPr>
            <w:tcW w:w="3544" w:type="dxa"/>
          </w:tcPr>
          <w:p w14:paraId="313AD61B" w14:textId="74EF0180" w:rsidR="00AB4981" w:rsidRPr="001727F0" w:rsidRDefault="00AB4981" w:rsidP="00AB4981">
            <w:pPr>
              <w:spacing w:before="40" w:after="40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Tiếp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tục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ở </w:t>
            </w:r>
            <w:proofErr w:type="spellStart"/>
            <w:r>
              <w:rPr>
                <w:rFonts w:ascii="Montserrat Medium" w:hAnsi="Montserrat Medium"/>
                <w:color w:val="404040"/>
                <w:sz w:val="14"/>
                <w:szCs w:val="14"/>
              </w:rPr>
              <w:t>vị</w:t>
            </w:r>
            <w:proofErr w:type="spellEnd"/>
            <w:r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color w:val="404040"/>
                <w:sz w:val="14"/>
                <w:szCs w:val="14"/>
              </w:rPr>
              <w:t>trí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hiện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tại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:</w:t>
            </w:r>
          </w:p>
        </w:tc>
        <w:tc>
          <w:tcPr>
            <w:tcW w:w="3543" w:type="dxa"/>
          </w:tcPr>
          <w:p w14:paraId="39348DB2" w14:textId="3ADE3A82" w:rsidR="00AB4981" w:rsidRPr="001727F0" w:rsidRDefault="00AB4981" w:rsidP="00AB4981">
            <w:pPr>
              <w:spacing w:before="40" w:after="40"/>
              <w:jc w:val="center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proofErr w:type="spellStart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Có</w:t>
            </w:r>
            <w:proofErr w:type="spellEnd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/ </w:t>
            </w:r>
            <w:proofErr w:type="spellStart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Không</w:t>
            </w:r>
            <w:proofErr w:type="spellEnd"/>
          </w:p>
        </w:tc>
      </w:tr>
      <w:tr w:rsidR="00AB4981" w:rsidRPr="001727F0" w14:paraId="7F0ECA3E" w14:textId="77777777" w:rsidTr="00E950F9">
        <w:trPr>
          <w:trHeight w:val="284"/>
        </w:trPr>
        <w:tc>
          <w:tcPr>
            <w:tcW w:w="3114" w:type="dxa"/>
            <w:vMerge/>
            <w:shd w:val="clear" w:color="auto" w:fill="040032"/>
          </w:tcPr>
          <w:p w14:paraId="3D3D663F" w14:textId="77777777" w:rsidR="00AB4981" w:rsidRPr="001727F0" w:rsidRDefault="00AB4981" w:rsidP="00AB4981">
            <w:pPr>
              <w:spacing w:before="40" w:after="40"/>
              <w:rPr>
                <w:rFonts w:ascii="Montserrat Medium" w:hAnsi="Montserrat Medium"/>
                <w:sz w:val="14"/>
                <w:szCs w:val="14"/>
                <w:lang w:val="en-NZ"/>
              </w:rPr>
            </w:pPr>
          </w:p>
        </w:tc>
        <w:tc>
          <w:tcPr>
            <w:tcW w:w="3544" w:type="dxa"/>
          </w:tcPr>
          <w:p w14:paraId="7788526E" w14:textId="4DF6D42C" w:rsidR="00AB4981" w:rsidRPr="001727F0" w:rsidRDefault="00AB4981" w:rsidP="00AB4981">
            <w:pPr>
              <w:spacing w:before="40" w:after="40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Sẵn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sàng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ngay</w:t>
            </w:r>
            <w:proofErr w:type="spellEnd"/>
            <w:r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color w:val="404040"/>
                <w:sz w:val="14"/>
                <w:szCs w:val="14"/>
              </w:rPr>
              <w:t>bây</w:t>
            </w:r>
            <w:proofErr w:type="spellEnd"/>
            <w:r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color w:val="404040"/>
                <w:sz w:val="14"/>
                <w:szCs w:val="14"/>
              </w:rPr>
              <w:t>giờ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:</w:t>
            </w:r>
          </w:p>
        </w:tc>
        <w:tc>
          <w:tcPr>
            <w:tcW w:w="3543" w:type="dxa"/>
          </w:tcPr>
          <w:p w14:paraId="43CF341B" w14:textId="713072E0" w:rsidR="00AB4981" w:rsidRPr="001727F0" w:rsidRDefault="00AB4981" w:rsidP="00AB4981">
            <w:pPr>
              <w:spacing w:before="40" w:after="40"/>
              <w:jc w:val="center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proofErr w:type="spellStart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Có</w:t>
            </w:r>
            <w:proofErr w:type="spellEnd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/ </w:t>
            </w:r>
            <w:proofErr w:type="spellStart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Không</w:t>
            </w:r>
            <w:proofErr w:type="spellEnd"/>
          </w:p>
        </w:tc>
      </w:tr>
      <w:tr w:rsidR="00AB4981" w:rsidRPr="001727F0" w14:paraId="77DF27D2" w14:textId="77777777" w:rsidTr="00E950F9">
        <w:trPr>
          <w:trHeight w:val="284"/>
        </w:trPr>
        <w:tc>
          <w:tcPr>
            <w:tcW w:w="3114" w:type="dxa"/>
            <w:vMerge/>
            <w:shd w:val="clear" w:color="auto" w:fill="040032"/>
          </w:tcPr>
          <w:p w14:paraId="7571B5F0" w14:textId="77777777" w:rsidR="00AB4981" w:rsidRPr="001727F0" w:rsidRDefault="00AB4981" w:rsidP="00AB4981">
            <w:pPr>
              <w:spacing w:before="40" w:after="40"/>
              <w:rPr>
                <w:rFonts w:ascii="Montserrat Medium" w:hAnsi="Montserrat Medium"/>
                <w:sz w:val="14"/>
                <w:szCs w:val="14"/>
                <w:lang w:val="en-NZ"/>
              </w:rPr>
            </w:pPr>
          </w:p>
        </w:tc>
        <w:tc>
          <w:tcPr>
            <w:tcW w:w="3544" w:type="dxa"/>
          </w:tcPr>
          <w:p w14:paraId="265DBD7D" w14:textId="119F9E5E" w:rsidR="00AB4981" w:rsidRPr="001727F0" w:rsidRDefault="00AB4981" w:rsidP="00AB4981">
            <w:pPr>
              <w:spacing w:before="40" w:after="40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Sẵn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sàng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trong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12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tháng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:</w:t>
            </w:r>
          </w:p>
        </w:tc>
        <w:tc>
          <w:tcPr>
            <w:tcW w:w="3543" w:type="dxa"/>
          </w:tcPr>
          <w:p w14:paraId="753B1D47" w14:textId="7D33445B" w:rsidR="00AB4981" w:rsidRPr="001727F0" w:rsidRDefault="00AB4981" w:rsidP="00AB4981">
            <w:pPr>
              <w:spacing w:before="40" w:after="40"/>
              <w:jc w:val="center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proofErr w:type="spellStart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Có</w:t>
            </w:r>
            <w:proofErr w:type="spellEnd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/ </w:t>
            </w:r>
            <w:proofErr w:type="spellStart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Không</w:t>
            </w:r>
            <w:proofErr w:type="spellEnd"/>
          </w:p>
        </w:tc>
      </w:tr>
      <w:tr w:rsidR="00AB4981" w:rsidRPr="001727F0" w14:paraId="7B87A1B7" w14:textId="77777777" w:rsidTr="00E950F9">
        <w:trPr>
          <w:trHeight w:val="284"/>
        </w:trPr>
        <w:tc>
          <w:tcPr>
            <w:tcW w:w="3114" w:type="dxa"/>
            <w:vMerge/>
            <w:shd w:val="clear" w:color="auto" w:fill="040032"/>
          </w:tcPr>
          <w:p w14:paraId="4707AD62" w14:textId="77777777" w:rsidR="00AB4981" w:rsidRPr="001727F0" w:rsidRDefault="00AB4981" w:rsidP="00AB4981">
            <w:pPr>
              <w:spacing w:before="40" w:after="40"/>
              <w:rPr>
                <w:rFonts w:ascii="Montserrat Medium" w:hAnsi="Montserrat Medium"/>
                <w:sz w:val="14"/>
                <w:szCs w:val="14"/>
                <w:lang w:val="en-NZ"/>
              </w:rPr>
            </w:pPr>
          </w:p>
        </w:tc>
        <w:tc>
          <w:tcPr>
            <w:tcW w:w="3544" w:type="dxa"/>
          </w:tcPr>
          <w:p w14:paraId="0C935974" w14:textId="4828B128" w:rsidR="00AB4981" w:rsidRPr="001727F0" w:rsidRDefault="00AB4981" w:rsidP="00AB4981">
            <w:pPr>
              <w:spacing w:before="40" w:after="40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Sẵn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sàng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trong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18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tháng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:</w:t>
            </w:r>
          </w:p>
        </w:tc>
        <w:tc>
          <w:tcPr>
            <w:tcW w:w="3543" w:type="dxa"/>
          </w:tcPr>
          <w:p w14:paraId="0BDB6A3F" w14:textId="7E5022EE" w:rsidR="00AB4981" w:rsidRPr="001727F0" w:rsidRDefault="00AB4981" w:rsidP="00AB4981">
            <w:pPr>
              <w:spacing w:before="40" w:after="40"/>
              <w:jc w:val="center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proofErr w:type="spellStart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Có</w:t>
            </w:r>
            <w:proofErr w:type="spellEnd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/ </w:t>
            </w:r>
            <w:proofErr w:type="spellStart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Không</w:t>
            </w:r>
            <w:proofErr w:type="spellEnd"/>
          </w:p>
        </w:tc>
      </w:tr>
    </w:tbl>
    <w:p w14:paraId="5CFEEA77" w14:textId="77777777" w:rsidR="00E950F9" w:rsidRPr="001727F0" w:rsidRDefault="00E950F9" w:rsidP="00474349">
      <w:pPr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</w:p>
    <w:p w14:paraId="11ECD247" w14:textId="77777777" w:rsidR="00AB4981" w:rsidRPr="001727F0" w:rsidRDefault="00AB4981" w:rsidP="00A3582F">
      <w:pPr>
        <w:pStyle w:val="ListParagraph"/>
        <w:numPr>
          <w:ilvl w:val="0"/>
          <w:numId w:val="4"/>
        </w:numPr>
        <w:spacing w:after="120" w:line="240" w:lineRule="auto"/>
        <w:ind w:left="425" w:hanging="357"/>
        <w:textAlignment w:val="baseline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  <w:r w:rsidRPr="00721AF0">
        <w:rPr>
          <w:rFonts w:ascii="Montserrat ExtraBold" w:hAnsi="Montserrat ExtraBold"/>
          <w:b/>
          <w:bCs/>
          <w:color w:val="040033"/>
          <w:sz w:val="24"/>
          <w:szCs w:val="24"/>
        </w:rPr>
        <w:lastRenderedPageBreak/>
        <w:t>THIẾT LẬP MỤC TIÊU CHO NĂM TỚI</w:t>
      </w:r>
      <w:r w:rsidRPr="00721AF0"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  <w:t xml:space="preserve"> </w:t>
      </w:r>
    </w:p>
    <w:p w14:paraId="454BB6A0" w14:textId="77777777" w:rsidR="00AB4981" w:rsidRPr="00721AF0" w:rsidRDefault="00AB4981" w:rsidP="00A3582F">
      <w:pPr>
        <w:pStyle w:val="ListParagraph"/>
        <w:widowControl/>
        <w:numPr>
          <w:ilvl w:val="0"/>
          <w:numId w:val="10"/>
        </w:numPr>
        <w:autoSpaceDE/>
        <w:autoSpaceDN/>
        <w:ind w:left="426"/>
        <w:contextualSpacing/>
        <w:textAlignment w:val="baseline"/>
        <w:rPr>
          <w:rFonts w:eastAsia="Times New Roman" w:cs="Segoe UI"/>
          <w:color w:val="111031"/>
          <w:sz w:val="18"/>
          <w:szCs w:val="18"/>
          <w:lang w:val="en-NZ" w:eastAsia="fr-FR"/>
        </w:rPr>
      </w:pP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Tối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đa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3–5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mục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tiêu</w:t>
      </w:r>
      <w:proofErr w:type="spellEnd"/>
    </w:p>
    <w:p w14:paraId="04A9E0E2" w14:textId="77777777" w:rsidR="00AB4981" w:rsidRPr="00721AF0" w:rsidRDefault="00AB4981" w:rsidP="00A3582F">
      <w:pPr>
        <w:pStyle w:val="ListParagraph"/>
        <w:numPr>
          <w:ilvl w:val="0"/>
          <w:numId w:val="10"/>
        </w:numPr>
        <w:ind w:left="426"/>
        <w:contextualSpacing/>
        <w:textAlignment w:val="baseline"/>
        <w:rPr>
          <w:rFonts w:eastAsia="Times New Roman" w:cs="Segoe UI"/>
          <w:color w:val="111031"/>
          <w:sz w:val="18"/>
          <w:szCs w:val="18"/>
          <w:lang w:val="en-NZ" w:eastAsia="fr-FR"/>
        </w:rPr>
      </w:pP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Phân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loại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theo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: Tài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chính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,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Đổi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mới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,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Khách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hàng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,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Tối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ưu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vận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hành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,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Nhân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tài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, CSR</w:t>
      </w:r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br/>
        <w:t>(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Mỗi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mục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tiêu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chỉ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thuộc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một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nhóm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;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có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thể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chọn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cùng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hoặc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khác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nhóm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)</w:t>
      </w:r>
    </w:p>
    <w:p w14:paraId="0424FFE5" w14:textId="77777777" w:rsidR="00AB4981" w:rsidRPr="00721AF0" w:rsidRDefault="00AB4981" w:rsidP="00A3582F">
      <w:pPr>
        <w:pStyle w:val="ListParagraph"/>
        <w:numPr>
          <w:ilvl w:val="0"/>
          <w:numId w:val="10"/>
        </w:numPr>
        <w:ind w:left="426"/>
        <w:contextualSpacing/>
        <w:textAlignment w:val="baseline"/>
        <w:rPr>
          <w:rFonts w:eastAsia="Times New Roman" w:cs="Segoe UI"/>
          <w:color w:val="111031"/>
          <w:sz w:val="18"/>
          <w:szCs w:val="18"/>
          <w:lang w:val="en-NZ" w:eastAsia="fr-FR"/>
        </w:rPr>
      </w:pPr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Bao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gồm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01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mục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tiêu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phát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triển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cá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nhân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(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không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bắt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buộc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) –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không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cần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phân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 xml:space="preserve"> </w:t>
      </w:r>
      <w:proofErr w:type="spellStart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loại</w:t>
      </w:r>
      <w:proofErr w:type="spellEnd"/>
      <w:r w:rsidRPr="00721AF0">
        <w:rPr>
          <w:rFonts w:eastAsia="Times New Roman" w:cs="Segoe UI"/>
          <w:color w:val="111031"/>
          <w:sz w:val="18"/>
          <w:szCs w:val="18"/>
          <w:lang w:val="en-NZ" w:eastAsia="fr-FR"/>
        </w:rPr>
        <w:t>.</w:t>
      </w:r>
    </w:p>
    <w:p w14:paraId="1A7993BD" w14:textId="77777777" w:rsidR="00AB4981" w:rsidRDefault="00AB4981" w:rsidP="00A3582F">
      <w:pPr>
        <w:textAlignment w:val="baseline"/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</w:pPr>
    </w:p>
    <w:p w14:paraId="45257F32" w14:textId="77777777" w:rsidR="00AB4981" w:rsidRPr="001727F0" w:rsidRDefault="00AB4981" w:rsidP="00AB4981">
      <w:pPr>
        <w:textAlignment w:val="baseline"/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</w:pPr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Lưu ý</w:t>
      </w:r>
      <w:r w:rsidRPr="001727F0"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: 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Sử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dụng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nguyên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tắc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SMART</w:t>
      </w:r>
      <w:r w:rsidRPr="001727F0"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– Specific</w:t>
      </w:r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(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cụ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thể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)</w:t>
      </w:r>
      <w:r w:rsidRPr="001727F0"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, Measurable</w:t>
      </w:r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(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đo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lường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được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)</w:t>
      </w:r>
      <w:r w:rsidRPr="001727F0"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, Achievable</w:t>
      </w:r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(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có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thể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đạt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được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)</w:t>
      </w:r>
      <w:r w:rsidRPr="001727F0"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, Realistic</w:t>
      </w:r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(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thực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tế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)</w:t>
      </w:r>
      <w:r w:rsidRPr="001727F0"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, and Timely</w:t>
      </w:r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(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có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thời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 xml:space="preserve"> </w:t>
      </w:r>
      <w:proofErr w:type="spellStart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hạn</w:t>
      </w:r>
      <w:proofErr w:type="spellEnd"/>
      <w:r>
        <w:rPr>
          <w:i/>
          <w:iCs/>
          <w:color w:val="A6A6A6" w:themeColor="background1" w:themeShade="A6"/>
          <w:spacing w:val="-1"/>
          <w:sz w:val="16"/>
          <w:szCs w:val="16"/>
          <w:lang w:val="en-NZ"/>
        </w:rPr>
        <w:t>)</w:t>
      </w:r>
    </w:p>
    <w:tbl>
      <w:tblPr>
        <w:tblpPr w:leftFromText="141" w:rightFromText="141" w:vertAnchor="text" w:tblpY="188"/>
        <w:tblW w:w="1019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DDD9C3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4820"/>
        <w:gridCol w:w="2409"/>
      </w:tblGrid>
      <w:tr w:rsidR="00AB4981" w:rsidRPr="001727F0" w14:paraId="329AB563" w14:textId="77777777" w:rsidTr="004F65C2">
        <w:trPr>
          <w:trHeight w:val="1134"/>
        </w:trPr>
        <w:tc>
          <w:tcPr>
            <w:tcW w:w="296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shd w:val="clear" w:color="auto" w:fill="235E66"/>
            <w:vAlign w:val="center"/>
            <w:hideMark/>
          </w:tcPr>
          <w:p w14:paraId="6790CBB5" w14:textId="77777777" w:rsidR="00AB4981" w:rsidRPr="00050929" w:rsidRDefault="00AB4981" w:rsidP="00AB4981">
            <w:pPr>
              <w:pStyle w:val="TableParagraph"/>
              <w:spacing w:line="276" w:lineRule="auto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20"/>
                <w:szCs w:val="20"/>
                <w:lang w:val="en-NZ"/>
              </w:rPr>
            </w:pPr>
            <w:r>
              <w:rPr>
                <w:rFonts w:ascii="Montserrat Medium" w:hAnsi="Montserrat Medium"/>
                <w:color w:val="FFFFFF"/>
                <w:spacing w:val="-4"/>
                <w:position w:val="3"/>
                <w:sz w:val="20"/>
                <w:szCs w:val="20"/>
                <w:lang w:val="en-NZ"/>
              </w:rPr>
              <w:t>MỤC TIÊU</w:t>
            </w:r>
          </w:p>
          <w:p w14:paraId="38E3D285" w14:textId="77777777" w:rsidR="00AB4981" w:rsidRPr="001727F0" w:rsidRDefault="00AB4981" w:rsidP="00AB4981">
            <w:pPr>
              <w:pStyle w:val="TableParagraph"/>
              <w:spacing w:line="276" w:lineRule="auto"/>
              <w:jc w:val="center"/>
              <w:rPr>
                <w:i/>
                <w:color w:val="FFFFFF" w:themeColor="background1"/>
                <w:sz w:val="6"/>
                <w:szCs w:val="6"/>
                <w:lang w:val="en-NZ"/>
              </w:rPr>
            </w:pPr>
          </w:p>
          <w:p w14:paraId="3CC7655F" w14:textId="17100426" w:rsidR="00AB4981" w:rsidRPr="001727F0" w:rsidRDefault="00AB4981" w:rsidP="00AB4981">
            <w:pPr>
              <w:pStyle w:val="TableParagraph"/>
              <w:spacing w:line="276" w:lineRule="auto"/>
              <w:jc w:val="center"/>
              <w:rPr>
                <w:i/>
                <w:color w:val="FFFFFF" w:themeColor="background1"/>
                <w:sz w:val="13"/>
                <w:szCs w:val="13"/>
                <w:lang w:val="en-NZ"/>
              </w:rPr>
            </w:pPr>
            <w:proofErr w:type="spellStart"/>
            <w:r w:rsidRPr="00721AF0">
              <w:rPr>
                <w:i/>
                <w:color w:val="FFFFFF" w:themeColor="background1"/>
                <w:sz w:val="13"/>
                <w:szCs w:val="13"/>
              </w:rPr>
              <w:t>Phân</w:t>
            </w:r>
            <w:proofErr w:type="spellEnd"/>
            <w:r w:rsidRPr="00721AF0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721AF0">
              <w:rPr>
                <w:i/>
                <w:color w:val="FFFFFF" w:themeColor="background1"/>
                <w:sz w:val="13"/>
                <w:szCs w:val="13"/>
              </w:rPr>
              <w:t>bổ</w:t>
            </w:r>
            <w:proofErr w:type="spellEnd"/>
            <w:r w:rsidRPr="00721AF0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721AF0">
              <w:rPr>
                <w:i/>
                <w:color w:val="FFFFFF" w:themeColor="background1"/>
                <w:sz w:val="13"/>
                <w:szCs w:val="13"/>
              </w:rPr>
              <w:t>tỷ</w:t>
            </w:r>
            <w:proofErr w:type="spellEnd"/>
            <w:r w:rsidRPr="00721AF0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721AF0">
              <w:rPr>
                <w:i/>
                <w:color w:val="FFFFFF" w:themeColor="background1"/>
                <w:sz w:val="13"/>
                <w:szCs w:val="13"/>
              </w:rPr>
              <w:t>lệ</w:t>
            </w:r>
            <w:proofErr w:type="spellEnd"/>
            <w:r w:rsidRPr="00721AF0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721AF0">
              <w:rPr>
                <w:i/>
                <w:color w:val="FFFFFF" w:themeColor="background1"/>
                <w:sz w:val="13"/>
                <w:szCs w:val="13"/>
              </w:rPr>
              <w:t>phần</w:t>
            </w:r>
            <w:proofErr w:type="spellEnd"/>
            <w:r w:rsidRPr="00721AF0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721AF0">
              <w:rPr>
                <w:i/>
                <w:color w:val="FFFFFF" w:themeColor="background1"/>
                <w:sz w:val="13"/>
                <w:szCs w:val="13"/>
              </w:rPr>
              <w:t>trăm</w:t>
            </w:r>
            <w:proofErr w:type="spellEnd"/>
            <w:r w:rsidRPr="00721AF0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721AF0">
              <w:rPr>
                <w:i/>
                <w:color w:val="FFFFFF" w:themeColor="background1"/>
                <w:sz w:val="13"/>
                <w:szCs w:val="13"/>
              </w:rPr>
              <w:t>cho</w:t>
            </w:r>
            <w:proofErr w:type="spellEnd"/>
            <w:r w:rsidRPr="00721AF0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721AF0">
              <w:rPr>
                <w:i/>
                <w:color w:val="FFFFFF" w:themeColor="background1"/>
                <w:sz w:val="13"/>
                <w:szCs w:val="13"/>
              </w:rPr>
              <w:t>từng</w:t>
            </w:r>
            <w:proofErr w:type="spellEnd"/>
            <w:r w:rsidRPr="00721AF0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721AF0">
              <w:rPr>
                <w:i/>
                <w:color w:val="FFFFFF" w:themeColor="background1"/>
                <w:sz w:val="13"/>
                <w:szCs w:val="13"/>
              </w:rPr>
              <w:t>mục</w:t>
            </w:r>
            <w:proofErr w:type="spellEnd"/>
            <w:r w:rsidRPr="00721AF0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721AF0">
              <w:rPr>
                <w:i/>
                <w:color w:val="FFFFFF" w:themeColor="background1"/>
                <w:sz w:val="13"/>
                <w:szCs w:val="13"/>
              </w:rPr>
              <w:t>tiêu</w:t>
            </w:r>
            <w:proofErr w:type="spellEnd"/>
            <w:r w:rsidRPr="00721AF0">
              <w:rPr>
                <w:i/>
                <w:color w:val="FFFFFF" w:themeColor="background1"/>
                <w:sz w:val="13"/>
                <w:szCs w:val="13"/>
              </w:rPr>
              <w:t xml:space="preserve"> </w:t>
            </w:r>
            <w:r w:rsidRPr="00721AF0">
              <w:rPr>
                <w:b/>
                <w:bCs/>
                <w:i/>
                <w:color w:val="FFFFFF" w:themeColor="background1"/>
                <w:sz w:val="13"/>
                <w:szCs w:val="13"/>
              </w:rPr>
              <w:t>(</w:t>
            </w:r>
            <w:proofErr w:type="spellStart"/>
            <w:r w:rsidRPr="00721AF0">
              <w:rPr>
                <w:b/>
                <w:bCs/>
                <w:i/>
                <w:color w:val="FFFFFF" w:themeColor="background1"/>
                <w:sz w:val="13"/>
                <w:szCs w:val="13"/>
              </w:rPr>
              <w:t>tổng</w:t>
            </w:r>
            <w:proofErr w:type="spellEnd"/>
            <w:r w:rsidRPr="00721AF0">
              <w:rPr>
                <w:b/>
                <w:bCs/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721AF0">
              <w:rPr>
                <w:b/>
                <w:bCs/>
                <w:i/>
                <w:color w:val="FFFFFF" w:themeColor="background1"/>
                <w:sz w:val="13"/>
                <w:szCs w:val="13"/>
              </w:rPr>
              <w:t>cộng</w:t>
            </w:r>
            <w:proofErr w:type="spellEnd"/>
            <w:r w:rsidRPr="00721AF0">
              <w:rPr>
                <w:b/>
                <w:bCs/>
                <w:i/>
                <w:color w:val="FFFFFF" w:themeColor="background1"/>
                <w:sz w:val="13"/>
                <w:szCs w:val="13"/>
              </w:rPr>
              <w:t xml:space="preserve"> </w:t>
            </w:r>
            <w:proofErr w:type="spellStart"/>
            <w:r w:rsidRPr="00721AF0">
              <w:rPr>
                <w:b/>
                <w:bCs/>
                <w:i/>
                <w:color w:val="FFFFFF" w:themeColor="background1"/>
                <w:sz w:val="13"/>
                <w:szCs w:val="13"/>
              </w:rPr>
              <w:t>là</w:t>
            </w:r>
            <w:proofErr w:type="spellEnd"/>
            <w:r w:rsidRPr="00721AF0">
              <w:rPr>
                <w:b/>
                <w:bCs/>
                <w:i/>
                <w:color w:val="FFFFFF" w:themeColor="background1"/>
                <w:sz w:val="13"/>
                <w:szCs w:val="13"/>
              </w:rPr>
              <w:t xml:space="preserve"> 100%)</w:t>
            </w:r>
          </w:p>
        </w:tc>
        <w:tc>
          <w:tcPr>
            <w:tcW w:w="4820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shd w:val="clear" w:color="auto" w:fill="235E66"/>
            <w:vAlign w:val="center"/>
            <w:hideMark/>
          </w:tcPr>
          <w:p w14:paraId="4888CEFE" w14:textId="1542FCBB" w:rsidR="00AB4981" w:rsidRPr="00050929" w:rsidRDefault="00AB4981" w:rsidP="00AB4981">
            <w:pPr>
              <w:ind w:left="270" w:right="270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n-NZ" w:eastAsia="fr-FR"/>
              </w:rPr>
            </w:pPr>
            <w:r w:rsidRPr="00721AF0">
              <w:rPr>
                <w:rFonts w:ascii="Montserrat Medium" w:eastAsia="Times New Roman" w:hAnsi="Montserrat Medium" w:cs="Times New Roman"/>
                <w:color w:val="FFFFFF"/>
                <w:sz w:val="20"/>
                <w:szCs w:val="20"/>
                <w:lang w:eastAsia="fr-FR"/>
              </w:rPr>
              <w:t>HOẠT ĐỘNG / SÁNG KIẾN PHÁT TRIỂN</w:t>
            </w:r>
          </w:p>
        </w:tc>
        <w:tc>
          <w:tcPr>
            <w:tcW w:w="240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shd w:val="clear" w:color="auto" w:fill="235E66"/>
            <w:vAlign w:val="center"/>
            <w:hideMark/>
          </w:tcPr>
          <w:p w14:paraId="4379CC2D" w14:textId="2D43E75A" w:rsidR="00AB4981" w:rsidRPr="00050929" w:rsidRDefault="00AB4981" w:rsidP="00AB4981">
            <w:pPr>
              <w:ind w:left="270" w:right="270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n-NZ" w:eastAsia="fr-FR"/>
              </w:rPr>
            </w:pPr>
            <w:r w:rsidRPr="00721AF0">
              <w:rPr>
                <w:rFonts w:ascii="Montserrat Medium" w:eastAsia="Times New Roman" w:hAnsi="Montserrat Medium" w:cs="Times New Roman"/>
                <w:color w:val="FFFFFF"/>
                <w:sz w:val="20"/>
                <w:szCs w:val="20"/>
                <w:lang w:eastAsia="fr-FR"/>
              </w:rPr>
              <w:t>CHỈ SỐ ĐÁNH GIÁ HIỆU SUẤT</w:t>
            </w:r>
          </w:p>
        </w:tc>
      </w:tr>
      <w:tr w:rsidR="00AB4981" w:rsidRPr="001727F0" w14:paraId="37310FA9" w14:textId="77777777" w:rsidTr="003E2A1A">
        <w:trPr>
          <w:trHeight w:val="955"/>
        </w:trPr>
        <w:tc>
          <w:tcPr>
            <w:tcW w:w="296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hideMark/>
          </w:tcPr>
          <w:p w14:paraId="742D650A" w14:textId="1C886B61" w:rsidR="00AB4981" w:rsidRPr="001727F0" w:rsidRDefault="00AB4981" w:rsidP="00AB4981">
            <w:pPr>
              <w:spacing w:before="120"/>
              <w:ind w:left="270" w:right="270"/>
              <w:jc w:val="center"/>
              <w:textAlignment w:val="baseline"/>
              <w:rPr>
                <w:rFonts w:ascii="Times New Roman" w:eastAsia="Times New Roman" w:hAnsi="Times New Roman" w:cs="Times New Roman"/>
                <w:color w:val="235E66"/>
                <w:sz w:val="24"/>
                <w:szCs w:val="24"/>
                <w:lang w:val="en-NZ" w:eastAsia="fr-FR"/>
              </w:rPr>
            </w:pPr>
            <w:r w:rsidRPr="00721AF0"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</w:rPr>
              <w:t xml:space="preserve">MỤC TIÊU PHÁT TRIỂN CÁ NHÂN </w:t>
            </w:r>
          </w:p>
        </w:tc>
        <w:tc>
          <w:tcPr>
            <w:tcW w:w="4820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0C8A14D1" w14:textId="08FF6C29" w:rsidR="00AB4981" w:rsidRPr="001727F0" w:rsidRDefault="00AB4981" w:rsidP="00AB4981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</w:p>
        </w:tc>
        <w:tc>
          <w:tcPr>
            <w:tcW w:w="240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284D43DC" w14:textId="5A841363" w:rsidR="00AB4981" w:rsidRPr="001727F0" w:rsidRDefault="00AB4981" w:rsidP="00AB4981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  <w:r w:rsidRPr="001727F0"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  <w:t> </w:t>
            </w:r>
          </w:p>
        </w:tc>
      </w:tr>
      <w:tr w:rsidR="00AB4981" w:rsidRPr="001727F0" w14:paraId="0C48F607" w14:textId="77777777" w:rsidTr="003E2A1A">
        <w:trPr>
          <w:trHeight w:val="1267"/>
        </w:trPr>
        <w:tc>
          <w:tcPr>
            <w:tcW w:w="296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hideMark/>
          </w:tcPr>
          <w:p w14:paraId="70329DD5" w14:textId="50B4B118" w:rsidR="00AB4981" w:rsidRPr="001727F0" w:rsidRDefault="00AB4981" w:rsidP="00AB4981">
            <w:pPr>
              <w:spacing w:before="120"/>
              <w:ind w:left="270" w:right="270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NZ" w:eastAsia="fr-FR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MỤC TIÊU 1 (xx%)</w:t>
            </w:r>
          </w:p>
        </w:tc>
        <w:tc>
          <w:tcPr>
            <w:tcW w:w="4820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60DDF39B" w14:textId="355CD992" w:rsidR="00AB4981" w:rsidRPr="001727F0" w:rsidRDefault="00AB4981" w:rsidP="00AB4981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  <w:r w:rsidRPr="001727F0"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  <w:t> </w:t>
            </w:r>
          </w:p>
        </w:tc>
        <w:tc>
          <w:tcPr>
            <w:tcW w:w="240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3DD76BA2" w14:textId="74759F95" w:rsidR="00AB4981" w:rsidRPr="001727F0" w:rsidRDefault="00AB4981" w:rsidP="00AB4981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  <w:r w:rsidRPr="001727F0"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  <w:t> </w:t>
            </w:r>
          </w:p>
        </w:tc>
      </w:tr>
      <w:tr w:rsidR="00AB4981" w:rsidRPr="001727F0" w14:paraId="1660BE9B" w14:textId="77777777" w:rsidTr="003E2A1A">
        <w:trPr>
          <w:trHeight w:val="1128"/>
        </w:trPr>
        <w:tc>
          <w:tcPr>
            <w:tcW w:w="296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hideMark/>
          </w:tcPr>
          <w:p w14:paraId="66132BA7" w14:textId="1E549BEB" w:rsidR="00AB4981" w:rsidRPr="001727F0" w:rsidRDefault="00AB4981" w:rsidP="00AB4981">
            <w:pPr>
              <w:spacing w:before="120"/>
              <w:ind w:left="270" w:right="270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NZ" w:eastAsia="fr-FR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MỤC TIÊU 2 (xx%)</w:t>
            </w:r>
          </w:p>
        </w:tc>
        <w:tc>
          <w:tcPr>
            <w:tcW w:w="4820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087E9FF4" w14:textId="08AEB7A6" w:rsidR="00AB4981" w:rsidRPr="001727F0" w:rsidRDefault="00AB4981" w:rsidP="00AB4981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  <w:r w:rsidRPr="001727F0"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  <w:t xml:space="preserve">  </w:t>
            </w:r>
          </w:p>
        </w:tc>
        <w:tc>
          <w:tcPr>
            <w:tcW w:w="240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7CCB17E6" w14:textId="626A8625" w:rsidR="00AB4981" w:rsidRPr="001727F0" w:rsidRDefault="00AB4981" w:rsidP="00AB4981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  <w:r w:rsidRPr="001727F0"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  <w:t> </w:t>
            </w:r>
          </w:p>
        </w:tc>
      </w:tr>
      <w:tr w:rsidR="00AB4981" w:rsidRPr="001727F0" w14:paraId="5302BF3A" w14:textId="77777777" w:rsidTr="003E2A1A">
        <w:trPr>
          <w:trHeight w:val="1116"/>
        </w:trPr>
        <w:tc>
          <w:tcPr>
            <w:tcW w:w="296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hideMark/>
          </w:tcPr>
          <w:p w14:paraId="187CF117" w14:textId="2BA932D4" w:rsidR="00AB4981" w:rsidRPr="001727F0" w:rsidRDefault="00AB4981" w:rsidP="00AB4981">
            <w:pPr>
              <w:spacing w:before="120"/>
              <w:ind w:left="270" w:right="270"/>
              <w:jc w:val="center"/>
              <w:textAlignment w:val="baseline"/>
              <w:rPr>
                <w:rFonts w:ascii="Montserrat Medium" w:eastAsia="Times New Roman" w:hAnsi="Montserrat Medium" w:cs="Times New Roman"/>
                <w:color w:val="235E66"/>
                <w:sz w:val="16"/>
                <w:szCs w:val="16"/>
                <w:lang w:val="en-NZ" w:eastAsia="fr-FR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MỤC TIÊU 3 (xx%)</w:t>
            </w:r>
          </w:p>
        </w:tc>
        <w:tc>
          <w:tcPr>
            <w:tcW w:w="4820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0C39BC5A" w14:textId="1554FC61" w:rsidR="00AB4981" w:rsidRPr="001727F0" w:rsidRDefault="00AB4981" w:rsidP="00AB4981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  <w:r w:rsidRPr="001727F0"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  <w:t> </w:t>
            </w:r>
          </w:p>
        </w:tc>
        <w:tc>
          <w:tcPr>
            <w:tcW w:w="240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  <w:hideMark/>
          </w:tcPr>
          <w:p w14:paraId="1DFB76A1" w14:textId="7FA132D3" w:rsidR="00AB4981" w:rsidRPr="001727F0" w:rsidRDefault="00AB4981" w:rsidP="00AB4981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  <w:r w:rsidRPr="001727F0"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  <w:t> </w:t>
            </w:r>
          </w:p>
        </w:tc>
      </w:tr>
      <w:tr w:rsidR="00AB4981" w:rsidRPr="001727F0" w14:paraId="468DD2D7" w14:textId="77777777" w:rsidTr="003E2A1A">
        <w:trPr>
          <w:trHeight w:val="1263"/>
        </w:trPr>
        <w:tc>
          <w:tcPr>
            <w:tcW w:w="296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</w:tcPr>
          <w:p w14:paraId="3D8A1142" w14:textId="6627B645" w:rsidR="00AB4981" w:rsidRPr="001727F0" w:rsidRDefault="00AB4981" w:rsidP="00AB4981">
            <w:pPr>
              <w:spacing w:before="120"/>
              <w:jc w:val="center"/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</w:pPr>
            <w:r>
              <w:rPr>
                <w:rFonts w:ascii="Montserrat Medium" w:hAnsi="Montserrat Medium"/>
                <w:color w:val="25626A"/>
                <w:spacing w:val="-4"/>
                <w:position w:val="3"/>
                <w:sz w:val="16"/>
                <w:szCs w:val="16"/>
                <w:lang w:val="en-NZ"/>
              </w:rPr>
              <w:t>MỤC TIÊU 4 (xx%)</w:t>
            </w:r>
          </w:p>
        </w:tc>
        <w:tc>
          <w:tcPr>
            <w:tcW w:w="4820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</w:tcPr>
          <w:p w14:paraId="74C4E20C" w14:textId="77777777" w:rsidR="00AB4981" w:rsidRPr="001727F0" w:rsidRDefault="00AB4981" w:rsidP="00AB4981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</w:p>
        </w:tc>
        <w:tc>
          <w:tcPr>
            <w:tcW w:w="2409" w:type="dxa"/>
            <w:tcBorders>
              <w:top w:val="single" w:sz="6" w:space="0" w:color="A4BFC2"/>
              <w:left w:val="single" w:sz="6" w:space="0" w:color="A4BFC2"/>
              <w:bottom w:val="single" w:sz="6" w:space="0" w:color="A4BFC2"/>
              <w:right w:val="single" w:sz="6" w:space="0" w:color="A4BFC2"/>
            </w:tcBorders>
            <w:vAlign w:val="center"/>
          </w:tcPr>
          <w:p w14:paraId="4020D4BB" w14:textId="46298019" w:rsidR="00AB4981" w:rsidRPr="001727F0" w:rsidRDefault="00AB4981" w:rsidP="00AB4981">
            <w:pPr>
              <w:ind w:left="270" w:right="270"/>
              <w:textAlignment w:val="baseline"/>
              <w:rPr>
                <w:rFonts w:eastAsia="Times New Roman" w:cs="Times New Roman"/>
                <w:color w:val="040032"/>
                <w:sz w:val="18"/>
                <w:szCs w:val="18"/>
                <w:lang w:val="en-NZ" w:eastAsia="fr-FR"/>
              </w:rPr>
            </w:pPr>
          </w:p>
        </w:tc>
      </w:tr>
    </w:tbl>
    <w:p w14:paraId="2FA173BC" w14:textId="0D810D98" w:rsidR="00474349" w:rsidRPr="001727F0" w:rsidRDefault="003E2A1A" w:rsidP="00DD743D">
      <w:pPr>
        <w:textAlignment w:val="baseline"/>
        <w:rPr>
          <w:rFonts w:ascii="Segoe UI" w:eastAsia="Times New Roman" w:hAnsi="Segoe UI" w:cs="Segoe UI"/>
          <w:sz w:val="16"/>
          <w:szCs w:val="16"/>
          <w:lang w:val="en-NZ" w:eastAsia="fr-FR"/>
        </w:rPr>
      </w:pPr>
      <w:r w:rsidRPr="001727F0">
        <w:rPr>
          <w:rFonts w:ascii="Montserrat Light" w:hAnsi="Montserrat Light"/>
          <w:noProof/>
          <w:color w:val="B2A99B"/>
          <w:sz w:val="28"/>
          <w:szCs w:val="28"/>
          <w:lang w:val="en-NZ"/>
        </w:rPr>
        <mc:AlternateContent>
          <mc:Choice Requires="wpg">
            <w:drawing>
              <wp:anchor distT="0" distB="0" distL="114300" distR="114300" simplePos="0" relativeHeight="251658251" behindDoc="0" locked="0" layoutInCell="1" allowOverlap="1" wp14:anchorId="21900009" wp14:editId="5EA1A35B">
                <wp:simplePos x="0" y="0"/>
                <wp:positionH relativeFrom="margin">
                  <wp:posOffset>8255</wp:posOffset>
                </wp:positionH>
                <wp:positionV relativeFrom="paragraph">
                  <wp:posOffset>6998584</wp:posOffset>
                </wp:positionV>
                <wp:extent cx="6456632" cy="733860"/>
                <wp:effectExtent l="0" t="0" r="20955" b="28575"/>
                <wp:wrapTopAndBottom/>
                <wp:docPr id="347" name="Group 3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56632" cy="733860"/>
                          <a:chOff x="0" y="17252"/>
                          <a:chExt cx="6170893" cy="1079500"/>
                        </a:xfrm>
                      </wpg:grpSpPr>
                      <wps:wsp>
                        <wps:cNvPr id="340" name="docshape242"/>
                        <wps:cNvSpPr txBox="1">
                          <a:spLocks/>
                        </wps:cNvSpPr>
                        <wps:spPr bwMode="auto">
                          <a:xfrm>
                            <a:off x="4263353" y="17252"/>
                            <a:ext cx="1907540" cy="10795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B7AD9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EEA514" w14:textId="77777777" w:rsidR="00AB4981" w:rsidRPr="002D2681" w:rsidRDefault="00AB4981" w:rsidP="00AB4981">
                              <w:pPr>
                                <w:spacing w:before="120" w:after="120"/>
                                <w:jc w:val="center"/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</w:pPr>
                              <w:r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  <w:t xml:space="preserve">CHỮ KÝ </w:t>
                              </w:r>
                              <w:r w:rsidRPr="002D2681"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  <w:t xml:space="preserve">HEARTIST® </w:t>
                              </w:r>
                            </w:p>
                            <w:p w14:paraId="5E5049F8" w14:textId="77777777" w:rsidR="00040279" w:rsidRDefault="00040279" w:rsidP="00040279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41" name="docshape243"/>
                        <wps:cNvSpPr txBox="1">
                          <a:spLocks/>
                        </wps:cNvSpPr>
                        <wps:spPr bwMode="auto">
                          <a:xfrm>
                            <a:off x="0" y="17252"/>
                            <a:ext cx="1907540" cy="1062248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B7AD9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A317FAF" w14:textId="77777777" w:rsidR="00AB4981" w:rsidRPr="002D2681" w:rsidRDefault="00AB4981" w:rsidP="00AB4981">
                              <w:pPr>
                                <w:spacing w:before="120" w:after="120"/>
                                <w:jc w:val="center"/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z w:val="16"/>
                                </w:rPr>
                              </w:pPr>
                              <w:r w:rsidRPr="00096C79"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  <w:t xml:space="preserve">CHỮ KÝ NGƯỜI </w:t>
                              </w:r>
                              <w:r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  <w:t>XEM XÉT</w:t>
                              </w:r>
                            </w:p>
                            <w:p w14:paraId="50100A46" w14:textId="130B7919" w:rsidR="00040279" w:rsidRPr="002D2681" w:rsidRDefault="00040279" w:rsidP="00040279">
                              <w:pPr>
                                <w:spacing w:before="120" w:after="120"/>
                                <w:jc w:val="center"/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z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42" name="docshape244"/>
                        <wps:cNvSpPr txBox="1">
                          <a:spLocks/>
                        </wps:cNvSpPr>
                        <wps:spPr bwMode="auto">
                          <a:xfrm>
                            <a:off x="2156604" y="17252"/>
                            <a:ext cx="1907540" cy="10795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B7AD9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6FF435" w14:textId="77777777" w:rsidR="00AB4981" w:rsidRPr="002D2681" w:rsidRDefault="00AB4981" w:rsidP="00AB4981">
                              <w:pPr>
                                <w:spacing w:before="120" w:after="120"/>
                                <w:jc w:val="center"/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</w:pPr>
                              <w:r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  <w:t>CHỮ KÝ QUẢN LÝ</w:t>
                              </w:r>
                            </w:p>
                            <w:p w14:paraId="69F14E7D" w14:textId="65CE250B" w:rsidR="00040279" w:rsidRPr="002D2681" w:rsidRDefault="00040279" w:rsidP="00040279">
                              <w:pPr>
                                <w:spacing w:before="120" w:after="120"/>
                                <w:jc w:val="center"/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900009" id="Group 347" o:spid="_x0000_s1027" style="position:absolute;margin-left:.65pt;margin-top:551.05pt;width:508.4pt;height:57.8pt;z-index:251658251;mso-position-horizontal-relative:margin;mso-width-relative:margin;mso-height-relative:margin" coordorigin=",172" coordsize="61708,10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">
                <v:shape id="docshape242" o:spid="_x0000_s1028" type="#_x0000_t202" style="position:absolute;left:42633;top:172;width:19075;height:107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" filled="f" strokecolor="#b7ad9f" strokeweight="1pt">
                  <v:path arrowok="t"/>
                  <v:textbox inset="0,0,0,0">
                    <w:txbxContent>
                      <w:p w14:paraId="18EEA514" w14:textId="77777777" w:rsidR="00AB4981" w:rsidRPr="002D2681" w:rsidRDefault="00AB4981" w:rsidP="00AB4981">
                        <w:pPr>
                          <w:spacing w:before="120" w:after="120"/>
                          <w:jc w:val="center"/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</w:pPr>
                        <w:r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  <w:t xml:space="preserve">CHỮ KÝ </w:t>
                        </w:r>
                        <w:r w:rsidRPr="002D2681"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  <w:t xml:space="preserve">HEARTIST® </w:t>
                        </w:r>
                      </w:p>
                      <w:p w14:paraId="5E5049F8" w14:textId="77777777" w:rsidR="00040279" w:rsidRDefault="00040279" w:rsidP="00040279"/>
                    </w:txbxContent>
                  </v:textbox>
                </v:shape>
                <v:shape id="docshape243" o:spid="_x0000_s1029" type="#_x0000_t202" style="position:absolute;top:172;width:19075;height:10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" filled="f" strokecolor="#b7ad9f" strokeweight="1pt">
                  <v:path arrowok="t"/>
                  <v:textbox inset="0,0,0,0">
                    <w:txbxContent>
                      <w:p w14:paraId="3A317FAF" w14:textId="77777777" w:rsidR="00AB4981" w:rsidRPr="002D2681" w:rsidRDefault="00AB4981" w:rsidP="00AB4981">
                        <w:pPr>
                          <w:spacing w:before="120" w:after="120"/>
                          <w:jc w:val="center"/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z w:val="16"/>
                          </w:rPr>
                        </w:pPr>
                        <w:r w:rsidRPr="00096C79"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  <w:t xml:space="preserve">CHỮ KÝ NGƯỜI </w:t>
                        </w:r>
                        <w:r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  <w:t>XEM XÉT</w:t>
                        </w:r>
                      </w:p>
                      <w:p w14:paraId="50100A46" w14:textId="130B7919" w:rsidR="00040279" w:rsidRPr="002D2681" w:rsidRDefault="00040279" w:rsidP="00040279">
                        <w:pPr>
                          <w:spacing w:before="120" w:after="120"/>
                          <w:jc w:val="center"/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z w:val="16"/>
                          </w:rPr>
                        </w:pPr>
                      </w:p>
                    </w:txbxContent>
                  </v:textbox>
                </v:shape>
                <v:shape id="docshape244" o:spid="_x0000_s1030" type="#_x0000_t202" style="position:absolute;left:21566;top:172;width:19075;height:107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" filled="f" strokecolor="#b7ad9f" strokeweight="1pt">
                  <v:path arrowok="t"/>
                  <v:textbox inset="0,0,0,0">
                    <w:txbxContent>
                      <w:p w14:paraId="306FF435" w14:textId="77777777" w:rsidR="00AB4981" w:rsidRPr="002D2681" w:rsidRDefault="00AB4981" w:rsidP="00AB4981">
                        <w:pPr>
                          <w:spacing w:before="120" w:after="120"/>
                          <w:jc w:val="center"/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</w:pPr>
                        <w:r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  <w:t>CHỮ KÝ QUẢN LÝ</w:t>
                        </w:r>
                      </w:p>
                      <w:p w14:paraId="69F14E7D" w14:textId="65CE250B" w:rsidR="00040279" w:rsidRPr="002D2681" w:rsidRDefault="00040279" w:rsidP="00040279">
                        <w:pPr>
                          <w:spacing w:before="120" w:after="120"/>
                          <w:jc w:val="center"/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</w:pP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tbl>
      <w:tblPr>
        <w:tblW w:w="10206" w:type="dxa"/>
        <w:tblInd w:w="-5" w:type="dxa"/>
        <w:tblBorders>
          <w:top w:val="single" w:sz="4" w:space="0" w:color="B7AD9F"/>
          <w:left w:val="single" w:sz="4" w:space="0" w:color="B7AD9F"/>
          <w:bottom w:val="single" w:sz="4" w:space="0" w:color="B7AD9F"/>
          <w:right w:val="single" w:sz="4" w:space="0" w:color="B7AD9F"/>
          <w:insideH w:val="single" w:sz="4" w:space="0" w:color="B7AD9F"/>
          <w:insideV w:val="single" w:sz="4" w:space="0" w:color="B7AD9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03"/>
        <w:gridCol w:w="5103"/>
      </w:tblGrid>
      <w:tr w:rsidR="00AB4981" w:rsidRPr="001727F0" w14:paraId="65CEC1D3" w14:textId="77777777" w:rsidTr="00B50E37">
        <w:trPr>
          <w:trHeight w:val="850"/>
        </w:trPr>
        <w:tc>
          <w:tcPr>
            <w:tcW w:w="5103" w:type="dxa"/>
            <w:shd w:val="clear" w:color="auto" w:fill="D8CEBC"/>
            <w:vAlign w:val="center"/>
          </w:tcPr>
          <w:p w14:paraId="170B13E1" w14:textId="3028DB3B" w:rsidR="00AB4981" w:rsidRPr="001727F0" w:rsidRDefault="00AB4981" w:rsidP="00AB4981">
            <w:pPr>
              <w:pStyle w:val="TableParagraph"/>
              <w:spacing w:before="120" w:after="120"/>
              <w:ind w:left="283" w:right="283"/>
              <w:jc w:val="center"/>
              <w:rPr>
                <w:rFonts w:ascii="Montserrat SemiBold" w:hAnsi="Montserrat SemiBold"/>
                <w:b/>
                <w:bCs/>
                <w:color w:val="FFFFFF" w:themeColor="background1"/>
                <w:spacing w:val="-2"/>
                <w:sz w:val="20"/>
                <w:szCs w:val="28"/>
                <w:lang w:val="en-NZ"/>
              </w:rPr>
            </w:pPr>
            <w:r w:rsidRPr="00721AF0">
              <w:rPr>
                <w:rFonts w:ascii="Montserrat SemiBold" w:hAnsi="Montserrat SemiBold"/>
                <w:b/>
                <w:bCs/>
                <w:color w:val="FFFFFF" w:themeColor="background1"/>
                <w:sz w:val="20"/>
                <w:szCs w:val="28"/>
              </w:rPr>
              <w:t xml:space="preserve">NHẬN XÉT TỔNG HỢP BỔ SUNG TỪ </w:t>
            </w:r>
            <w:r w:rsidRPr="001727F0">
              <w:rPr>
                <w:rFonts w:ascii="Montserrat SemiBold" w:hAnsi="Montserrat SemiBold"/>
                <w:b/>
                <w:bCs/>
                <w:color w:val="FFFFFF" w:themeColor="background1"/>
                <w:spacing w:val="-2"/>
                <w:sz w:val="20"/>
                <w:szCs w:val="28"/>
                <w:lang w:val="en-NZ"/>
              </w:rPr>
              <w:t>HEARTIST®</w:t>
            </w:r>
          </w:p>
        </w:tc>
        <w:tc>
          <w:tcPr>
            <w:tcW w:w="5103" w:type="dxa"/>
            <w:shd w:val="clear" w:color="auto" w:fill="D8CEBC"/>
            <w:vAlign w:val="center"/>
          </w:tcPr>
          <w:p w14:paraId="51E8AA01" w14:textId="07E7DBC7" w:rsidR="00AB4981" w:rsidRPr="001727F0" w:rsidRDefault="00AB4981" w:rsidP="00AB4981">
            <w:pPr>
              <w:pStyle w:val="TableParagraph"/>
              <w:spacing w:before="120" w:after="120"/>
              <w:ind w:left="283" w:right="283"/>
              <w:jc w:val="center"/>
              <w:rPr>
                <w:rFonts w:ascii="Montserrat Light" w:hAnsi="Montserrat Light"/>
                <w:color w:val="FFFFFF" w:themeColor="background1"/>
                <w:spacing w:val="-2"/>
                <w:sz w:val="20"/>
                <w:szCs w:val="28"/>
                <w:lang w:val="en-NZ"/>
              </w:rPr>
            </w:pPr>
            <w:r w:rsidRPr="00721AF0">
              <w:rPr>
                <w:rFonts w:ascii="Montserrat SemiBold" w:hAnsi="Montserrat SemiBold"/>
                <w:b/>
                <w:bCs/>
                <w:color w:val="FFFFFF" w:themeColor="background1"/>
                <w:spacing w:val="-2"/>
                <w:sz w:val="20"/>
                <w:szCs w:val="28"/>
              </w:rPr>
              <w:t>NHẬN XÉT TỔNG HỢP BỔ SUNG TỪ QUẢN LÝ</w:t>
            </w:r>
          </w:p>
        </w:tc>
      </w:tr>
      <w:tr w:rsidR="00D00D1F" w:rsidRPr="001727F0" w14:paraId="34DFA5EA" w14:textId="77777777" w:rsidTr="003E2A1A">
        <w:trPr>
          <w:trHeight w:val="2412"/>
        </w:trPr>
        <w:tc>
          <w:tcPr>
            <w:tcW w:w="5103" w:type="dxa"/>
            <w:shd w:val="clear" w:color="auto" w:fill="FFFFFF" w:themeFill="background1"/>
          </w:tcPr>
          <w:p w14:paraId="5CCE32DA" w14:textId="77777777" w:rsidR="00D00D1F" w:rsidRDefault="00D00D1F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7A9056AC" w14:textId="77777777" w:rsidR="003E2A1A" w:rsidRDefault="003E2A1A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2E392846" w14:textId="77777777" w:rsidR="003E2A1A" w:rsidRDefault="003E2A1A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3AF8F8E0" w14:textId="77777777" w:rsidR="003E2A1A" w:rsidRDefault="003E2A1A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00672930" w14:textId="77777777" w:rsidR="003E2A1A" w:rsidRDefault="003E2A1A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06492CCD" w14:textId="42B76E93" w:rsidR="003E2A1A" w:rsidRPr="001727F0" w:rsidRDefault="003E2A1A" w:rsidP="003E2A1A">
            <w:pPr>
              <w:pStyle w:val="TableParagraph"/>
              <w:spacing w:before="120" w:after="120"/>
              <w:ind w:right="283"/>
              <w:rPr>
                <w:color w:val="040032"/>
                <w:szCs w:val="36"/>
                <w:lang w:val="en-NZ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14:paraId="4048688C" w14:textId="1FC05436" w:rsidR="00D00D1F" w:rsidRPr="001727F0" w:rsidRDefault="00D00D1F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pacing w:val="-2"/>
                <w:szCs w:val="36"/>
                <w:lang w:val="en-NZ"/>
              </w:rPr>
            </w:pPr>
          </w:p>
        </w:tc>
      </w:tr>
    </w:tbl>
    <w:p w14:paraId="36171D22" w14:textId="12A63662" w:rsidR="00040279" w:rsidRPr="00E15F6F" w:rsidRDefault="00040279" w:rsidP="003E2A1A">
      <w:pPr>
        <w:pStyle w:val="BodyText"/>
        <w:rPr>
          <w:rFonts w:ascii="Montserrat Light" w:hAnsi="Montserrat Light"/>
          <w:color w:val="B2A99B"/>
          <w:sz w:val="28"/>
          <w:szCs w:val="28"/>
          <w:lang w:val="en-NZ"/>
        </w:rPr>
      </w:pPr>
    </w:p>
    <w:sectPr w:rsidR="00040279" w:rsidRPr="00E15F6F" w:rsidSect="00B607DD">
      <w:pgSz w:w="11910" w:h="16840"/>
      <w:pgMar w:top="1134" w:right="851" w:bottom="1134" w:left="851" w:header="720" w:footer="43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3731FE" w14:textId="77777777" w:rsidR="00DB2CA4" w:rsidRDefault="00DB2CA4" w:rsidP="00DA16F5">
      <w:r>
        <w:separator/>
      </w:r>
    </w:p>
  </w:endnote>
  <w:endnote w:type="continuationSeparator" w:id="0">
    <w:p w14:paraId="6817B28B" w14:textId="77777777" w:rsidR="00DB2CA4" w:rsidRDefault="00DB2CA4" w:rsidP="00DA16F5">
      <w:r>
        <w:continuationSeparator/>
      </w:r>
    </w:p>
  </w:endnote>
  <w:endnote w:type="continuationNotice" w:id="1">
    <w:p w14:paraId="7E7C1DE9" w14:textId="77777777" w:rsidR="00DB2CA4" w:rsidRDefault="00DB2C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ExtraBold">
    <w:altName w:val="Montserrat ExtraBold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Courier New"/>
    <w:charset w:val="00"/>
    <w:family w:val="auto"/>
    <w:pitch w:val="variable"/>
    <w:sig w:usb0="2000020F" w:usb1="00000003" w:usb2="00000000" w:usb3="00000000" w:csb0="00000197" w:csb1="00000000"/>
  </w:font>
  <w:font w:name="Unna-BoldItalic">
    <w:altName w:val="Times New Roman"/>
    <w:charset w:val="4D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na">
    <w:altName w:val="Cambria Math"/>
    <w:charset w:val="00"/>
    <w:family w:val="roman"/>
    <w:pitch w:val="variable"/>
    <w:sig w:usb0="00000007" w:usb1="00000000" w:usb2="00000000" w:usb3="00000000" w:csb0="000000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9B8BEF" w14:textId="6428A22B" w:rsidR="00790CAF" w:rsidRDefault="00E37CD7" w:rsidP="00A258AB">
    <w:pPr>
      <w:pStyle w:val="Footer"/>
      <w:jc w:val="right"/>
    </w:pPr>
    <w:r w:rsidRPr="00A258AB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4D64D69" wp14:editId="3DB848C5">
              <wp:simplePos x="0" y="0"/>
              <wp:positionH relativeFrom="column">
                <wp:posOffset>6275217</wp:posOffset>
              </wp:positionH>
              <wp:positionV relativeFrom="paragraph">
                <wp:posOffset>153426</wp:posOffset>
              </wp:positionV>
              <wp:extent cx="7034" cy="219173"/>
              <wp:effectExtent l="0" t="0" r="31115" b="28575"/>
              <wp:wrapNone/>
              <wp:docPr id="9" name="Straight Connector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 flipV="1">
                        <a:off x="0" y="0"/>
                        <a:ext cx="7034" cy="219173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B48B5A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svg="http://schemas.microsoft.com/office/drawing/2016/SVG/main" xmlns:pic="http://schemas.openxmlformats.org/drawingml/2006/picture" xmlns:a16="http://schemas.microsoft.com/office/drawing/2014/main" xmlns:a="http://schemas.openxmlformats.org/drawingml/2006/main">
          <w:pict>
            <v:line id="Straight Connector 9" style="position:absolute;flip:x y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b48b5a" strokeweight="1pt" from="494.1pt,12.1pt" to="494.65pt,29.35pt" w14:anchorId="107F5A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">
              <v:stroke endcap="round"/>
              <o:lock v:ext="edit" shapetype="f"/>
            </v:line>
          </w:pict>
        </mc:Fallback>
      </mc:AlternateContent>
    </w:r>
    <w:r w:rsidRPr="00A258AB">
      <w:rPr>
        <w:noProof/>
      </w:rPr>
      <w:drawing>
        <wp:anchor distT="0" distB="0" distL="114300" distR="114300" simplePos="0" relativeHeight="251658242" behindDoc="0" locked="0" layoutInCell="1" allowOverlap="1" wp14:anchorId="3EF5465C" wp14:editId="45534E04">
          <wp:simplePos x="0" y="0"/>
          <wp:positionH relativeFrom="column">
            <wp:posOffset>5889557</wp:posOffset>
          </wp:positionH>
          <wp:positionV relativeFrom="paragraph">
            <wp:posOffset>69508</wp:posOffset>
          </wp:positionV>
          <wp:extent cx="379827" cy="379827"/>
          <wp:effectExtent l="0" t="0" r="0" b="0"/>
          <wp:wrapNone/>
          <wp:docPr id="34" name="Graphic 34">
            <a:extLst xmlns:a="http://schemas.openxmlformats.org/drawingml/2006/main">
              <a:ext uri="{FF2B5EF4-FFF2-40B4-BE49-F238E27FC236}">
                <a16:creationId xmlns:a16="http://schemas.microsoft.com/office/drawing/2014/main" id="{A7BB55D8-7698-061B-B5E6-7EC077FAC3C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phic 2">
                    <a:extLst>
                      <a:ext uri="{FF2B5EF4-FFF2-40B4-BE49-F238E27FC236}">
                        <a16:creationId xmlns:a16="http://schemas.microsoft.com/office/drawing/2014/main" id="{A7BB55D8-7698-061B-B5E6-7EC077FAC3C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9827" cy="3798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58AB">
      <w:br/>
    </w:r>
    <w:sdt>
      <w:sdtPr>
        <w:id w:val="199506329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90CAF" w:rsidRPr="00E37CD7">
          <w:rPr>
            <w:rFonts w:ascii="Montserrat Light" w:hAnsi="Montserrat Light"/>
            <w:color w:val="808080" w:themeColor="background1" w:themeShade="80"/>
            <w:sz w:val="18"/>
            <w:szCs w:val="18"/>
          </w:rPr>
          <w:fldChar w:fldCharType="begin"/>
        </w:r>
        <w:r w:rsidR="00790CAF" w:rsidRPr="00E37CD7">
          <w:rPr>
            <w:rFonts w:ascii="Montserrat Light" w:hAnsi="Montserrat Light"/>
            <w:color w:val="808080" w:themeColor="background1" w:themeShade="80"/>
            <w:sz w:val="18"/>
            <w:szCs w:val="18"/>
          </w:rPr>
          <w:instrText xml:space="preserve"> PAGE   \* MERGEFORMAT </w:instrText>
        </w:r>
        <w:r w:rsidR="00790CAF" w:rsidRPr="00E37CD7">
          <w:rPr>
            <w:rFonts w:ascii="Montserrat Light" w:hAnsi="Montserrat Light"/>
            <w:color w:val="808080" w:themeColor="background1" w:themeShade="80"/>
            <w:sz w:val="18"/>
            <w:szCs w:val="18"/>
          </w:rPr>
          <w:fldChar w:fldCharType="separate"/>
        </w:r>
        <w:r w:rsidR="00790CAF" w:rsidRPr="00E37CD7">
          <w:rPr>
            <w:rFonts w:ascii="Montserrat Light" w:hAnsi="Montserrat Light"/>
            <w:noProof/>
            <w:color w:val="808080" w:themeColor="background1" w:themeShade="80"/>
            <w:sz w:val="18"/>
            <w:szCs w:val="18"/>
          </w:rPr>
          <w:t>2</w:t>
        </w:r>
        <w:r w:rsidR="00790CAF" w:rsidRPr="00E37CD7">
          <w:rPr>
            <w:rFonts w:ascii="Montserrat Light" w:hAnsi="Montserrat Light"/>
            <w:noProof/>
            <w:color w:val="808080" w:themeColor="background1" w:themeShade="80"/>
            <w:sz w:val="18"/>
            <w:szCs w:val="18"/>
          </w:rPr>
          <w:fldChar w:fldCharType="end"/>
        </w:r>
      </w:sdtContent>
    </w:sdt>
  </w:p>
  <w:p w14:paraId="41DE83B7" w14:textId="77777777" w:rsidR="00F257C3" w:rsidRDefault="00F257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B2553" w14:textId="77777777" w:rsidR="00DB2CA4" w:rsidRDefault="00DB2CA4" w:rsidP="00DA16F5">
      <w:r>
        <w:separator/>
      </w:r>
    </w:p>
  </w:footnote>
  <w:footnote w:type="continuationSeparator" w:id="0">
    <w:p w14:paraId="07E80F5E" w14:textId="77777777" w:rsidR="00DB2CA4" w:rsidRDefault="00DB2CA4" w:rsidP="00DA16F5">
      <w:r>
        <w:continuationSeparator/>
      </w:r>
    </w:p>
  </w:footnote>
  <w:footnote w:type="continuationNotice" w:id="1">
    <w:p w14:paraId="259DE794" w14:textId="77777777" w:rsidR="00DB2CA4" w:rsidRDefault="00DB2C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5132A" w14:textId="4E9822AD" w:rsidR="00F54215" w:rsidRDefault="00000000">
    <w:pPr>
      <w:pStyle w:val="Header"/>
    </w:pPr>
    <w:r>
      <w:rPr>
        <w:noProof/>
      </w:rPr>
      <w:pict w14:anchorId="2F6921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2841157" o:spid="_x0000_s1026" type="#_x0000_t75" alt="" style="position:absolute;margin-left:0;margin-top:0;width:571.6pt;height:808.45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oard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66772" w14:textId="7970B14E" w:rsidR="00376FFA" w:rsidRPr="00B84391" w:rsidRDefault="00CE04E1" w:rsidP="00B84391">
    <w:pPr>
      <w:spacing w:line="288" w:lineRule="auto"/>
      <w:jc w:val="center"/>
      <w:rPr>
        <w:rFonts w:cstheme="minorBidi"/>
        <w:color w:val="404040" w:themeColor="text1" w:themeTint="BF"/>
        <w:spacing w:val="40"/>
        <w:kern w:val="24"/>
        <w:sz w:val="13"/>
        <w:szCs w:val="13"/>
        <w:lang w:val="fr-FR"/>
      </w:rPr>
    </w:pPr>
    <w:r>
      <w:rPr>
        <w:rFonts w:cstheme="minorBidi"/>
        <w:color w:val="404040" w:themeColor="text1" w:themeTint="BF"/>
        <w:spacing w:val="40"/>
        <w:kern w:val="24"/>
        <w:sz w:val="13"/>
        <w:szCs w:val="13"/>
        <w:lang w:val="fr-FR"/>
      </w:rPr>
      <w:t xml:space="preserve">LA MAISON </w:t>
    </w:r>
    <w:r w:rsidR="00376FFA" w:rsidRPr="00B84391">
      <w:rPr>
        <w:rFonts w:cstheme="minorBidi"/>
        <w:color w:val="404040" w:themeColor="text1" w:themeTint="BF"/>
        <w:spacing w:val="40"/>
        <w:kern w:val="24"/>
        <w:sz w:val="13"/>
        <w:szCs w:val="13"/>
        <w:lang w:val="fr-FR"/>
      </w:rPr>
      <w:t>PERFORMANCE</w:t>
    </w:r>
    <w:r w:rsidR="008B1603" w:rsidRPr="00B84391">
      <w:rPr>
        <w:rFonts w:cstheme="minorBidi"/>
        <w:color w:val="404040" w:themeColor="text1" w:themeTint="BF"/>
        <w:spacing w:val="40"/>
        <w:kern w:val="24"/>
        <w:sz w:val="13"/>
        <w:szCs w:val="13"/>
        <w:lang w:val="fr-FR"/>
      </w:rPr>
      <w:t xml:space="preserve"> &amp; </w:t>
    </w:r>
    <w:r w:rsidR="00B46FC9">
      <w:rPr>
        <w:rFonts w:cstheme="minorBidi"/>
        <w:color w:val="404040" w:themeColor="text1" w:themeTint="BF"/>
        <w:spacing w:val="40"/>
        <w:kern w:val="24"/>
        <w:sz w:val="13"/>
        <w:szCs w:val="13"/>
        <w:lang w:val="fr-FR"/>
      </w:rPr>
      <w:t>DEVELOPMENT CONVERSATION</w:t>
    </w:r>
  </w:p>
  <w:p w14:paraId="0B9CA13C" w14:textId="4F874888" w:rsidR="00DB2D8E" w:rsidRPr="00376FFA" w:rsidRDefault="00DB2D8E" w:rsidP="00376F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8FACA" w14:textId="16A27A21" w:rsidR="00F54215" w:rsidRDefault="00000000">
    <w:pPr>
      <w:pStyle w:val="Header"/>
    </w:pPr>
    <w:r>
      <w:rPr>
        <w:noProof/>
      </w:rPr>
      <w:pict w14:anchorId="674D26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2841156" o:spid="_x0000_s1025" type="#_x0000_t75" alt="" style="position:absolute;margin-left:0;margin-top:0;width:571.6pt;height:808.4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oard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00EB9"/>
    <w:multiLevelType w:val="hybridMultilevel"/>
    <w:tmpl w:val="31B44EA4"/>
    <w:lvl w:ilvl="0" w:tplc="4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" w15:restartNumberingAfterBreak="0">
    <w:nsid w:val="0D930334"/>
    <w:multiLevelType w:val="hybridMultilevel"/>
    <w:tmpl w:val="42B8E8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C54C1"/>
    <w:multiLevelType w:val="hybridMultilevel"/>
    <w:tmpl w:val="D0AABD7A"/>
    <w:lvl w:ilvl="0" w:tplc="4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3" w15:restartNumberingAfterBreak="0">
    <w:nsid w:val="1175777E"/>
    <w:multiLevelType w:val="hybridMultilevel"/>
    <w:tmpl w:val="4014C51A"/>
    <w:lvl w:ilvl="0" w:tplc="040C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  <w:w w:val="100"/>
        <w:lang w:val="fr-FR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4" w15:restartNumberingAfterBreak="0">
    <w:nsid w:val="188D1AB3"/>
    <w:multiLevelType w:val="hybridMultilevel"/>
    <w:tmpl w:val="5B92750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5F7394"/>
    <w:multiLevelType w:val="hybridMultilevel"/>
    <w:tmpl w:val="E400674C"/>
    <w:lvl w:ilvl="0" w:tplc="FFFFFFFF">
      <w:start w:val="1"/>
      <w:numFmt w:val="decimal"/>
      <w:lvlText w:val="%1)"/>
      <w:lvlJc w:val="left"/>
      <w:pPr>
        <w:ind w:left="720" w:hanging="360"/>
      </w:pPr>
      <w:rPr>
        <w:rFonts w:ascii="Montserrat ExtraBold" w:hAnsi="Montserrat ExtraBold" w:hint="default"/>
        <w:b/>
        <w:color w:val="040033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1918F9"/>
    <w:multiLevelType w:val="hybridMultilevel"/>
    <w:tmpl w:val="6FD2256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664A89"/>
    <w:multiLevelType w:val="hybridMultilevel"/>
    <w:tmpl w:val="53A4374E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AD4879"/>
    <w:multiLevelType w:val="hybridMultilevel"/>
    <w:tmpl w:val="2228C238"/>
    <w:lvl w:ilvl="0" w:tplc="4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9" w15:restartNumberingAfterBreak="0">
    <w:nsid w:val="2540517D"/>
    <w:multiLevelType w:val="hybridMultilevel"/>
    <w:tmpl w:val="05726772"/>
    <w:lvl w:ilvl="0" w:tplc="040C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0" w15:restartNumberingAfterBreak="0">
    <w:nsid w:val="2FDC5369"/>
    <w:multiLevelType w:val="hybridMultilevel"/>
    <w:tmpl w:val="2432ECAC"/>
    <w:lvl w:ilvl="0" w:tplc="0C090001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11" w15:restartNumberingAfterBreak="0">
    <w:nsid w:val="385974F4"/>
    <w:multiLevelType w:val="hybridMultilevel"/>
    <w:tmpl w:val="1452F256"/>
    <w:lvl w:ilvl="0" w:tplc="4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938A1"/>
    <w:multiLevelType w:val="hybridMultilevel"/>
    <w:tmpl w:val="67DCD8EA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EF75C33"/>
    <w:multiLevelType w:val="hybridMultilevel"/>
    <w:tmpl w:val="A8FEAA88"/>
    <w:lvl w:ilvl="0" w:tplc="4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456A6A"/>
    <w:multiLevelType w:val="hybridMultilevel"/>
    <w:tmpl w:val="40403EE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377F05"/>
    <w:multiLevelType w:val="hybridMultilevel"/>
    <w:tmpl w:val="85FA3CCE"/>
    <w:lvl w:ilvl="0" w:tplc="040C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6" w15:restartNumberingAfterBreak="0">
    <w:nsid w:val="45FD50F1"/>
    <w:multiLevelType w:val="hybridMultilevel"/>
    <w:tmpl w:val="D8ACED8C"/>
    <w:lvl w:ilvl="0" w:tplc="040C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7" w15:restartNumberingAfterBreak="0">
    <w:nsid w:val="49C133BA"/>
    <w:multiLevelType w:val="hybridMultilevel"/>
    <w:tmpl w:val="3ED28268"/>
    <w:lvl w:ilvl="0" w:tplc="040C0001">
      <w:start w:val="1"/>
      <w:numFmt w:val="bullet"/>
      <w:lvlText w:val=""/>
      <w:lvlJc w:val="left"/>
      <w:pPr>
        <w:ind w:left="83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18" w15:restartNumberingAfterBreak="0">
    <w:nsid w:val="4ECC2948"/>
    <w:multiLevelType w:val="hybridMultilevel"/>
    <w:tmpl w:val="D7BA990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55C40"/>
    <w:multiLevelType w:val="hybridMultilevel"/>
    <w:tmpl w:val="D7FEC560"/>
    <w:lvl w:ilvl="0" w:tplc="4C09000F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4C090003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0" w15:restartNumberingAfterBreak="0">
    <w:nsid w:val="55DB7D3E"/>
    <w:multiLevelType w:val="hybridMultilevel"/>
    <w:tmpl w:val="54D61AE8"/>
    <w:lvl w:ilvl="0" w:tplc="4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1B4E9D"/>
    <w:multiLevelType w:val="hybridMultilevel"/>
    <w:tmpl w:val="E400674C"/>
    <w:lvl w:ilvl="0" w:tplc="21E82ABC">
      <w:start w:val="1"/>
      <w:numFmt w:val="decimal"/>
      <w:lvlText w:val="%1)"/>
      <w:lvlJc w:val="left"/>
      <w:pPr>
        <w:ind w:left="4613" w:hanging="360"/>
      </w:pPr>
      <w:rPr>
        <w:rFonts w:ascii="Montserrat ExtraBold" w:hAnsi="Montserrat ExtraBold" w:hint="default"/>
        <w:b/>
        <w:color w:val="040033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0C2E1A"/>
    <w:multiLevelType w:val="hybridMultilevel"/>
    <w:tmpl w:val="61465880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190BAA"/>
    <w:multiLevelType w:val="hybridMultilevel"/>
    <w:tmpl w:val="1B142690"/>
    <w:lvl w:ilvl="0" w:tplc="753C226E">
      <w:start w:val="1"/>
      <w:numFmt w:val="decimal"/>
      <w:lvlText w:val="%1."/>
      <w:lvlJc w:val="left"/>
      <w:pPr>
        <w:ind w:left="833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553" w:hanging="360"/>
      </w:pPr>
    </w:lvl>
    <w:lvl w:ilvl="2" w:tplc="4C09001B" w:tentative="1">
      <w:start w:val="1"/>
      <w:numFmt w:val="lowerRoman"/>
      <w:lvlText w:val="%3."/>
      <w:lvlJc w:val="right"/>
      <w:pPr>
        <w:ind w:left="2273" w:hanging="180"/>
      </w:pPr>
    </w:lvl>
    <w:lvl w:ilvl="3" w:tplc="4C09000F" w:tentative="1">
      <w:start w:val="1"/>
      <w:numFmt w:val="decimal"/>
      <w:lvlText w:val="%4."/>
      <w:lvlJc w:val="left"/>
      <w:pPr>
        <w:ind w:left="2993" w:hanging="360"/>
      </w:pPr>
    </w:lvl>
    <w:lvl w:ilvl="4" w:tplc="4C090019" w:tentative="1">
      <w:start w:val="1"/>
      <w:numFmt w:val="lowerLetter"/>
      <w:lvlText w:val="%5."/>
      <w:lvlJc w:val="left"/>
      <w:pPr>
        <w:ind w:left="3713" w:hanging="360"/>
      </w:pPr>
    </w:lvl>
    <w:lvl w:ilvl="5" w:tplc="4C09001B" w:tentative="1">
      <w:start w:val="1"/>
      <w:numFmt w:val="lowerRoman"/>
      <w:lvlText w:val="%6."/>
      <w:lvlJc w:val="right"/>
      <w:pPr>
        <w:ind w:left="4433" w:hanging="180"/>
      </w:pPr>
    </w:lvl>
    <w:lvl w:ilvl="6" w:tplc="4C09000F" w:tentative="1">
      <w:start w:val="1"/>
      <w:numFmt w:val="decimal"/>
      <w:lvlText w:val="%7."/>
      <w:lvlJc w:val="left"/>
      <w:pPr>
        <w:ind w:left="5153" w:hanging="360"/>
      </w:pPr>
    </w:lvl>
    <w:lvl w:ilvl="7" w:tplc="4C090019" w:tentative="1">
      <w:start w:val="1"/>
      <w:numFmt w:val="lowerLetter"/>
      <w:lvlText w:val="%8."/>
      <w:lvlJc w:val="left"/>
      <w:pPr>
        <w:ind w:left="5873" w:hanging="360"/>
      </w:pPr>
    </w:lvl>
    <w:lvl w:ilvl="8" w:tplc="4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24" w15:restartNumberingAfterBreak="0">
    <w:nsid w:val="6D9B2EEF"/>
    <w:multiLevelType w:val="hybridMultilevel"/>
    <w:tmpl w:val="19E0E62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04032C"/>
    <w:multiLevelType w:val="hybridMultilevel"/>
    <w:tmpl w:val="942ABD6A"/>
    <w:lvl w:ilvl="0" w:tplc="4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8185290">
    <w:abstractNumId w:val="18"/>
  </w:num>
  <w:num w:numId="2" w16cid:durableId="2040621954">
    <w:abstractNumId w:val="9"/>
  </w:num>
  <w:num w:numId="3" w16cid:durableId="2096628292">
    <w:abstractNumId w:val="3"/>
  </w:num>
  <w:num w:numId="4" w16cid:durableId="695814666">
    <w:abstractNumId w:val="4"/>
  </w:num>
  <w:num w:numId="5" w16cid:durableId="746269645">
    <w:abstractNumId w:val="21"/>
  </w:num>
  <w:num w:numId="6" w16cid:durableId="817651139">
    <w:abstractNumId w:val="17"/>
  </w:num>
  <w:num w:numId="7" w16cid:durableId="1708483818">
    <w:abstractNumId w:val="15"/>
  </w:num>
  <w:num w:numId="8" w16cid:durableId="207961983">
    <w:abstractNumId w:val="12"/>
  </w:num>
  <w:num w:numId="9" w16cid:durableId="1428229998">
    <w:abstractNumId w:val="6"/>
  </w:num>
  <w:num w:numId="10" w16cid:durableId="186725450">
    <w:abstractNumId w:val="24"/>
  </w:num>
  <w:num w:numId="11" w16cid:durableId="1291016233">
    <w:abstractNumId w:val="22"/>
  </w:num>
  <w:num w:numId="12" w16cid:durableId="1516766087">
    <w:abstractNumId w:val="14"/>
  </w:num>
  <w:num w:numId="13" w16cid:durableId="1971471237">
    <w:abstractNumId w:val="16"/>
  </w:num>
  <w:num w:numId="14" w16cid:durableId="49813517">
    <w:abstractNumId w:val="19"/>
  </w:num>
  <w:num w:numId="15" w16cid:durableId="1713847250">
    <w:abstractNumId w:val="7"/>
  </w:num>
  <w:num w:numId="16" w16cid:durableId="937251514">
    <w:abstractNumId w:val="2"/>
  </w:num>
  <w:num w:numId="17" w16cid:durableId="251353150">
    <w:abstractNumId w:val="0"/>
  </w:num>
  <w:num w:numId="18" w16cid:durableId="465437673">
    <w:abstractNumId w:val="8"/>
  </w:num>
  <w:num w:numId="19" w16cid:durableId="822241598">
    <w:abstractNumId w:val="1"/>
  </w:num>
  <w:num w:numId="20" w16cid:durableId="899291699">
    <w:abstractNumId w:val="23"/>
  </w:num>
  <w:num w:numId="21" w16cid:durableId="943919859">
    <w:abstractNumId w:val="10"/>
  </w:num>
  <w:num w:numId="22" w16cid:durableId="432941857">
    <w:abstractNumId w:val="25"/>
  </w:num>
  <w:num w:numId="23" w16cid:durableId="1863323993">
    <w:abstractNumId w:val="20"/>
  </w:num>
  <w:num w:numId="24" w16cid:durableId="380134838">
    <w:abstractNumId w:val="11"/>
  </w:num>
  <w:num w:numId="25" w16cid:durableId="796224060">
    <w:abstractNumId w:val="13"/>
  </w:num>
  <w:num w:numId="26" w16cid:durableId="1429544848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displayBackgroundShape/>
  <w:mirrorMargins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xNDA3AVJGpkYGBko6SsGpxcWZ+XkgBca1AL7IaRwsAAAA"/>
  </w:docVars>
  <w:rsids>
    <w:rsidRoot w:val="006E3FFE"/>
    <w:rsid w:val="0000344B"/>
    <w:rsid w:val="00004272"/>
    <w:rsid w:val="00004636"/>
    <w:rsid w:val="0000794B"/>
    <w:rsid w:val="00012C43"/>
    <w:rsid w:val="00013C9A"/>
    <w:rsid w:val="00015EDB"/>
    <w:rsid w:val="000205CD"/>
    <w:rsid w:val="00021CF7"/>
    <w:rsid w:val="000302D1"/>
    <w:rsid w:val="00031DB3"/>
    <w:rsid w:val="000329B4"/>
    <w:rsid w:val="00032DDD"/>
    <w:rsid w:val="00040279"/>
    <w:rsid w:val="00046D1B"/>
    <w:rsid w:val="00050929"/>
    <w:rsid w:val="000519F4"/>
    <w:rsid w:val="000533CD"/>
    <w:rsid w:val="000558ED"/>
    <w:rsid w:val="000612B1"/>
    <w:rsid w:val="000652BE"/>
    <w:rsid w:val="000653ED"/>
    <w:rsid w:val="00076D8C"/>
    <w:rsid w:val="0007728E"/>
    <w:rsid w:val="0007796E"/>
    <w:rsid w:val="00083F5B"/>
    <w:rsid w:val="0009021B"/>
    <w:rsid w:val="0009194B"/>
    <w:rsid w:val="00091F31"/>
    <w:rsid w:val="000A0A11"/>
    <w:rsid w:val="000A55F7"/>
    <w:rsid w:val="000A7CE1"/>
    <w:rsid w:val="000B1141"/>
    <w:rsid w:val="000B7BD3"/>
    <w:rsid w:val="000C04AF"/>
    <w:rsid w:val="000C3F50"/>
    <w:rsid w:val="000D6ECC"/>
    <w:rsid w:val="00102298"/>
    <w:rsid w:val="001155D0"/>
    <w:rsid w:val="00121855"/>
    <w:rsid w:val="00123AE3"/>
    <w:rsid w:val="001253D9"/>
    <w:rsid w:val="00126339"/>
    <w:rsid w:val="00134670"/>
    <w:rsid w:val="00135CC4"/>
    <w:rsid w:val="00142183"/>
    <w:rsid w:val="00150F2F"/>
    <w:rsid w:val="001511B8"/>
    <w:rsid w:val="00151830"/>
    <w:rsid w:val="00153BB8"/>
    <w:rsid w:val="0016004A"/>
    <w:rsid w:val="0016129F"/>
    <w:rsid w:val="00163ECF"/>
    <w:rsid w:val="001663E3"/>
    <w:rsid w:val="001679EB"/>
    <w:rsid w:val="00170DC2"/>
    <w:rsid w:val="001727F0"/>
    <w:rsid w:val="0017499B"/>
    <w:rsid w:val="001758C6"/>
    <w:rsid w:val="00176777"/>
    <w:rsid w:val="00177E31"/>
    <w:rsid w:val="00180350"/>
    <w:rsid w:val="00192D62"/>
    <w:rsid w:val="001931EB"/>
    <w:rsid w:val="00196F82"/>
    <w:rsid w:val="001A0F9B"/>
    <w:rsid w:val="001B2651"/>
    <w:rsid w:val="001B3965"/>
    <w:rsid w:val="001B3E4E"/>
    <w:rsid w:val="001B641D"/>
    <w:rsid w:val="001B6AA7"/>
    <w:rsid w:val="001C2EA8"/>
    <w:rsid w:val="001D60D4"/>
    <w:rsid w:val="00200516"/>
    <w:rsid w:val="00205CC0"/>
    <w:rsid w:val="00206E8A"/>
    <w:rsid w:val="002070E6"/>
    <w:rsid w:val="00216045"/>
    <w:rsid w:val="0021636D"/>
    <w:rsid w:val="0022139F"/>
    <w:rsid w:val="00243FEC"/>
    <w:rsid w:val="00264BBE"/>
    <w:rsid w:val="002746EA"/>
    <w:rsid w:val="00277B3D"/>
    <w:rsid w:val="00277E39"/>
    <w:rsid w:val="002863F0"/>
    <w:rsid w:val="00291534"/>
    <w:rsid w:val="002A552A"/>
    <w:rsid w:val="002A7029"/>
    <w:rsid w:val="002B00A2"/>
    <w:rsid w:val="002B078D"/>
    <w:rsid w:val="002B145A"/>
    <w:rsid w:val="002B23E4"/>
    <w:rsid w:val="002B38ED"/>
    <w:rsid w:val="002B612D"/>
    <w:rsid w:val="002B77AE"/>
    <w:rsid w:val="002C034C"/>
    <w:rsid w:val="002C7441"/>
    <w:rsid w:val="002D162F"/>
    <w:rsid w:val="002D2681"/>
    <w:rsid w:val="002E1427"/>
    <w:rsid w:val="002E371D"/>
    <w:rsid w:val="002E3CC2"/>
    <w:rsid w:val="002E6DC8"/>
    <w:rsid w:val="002F1CAD"/>
    <w:rsid w:val="0030003E"/>
    <w:rsid w:val="00301013"/>
    <w:rsid w:val="0030111E"/>
    <w:rsid w:val="00307BD1"/>
    <w:rsid w:val="00310355"/>
    <w:rsid w:val="003233C2"/>
    <w:rsid w:val="0032676A"/>
    <w:rsid w:val="00327F34"/>
    <w:rsid w:val="003361CA"/>
    <w:rsid w:val="00342FE5"/>
    <w:rsid w:val="00343747"/>
    <w:rsid w:val="003450ED"/>
    <w:rsid w:val="00345388"/>
    <w:rsid w:val="00346816"/>
    <w:rsid w:val="003646B6"/>
    <w:rsid w:val="00371C29"/>
    <w:rsid w:val="0037235E"/>
    <w:rsid w:val="00376638"/>
    <w:rsid w:val="00376C92"/>
    <w:rsid w:val="00376FFA"/>
    <w:rsid w:val="003773D3"/>
    <w:rsid w:val="00386220"/>
    <w:rsid w:val="00394955"/>
    <w:rsid w:val="003956A9"/>
    <w:rsid w:val="00395844"/>
    <w:rsid w:val="003965DF"/>
    <w:rsid w:val="003A0F22"/>
    <w:rsid w:val="003B016A"/>
    <w:rsid w:val="003B21F7"/>
    <w:rsid w:val="003B4AFF"/>
    <w:rsid w:val="003B63F7"/>
    <w:rsid w:val="003B7018"/>
    <w:rsid w:val="003C01D1"/>
    <w:rsid w:val="003C2B77"/>
    <w:rsid w:val="003C2CCF"/>
    <w:rsid w:val="003C63B5"/>
    <w:rsid w:val="003D66E7"/>
    <w:rsid w:val="003E1970"/>
    <w:rsid w:val="003E1D10"/>
    <w:rsid w:val="003E2A1A"/>
    <w:rsid w:val="003E3C43"/>
    <w:rsid w:val="003E7028"/>
    <w:rsid w:val="003F0652"/>
    <w:rsid w:val="003F2FBE"/>
    <w:rsid w:val="003F6B4B"/>
    <w:rsid w:val="004034F6"/>
    <w:rsid w:val="00405E44"/>
    <w:rsid w:val="004063F9"/>
    <w:rsid w:val="00406B32"/>
    <w:rsid w:val="0040738D"/>
    <w:rsid w:val="00413803"/>
    <w:rsid w:val="00417106"/>
    <w:rsid w:val="00430AB3"/>
    <w:rsid w:val="0043283A"/>
    <w:rsid w:val="004359DC"/>
    <w:rsid w:val="00437296"/>
    <w:rsid w:val="004419ED"/>
    <w:rsid w:val="0045038A"/>
    <w:rsid w:val="0045134D"/>
    <w:rsid w:val="0045138B"/>
    <w:rsid w:val="00454EB2"/>
    <w:rsid w:val="00455DC8"/>
    <w:rsid w:val="00456BD6"/>
    <w:rsid w:val="00457475"/>
    <w:rsid w:val="00461826"/>
    <w:rsid w:val="0046221E"/>
    <w:rsid w:val="00462366"/>
    <w:rsid w:val="00463257"/>
    <w:rsid w:val="00466541"/>
    <w:rsid w:val="00467963"/>
    <w:rsid w:val="00473AEC"/>
    <w:rsid w:val="00474349"/>
    <w:rsid w:val="00475F89"/>
    <w:rsid w:val="00475FC3"/>
    <w:rsid w:val="00482846"/>
    <w:rsid w:val="00482ED9"/>
    <w:rsid w:val="00484768"/>
    <w:rsid w:val="00485EF6"/>
    <w:rsid w:val="004905EF"/>
    <w:rsid w:val="0049297F"/>
    <w:rsid w:val="004A5765"/>
    <w:rsid w:val="004A6A3F"/>
    <w:rsid w:val="004B2A3F"/>
    <w:rsid w:val="004C6C23"/>
    <w:rsid w:val="004C6C36"/>
    <w:rsid w:val="004E325F"/>
    <w:rsid w:val="004E475A"/>
    <w:rsid w:val="004E4E32"/>
    <w:rsid w:val="004E6BD6"/>
    <w:rsid w:val="004F54DB"/>
    <w:rsid w:val="004F557A"/>
    <w:rsid w:val="004F65C2"/>
    <w:rsid w:val="004F768A"/>
    <w:rsid w:val="00501B7F"/>
    <w:rsid w:val="00501C0A"/>
    <w:rsid w:val="0050529B"/>
    <w:rsid w:val="0050534A"/>
    <w:rsid w:val="00505D1A"/>
    <w:rsid w:val="00507E80"/>
    <w:rsid w:val="005103E7"/>
    <w:rsid w:val="0051487E"/>
    <w:rsid w:val="00520A3E"/>
    <w:rsid w:val="00525E5E"/>
    <w:rsid w:val="00527CB5"/>
    <w:rsid w:val="005336CD"/>
    <w:rsid w:val="00535FD0"/>
    <w:rsid w:val="005408A3"/>
    <w:rsid w:val="00543092"/>
    <w:rsid w:val="00544845"/>
    <w:rsid w:val="00545115"/>
    <w:rsid w:val="00546C5E"/>
    <w:rsid w:val="00547DF4"/>
    <w:rsid w:val="00554BDD"/>
    <w:rsid w:val="00555658"/>
    <w:rsid w:val="00573D9F"/>
    <w:rsid w:val="00583B14"/>
    <w:rsid w:val="00584AC3"/>
    <w:rsid w:val="00593A9F"/>
    <w:rsid w:val="0059499F"/>
    <w:rsid w:val="005A2BA3"/>
    <w:rsid w:val="005A30BE"/>
    <w:rsid w:val="005A3F53"/>
    <w:rsid w:val="005B0B24"/>
    <w:rsid w:val="005B5485"/>
    <w:rsid w:val="005C136D"/>
    <w:rsid w:val="005C7D17"/>
    <w:rsid w:val="005D0947"/>
    <w:rsid w:val="005D0956"/>
    <w:rsid w:val="005D2D3F"/>
    <w:rsid w:val="005D5FDC"/>
    <w:rsid w:val="005E37C9"/>
    <w:rsid w:val="005F38A6"/>
    <w:rsid w:val="005F484A"/>
    <w:rsid w:val="006025D2"/>
    <w:rsid w:val="0060390E"/>
    <w:rsid w:val="00610730"/>
    <w:rsid w:val="00616548"/>
    <w:rsid w:val="00627116"/>
    <w:rsid w:val="00632767"/>
    <w:rsid w:val="006440D7"/>
    <w:rsid w:val="00644AF9"/>
    <w:rsid w:val="0064772C"/>
    <w:rsid w:val="006478D3"/>
    <w:rsid w:val="00650B6C"/>
    <w:rsid w:val="00652649"/>
    <w:rsid w:val="00653EDA"/>
    <w:rsid w:val="006559ED"/>
    <w:rsid w:val="006602D4"/>
    <w:rsid w:val="006608D9"/>
    <w:rsid w:val="006644DF"/>
    <w:rsid w:val="006667FF"/>
    <w:rsid w:val="006770E8"/>
    <w:rsid w:val="00687806"/>
    <w:rsid w:val="00693DB5"/>
    <w:rsid w:val="0069511E"/>
    <w:rsid w:val="006A4E9C"/>
    <w:rsid w:val="006B7030"/>
    <w:rsid w:val="006C0033"/>
    <w:rsid w:val="006C1C7C"/>
    <w:rsid w:val="006C344F"/>
    <w:rsid w:val="006C6465"/>
    <w:rsid w:val="006D1B4B"/>
    <w:rsid w:val="006D3BAB"/>
    <w:rsid w:val="006D45ED"/>
    <w:rsid w:val="006E3FFE"/>
    <w:rsid w:val="006F1C68"/>
    <w:rsid w:val="006F2734"/>
    <w:rsid w:val="006F4F99"/>
    <w:rsid w:val="00711A8B"/>
    <w:rsid w:val="0072067D"/>
    <w:rsid w:val="00722958"/>
    <w:rsid w:val="00723EC3"/>
    <w:rsid w:val="007257E5"/>
    <w:rsid w:val="007259EA"/>
    <w:rsid w:val="007360D7"/>
    <w:rsid w:val="007445FB"/>
    <w:rsid w:val="007462A2"/>
    <w:rsid w:val="007533C3"/>
    <w:rsid w:val="0076600D"/>
    <w:rsid w:val="00770F81"/>
    <w:rsid w:val="00774508"/>
    <w:rsid w:val="007770AF"/>
    <w:rsid w:val="0078249E"/>
    <w:rsid w:val="00784AF8"/>
    <w:rsid w:val="00790CAF"/>
    <w:rsid w:val="00791265"/>
    <w:rsid w:val="007941A6"/>
    <w:rsid w:val="007A5A68"/>
    <w:rsid w:val="007B10D0"/>
    <w:rsid w:val="007B6F06"/>
    <w:rsid w:val="007B7875"/>
    <w:rsid w:val="007D7DCA"/>
    <w:rsid w:val="007E5EB8"/>
    <w:rsid w:val="007F1556"/>
    <w:rsid w:val="007F3B64"/>
    <w:rsid w:val="007F3D63"/>
    <w:rsid w:val="007F7E39"/>
    <w:rsid w:val="008023A8"/>
    <w:rsid w:val="00802C9A"/>
    <w:rsid w:val="00810A00"/>
    <w:rsid w:val="00811261"/>
    <w:rsid w:val="00820739"/>
    <w:rsid w:val="0082245D"/>
    <w:rsid w:val="008253D7"/>
    <w:rsid w:val="00830A5B"/>
    <w:rsid w:val="00831C9D"/>
    <w:rsid w:val="0083266E"/>
    <w:rsid w:val="008353F4"/>
    <w:rsid w:val="0084001A"/>
    <w:rsid w:val="008479C2"/>
    <w:rsid w:val="00847B7A"/>
    <w:rsid w:val="00847F61"/>
    <w:rsid w:val="00854BD7"/>
    <w:rsid w:val="008561DA"/>
    <w:rsid w:val="00856348"/>
    <w:rsid w:val="00862311"/>
    <w:rsid w:val="0086787E"/>
    <w:rsid w:val="00872C4E"/>
    <w:rsid w:val="00873870"/>
    <w:rsid w:val="0087746E"/>
    <w:rsid w:val="008809FC"/>
    <w:rsid w:val="00880D9B"/>
    <w:rsid w:val="00881975"/>
    <w:rsid w:val="00882D84"/>
    <w:rsid w:val="00897673"/>
    <w:rsid w:val="008A098D"/>
    <w:rsid w:val="008A1FC6"/>
    <w:rsid w:val="008A49A8"/>
    <w:rsid w:val="008B148A"/>
    <w:rsid w:val="008B1603"/>
    <w:rsid w:val="008C08D2"/>
    <w:rsid w:val="008C4660"/>
    <w:rsid w:val="008C59E0"/>
    <w:rsid w:val="008D30BB"/>
    <w:rsid w:val="008D4BB8"/>
    <w:rsid w:val="008E0811"/>
    <w:rsid w:val="008E337F"/>
    <w:rsid w:val="008E4A50"/>
    <w:rsid w:val="008F4C38"/>
    <w:rsid w:val="009055A9"/>
    <w:rsid w:val="009155F0"/>
    <w:rsid w:val="00917D01"/>
    <w:rsid w:val="00922FC3"/>
    <w:rsid w:val="00926E76"/>
    <w:rsid w:val="00927D51"/>
    <w:rsid w:val="0093592D"/>
    <w:rsid w:val="0093624D"/>
    <w:rsid w:val="00936864"/>
    <w:rsid w:val="009409EC"/>
    <w:rsid w:val="00940EB3"/>
    <w:rsid w:val="00941916"/>
    <w:rsid w:val="009449C5"/>
    <w:rsid w:val="009452C9"/>
    <w:rsid w:val="009541A7"/>
    <w:rsid w:val="0096505A"/>
    <w:rsid w:val="0096607C"/>
    <w:rsid w:val="009678E4"/>
    <w:rsid w:val="00977C4B"/>
    <w:rsid w:val="0098418C"/>
    <w:rsid w:val="0099686D"/>
    <w:rsid w:val="009A2BC7"/>
    <w:rsid w:val="009A6499"/>
    <w:rsid w:val="009A67E5"/>
    <w:rsid w:val="009B221C"/>
    <w:rsid w:val="009D31BC"/>
    <w:rsid w:val="009D5DBE"/>
    <w:rsid w:val="009D6EA4"/>
    <w:rsid w:val="009E399C"/>
    <w:rsid w:val="009F5862"/>
    <w:rsid w:val="009F5E43"/>
    <w:rsid w:val="00A02E52"/>
    <w:rsid w:val="00A15983"/>
    <w:rsid w:val="00A17B27"/>
    <w:rsid w:val="00A17D2F"/>
    <w:rsid w:val="00A258AB"/>
    <w:rsid w:val="00A25C3E"/>
    <w:rsid w:val="00A33035"/>
    <w:rsid w:val="00A343B7"/>
    <w:rsid w:val="00A37B73"/>
    <w:rsid w:val="00A54FDC"/>
    <w:rsid w:val="00A560B5"/>
    <w:rsid w:val="00A636A6"/>
    <w:rsid w:val="00A63DD6"/>
    <w:rsid w:val="00A653E5"/>
    <w:rsid w:val="00A70360"/>
    <w:rsid w:val="00A72ADB"/>
    <w:rsid w:val="00A85892"/>
    <w:rsid w:val="00A87238"/>
    <w:rsid w:val="00A90F5D"/>
    <w:rsid w:val="00A91C67"/>
    <w:rsid w:val="00A94B00"/>
    <w:rsid w:val="00A96F17"/>
    <w:rsid w:val="00A96F76"/>
    <w:rsid w:val="00AB03E7"/>
    <w:rsid w:val="00AB2450"/>
    <w:rsid w:val="00AB432C"/>
    <w:rsid w:val="00AB4787"/>
    <w:rsid w:val="00AB4981"/>
    <w:rsid w:val="00AB6050"/>
    <w:rsid w:val="00AB7A31"/>
    <w:rsid w:val="00AC587D"/>
    <w:rsid w:val="00AD0205"/>
    <w:rsid w:val="00AD265E"/>
    <w:rsid w:val="00AD3301"/>
    <w:rsid w:val="00AD39E4"/>
    <w:rsid w:val="00AD5781"/>
    <w:rsid w:val="00AD6DBC"/>
    <w:rsid w:val="00AE018B"/>
    <w:rsid w:val="00AE224C"/>
    <w:rsid w:val="00AE5559"/>
    <w:rsid w:val="00AE60FD"/>
    <w:rsid w:val="00AE7448"/>
    <w:rsid w:val="00B05AAB"/>
    <w:rsid w:val="00B21A6A"/>
    <w:rsid w:val="00B3016A"/>
    <w:rsid w:val="00B3290B"/>
    <w:rsid w:val="00B42CC1"/>
    <w:rsid w:val="00B46FC9"/>
    <w:rsid w:val="00B47FDF"/>
    <w:rsid w:val="00B50E37"/>
    <w:rsid w:val="00B50E64"/>
    <w:rsid w:val="00B52218"/>
    <w:rsid w:val="00B607DD"/>
    <w:rsid w:val="00B61F06"/>
    <w:rsid w:val="00B677B3"/>
    <w:rsid w:val="00B726ED"/>
    <w:rsid w:val="00B8391F"/>
    <w:rsid w:val="00B84391"/>
    <w:rsid w:val="00B862D5"/>
    <w:rsid w:val="00B9009E"/>
    <w:rsid w:val="00B92D2E"/>
    <w:rsid w:val="00B94405"/>
    <w:rsid w:val="00B95E4D"/>
    <w:rsid w:val="00B96A3F"/>
    <w:rsid w:val="00BA04F2"/>
    <w:rsid w:val="00BA1D5E"/>
    <w:rsid w:val="00BA2919"/>
    <w:rsid w:val="00BA5D6E"/>
    <w:rsid w:val="00BA704C"/>
    <w:rsid w:val="00BA74D7"/>
    <w:rsid w:val="00BB2D31"/>
    <w:rsid w:val="00BB775D"/>
    <w:rsid w:val="00BC0A95"/>
    <w:rsid w:val="00BC504E"/>
    <w:rsid w:val="00BC7D9E"/>
    <w:rsid w:val="00BD4BA1"/>
    <w:rsid w:val="00BD6F81"/>
    <w:rsid w:val="00BE23B2"/>
    <w:rsid w:val="00BE3819"/>
    <w:rsid w:val="00BE70BB"/>
    <w:rsid w:val="00BE72ED"/>
    <w:rsid w:val="00BF4356"/>
    <w:rsid w:val="00BF48BB"/>
    <w:rsid w:val="00BF6470"/>
    <w:rsid w:val="00C011C7"/>
    <w:rsid w:val="00C05341"/>
    <w:rsid w:val="00C0567A"/>
    <w:rsid w:val="00C0715D"/>
    <w:rsid w:val="00C12362"/>
    <w:rsid w:val="00C13B25"/>
    <w:rsid w:val="00C1738E"/>
    <w:rsid w:val="00C21909"/>
    <w:rsid w:val="00C229EB"/>
    <w:rsid w:val="00C24191"/>
    <w:rsid w:val="00C2448B"/>
    <w:rsid w:val="00C30C7A"/>
    <w:rsid w:val="00C35859"/>
    <w:rsid w:val="00C37DF6"/>
    <w:rsid w:val="00C4350B"/>
    <w:rsid w:val="00C47098"/>
    <w:rsid w:val="00C64177"/>
    <w:rsid w:val="00C64A10"/>
    <w:rsid w:val="00C72D07"/>
    <w:rsid w:val="00C7419A"/>
    <w:rsid w:val="00C747E2"/>
    <w:rsid w:val="00C76682"/>
    <w:rsid w:val="00C80D87"/>
    <w:rsid w:val="00C8255B"/>
    <w:rsid w:val="00C8736C"/>
    <w:rsid w:val="00C878E2"/>
    <w:rsid w:val="00C90A35"/>
    <w:rsid w:val="00C91549"/>
    <w:rsid w:val="00CA1316"/>
    <w:rsid w:val="00CA2753"/>
    <w:rsid w:val="00CA45AB"/>
    <w:rsid w:val="00CA54FD"/>
    <w:rsid w:val="00CB1B49"/>
    <w:rsid w:val="00CB1D6A"/>
    <w:rsid w:val="00CB2A62"/>
    <w:rsid w:val="00CB41A0"/>
    <w:rsid w:val="00CB5777"/>
    <w:rsid w:val="00CC4BF5"/>
    <w:rsid w:val="00CC5312"/>
    <w:rsid w:val="00CD2EFE"/>
    <w:rsid w:val="00CD6584"/>
    <w:rsid w:val="00CE04E1"/>
    <w:rsid w:val="00CE070C"/>
    <w:rsid w:val="00CE3262"/>
    <w:rsid w:val="00CE5934"/>
    <w:rsid w:val="00CE7A27"/>
    <w:rsid w:val="00D00D1F"/>
    <w:rsid w:val="00D07EAE"/>
    <w:rsid w:val="00D145FD"/>
    <w:rsid w:val="00D15A56"/>
    <w:rsid w:val="00D17B59"/>
    <w:rsid w:val="00D209A0"/>
    <w:rsid w:val="00D22292"/>
    <w:rsid w:val="00D275A9"/>
    <w:rsid w:val="00D348ED"/>
    <w:rsid w:val="00D41E6B"/>
    <w:rsid w:val="00D45227"/>
    <w:rsid w:val="00D46972"/>
    <w:rsid w:val="00D47985"/>
    <w:rsid w:val="00D519D9"/>
    <w:rsid w:val="00D52382"/>
    <w:rsid w:val="00D5408A"/>
    <w:rsid w:val="00D5545E"/>
    <w:rsid w:val="00D60572"/>
    <w:rsid w:val="00D626CD"/>
    <w:rsid w:val="00D66114"/>
    <w:rsid w:val="00D665A8"/>
    <w:rsid w:val="00D70E85"/>
    <w:rsid w:val="00D71C04"/>
    <w:rsid w:val="00D756D4"/>
    <w:rsid w:val="00D80E8F"/>
    <w:rsid w:val="00D86CB6"/>
    <w:rsid w:val="00D928BD"/>
    <w:rsid w:val="00D95CDA"/>
    <w:rsid w:val="00D97348"/>
    <w:rsid w:val="00DA16F5"/>
    <w:rsid w:val="00DB2CA4"/>
    <w:rsid w:val="00DB2D8E"/>
    <w:rsid w:val="00DC0EE6"/>
    <w:rsid w:val="00DC267C"/>
    <w:rsid w:val="00DC57B0"/>
    <w:rsid w:val="00DD3B96"/>
    <w:rsid w:val="00DD53D1"/>
    <w:rsid w:val="00DD743D"/>
    <w:rsid w:val="00DE1E62"/>
    <w:rsid w:val="00DE4571"/>
    <w:rsid w:val="00DE5293"/>
    <w:rsid w:val="00DE7150"/>
    <w:rsid w:val="00DF2970"/>
    <w:rsid w:val="00DF6C96"/>
    <w:rsid w:val="00E01A62"/>
    <w:rsid w:val="00E1190D"/>
    <w:rsid w:val="00E1280B"/>
    <w:rsid w:val="00E15F6F"/>
    <w:rsid w:val="00E211DD"/>
    <w:rsid w:val="00E24AB3"/>
    <w:rsid w:val="00E25E56"/>
    <w:rsid w:val="00E278F6"/>
    <w:rsid w:val="00E31236"/>
    <w:rsid w:val="00E37CD7"/>
    <w:rsid w:val="00E45EE4"/>
    <w:rsid w:val="00E460B4"/>
    <w:rsid w:val="00E602EA"/>
    <w:rsid w:val="00E8214E"/>
    <w:rsid w:val="00E84CC4"/>
    <w:rsid w:val="00E950F9"/>
    <w:rsid w:val="00E9700A"/>
    <w:rsid w:val="00EA2BFB"/>
    <w:rsid w:val="00EA6A52"/>
    <w:rsid w:val="00EB0A6C"/>
    <w:rsid w:val="00EB1B53"/>
    <w:rsid w:val="00EB4CEA"/>
    <w:rsid w:val="00ED051B"/>
    <w:rsid w:val="00ED5542"/>
    <w:rsid w:val="00EE31D8"/>
    <w:rsid w:val="00EF19A9"/>
    <w:rsid w:val="00EF2775"/>
    <w:rsid w:val="00EF3F45"/>
    <w:rsid w:val="00F11B56"/>
    <w:rsid w:val="00F14C9A"/>
    <w:rsid w:val="00F16F51"/>
    <w:rsid w:val="00F20903"/>
    <w:rsid w:val="00F215C2"/>
    <w:rsid w:val="00F218C0"/>
    <w:rsid w:val="00F2569E"/>
    <w:rsid w:val="00F257C3"/>
    <w:rsid w:val="00F31CF0"/>
    <w:rsid w:val="00F43E0D"/>
    <w:rsid w:val="00F45C56"/>
    <w:rsid w:val="00F4750F"/>
    <w:rsid w:val="00F506A6"/>
    <w:rsid w:val="00F50FC0"/>
    <w:rsid w:val="00F51FD9"/>
    <w:rsid w:val="00F54215"/>
    <w:rsid w:val="00F56C51"/>
    <w:rsid w:val="00F60B59"/>
    <w:rsid w:val="00F6137B"/>
    <w:rsid w:val="00F6163E"/>
    <w:rsid w:val="00F64B0F"/>
    <w:rsid w:val="00F72966"/>
    <w:rsid w:val="00F7649B"/>
    <w:rsid w:val="00F82BE4"/>
    <w:rsid w:val="00F843A5"/>
    <w:rsid w:val="00F914F7"/>
    <w:rsid w:val="00F91E33"/>
    <w:rsid w:val="00F94404"/>
    <w:rsid w:val="00F94464"/>
    <w:rsid w:val="00F973A6"/>
    <w:rsid w:val="00F97BDF"/>
    <w:rsid w:val="00FA16F1"/>
    <w:rsid w:val="00FA75CC"/>
    <w:rsid w:val="00FC16FC"/>
    <w:rsid w:val="00FC2398"/>
    <w:rsid w:val="00FC4FD2"/>
    <w:rsid w:val="00FC7D11"/>
    <w:rsid w:val="00FD2A8E"/>
    <w:rsid w:val="00FD4580"/>
    <w:rsid w:val="00FD7790"/>
    <w:rsid w:val="00FE25FA"/>
    <w:rsid w:val="00FE3B72"/>
    <w:rsid w:val="00FE472B"/>
    <w:rsid w:val="00FF345D"/>
    <w:rsid w:val="00FF3A0F"/>
    <w:rsid w:val="00FF4D00"/>
    <w:rsid w:val="00FF5748"/>
    <w:rsid w:val="00FF6125"/>
    <w:rsid w:val="01E4EC9D"/>
    <w:rsid w:val="05FCD38B"/>
    <w:rsid w:val="075C4824"/>
    <w:rsid w:val="0E700629"/>
    <w:rsid w:val="170FD066"/>
    <w:rsid w:val="1B17D164"/>
    <w:rsid w:val="1BC1030E"/>
    <w:rsid w:val="1DD191B1"/>
    <w:rsid w:val="220FD1D6"/>
    <w:rsid w:val="24CB6727"/>
    <w:rsid w:val="28A8B7DA"/>
    <w:rsid w:val="2B2F196A"/>
    <w:rsid w:val="2D867400"/>
    <w:rsid w:val="2F224461"/>
    <w:rsid w:val="31FE57F6"/>
    <w:rsid w:val="36DBD2FC"/>
    <w:rsid w:val="3763932D"/>
    <w:rsid w:val="39904476"/>
    <w:rsid w:val="3CC2F853"/>
    <w:rsid w:val="3D18A973"/>
    <w:rsid w:val="3DD2C232"/>
    <w:rsid w:val="4C2045D6"/>
    <w:rsid w:val="54E51936"/>
    <w:rsid w:val="58D37938"/>
    <w:rsid w:val="5A5B4C27"/>
    <w:rsid w:val="5BB73AEE"/>
    <w:rsid w:val="64B3E5DA"/>
    <w:rsid w:val="7C618085"/>
    <w:rsid w:val="7F4AB597"/>
    <w:rsid w:val="7FF01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E357ED"/>
  <w15:docId w15:val="{7EC07519-0FE0-7F4C-9E81-D75343EAC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844"/>
    <w:rPr>
      <w:rFonts w:ascii="Montserrat" w:eastAsia="Montserrat" w:hAnsi="Montserrat" w:cs="Montserrat"/>
    </w:rPr>
  </w:style>
  <w:style w:type="paragraph" w:styleId="Heading1">
    <w:name w:val="heading 1"/>
    <w:basedOn w:val="Normal"/>
    <w:uiPriority w:val="9"/>
    <w:qFormat/>
    <w:pPr>
      <w:spacing w:before="108"/>
      <w:outlineLvl w:val="0"/>
    </w:pPr>
    <w:rPr>
      <w:rFonts w:ascii="Unna-BoldItalic" w:eastAsia="Unna-BoldItalic" w:hAnsi="Unna-BoldItalic" w:cs="Unna-BoldItalic"/>
      <w:b/>
      <w:bCs/>
      <w:i/>
      <w:iCs/>
      <w:sz w:val="80"/>
      <w:szCs w:val="80"/>
    </w:rPr>
  </w:style>
  <w:style w:type="paragraph" w:styleId="Heading2">
    <w:name w:val="heading 2"/>
    <w:basedOn w:val="Normal"/>
    <w:uiPriority w:val="9"/>
    <w:unhideWhenUsed/>
    <w:qFormat/>
    <w:pPr>
      <w:spacing w:before="34"/>
      <w:ind w:right="118"/>
      <w:jc w:val="right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3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FB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99" w:line="1716" w:lineRule="exact"/>
    </w:pPr>
    <w:rPr>
      <w:rFonts w:ascii="Unna-BoldItalic" w:eastAsia="Unna-BoldItalic" w:hAnsi="Unna-BoldItalic" w:cs="Unna-BoldItalic"/>
      <w:b/>
      <w:bCs/>
      <w:i/>
      <w:iCs/>
      <w:sz w:val="149"/>
      <w:szCs w:val="149"/>
    </w:rPr>
  </w:style>
  <w:style w:type="paragraph" w:styleId="ListParagraph">
    <w:name w:val="List Paragraph"/>
    <w:basedOn w:val="Normal"/>
    <w:uiPriority w:val="34"/>
    <w:qFormat/>
    <w:pPr>
      <w:spacing w:line="242" w:lineRule="exact"/>
      <w:ind w:left="4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B94405"/>
    <w:rPr>
      <w:rFonts w:ascii="Montserrat" w:eastAsia="Montserrat" w:hAnsi="Montserrat" w:cs="Montserrat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A16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16F5"/>
    <w:rPr>
      <w:rFonts w:ascii="Montserrat" w:eastAsia="Montserrat" w:hAnsi="Montserrat" w:cs="Montserrat"/>
    </w:rPr>
  </w:style>
  <w:style w:type="paragraph" w:styleId="Footer">
    <w:name w:val="footer"/>
    <w:basedOn w:val="Normal"/>
    <w:link w:val="FooterChar"/>
    <w:uiPriority w:val="99"/>
    <w:unhideWhenUsed/>
    <w:rsid w:val="00DA16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16F5"/>
    <w:rPr>
      <w:rFonts w:ascii="Montserrat" w:eastAsia="Montserrat" w:hAnsi="Montserrat" w:cs="Montserrat"/>
    </w:rPr>
  </w:style>
  <w:style w:type="character" w:styleId="CommentReference">
    <w:name w:val="annotation reference"/>
    <w:basedOn w:val="DefaultParagraphFont"/>
    <w:uiPriority w:val="99"/>
    <w:semiHidden/>
    <w:unhideWhenUsed/>
    <w:rsid w:val="000079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79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794B"/>
    <w:rPr>
      <w:rFonts w:ascii="Montserrat" w:eastAsia="Montserrat" w:hAnsi="Montserrat" w:cs="Montserra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79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794B"/>
    <w:rPr>
      <w:rFonts w:ascii="Montserrat" w:eastAsia="Montserrat" w:hAnsi="Montserrat" w:cs="Montserrat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B77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3F2FB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Spacing">
    <w:name w:val="No Spacing"/>
    <w:link w:val="NoSpacingChar"/>
    <w:uiPriority w:val="1"/>
    <w:qFormat/>
    <w:rsid w:val="005B5485"/>
    <w:pPr>
      <w:widowControl/>
      <w:autoSpaceDE/>
      <w:autoSpaceDN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5B5485"/>
    <w:rPr>
      <w:rFonts w:eastAsiaTheme="minorEastAsia"/>
      <w:lang w:eastAsia="zh-CN"/>
    </w:rPr>
  </w:style>
  <w:style w:type="paragraph" w:styleId="Revision">
    <w:name w:val="Revision"/>
    <w:hidden/>
    <w:uiPriority w:val="99"/>
    <w:semiHidden/>
    <w:rsid w:val="005B5485"/>
    <w:pPr>
      <w:widowControl/>
      <w:autoSpaceDE/>
      <w:autoSpaceDN/>
    </w:pPr>
    <w:rPr>
      <w:rFonts w:ascii="Montserrat" w:eastAsia="Montserrat" w:hAnsi="Montserrat" w:cs="Montserrat"/>
    </w:rPr>
  </w:style>
  <w:style w:type="paragraph" w:styleId="TOCHeading">
    <w:name w:val="TOC Heading"/>
    <w:basedOn w:val="Heading1"/>
    <w:next w:val="Normal"/>
    <w:uiPriority w:val="39"/>
    <w:unhideWhenUsed/>
    <w:qFormat/>
    <w:rsid w:val="0093624D"/>
    <w:pPr>
      <w:keepNext/>
      <w:keepLines/>
      <w:widowControl/>
      <w:autoSpaceDE/>
      <w:autoSpaceDN/>
      <w:spacing w:before="480" w:line="276" w:lineRule="auto"/>
      <w:outlineLvl w:val="9"/>
    </w:pPr>
    <w:rPr>
      <w:rFonts w:asciiTheme="majorHAnsi" w:eastAsiaTheme="majorEastAsia" w:hAnsiTheme="majorHAnsi" w:cstheme="majorBidi"/>
      <w:i w:val="0"/>
      <w:iCs w:val="0"/>
      <w:color w:val="365F91" w:themeColor="accent1" w:themeShade="BF"/>
      <w:sz w:val="28"/>
      <w:szCs w:val="28"/>
      <w:lang w:val="fr-FR" w:eastAsia="fr-FR"/>
    </w:rPr>
  </w:style>
  <w:style w:type="paragraph" w:styleId="TOC2">
    <w:name w:val="toc 2"/>
    <w:basedOn w:val="Normal"/>
    <w:next w:val="Normal"/>
    <w:autoRedefine/>
    <w:uiPriority w:val="39"/>
    <w:unhideWhenUsed/>
    <w:rsid w:val="0093624D"/>
    <w:pPr>
      <w:spacing w:before="240"/>
    </w:pPr>
    <w:rPr>
      <w:rFonts w:asciiTheme="minorHAnsi" w:hAnsiTheme="minorHAnsi" w:cstheme="minorHAns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3624D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3624D"/>
    <w:pPr>
      <w:spacing w:before="360"/>
    </w:pPr>
    <w:rPr>
      <w:rFonts w:asciiTheme="majorHAnsi" w:hAnsiTheme="majorHAnsi"/>
      <w:b/>
      <w:bCs/>
      <w:cap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3624D"/>
    <w:pPr>
      <w:ind w:left="22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93624D"/>
    <w:pPr>
      <w:ind w:left="44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93624D"/>
    <w:pPr>
      <w:ind w:left="6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3624D"/>
    <w:pPr>
      <w:ind w:left="88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3624D"/>
    <w:pPr>
      <w:ind w:left="11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3624D"/>
    <w:pPr>
      <w:ind w:left="132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3624D"/>
    <w:pPr>
      <w:ind w:left="1540"/>
    </w:pPr>
    <w:rPr>
      <w:rFonts w:asciiTheme="minorHAnsi" w:hAnsiTheme="minorHAnsi" w:cstheme="minorHAnsi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344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paragraph">
    <w:name w:val="paragraph"/>
    <w:basedOn w:val="Normal"/>
    <w:rsid w:val="005D2D3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normaltextrun">
    <w:name w:val="normaltextrun"/>
    <w:basedOn w:val="DefaultParagraphFont"/>
    <w:rsid w:val="005D2D3F"/>
  </w:style>
  <w:style w:type="character" w:customStyle="1" w:styleId="eop">
    <w:name w:val="eop"/>
    <w:basedOn w:val="DefaultParagraphFont"/>
    <w:rsid w:val="005D2D3F"/>
  </w:style>
  <w:style w:type="character" w:styleId="Strong">
    <w:name w:val="Strong"/>
    <w:basedOn w:val="DefaultParagraphFont"/>
    <w:uiPriority w:val="22"/>
    <w:qFormat/>
    <w:rsid w:val="00F11B5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01A62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8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76667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3942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590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647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9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75121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377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27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976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410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45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080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10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6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621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79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0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28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3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41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1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0027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731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894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888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5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80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63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8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380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39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8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7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094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215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96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5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4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5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78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88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0362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5834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3899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4467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926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4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497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2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9279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2810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1966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306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4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4034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27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2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8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3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845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1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2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00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43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1563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363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732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2648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94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53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2452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865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4002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097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7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73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58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24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74484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8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4690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76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12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9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743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42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03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0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162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4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76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image" Target="media/image7.sv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cebe26d-5904-4c9c-b0d0-1f6c45a6addb" xsi:nil="true"/>
    <Approved xmlns="22cca52b-94dd-43a8-b401-8a909d884e81">true</Approved>
    <lcf76f155ced4ddcb4097134ff3c332f xmlns="22cca52b-94dd-43a8-b401-8a909d884e8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1A006CA2C5D54584951F9C805B4169" ma:contentTypeVersion="17" ma:contentTypeDescription="Create a new document." ma:contentTypeScope="" ma:versionID="cd3754b9afaad3b79b820c445f9d0cef">
  <xsd:schema xmlns:xsd="http://www.w3.org/2001/XMLSchema" xmlns:xs="http://www.w3.org/2001/XMLSchema" xmlns:p="http://schemas.microsoft.com/office/2006/metadata/properties" xmlns:ns2="5cebe26d-5904-4c9c-b0d0-1f6c45a6addb" xmlns:ns3="22cca52b-94dd-43a8-b401-8a909d884e81" targetNamespace="http://schemas.microsoft.com/office/2006/metadata/properties" ma:root="true" ma:fieldsID="14a85100310f3d6a7ab580f25f31246a" ns2:_="" ns3:_="">
    <xsd:import namespace="5cebe26d-5904-4c9c-b0d0-1f6c45a6addb"/>
    <xsd:import namespace="22cca52b-94dd-43a8-b401-8a909d884e8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MediaServiceBillingMetadata" minOccurs="0"/>
                <xsd:element ref="ns3:Approv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be26d-5904-4c9c-b0d0-1f6c45a6ad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3d2d2a78-579b-4516-a3aa-7522f8f50007}" ma:internalName="TaxCatchAll" ma:showField="CatchAllData" ma:web="5cebe26d-5904-4c9c-b0d0-1f6c45a6ad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ca52b-94dd-43a8-b401-8a909d884e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541abfc-b039-4e01-983e-02fa2a010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Approved" ma:index="24" nillable="true" ma:displayName="Approved" ma:default="1" ma:format="Dropdown" ma:internalName="Approv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A14B0-698F-41F7-918E-02D1CD5226D0}">
  <ds:schemaRefs>
    <ds:schemaRef ds:uri="http://schemas.microsoft.com/office/2006/metadata/properties"/>
    <ds:schemaRef ds:uri="http://schemas.microsoft.com/office/infopath/2007/PartnerControls"/>
    <ds:schemaRef ds:uri="5cebe26d-5904-4c9c-b0d0-1f6c45a6addb"/>
    <ds:schemaRef ds:uri="22cca52b-94dd-43a8-b401-8a909d884e81"/>
  </ds:schemaRefs>
</ds:datastoreItem>
</file>

<file path=customXml/itemProps2.xml><?xml version="1.0" encoding="utf-8"?>
<ds:datastoreItem xmlns:ds="http://schemas.openxmlformats.org/officeDocument/2006/customXml" ds:itemID="{A474AED4-17D0-4296-92D8-459610FF09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ebe26d-5904-4c9c-b0d0-1f6c45a6addb"/>
    <ds:schemaRef ds:uri="22cca52b-94dd-43a8-b401-8a909d884e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2B831A-360A-4646-941C-C4852C88A1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AC8165-FBE6-4FFA-BB20-A1576FB71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</Pages>
  <Words>1291</Words>
  <Characters>736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UKILI Nora</dc:creator>
  <cp:lastModifiedBy>Administrator</cp:lastModifiedBy>
  <cp:revision>41</cp:revision>
  <cp:lastPrinted>2024-11-14T11:27:00Z</cp:lastPrinted>
  <dcterms:created xsi:type="dcterms:W3CDTF">2024-06-11T07:23:00Z</dcterms:created>
  <dcterms:modified xsi:type="dcterms:W3CDTF">2026-01-06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26T00:00:00Z</vt:filetime>
  </property>
  <property fmtid="{D5CDD505-2E9C-101B-9397-08002B2CF9AE}" pid="3" name="Creator">
    <vt:lpwstr>Adobe InDesign 17.4 (Macintosh)</vt:lpwstr>
  </property>
  <property fmtid="{D5CDD505-2E9C-101B-9397-08002B2CF9AE}" pid="4" name="LastSaved">
    <vt:filetime>2022-09-26T00:00:00Z</vt:filetime>
  </property>
  <property fmtid="{D5CDD505-2E9C-101B-9397-08002B2CF9AE}" pid="5" name="Producer">
    <vt:lpwstr>Adobe PDF Library 16.0.7</vt:lpwstr>
  </property>
  <property fmtid="{D5CDD505-2E9C-101B-9397-08002B2CF9AE}" pid="6" name="ContentTypeId">
    <vt:lpwstr>0x010100DF1A006CA2C5D54584951F9C805B4169</vt:lpwstr>
  </property>
  <property fmtid="{D5CDD505-2E9C-101B-9397-08002B2CF9AE}" pid="7" name="Order">
    <vt:r8>3300</vt:r8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MediaServiceImageTags">
    <vt:lpwstr/>
  </property>
  <property fmtid="{D5CDD505-2E9C-101B-9397-08002B2CF9AE}" pid="15" name="GrammarlyDocumentId">
    <vt:lpwstr>71e7a6ee407653a95b59e041567ea85444731601551c48a9128759f1bd1d22ed</vt:lpwstr>
  </property>
</Properties>
</file>